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2282F1AA"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0622A0">
        <w:rPr>
          <w:rFonts w:ascii="Arial" w:eastAsia="Arial" w:hAnsi="Arial" w:cs="Arial"/>
          <w:sz w:val="28"/>
          <w:szCs w:val="28"/>
        </w:rPr>
        <w:t>3</w:t>
      </w:r>
      <w:r w:rsidR="00631247">
        <w:rPr>
          <w:rFonts w:ascii="Arial" w:eastAsia="Arial" w:hAnsi="Arial" w:cs="Arial"/>
          <w:sz w:val="28"/>
          <w:szCs w:val="28"/>
        </w:rPr>
        <w:t>9</w:t>
      </w:r>
      <w:r w:rsidR="002A7D6A">
        <w:rPr>
          <w:rFonts w:ascii="Arial" w:eastAsia="Arial" w:hAnsi="Arial" w:cs="Arial"/>
          <w:sz w:val="28"/>
          <w:szCs w:val="28"/>
        </w:rPr>
        <w:t xml:space="preserve"> on the Coronavirus Disease (COVID19)</w:t>
      </w:r>
    </w:p>
    <w:p w14:paraId="3F11FAFB" w14:textId="466774F8"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7D83">
        <w:rPr>
          <w:rFonts w:ascii="Arial" w:eastAsia="Arial" w:hAnsi="Arial" w:cs="Arial"/>
          <w:sz w:val="24"/>
          <w:szCs w:val="24"/>
        </w:rPr>
        <w:t>1</w:t>
      </w:r>
      <w:r w:rsidR="00631247">
        <w:rPr>
          <w:rFonts w:ascii="Arial" w:eastAsia="Arial" w:hAnsi="Arial" w:cs="Arial"/>
          <w:sz w:val="24"/>
          <w:szCs w:val="24"/>
        </w:rPr>
        <w:t>4</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549C21E"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C1EA4">
        <w:rPr>
          <w:rFonts w:ascii="Arial" w:eastAsia="Arial" w:hAnsi="Arial" w:cs="Arial"/>
          <w:b/>
          <w:color w:val="0070C0"/>
          <w:sz w:val="24"/>
          <w:szCs w:val="24"/>
        </w:rPr>
        <w:t>1</w:t>
      </w:r>
      <w:r w:rsidR="00915385">
        <w:rPr>
          <w:rFonts w:ascii="Arial" w:eastAsia="Arial" w:hAnsi="Arial" w:cs="Arial"/>
          <w:b/>
          <w:color w:val="0070C0"/>
          <w:sz w:val="24"/>
          <w:szCs w:val="24"/>
        </w:rPr>
        <w:t>4</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915385" w:rsidRPr="00915385">
        <w:rPr>
          <w:rFonts w:ascii="Arial" w:eastAsia="Arial" w:hAnsi="Arial" w:cs="Arial"/>
          <w:b/>
          <w:color w:val="0070C0"/>
          <w:sz w:val="24"/>
          <w:szCs w:val="24"/>
        </w:rPr>
        <w:t>1,485,457</w:t>
      </w:r>
      <w:r w:rsidR="00915385">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915385" w:rsidRPr="00915385">
        <w:rPr>
          <w:rFonts w:ascii="Arial" w:eastAsia="Arial" w:hAnsi="Arial" w:cs="Arial"/>
          <w:b/>
          <w:color w:val="0070C0"/>
          <w:sz w:val="24"/>
          <w:szCs w:val="24"/>
        </w:rPr>
        <w:t>44,408</w:t>
      </w:r>
      <w:r w:rsidR="00915385">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915385" w:rsidRPr="00915385">
        <w:rPr>
          <w:rFonts w:ascii="Arial" w:eastAsia="Arial" w:hAnsi="Arial" w:cs="Arial"/>
          <w:b/>
          <w:color w:val="0070C0"/>
          <w:sz w:val="24"/>
          <w:szCs w:val="24"/>
        </w:rPr>
        <w:t xml:space="preserve">1,414,817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915385" w:rsidRPr="00915385">
        <w:rPr>
          <w:rFonts w:ascii="Arial" w:eastAsia="Arial" w:hAnsi="Arial" w:cs="Arial"/>
          <w:b/>
          <w:color w:val="0070C0"/>
          <w:sz w:val="24"/>
          <w:szCs w:val="24"/>
        </w:rPr>
        <w:t>26,232</w:t>
      </w:r>
      <w:r w:rsidR="00915385">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22335F9E"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A91722">
        <w:rPr>
          <w:rFonts w:ascii="Arial" w:eastAsia="Arial" w:hAnsi="Arial" w:cs="Arial"/>
          <w:i/>
          <w:color w:val="0070C0"/>
          <w:sz w:val="16"/>
          <w:szCs w:val="16"/>
        </w:rPr>
        <w:t>8</w:t>
      </w:r>
      <w:r w:rsidR="00915385">
        <w:rPr>
          <w:rFonts w:ascii="Arial" w:eastAsia="Arial" w:hAnsi="Arial" w:cs="Arial"/>
          <w:i/>
          <w:color w:val="0070C0"/>
          <w:sz w:val="16"/>
          <w:szCs w:val="16"/>
        </w:rPr>
        <w:t>7</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BAE0361" w:rsidR="002A2C5B" w:rsidRPr="00E87DD5"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E87DD5">
        <w:rPr>
          <w:rFonts w:ascii="Arial" w:eastAsia="Arial" w:hAnsi="Arial" w:cs="Arial"/>
          <w:sz w:val="24"/>
          <w:szCs w:val="24"/>
        </w:rPr>
        <w:t>A total of</w:t>
      </w:r>
      <w:r w:rsidRPr="00E87DD5">
        <w:rPr>
          <w:rFonts w:ascii="Arial" w:eastAsia="Arial" w:hAnsi="Arial" w:cs="Arial"/>
          <w:b/>
          <w:bCs/>
          <w:sz w:val="24"/>
          <w:szCs w:val="24"/>
        </w:rPr>
        <w:t xml:space="preserve"> </w:t>
      </w:r>
      <w:r w:rsidRPr="006232E8">
        <w:rPr>
          <w:rFonts w:ascii="Arial" w:eastAsia="Arial" w:hAnsi="Arial" w:cs="Arial"/>
          <w:b/>
          <w:color w:val="0070C0"/>
          <w:sz w:val="24"/>
          <w:szCs w:val="24"/>
        </w:rPr>
        <w:t>₱</w:t>
      </w:r>
      <w:r w:rsidR="00915385" w:rsidRPr="00915385">
        <w:rPr>
          <w:rFonts w:ascii="Arial" w:eastAsia="Arial" w:hAnsi="Arial" w:cs="Arial"/>
          <w:b/>
          <w:bCs/>
          <w:color w:val="0070C0"/>
          <w:sz w:val="24"/>
          <w:szCs w:val="24"/>
        </w:rPr>
        <w:t xml:space="preserve">2,483,372,057.86 </w:t>
      </w:r>
      <w:r w:rsidRPr="00E87DD5">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6232E8">
        <w:rPr>
          <w:rFonts w:ascii="Arial" w:eastAsia="Arial" w:hAnsi="Arial" w:cs="Arial"/>
          <w:b/>
          <w:color w:val="0070C0"/>
          <w:sz w:val="24"/>
          <w:szCs w:val="24"/>
        </w:rPr>
        <w:t>₱</w:t>
      </w:r>
      <w:r w:rsidR="00915385" w:rsidRPr="00915385">
        <w:rPr>
          <w:rFonts w:ascii="Arial" w:eastAsia="Arial" w:hAnsi="Arial" w:cs="Arial"/>
          <w:b/>
          <w:color w:val="0070C0"/>
          <w:sz w:val="24"/>
          <w:szCs w:val="24"/>
        </w:rPr>
        <w:t xml:space="preserve">1,915,972,293.13 </w:t>
      </w:r>
      <w:r w:rsidRPr="00E87DD5">
        <w:rPr>
          <w:rFonts w:ascii="Arial" w:eastAsia="Arial" w:hAnsi="Arial" w:cs="Arial"/>
          <w:bCs/>
          <w:sz w:val="24"/>
          <w:szCs w:val="24"/>
        </w:rPr>
        <w:t>was</w:t>
      </w:r>
      <w:r w:rsidRPr="00E87DD5">
        <w:rPr>
          <w:rFonts w:ascii="Arial" w:eastAsia="Arial" w:hAnsi="Arial" w:cs="Arial"/>
          <w:sz w:val="24"/>
          <w:szCs w:val="24"/>
        </w:rPr>
        <w:t xml:space="preserve"> provided by </w:t>
      </w:r>
      <w:r w:rsidRPr="006232E8">
        <w:rPr>
          <w:rFonts w:ascii="Arial" w:eastAsia="Arial" w:hAnsi="Arial" w:cs="Arial"/>
          <w:b/>
          <w:color w:val="0070C0"/>
          <w:sz w:val="24"/>
          <w:szCs w:val="24"/>
        </w:rPr>
        <w:t>DSWD</w:t>
      </w:r>
      <w:r w:rsidRPr="00E87DD5">
        <w:rPr>
          <w:rFonts w:ascii="Arial" w:eastAsia="Arial" w:hAnsi="Arial" w:cs="Arial"/>
          <w:sz w:val="24"/>
          <w:szCs w:val="24"/>
        </w:rPr>
        <w:t>,</w:t>
      </w:r>
      <w:r w:rsidRPr="00E87DD5">
        <w:rPr>
          <w:rFonts w:ascii="Arial" w:eastAsia="Arial" w:hAnsi="Arial" w:cs="Arial"/>
          <w:b/>
          <w:sz w:val="24"/>
          <w:szCs w:val="24"/>
        </w:rPr>
        <w:t xml:space="preserve"> ₱</w:t>
      </w:r>
      <w:r w:rsidR="001B0644" w:rsidRPr="00E87DD5">
        <w:rPr>
          <w:rFonts w:ascii="Arial" w:eastAsia="Arial" w:hAnsi="Arial" w:cs="Arial"/>
          <w:b/>
          <w:bCs/>
          <w:sz w:val="24"/>
          <w:szCs w:val="24"/>
        </w:rPr>
        <w:t xml:space="preserve">535,549,354.77 </w:t>
      </w:r>
      <w:r w:rsidRPr="00E87DD5">
        <w:rPr>
          <w:rFonts w:ascii="Arial" w:eastAsia="Arial" w:hAnsi="Arial" w:cs="Arial"/>
          <w:sz w:val="24"/>
          <w:szCs w:val="24"/>
        </w:rPr>
        <w:t xml:space="preserve">from </w:t>
      </w:r>
      <w:r w:rsidRPr="00E87DD5">
        <w:rPr>
          <w:rFonts w:ascii="Arial" w:eastAsia="Arial" w:hAnsi="Arial" w:cs="Arial"/>
          <w:b/>
          <w:sz w:val="24"/>
          <w:szCs w:val="24"/>
        </w:rPr>
        <w:t>NGOs</w:t>
      </w:r>
      <w:r w:rsidRPr="00E87DD5">
        <w:rPr>
          <w:rFonts w:ascii="Arial" w:eastAsia="Arial" w:hAnsi="Arial" w:cs="Arial"/>
          <w:sz w:val="24"/>
          <w:szCs w:val="24"/>
        </w:rPr>
        <w:t xml:space="preserve">, and </w:t>
      </w:r>
      <w:r w:rsidRPr="00E87DD5">
        <w:rPr>
          <w:rFonts w:ascii="Arial" w:eastAsia="Arial" w:hAnsi="Arial" w:cs="Arial"/>
          <w:b/>
          <w:sz w:val="24"/>
          <w:szCs w:val="24"/>
        </w:rPr>
        <w:t>₱</w:t>
      </w:r>
      <w:r w:rsidRPr="00E87DD5">
        <w:rPr>
          <w:rFonts w:ascii="Arial" w:eastAsia="Arial" w:hAnsi="Arial" w:cs="Arial"/>
          <w:b/>
          <w:bCs/>
          <w:sz w:val="24"/>
          <w:szCs w:val="24"/>
        </w:rPr>
        <w:t xml:space="preserve">31,850,409.96 </w:t>
      </w:r>
      <w:r w:rsidRPr="00E87DD5">
        <w:rPr>
          <w:rFonts w:ascii="Arial" w:eastAsia="Arial" w:hAnsi="Arial" w:cs="Arial"/>
          <w:sz w:val="24"/>
          <w:szCs w:val="24"/>
        </w:rPr>
        <w:t xml:space="preserve">from </w:t>
      </w:r>
      <w:r w:rsidRPr="00E87DD5">
        <w:rPr>
          <w:rFonts w:ascii="Arial" w:eastAsia="Arial" w:hAnsi="Arial" w:cs="Arial"/>
          <w:b/>
          <w:sz w:val="24"/>
          <w:szCs w:val="24"/>
          <w:lang w:val="en-US"/>
        </w:rPr>
        <w:t xml:space="preserve">other </w:t>
      </w:r>
      <w:r w:rsidRPr="00E87DD5">
        <w:rPr>
          <w:rFonts w:ascii="Arial" w:eastAsia="Arial" w:hAnsi="Arial" w:cs="Arial"/>
          <w:b/>
          <w:sz w:val="24"/>
          <w:szCs w:val="24"/>
        </w:rPr>
        <w:t>Partners</w:t>
      </w:r>
      <w:r w:rsidRPr="00E87DD5">
        <w:rPr>
          <w:rFonts w:ascii="Arial" w:eastAsia="Arial" w:hAnsi="Arial" w:cs="Arial"/>
          <w:b/>
          <w:sz w:val="20"/>
          <w:szCs w:val="20"/>
        </w:rPr>
        <w:t xml:space="preserve"> </w:t>
      </w:r>
      <w:r w:rsidRPr="00E87DD5">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915385" w:rsidRPr="00915385" w14:paraId="279C87DB" w14:textId="77777777" w:rsidTr="00915385">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4E2C70C" w14:textId="77777777" w:rsidR="00915385" w:rsidRPr="00915385" w:rsidRDefault="00915385" w:rsidP="00915385">
            <w:pPr>
              <w:widowControl/>
              <w:spacing w:after="0" w:line="240" w:lineRule="auto"/>
              <w:ind w:right="57"/>
              <w:contextualSpacing/>
              <w:jc w:val="center"/>
              <w:rPr>
                <w:rFonts w:ascii="Arial Narrow" w:eastAsia="Times New Roman" w:hAnsi="Arial Narrow"/>
                <w:b/>
                <w:bCs/>
                <w:color w:val="000000"/>
                <w:sz w:val="20"/>
                <w:szCs w:val="20"/>
              </w:rPr>
            </w:pPr>
            <w:r w:rsidRPr="00915385">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FAEE81" w14:textId="59B16B51" w:rsidR="00915385" w:rsidRPr="00915385" w:rsidRDefault="00915385" w:rsidP="00915385">
            <w:pPr>
              <w:spacing w:after="0" w:line="240" w:lineRule="auto"/>
              <w:ind w:right="57"/>
              <w:contextualSpacing/>
              <w:jc w:val="center"/>
              <w:rPr>
                <w:rFonts w:ascii="Arial Narrow" w:hAnsi="Arial Narrow"/>
                <w:b/>
                <w:bCs/>
                <w:color w:val="000000"/>
                <w:sz w:val="20"/>
                <w:szCs w:val="20"/>
              </w:rPr>
            </w:pPr>
            <w:r w:rsidRPr="00915385">
              <w:rPr>
                <w:rFonts w:ascii="Arial Narrow" w:hAnsi="Arial Narrow"/>
                <w:b/>
                <w:bCs/>
                <w:color w:val="000000"/>
                <w:sz w:val="20"/>
                <w:szCs w:val="20"/>
              </w:rPr>
              <w:t>COST OF ASSISTANCE</w:t>
            </w:r>
          </w:p>
        </w:tc>
      </w:tr>
      <w:tr w:rsidR="00915385" w:rsidRPr="00915385" w14:paraId="54C2CA81" w14:textId="77777777" w:rsidTr="00915385">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C0A2CC7" w14:textId="77777777" w:rsidR="00915385" w:rsidRPr="00915385" w:rsidRDefault="00915385" w:rsidP="00915385">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D64A176" w14:textId="6563F59E" w:rsidR="00915385" w:rsidRPr="00915385" w:rsidRDefault="00915385" w:rsidP="00915385">
            <w:pPr>
              <w:spacing w:after="0" w:line="240" w:lineRule="auto"/>
              <w:ind w:right="57"/>
              <w:contextualSpacing/>
              <w:jc w:val="center"/>
              <w:rPr>
                <w:rFonts w:ascii="Arial Narrow" w:hAnsi="Arial Narrow"/>
                <w:b/>
                <w:bCs/>
                <w:color w:val="000000"/>
                <w:sz w:val="20"/>
                <w:szCs w:val="20"/>
              </w:rPr>
            </w:pPr>
            <w:r w:rsidRPr="00915385">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931D89" w14:textId="15C71D94" w:rsidR="00915385" w:rsidRPr="00915385" w:rsidRDefault="00915385" w:rsidP="00915385">
            <w:pPr>
              <w:spacing w:after="0" w:line="240" w:lineRule="auto"/>
              <w:ind w:right="57"/>
              <w:contextualSpacing/>
              <w:jc w:val="center"/>
              <w:rPr>
                <w:rFonts w:ascii="Arial Narrow" w:hAnsi="Arial Narrow"/>
                <w:b/>
                <w:bCs/>
                <w:color w:val="000000"/>
                <w:sz w:val="20"/>
                <w:szCs w:val="20"/>
              </w:rPr>
            </w:pPr>
            <w:r w:rsidRPr="00915385">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E0D960" w14:textId="5F992D32" w:rsidR="00915385" w:rsidRPr="00915385" w:rsidRDefault="00915385" w:rsidP="00915385">
            <w:pPr>
              <w:spacing w:after="0" w:line="240" w:lineRule="auto"/>
              <w:ind w:right="57"/>
              <w:contextualSpacing/>
              <w:jc w:val="center"/>
              <w:rPr>
                <w:rFonts w:ascii="Arial Narrow" w:hAnsi="Arial Narrow"/>
                <w:b/>
                <w:bCs/>
                <w:color w:val="000000"/>
                <w:sz w:val="20"/>
                <w:szCs w:val="20"/>
              </w:rPr>
            </w:pPr>
            <w:r w:rsidRPr="00915385">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3001217" w14:textId="3193674B" w:rsidR="00915385" w:rsidRPr="00915385" w:rsidRDefault="00915385" w:rsidP="00915385">
            <w:pPr>
              <w:spacing w:after="0" w:line="240" w:lineRule="auto"/>
              <w:ind w:right="57"/>
              <w:contextualSpacing/>
              <w:jc w:val="center"/>
              <w:rPr>
                <w:rFonts w:ascii="Arial Narrow" w:hAnsi="Arial Narrow"/>
                <w:b/>
                <w:bCs/>
                <w:color w:val="000000"/>
                <w:sz w:val="20"/>
                <w:szCs w:val="20"/>
              </w:rPr>
            </w:pPr>
            <w:r w:rsidRPr="00915385">
              <w:rPr>
                <w:rFonts w:ascii="Arial Narrow" w:hAnsi="Arial Narrow"/>
                <w:b/>
                <w:bCs/>
                <w:color w:val="000000"/>
                <w:sz w:val="20"/>
                <w:szCs w:val="20"/>
              </w:rPr>
              <w:t>GRAND TOTAL</w:t>
            </w:r>
          </w:p>
        </w:tc>
      </w:tr>
      <w:tr w:rsidR="00915385" w:rsidRPr="00915385" w14:paraId="4A92F9A8" w14:textId="77777777" w:rsidTr="00915385">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4B77CD81" w14:textId="77777777" w:rsidR="00915385" w:rsidRPr="00915385" w:rsidRDefault="00915385" w:rsidP="00915385">
            <w:pPr>
              <w:spacing w:after="0" w:line="240" w:lineRule="auto"/>
              <w:ind w:right="57"/>
              <w:contextualSpacing/>
              <w:jc w:val="center"/>
              <w:rPr>
                <w:rFonts w:ascii="Arial Narrow" w:hAnsi="Arial Narrow"/>
                <w:b/>
                <w:bCs/>
                <w:color w:val="000000"/>
                <w:sz w:val="20"/>
                <w:szCs w:val="20"/>
              </w:rPr>
            </w:pPr>
            <w:r w:rsidRPr="00915385">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E13A168" w14:textId="2D50FB8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915,972,293.1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22400ED" w14:textId="36EE7B9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1A445E64" w14:textId="4E2DAA6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BE5D115" w14:textId="5523E70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2,483,372,057.86 </w:t>
            </w:r>
          </w:p>
        </w:tc>
      </w:tr>
      <w:tr w:rsidR="00915385" w:rsidRPr="00915385" w14:paraId="6CE9BB2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807282"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71B59BD9" w14:textId="105E2B4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89,337,03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F28BDA1" w14:textId="3E46D75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FFB59C" w14:textId="264FBAB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4E6FFA2" w14:textId="69F338A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54,747,038.03 </w:t>
            </w:r>
          </w:p>
        </w:tc>
      </w:tr>
      <w:tr w:rsidR="00915385" w:rsidRPr="00915385" w14:paraId="255E62E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D7DB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498CB850" w14:textId="4F25F9B9"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75,056,619.42 </w:t>
            </w:r>
          </w:p>
        </w:tc>
        <w:tc>
          <w:tcPr>
            <w:tcW w:w="958" w:type="pct"/>
            <w:tcBorders>
              <w:top w:val="nil"/>
              <w:left w:val="nil"/>
              <w:bottom w:val="single" w:sz="4" w:space="0" w:color="000000"/>
              <w:right w:val="single" w:sz="4" w:space="0" w:color="000000"/>
            </w:tcBorders>
            <w:shd w:val="clear" w:color="auto" w:fill="auto"/>
            <w:noWrap/>
            <w:vAlign w:val="bottom"/>
            <w:hideMark/>
          </w:tcPr>
          <w:p w14:paraId="36879EF1" w14:textId="3EE2A3A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BE96124" w14:textId="2E7ABF82"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3405089" w14:textId="3D248A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5,056,619.42 </w:t>
            </w:r>
          </w:p>
        </w:tc>
      </w:tr>
      <w:tr w:rsidR="00915385" w:rsidRPr="00915385" w14:paraId="2883C23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5D8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56D9CA" w14:textId="36AF009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42,206,418.21 </w:t>
            </w:r>
          </w:p>
        </w:tc>
        <w:tc>
          <w:tcPr>
            <w:tcW w:w="958" w:type="pct"/>
            <w:tcBorders>
              <w:top w:val="nil"/>
              <w:left w:val="nil"/>
              <w:bottom w:val="single" w:sz="4" w:space="0" w:color="000000"/>
              <w:right w:val="single" w:sz="4" w:space="0" w:color="000000"/>
            </w:tcBorders>
            <w:shd w:val="clear" w:color="auto" w:fill="auto"/>
            <w:noWrap/>
            <w:vAlign w:val="bottom"/>
            <w:hideMark/>
          </w:tcPr>
          <w:p w14:paraId="46EDEBE8" w14:textId="45B6581E"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7FEEBC" w14:textId="485B671E"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6F678C4" w14:textId="1E1DE2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4,306,418.21 </w:t>
            </w:r>
          </w:p>
        </w:tc>
      </w:tr>
      <w:tr w:rsidR="00915385" w:rsidRPr="00915385" w14:paraId="6735C3B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BE3E4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5A67E728" w14:textId="2328F8FA"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5F1BE0AA" w14:textId="3CF0891B"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6D29E" w14:textId="42259E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E4AD0B7" w14:textId="21732A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951,950.00 </w:t>
            </w:r>
          </w:p>
        </w:tc>
      </w:tr>
      <w:tr w:rsidR="00915385" w:rsidRPr="00915385" w14:paraId="72B76FF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A2F9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4BC85F" w14:textId="6FF4EB6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3,007,148.00 </w:t>
            </w:r>
          </w:p>
        </w:tc>
        <w:tc>
          <w:tcPr>
            <w:tcW w:w="958" w:type="pct"/>
            <w:tcBorders>
              <w:top w:val="nil"/>
              <w:left w:val="nil"/>
              <w:bottom w:val="single" w:sz="4" w:space="0" w:color="000000"/>
              <w:right w:val="single" w:sz="4" w:space="0" w:color="000000"/>
            </w:tcBorders>
            <w:shd w:val="clear" w:color="auto" w:fill="auto"/>
            <w:noWrap/>
            <w:vAlign w:val="bottom"/>
            <w:hideMark/>
          </w:tcPr>
          <w:p w14:paraId="3552C8EB" w14:textId="311274AC"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2A222" w14:textId="1AD0DDE3"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E42C61F" w14:textId="6556CF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257,148.00 </w:t>
            </w:r>
          </w:p>
        </w:tc>
      </w:tr>
      <w:tr w:rsidR="00915385" w:rsidRPr="00915385" w14:paraId="5269691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4E8B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3F2023" w14:textId="295BB566"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4,065,741.60 </w:t>
            </w:r>
          </w:p>
        </w:tc>
        <w:tc>
          <w:tcPr>
            <w:tcW w:w="958" w:type="pct"/>
            <w:tcBorders>
              <w:top w:val="nil"/>
              <w:left w:val="nil"/>
              <w:bottom w:val="single" w:sz="4" w:space="0" w:color="000000"/>
              <w:right w:val="single" w:sz="4" w:space="0" w:color="000000"/>
            </w:tcBorders>
            <w:shd w:val="clear" w:color="auto" w:fill="auto"/>
            <w:noWrap/>
            <w:vAlign w:val="bottom"/>
            <w:hideMark/>
          </w:tcPr>
          <w:p w14:paraId="02C094D2" w14:textId="7DFC8541"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19E5F3" w14:textId="4CC724DF"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99774D2" w14:textId="2AFACC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0,573,241.60 </w:t>
            </w:r>
          </w:p>
        </w:tc>
      </w:tr>
      <w:tr w:rsidR="00915385" w:rsidRPr="00915385" w14:paraId="6B24DD98"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F178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9BB0CF" w14:textId="645C15A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4,165,988.00 </w:t>
            </w:r>
          </w:p>
        </w:tc>
        <w:tc>
          <w:tcPr>
            <w:tcW w:w="958" w:type="pct"/>
            <w:tcBorders>
              <w:top w:val="nil"/>
              <w:left w:val="nil"/>
              <w:bottom w:val="single" w:sz="4" w:space="0" w:color="000000"/>
              <w:right w:val="single" w:sz="4" w:space="0" w:color="000000"/>
            </w:tcBorders>
            <w:shd w:val="clear" w:color="auto" w:fill="auto"/>
            <w:noWrap/>
            <w:vAlign w:val="bottom"/>
            <w:hideMark/>
          </w:tcPr>
          <w:p w14:paraId="01DACEF8" w14:textId="29ABD4EB"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242A46F" w14:textId="5180379B"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AB13D7" w14:textId="7BAFF3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2,558,488.00 </w:t>
            </w:r>
          </w:p>
        </w:tc>
      </w:tr>
      <w:tr w:rsidR="00915385" w:rsidRPr="00915385" w14:paraId="194841E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55FC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CFB2DC" w14:textId="6E23D65E"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48,611,473.00 </w:t>
            </w:r>
          </w:p>
        </w:tc>
        <w:tc>
          <w:tcPr>
            <w:tcW w:w="958" w:type="pct"/>
            <w:tcBorders>
              <w:top w:val="nil"/>
              <w:left w:val="nil"/>
              <w:bottom w:val="single" w:sz="4" w:space="0" w:color="000000"/>
              <w:right w:val="single" w:sz="4" w:space="0" w:color="000000"/>
            </w:tcBorders>
            <w:shd w:val="clear" w:color="auto" w:fill="auto"/>
            <w:noWrap/>
            <w:vAlign w:val="bottom"/>
            <w:hideMark/>
          </w:tcPr>
          <w:p w14:paraId="240DAE31" w14:textId="34DC9D7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E050DD" w14:textId="119F8D9F"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78AF791" w14:textId="2DB00A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6,053,973.00 </w:t>
            </w:r>
          </w:p>
        </w:tc>
      </w:tr>
      <w:tr w:rsidR="00915385" w:rsidRPr="00915385" w14:paraId="6351700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1424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BC276B" w14:textId="47F1D16D"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6,660,025.00 </w:t>
            </w:r>
          </w:p>
        </w:tc>
        <w:tc>
          <w:tcPr>
            <w:tcW w:w="958" w:type="pct"/>
            <w:tcBorders>
              <w:top w:val="nil"/>
              <w:left w:val="nil"/>
              <w:bottom w:val="single" w:sz="4" w:space="0" w:color="000000"/>
              <w:right w:val="single" w:sz="4" w:space="0" w:color="000000"/>
            </w:tcBorders>
            <w:shd w:val="clear" w:color="auto" w:fill="auto"/>
            <w:noWrap/>
            <w:vAlign w:val="bottom"/>
            <w:hideMark/>
          </w:tcPr>
          <w:p w14:paraId="3440E447" w14:textId="3D81D56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882384F" w14:textId="218C687A"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6B6F13C" w14:textId="6E4A64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660,025.00 </w:t>
            </w:r>
          </w:p>
        </w:tc>
      </w:tr>
      <w:tr w:rsidR="00915385" w:rsidRPr="00915385" w14:paraId="09F1A68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437F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77A71C" w14:textId="6A250E2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52937E" w14:textId="272CB5C1"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5F13D11" w14:textId="7012507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2C0650E" w14:textId="0F97DD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289,000.00 </w:t>
            </w:r>
          </w:p>
        </w:tc>
      </w:tr>
      <w:tr w:rsidR="00915385" w:rsidRPr="00915385" w14:paraId="53999F8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8F28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D07B522" w14:textId="44EA866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7BBC8E53" w14:textId="7C96E764"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ACF01B" w14:textId="5085D5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483E94B" w14:textId="5846BB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815,318.00 </w:t>
            </w:r>
          </w:p>
        </w:tc>
      </w:tr>
      <w:tr w:rsidR="00915385" w:rsidRPr="00915385" w14:paraId="50344B9F"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A3A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03DFCF" w14:textId="56BE2C99"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23,570,843.30 </w:t>
            </w:r>
          </w:p>
        </w:tc>
        <w:tc>
          <w:tcPr>
            <w:tcW w:w="958" w:type="pct"/>
            <w:tcBorders>
              <w:top w:val="nil"/>
              <w:left w:val="nil"/>
              <w:bottom w:val="single" w:sz="4" w:space="0" w:color="000000"/>
              <w:right w:val="single" w:sz="4" w:space="0" w:color="000000"/>
            </w:tcBorders>
            <w:shd w:val="clear" w:color="auto" w:fill="auto"/>
            <w:noWrap/>
            <w:vAlign w:val="bottom"/>
            <w:hideMark/>
          </w:tcPr>
          <w:p w14:paraId="38ADBAC7" w14:textId="70606B82"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BE32F11" w14:textId="3705B45D"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91AA04" w14:textId="1A0D75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570,843.30 </w:t>
            </w:r>
          </w:p>
        </w:tc>
      </w:tr>
      <w:tr w:rsidR="00915385" w:rsidRPr="00915385" w14:paraId="7CB66DA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45E9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17072D" w14:textId="1C6995EE"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9,671,788.80 </w:t>
            </w:r>
          </w:p>
        </w:tc>
        <w:tc>
          <w:tcPr>
            <w:tcW w:w="958" w:type="pct"/>
            <w:tcBorders>
              <w:top w:val="nil"/>
              <w:left w:val="nil"/>
              <w:bottom w:val="single" w:sz="4" w:space="0" w:color="000000"/>
              <w:right w:val="single" w:sz="4" w:space="0" w:color="000000"/>
            </w:tcBorders>
            <w:shd w:val="clear" w:color="auto" w:fill="auto"/>
            <w:noWrap/>
            <w:vAlign w:val="bottom"/>
            <w:hideMark/>
          </w:tcPr>
          <w:p w14:paraId="787B3A7D" w14:textId="2391AE1E"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FBD6E" w14:textId="799B8BCB"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92EDB8" w14:textId="1B4AAC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394,288.80 </w:t>
            </w:r>
          </w:p>
        </w:tc>
      </w:tr>
      <w:tr w:rsidR="00915385" w:rsidRPr="00915385" w14:paraId="3FD90B2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98A5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1BFAFC" w14:textId="7934E46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2,074,040.00 </w:t>
            </w:r>
          </w:p>
        </w:tc>
        <w:tc>
          <w:tcPr>
            <w:tcW w:w="958" w:type="pct"/>
            <w:tcBorders>
              <w:top w:val="nil"/>
              <w:left w:val="nil"/>
              <w:bottom w:val="single" w:sz="4" w:space="0" w:color="000000"/>
              <w:right w:val="single" w:sz="4" w:space="0" w:color="000000"/>
            </w:tcBorders>
            <w:shd w:val="clear" w:color="auto" w:fill="auto"/>
            <w:noWrap/>
            <w:vAlign w:val="bottom"/>
            <w:hideMark/>
          </w:tcPr>
          <w:p w14:paraId="20788AF6" w14:textId="4E7B4092"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4B77CB0B" w14:textId="7D7F76AF"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B5505E" w14:textId="235211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74,040.00 </w:t>
            </w:r>
          </w:p>
        </w:tc>
      </w:tr>
      <w:tr w:rsidR="00915385" w:rsidRPr="00915385" w14:paraId="75866EF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8DAB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9F1F53A" w14:textId="5E08A50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14,941,073.60 </w:t>
            </w:r>
          </w:p>
        </w:tc>
        <w:tc>
          <w:tcPr>
            <w:tcW w:w="958" w:type="pct"/>
            <w:tcBorders>
              <w:top w:val="nil"/>
              <w:left w:val="nil"/>
              <w:bottom w:val="single" w:sz="4" w:space="0" w:color="000000"/>
              <w:right w:val="single" w:sz="4" w:space="0" w:color="000000"/>
            </w:tcBorders>
            <w:shd w:val="clear" w:color="auto" w:fill="auto"/>
            <w:noWrap/>
            <w:vAlign w:val="bottom"/>
            <w:hideMark/>
          </w:tcPr>
          <w:p w14:paraId="625991C1" w14:textId="10461086"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39713B" w14:textId="37F4DE4B"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3B9AF4A" w14:textId="5DBEA6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441,073.60 </w:t>
            </w:r>
          </w:p>
        </w:tc>
      </w:tr>
      <w:tr w:rsidR="00915385" w:rsidRPr="00915385" w14:paraId="254621E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5BE5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87FA7C" w14:textId="1C6CE91A"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64A16DEA" w14:textId="284AAE61"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2A86A" w14:textId="73AB7DA9"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103AE65" w14:textId="02A2DA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688,705.80 </w:t>
            </w:r>
          </w:p>
        </w:tc>
      </w:tr>
      <w:tr w:rsidR="00915385" w:rsidRPr="00915385" w14:paraId="3D65D53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8F39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A8CDEE" w14:textId="267DCAED"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44,527,005.30 </w:t>
            </w:r>
          </w:p>
        </w:tc>
        <w:tc>
          <w:tcPr>
            <w:tcW w:w="958" w:type="pct"/>
            <w:tcBorders>
              <w:top w:val="nil"/>
              <w:left w:val="nil"/>
              <w:bottom w:val="single" w:sz="4" w:space="0" w:color="000000"/>
              <w:right w:val="single" w:sz="4" w:space="0" w:color="000000"/>
            </w:tcBorders>
            <w:shd w:val="clear" w:color="auto" w:fill="auto"/>
            <w:noWrap/>
            <w:vAlign w:val="bottom"/>
            <w:hideMark/>
          </w:tcPr>
          <w:p w14:paraId="11F0EB3F" w14:textId="5FEC531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D83CF" w14:textId="7981161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43697AF" w14:textId="4F1D95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377,005.30 </w:t>
            </w:r>
          </w:p>
        </w:tc>
      </w:tr>
      <w:tr w:rsidR="00915385" w:rsidRPr="00915385" w14:paraId="49C5B50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255A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8C04D7" w14:textId="1183E5D8"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9,064,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A26F8A" w14:textId="63225DF8"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9DED43" w14:textId="3418EA02"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FA3CB93" w14:textId="20576B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564,100.00 </w:t>
            </w:r>
          </w:p>
        </w:tc>
      </w:tr>
      <w:tr w:rsidR="00915385" w:rsidRPr="00915385" w14:paraId="6304785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BD8F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350F6F" w14:textId="2D60530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DFB4D" w14:textId="2DED6989"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BE9AFA" w14:textId="7F26885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4C5923" w14:textId="30FEDE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7,114,800.00 </w:t>
            </w:r>
          </w:p>
        </w:tc>
      </w:tr>
      <w:tr w:rsidR="00915385" w:rsidRPr="00915385" w14:paraId="3EB7315B"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899FA3"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3BDF79F" w14:textId="5D9EECE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8,364,602.68 </w:t>
            </w:r>
          </w:p>
        </w:tc>
        <w:tc>
          <w:tcPr>
            <w:tcW w:w="958" w:type="pct"/>
            <w:tcBorders>
              <w:top w:val="nil"/>
              <w:left w:val="nil"/>
              <w:bottom w:val="single" w:sz="4" w:space="0" w:color="000000"/>
              <w:right w:val="single" w:sz="4" w:space="0" w:color="000000"/>
            </w:tcBorders>
            <w:shd w:val="clear" w:color="A5A5A5" w:fill="A5A5A5"/>
            <w:noWrap/>
            <w:vAlign w:val="bottom"/>
            <w:hideMark/>
          </w:tcPr>
          <w:p w14:paraId="09D16C93" w14:textId="6BDE89D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423F06C3" w14:textId="6CE203C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F34BFF" w14:textId="3375FD4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93,020,713.27 </w:t>
            </w:r>
          </w:p>
        </w:tc>
      </w:tr>
      <w:tr w:rsidR="00915385" w:rsidRPr="00915385" w14:paraId="54A600D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D40F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CE2BD9D" w14:textId="28822D5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1912778" w14:textId="3AD0D2B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A4151D" w14:textId="1930135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CAD04D" w14:textId="3FFCB66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884,682.38 </w:t>
            </w:r>
          </w:p>
        </w:tc>
      </w:tr>
      <w:tr w:rsidR="00915385" w:rsidRPr="00915385" w14:paraId="4512BD7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B6DB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D84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6340206" w14:textId="4D8F18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43E4D96" w14:textId="37E7BD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33502E" w14:textId="7B786E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7C2A3" w14:textId="244D90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0,000.00 </w:t>
            </w:r>
          </w:p>
        </w:tc>
      </w:tr>
      <w:tr w:rsidR="00915385" w:rsidRPr="00915385" w14:paraId="06BDC09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B0DF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9C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E98E736" w14:textId="3357FC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4AEB0B49" w14:textId="337921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1CD559" w14:textId="037CDD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18B68" w14:textId="0FA3D8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2,552.45 </w:t>
            </w:r>
          </w:p>
        </w:tc>
      </w:tr>
      <w:tr w:rsidR="00915385" w:rsidRPr="00915385" w14:paraId="624790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32AD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F51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1253C036" w14:textId="48CA9A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32018AF2" w14:textId="6B9C98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C3528" w14:textId="42C3EA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CFE316" w14:textId="258A2F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6,073.20 </w:t>
            </w:r>
          </w:p>
        </w:tc>
      </w:tr>
      <w:tr w:rsidR="00915385" w:rsidRPr="00915385" w14:paraId="077676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DFC1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BDE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A6D9683" w14:textId="6FA041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3933F7DB" w14:textId="45D9C8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8655A" w14:textId="378606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4EA89" w14:textId="5DE1CB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295.58 </w:t>
            </w:r>
          </w:p>
        </w:tc>
      </w:tr>
      <w:tr w:rsidR="00915385" w:rsidRPr="00915385" w14:paraId="2CD1B5D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C88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72AC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220200BF" w14:textId="13A9FA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1E3660B" w14:textId="3B7C2E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CE98D9" w14:textId="74F03A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AA967" w14:textId="534114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6,299.20 </w:t>
            </w:r>
          </w:p>
        </w:tc>
      </w:tr>
      <w:tr w:rsidR="00915385" w:rsidRPr="00915385" w14:paraId="0C19100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93E9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2DF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0BEAD75F" w14:textId="16BAFA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B5518D9" w14:textId="667B03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A725A9" w14:textId="762B90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C7C4B" w14:textId="6D22FD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r>
      <w:tr w:rsidR="00915385" w:rsidRPr="00915385" w14:paraId="314645B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9B58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546E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637E8786" w14:textId="37459C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8221DF0" w14:textId="3D6392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33623" w14:textId="7E72A8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0AE29" w14:textId="426E24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5,140.00 </w:t>
            </w:r>
          </w:p>
        </w:tc>
      </w:tr>
      <w:tr w:rsidR="00915385" w:rsidRPr="00915385" w14:paraId="17DEDA6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E649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6A5A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95E414C" w14:textId="065E25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FFBF8F3" w14:textId="33C320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08A2AD0" w14:textId="4F5786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951AA" w14:textId="7BCF83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68,551.20 </w:t>
            </w:r>
          </w:p>
        </w:tc>
      </w:tr>
      <w:tr w:rsidR="00915385" w:rsidRPr="00915385" w14:paraId="37358E8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C52C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004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2CA54C57" w14:textId="7DB63D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C6E818B" w14:textId="2682E5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6C8678" w14:textId="68D1E6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F5C52" w14:textId="78C4D0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092.45 </w:t>
            </w:r>
          </w:p>
        </w:tc>
      </w:tr>
      <w:tr w:rsidR="00915385" w:rsidRPr="00915385" w14:paraId="1C3C82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8C71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EAFA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7EA91EB3" w14:textId="36E3F9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90BB99B" w14:textId="7688E8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DC3D76" w14:textId="227999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E9CA7" w14:textId="6B8EB9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r>
      <w:tr w:rsidR="00915385" w:rsidRPr="00915385" w14:paraId="3D946BF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179B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713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6B86CFC7" w14:textId="2E9F3B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DDDF4DD" w14:textId="4E7F52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078798" w14:textId="681879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9ACBC" w14:textId="3FBA36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1,247.70 </w:t>
            </w:r>
          </w:p>
        </w:tc>
      </w:tr>
      <w:tr w:rsidR="00915385" w:rsidRPr="00915385" w14:paraId="122BE44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E70A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521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265B6245" w14:textId="484029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1AD5B40E" w14:textId="52E5A9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693F67" w14:textId="63C923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1FC61" w14:textId="4F4876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1,304.70 </w:t>
            </w:r>
          </w:p>
        </w:tc>
      </w:tr>
      <w:tr w:rsidR="00915385" w:rsidRPr="00915385" w14:paraId="6B80B11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1B69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5775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265F69CB" w14:textId="5E7669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356A64E4" w14:textId="1462CE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AD57FE" w14:textId="7EB108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58AF6" w14:textId="2BE4E7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08,280.50 </w:t>
            </w:r>
          </w:p>
        </w:tc>
      </w:tr>
      <w:tr w:rsidR="00915385" w:rsidRPr="00915385" w14:paraId="58C284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7BD1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EED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7992507" w14:textId="4325C0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092E4973" w14:textId="2D8181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FC47FCB" w14:textId="14C31D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5F5F" w14:textId="75C476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29,385.70 </w:t>
            </w:r>
          </w:p>
        </w:tc>
      </w:tr>
      <w:tr w:rsidR="00915385" w:rsidRPr="00915385" w14:paraId="00D5B1A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1881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EED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0E4D90C7" w14:textId="7997CF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0B7CA61" w14:textId="5F22B9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DBCBE6" w14:textId="62FA09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9F62B" w14:textId="1351FC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1,333.20 </w:t>
            </w:r>
          </w:p>
        </w:tc>
      </w:tr>
      <w:tr w:rsidR="00915385" w:rsidRPr="00915385" w14:paraId="2FD2BA2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C377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7CE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27DEC82" w14:textId="50B2E0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3E71185" w14:textId="3AB473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97CA13" w14:textId="4ADED7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FFB91" w14:textId="1403CB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1,187.20 </w:t>
            </w:r>
          </w:p>
        </w:tc>
      </w:tr>
      <w:tr w:rsidR="00915385" w:rsidRPr="00915385" w14:paraId="0FE883D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C20C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2CF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279303D6" w14:textId="444D88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4E06E057" w14:textId="177746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D93AE6" w14:textId="1374FA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58CD4" w14:textId="6E0160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r>
      <w:tr w:rsidR="00915385" w:rsidRPr="00915385" w14:paraId="15C4E52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6E5B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754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57F95235" w14:textId="7F8B3E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2D3ACC6" w14:textId="69E834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97E286" w14:textId="1ED68F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A0A2B" w14:textId="6B01D1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r>
      <w:tr w:rsidR="00915385" w:rsidRPr="00915385" w14:paraId="6F25D1B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787E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532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6EB54865" w14:textId="6C2374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BA74427" w14:textId="0B9B30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E5095" w14:textId="4131DA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61163" w14:textId="62D9FF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r>
      <w:tr w:rsidR="00915385" w:rsidRPr="00915385" w14:paraId="37EB698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B2FA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FC8F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541CDD5B" w14:textId="3B9CD7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264C60B" w14:textId="6FC2AB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0E99F8" w14:textId="277DEF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5903F" w14:textId="166904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r>
      <w:tr w:rsidR="00915385" w:rsidRPr="00915385" w14:paraId="28C87A3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B183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C98B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471CBC04" w14:textId="733EA5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65BD1F" w14:textId="084C0C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1515AB" w14:textId="0F222E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D1EEE" w14:textId="1A50AB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13.20 </w:t>
            </w:r>
          </w:p>
        </w:tc>
      </w:tr>
      <w:tr w:rsidR="00915385" w:rsidRPr="00915385" w14:paraId="2FA9DC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4423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D8D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29CCE218" w14:textId="7A2847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340A6CCA" w14:textId="62AAB8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FC5275" w14:textId="6A878B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41A84" w14:textId="4F176E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453.20 </w:t>
            </w:r>
          </w:p>
        </w:tc>
      </w:tr>
      <w:tr w:rsidR="00915385" w:rsidRPr="00915385" w14:paraId="00C35DE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9E3F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C549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74B4ECDE" w14:textId="2735CF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5BEFECFE" w14:textId="188FB9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63BF4A" w14:textId="174062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E4CC0" w14:textId="008A07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87,457.20 </w:t>
            </w:r>
          </w:p>
        </w:tc>
      </w:tr>
      <w:tr w:rsidR="00915385" w:rsidRPr="00915385" w14:paraId="5F1880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6665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223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6CE4FC5" w14:textId="2E4F04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13D72165" w14:textId="70D3C4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28D797" w14:textId="70B7B7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382AA" w14:textId="2DAEC6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009.70 </w:t>
            </w:r>
          </w:p>
        </w:tc>
      </w:tr>
      <w:tr w:rsidR="00915385" w:rsidRPr="00915385" w14:paraId="553FD08A"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FA6F6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790A493" w14:textId="3556F7B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997,79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6734A" w14:textId="0548508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81E08E" w14:textId="2439D9B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6909F65" w14:textId="638635F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997,794.58 </w:t>
            </w:r>
          </w:p>
        </w:tc>
      </w:tr>
      <w:tr w:rsidR="00915385" w:rsidRPr="00915385" w14:paraId="7BB904E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3018B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13B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77D15748" w14:textId="4E5C4F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350E5D7E" w14:textId="232CCD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579D4" w14:textId="1E8CCF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F5F54" w14:textId="02F9FB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5,230.00 </w:t>
            </w:r>
          </w:p>
        </w:tc>
      </w:tr>
      <w:tr w:rsidR="00915385" w:rsidRPr="00915385" w14:paraId="5251FB3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D747A"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A111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591F4021" w14:textId="07C287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EEC0D7A" w14:textId="6BC13C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DD2D7" w14:textId="2FB459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E73EC" w14:textId="75FC78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1,574.25 </w:t>
            </w:r>
          </w:p>
        </w:tc>
      </w:tr>
      <w:tr w:rsidR="00915385" w:rsidRPr="00915385" w14:paraId="0E4457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C4E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458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2368F359" w14:textId="125EFF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C4C6E2F" w14:textId="5E6370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BB42C" w14:textId="719C0F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BF78C" w14:textId="7808D3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860.50 </w:t>
            </w:r>
          </w:p>
        </w:tc>
      </w:tr>
      <w:tr w:rsidR="00915385" w:rsidRPr="00915385" w14:paraId="24E09B5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2393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9A5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B8CA949" w14:textId="7B8A6E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6E47307B" w14:textId="087944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BCC28" w14:textId="2C9D1A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3DC8C" w14:textId="5AFD9C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7,422.64 </w:t>
            </w:r>
          </w:p>
        </w:tc>
      </w:tr>
      <w:tr w:rsidR="00915385" w:rsidRPr="00915385" w14:paraId="70CC08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3053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C98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6EE581EA" w14:textId="2CE552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5B5D8B4" w14:textId="402747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76467" w14:textId="3F9848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3BCBA" w14:textId="12C7A1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0,285.00 </w:t>
            </w:r>
          </w:p>
        </w:tc>
      </w:tr>
      <w:tr w:rsidR="00915385" w:rsidRPr="00915385" w14:paraId="4DA760B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879C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4732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091766E" w14:textId="67CE1C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777931B3" w14:textId="00D505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494C3" w14:textId="5EC6BC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BFD0B" w14:textId="0AF07A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2,230.82 </w:t>
            </w:r>
          </w:p>
        </w:tc>
      </w:tr>
      <w:tr w:rsidR="00915385" w:rsidRPr="00915385" w14:paraId="6868DD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7396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2E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089A1E2" w14:textId="1F0DD1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B14238F" w14:textId="64D16A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4F13A" w14:textId="6FA9C8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71476" w14:textId="132660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1,931.42 </w:t>
            </w:r>
          </w:p>
        </w:tc>
      </w:tr>
      <w:tr w:rsidR="00915385" w:rsidRPr="00915385" w14:paraId="65BD1B4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D50D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51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4E36DFF2" w14:textId="4739E5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2A3A2E04" w14:textId="3CF6BA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0426E6" w14:textId="0844BD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4F80E" w14:textId="0145DD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001.42 </w:t>
            </w:r>
          </w:p>
        </w:tc>
      </w:tr>
      <w:tr w:rsidR="00915385" w:rsidRPr="00915385" w14:paraId="548C614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B9B94"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C46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FBAE66E" w14:textId="6471F7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7026FBC6" w14:textId="296C92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5D7D6" w14:textId="186EB6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5FEC9" w14:textId="770B89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9,950.25 </w:t>
            </w:r>
          </w:p>
        </w:tc>
      </w:tr>
      <w:tr w:rsidR="00915385" w:rsidRPr="00915385" w14:paraId="4FF245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BB43C"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E2F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172E22F8" w14:textId="5BD039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0004AAD" w14:textId="3879E1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DACBD" w14:textId="284EDD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872A1" w14:textId="2240AB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9,893.25 </w:t>
            </w:r>
          </w:p>
        </w:tc>
      </w:tr>
      <w:tr w:rsidR="00915385" w:rsidRPr="00915385" w14:paraId="5A4F54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3F1F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744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9847CE5" w14:textId="408953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3AB809C6" w14:textId="62BA94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BCDB1" w14:textId="136922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D431" w14:textId="4CFE6A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2,015.75 </w:t>
            </w:r>
          </w:p>
        </w:tc>
      </w:tr>
      <w:tr w:rsidR="00915385" w:rsidRPr="00915385" w14:paraId="3608756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1515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AEBE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26B98ABD" w14:textId="481BDB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370C2B82" w14:textId="7E7DCD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DF291" w14:textId="3C49BF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F8470" w14:textId="76B33E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007.25 </w:t>
            </w:r>
          </w:p>
        </w:tc>
      </w:tr>
      <w:tr w:rsidR="00915385" w:rsidRPr="00915385" w14:paraId="3F2B56B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D03E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A94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4D742AB0" w14:textId="1A96DC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C968AAF" w14:textId="7A4776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3593B" w14:textId="4295E2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2F770" w14:textId="681DD1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065.92 </w:t>
            </w:r>
          </w:p>
        </w:tc>
      </w:tr>
      <w:tr w:rsidR="00915385" w:rsidRPr="00915385" w14:paraId="2B8AB9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A417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F02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313C04F0" w14:textId="0AFB3A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6962C13" w14:textId="6113EE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25BA48" w14:textId="0ED466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82CC8" w14:textId="0D61D7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3,161.78 </w:t>
            </w:r>
          </w:p>
        </w:tc>
      </w:tr>
      <w:tr w:rsidR="00915385" w:rsidRPr="00915385" w14:paraId="132878A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0548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7F8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1F3A827F" w14:textId="25330A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22AD1097" w14:textId="574B01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22B26" w14:textId="70A4EA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E36C9" w14:textId="5D53BF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92,217.48 </w:t>
            </w:r>
          </w:p>
        </w:tc>
      </w:tr>
      <w:tr w:rsidR="00915385" w:rsidRPr="00915385" w14:paraId="7325397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9DBB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EB9A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205CC2E" w14:textId="7F7392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376F29B" w14:textId="417ED2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5DB61" w14:textId="0E18A8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E057B" w14:textId="13C6AC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7,436.00 </w:t>
            </w:r>
          </w:p>
        </w:tc>
      </w:tr>
      <w:tr w:rsidR="00915385" w:rsidRPr="00915385" w14:paraId="2A0D3B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9845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69A7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E902B6E" w14:textId="6EF3C9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BDF0C42" w14:textId="12B62C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5E5AB" w14:textId="6DFF10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929C" w14:textId="00B98D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7,436.00 </w:t>
            </w:r>
          </w:p>
        </w:tc>
      </w:tr>
      <w:tr w:rsidR="00915385" w:rsidRPr="00915385" w14:paraId="3366952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FF78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8F08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025F709D" w14:textId="5D63FA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226FF228" w14:textId="12ABBB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9A813" w14:textId="5D0BC1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1AC94" w14:textId="37CCFF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2,799.25 </w:t>
            </w:r>
          </w:p>
        </w:tc>
      </w:tr>
      <w:tr w:rsidR="00915385" w:rsidRPr="00915385" w14:paraId="647A8D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444CC"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FFAD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1CC79EF8" w14:textId="2E0A80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312A5541" w14:textId="47CA51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56B31" w14:textId="1EBB42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E02B5" w14:textId="765C25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42.03 </w:t>
            </w:r>
          </w:p>
        </w:tc>
      </w:tr>
      <w:tr w:rsidR="00915385" w:rsidRPr="00915385" w14:paraId="4522A5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BC1FA"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D69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39D565F5" w14:textId="2BD829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4AB5303C" w14:textId="0E2F49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84B89" w14:textId="72D18A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68329" w14:textId="69B7B9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015.34 </w:t>
            </w:r>
          </w:p>
        </w:tc>
      </w:tr>
      <w:tr w:rsidR="00915385" w:rsidRPr="00915385" w14:paraId="0DAD602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7446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7FE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477FBF0" w14:textId="4895D1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0A08CF67" w14:textId="037128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95227" w14:textId="37AF36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14A54" w14:textId="0C79D0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244.90 </w:t>
            </w:r>
          </w:p>
        </w:tc>
      </w:tr>
      <w:tr w:rsidR="00915385" w:rsidRPr="00915385" w14:paraId="246B0E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E270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B61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7507FE93" w14:textId="3FC84F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4EBE4417" w14:textId="5436B1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6F567" w14:textId="58ABB8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16275" w14:textId="2DE391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7,939.75 </w:t>
            </w:r>
          </w:p>
        </w:tc>
      </w:tr>
      <w:tr w:rsidR="00915385" w:rsidRPr="00915385" w14:paraId="510F32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5EF1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344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484AD92C" w14:textId="3796D3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A7A459F" w14:textId="65A9C0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DE065" w14:textId="4B01F2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65171" w14:textId="2FCD6C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r>
      <w:tr w:rsidR="00915385" w:rsidRPr="00915385" w14:paraId="49D0DB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663D6"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0EC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6E40F1E" w14:textId="7C67DA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3624D0C2" w14:textId="47E202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97AAB" w14:textId="421F90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3C3F2" w14:textId="6718F1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381.56 </w:t>
            </w:r>
          </w:p>
        </w:tc>
      </w:tr>
      <w:tr w:rsidR="00915385" w:rsidRPr="00915385" w14:paraId="5EB4B55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00CB8"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4E1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693C821" w14:textId="1952D1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E7158B3" w14:textId="089B0F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4CC82" w14:textId="45A229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645E8" w14:textId="4D07A7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r>
      <w:tr w:rsidR="00915385" w:rsidRPr="00915385" w14:paraId="338BAC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D9F5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703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15CB3D2" w14:textId="471C3D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C6B340A" w14:textId="7C0BF2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838AE" w14:textId="79B145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324E7" w14:textId="5BC093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r>
      <w:tr w:rsidR="00915385" w:rsidRPr="00915385" w14:paraId="3094125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E9F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455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7BF0003" w14:textId="754949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55704F2D" w14:textId="061E2F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A5441" w14:textId="188A5F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F1276" w14:textId="1C9B8B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7,325.39 </w:t>
            </w:r>
          </w:p>
        </w:tc>
      </w:tr>
      <w:tr w:rsidR="00915385" w:rsidRPr="00915385" w14:paraId="680D30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01C13"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1CC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E60701F" w14:textId="2C8E9F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64BA329F" w14:textId="243758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4E40A" w14:textId="3DCA71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D2B26" w14:textId="51A2B1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4,166.03 </w:t>
            </w:r>
          </w:p>
        </w:tc>
      </w:tr>
      <w:tr w:rsidR="00915385" w:rsidRPr="00915385" w14:paraId="2793A1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C344"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2F0A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1198090C" w14:textId="446BA4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109FCFED" w14:textId="2108E1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88446" w14:textId="71E5A2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74EB8" w14:textId="481C26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704.28 </w:t>
            </w:r>
          </w:p>
        </w:tc>
      </w:tr>
      <w:tr w:rsidR="00915385" w:rsidRPr="00915385" w14:paraId="58C19D8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29E0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505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E883802" w14:textId="660346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1AD95595" w14:textId="4BA8D4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4F917" w14:textId="4F1D18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4B788" w14:textId="357393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9,451.75 </w:t>
            </w:r>
          </w:p>
        </w:tc>
      </w:tr>
      <w:tr w:rsidR="00915385" w:rsidRPr="00915385" w14:paraId="5D5CA8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4CB3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5A7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51E49FEB" w14:textId="648924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4AD7D15D" w14:textId="7EA430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7B234" w14:textId="3C4771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C516D" w14:textId="75345B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9,640.00 </w:t>
            </w:r>
          </w:p>
        </w:tc>
      </w:tr>
      <w:tr w:rsidR="00915385" w:rsidRPr="00915385" w14:paraId="2C32E1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A50E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EE4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6D8EF6F" w14:textId="5571F8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3B66352A" w14:textId="4B3875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25CCE" w14:textId="3CAF76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F2ECA" w14:textId="4BBE97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3,733.15 </w:t>
            </w:r>
          </w:p>
        </w:tc>
      </w:tr>
      <w:tr w:rsidR="00915385" w:rsidRPr="00915385" w14:paraId="7373C33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F0E8F2"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5325665A" w14:textId="76CAFA2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5CD46DC0" w14:textId="1B70AF2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833D88" w14:textId="5CA9DFF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DC81FE" w14:textId="2013CFF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984,293.78 </w:t>
            </w:r>
          </w:p>
        </w:tc>
      </w:tr>
      <w:tr w:rsidR="00915385" w:rsidRPr="00915385" w14:paraId="11FEDB9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4FBE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C9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586B3C5D" w14:textId="0AED08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24F79CF8" w14:textId="52FA47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DA01F" w14:textId="502D13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4B0C9" w14:textId="12C653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3,830.57 </w:t>
            </w:r>
          </w:p>
        </w:tc>
      </w:tr>
      <w:tr w:rsidR="00915385" w:rsidRPr="00915385" w14:paraId="4530AC0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B487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896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4BA43402" w14:textId="26EF81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756C0611" w14:textId="12657C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1B61B" w14:textId="04B50E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4146F" w14:textId="5F4EC3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624.03 </w:t>
            </w:r>
          </w:p>
        </w:tc>
      </w:tr>
      <w:tr w:rsidR="00915385" w:rsidRPr="00915385" w14:paraId="051082D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39FB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32B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29AF85E1" w14:textId="459A04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4DAFC8CD" w14:textId="19BE81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745EC" w14:textId="47EA15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26CB0" w14:textId="1A8EA5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9,877.16 </w:t>
            </w:r>
          </w:p>
        </w:tc>
      </w:tr>
      <w:tr w:rsidR="00915385" w:rsidRPr="00915385" w14:paraId="1ADE88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74E8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CC9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5EACEDA8" w14:textId="7B60E3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2B263993" w14:textId="2655C2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B7352" w14:textId="60B254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41676" w14:textId="19C34F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8,162.50 </w:t>
            </w:r>
          </w:p>
        </w:tc>
      </w:tr>
      <w:tr w:rsidR="00915385" w:rsidRPr="00915385" w14:paraId="1ABB4B7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79C5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4DF5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0819CA01" w14:textId="4E7C25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0674C52" w14:textId="6EAE4F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7DC53" w14:textId="3C4D71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C43A1" w14:textId="2F97C3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r>
      <w:tr w:rsidR="00915385" w:rsidRPr="00915385" w14:paraId="18A020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B9F4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A28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2A5B026D" w14:textId="15C5BB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0078E180" w14:textId="50A229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F8D12" w14:textId="373654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3AD67" w14:textId="6A9B8E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1,737.14 </w:t>
            </w:r>
          </w:p>
        </w:tc>
      </w:tr>
      <w:tr w:rsidR="00915385" w:rsidRPr="00915385" w14:paraId="0DB2424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5923C"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7E6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7E8132D5" w14:textId="4C38BA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3D880134" w14:textId="6435A6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2EA0E" w14:textId="62D9F8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9DD78" w14:textId="722D8B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86,042.75 </w:t>
            </w:r>
          </w:p>
        </w:tc>
      </w:tr>
      <w:tr w:rsidR="00915385" w:rsidRPr="00915385" w14:paraId="11CA8E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45C4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3FC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2AFB695" w14:textId="119103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49FC42E7" w14:textId="1336E9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F6A69" w14:textId="475A5D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7C23DD3" w14:textId="0DD5BC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321.00 </w:t>
            </w:r>
          </w:p>
        </w:tc>
      </w:tr>
      <w:tr w:rsidR="00915385" w:rsidRPr="00915385" w14:paraId="0D35D54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D9508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F2C9E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E3920C6" w14:textId="35E3CB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00AB350F" w14:textId="1CE3E4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F2DDB" w14:textId="5741BC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F0740" w14:textId="0960F3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6,798.14 </w:t>
            </w:r>
          </w:p>
        </w:tc>
      </w:tr>
      <w:tr w:rsidR="00915385" w:rsidRPr="00915385" w14:paraId="65D2F85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3D304"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332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3B7D703" w14:textId="3BC04E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6EC0957C" w14:textId="2C729E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39893" w14:textId="439C93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13A35" w14:textId="294071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47,764.75 </w:t>
            </w:r>
          </w:p>
        </w:tc>
      </w:tr>
      <w:tr w:rsidR="00915385" w:rsidRPr="00915385" w14:paraId="5FD8386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F0464"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84C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996C0C5" w14:textId="294C95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776E01CE" w14:textId="01E160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83D89" w14:textId="2ED9FA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D9ACB" w14:textId="585C50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9,805.12 </w:t>
            </w:r>
          </w:p>
        </w:tc>
      </w:tr>
      <w:tr w:rsidR="00915385" w:rsidRPr="00915385" w14:paraId="7A8354B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8E5B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27C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1DBCF3C3" w14:textId="01DF91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74E04B37" w14:textId="296F0F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272D7" w14:textId="22D0B3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C97AA" w14:textId="01FC85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9,067.50 </w:t>
            </w:r>
          </w:p>
        </w:tc>
      </w:tr>
      <w:tr w:rsidR="00915385" w:rsidRPr="00915385" w14:paraId="3625573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6936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2A2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9FE03AA" w14:textId="69FDCB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00DF8952" w14:textId="2D102E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A3CC3C" w14:textId="1859BD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ECB2E" w14:textId="0F9BC4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2,598.20 </w:t>
            </w:r>
          </w:p>
        </w:tc>
      </w:tr>
      <w:tr w:rsidR="00915385" w:rsidRPr="00915385" w14:paraId="22A31C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00E0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7A6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F3D0792" w14:textId="333A02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13586D85" w14:textId="7286A0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6E35FF" w14:textId="10FD8E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1A57B3" w14:textId="3A271F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83,824.22 </w:t>
            </w:r>
          </w:p>
        </w:tc>
      </w:tr>
      <w:tr w:rsidR="00915385" w:rsidRPr="00915385" w14:paraId="6BDF737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FEC96"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423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37FEBCED" w14:textId="2B2AE4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42A2AC2F" w14:textId="6DF0E8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469FA" w14:textId="3F705E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29308" w14:textId="197F87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07,965.53 </w:t>
            </w:r>
          </w:p>
        </w:tc>
      </w:tr>
      <w:tr w:rsidR="00915385" w:rsidRPr="00915385" w14:paraId="09AB46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CB893"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1C9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1393556" w14:textId="598FA4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1ABFFCCF" w14:textId="4F0CE4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25F80" w14:textId="3E2F4A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68439" w14:textId="5AD9F0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3,486.50 </w:t>
            </w:r>
          </w:p>
        </w:tc>
      </w:tr>
      <w:tr w:rsidR="00915385" w:rsidRPr="00915385" w14:paraId="589F875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EE393"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D29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78C25AB" w14:textId="7DDFA6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368E0470" w14:textId="26AE6E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D0513" w14:textId="69E205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2C848DA" w14:textId="0A7F93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5,530.92 </w:t>
            </w:r>
          </w:p>
        </w:tc>
      </w:tr>
      <w:tr w:rsidR="00915385" w:rsidRPr="00915385" w14:paraId="60D229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8307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924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7BBB84B6" w14:textId="350239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3DF36F2" w14:textId="32AA48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BD36F" w14:textId="0D225B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B03EB" w14:textId="5253CC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7,713.75 </w:t>
            </w:r>
          </w:p>
        </w:tc>
      </w:tr>
      <w:tr w:rsidR="00915385" w:rsidRPr="00915385" w14:paraId="6092B76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CAE7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D16D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5EC31930" w14:textId="53847B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7DAA3EC5" w14:textId="731CFB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700D5" w14:textId="4EE1DC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7A931" w14:textId="620963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8,611.25 </w:t>
            </w:r>
          </w:p>
        </w:tc>
      </w:tr>
      <w:tr w:rsidR="00915385" w:rsidRPr="00915385" w14:paraId="477702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20AB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2A9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92B3590" w14:textId="1FF6D2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9B2AA95" w14:textId="0B83D3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6646E4BA" w14:textId="0B5498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1A22A" w14:textId="1B03FA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6,392.75 </w:t>
            </w:r>
          </w:p>
        </w:tc>
      </w:tr>
      <w:tr w:rsidR="00915385" w:rsidRPr="00915385" w14:paraId="49EA49D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AAD0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38CCED2" w14:textId="41326EB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111,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BE709A2" w14:textId="5357F5D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9604B" w14:textId="49C921C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A01248" w14:textId="5F06FC5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7,153,942.53 </w:t>
            </w:r>
          </w:p>
        </w:tc>
      </w:tr>
      <w:tr w:rsidR="00915385" w:rsidRPr="00915385" w14:paraId="17A4AB8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0B13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ACC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63C0E502" w14:textId="6F82FB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bottom"/>
            <w:hideMark/>
          </w:tcPr>
          <w:p w14:paraId="7A1E6A25" w14:textId="119063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B0746" w14:textId="0E32CC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2EFC2" w14:textId="34C0D7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9,527.50 </w:t>
            </w:r>
          </w:p>
        </w:tc>
      </w:tr>
      <w:tr w:rsidR="00915385" w:rsidRPr="00915385" w14:paraId="5AD38A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57A3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F5D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16EC8AA8" w14:textId="19056F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B8FFD6A" w14:textId="2E7BE4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98FB2" w14:textId="0861FA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A5E61" w14:textId="493C68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2,807.94 </w:t>
            </w:r>
          </w:p>
        </w:tc>
      </w:tr>
      <w:tr w:rsidR="00915385" w:rsidRPr="00915385" w14:paraId="4AB07B0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F73B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7F9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2F3DC71" w14:textId="0BDB10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605C9CC3" w14:textId="24A6B6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6CA25" w14:textId="56952C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5CE1A" w14:textId="50D782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9,005.89 </w:t>
            </w:r>
          </w:p>
        </w:tc>
      </w:tr>
      <w:tr w:rsidR="00915385" w:rsidRPr="00915385" w14:paraId="35305FA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DD07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2E2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35168722" w14:textId="388FDA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C4AFB05" w14:textId="7E5C6D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CB63A" w14:textId="4A00CE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78684" w14:textId="691249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r>
      <w:tr w:rsidR="00915385" w:rsidRPr="00915385" w14:paraId="310191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355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0C3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21F8CD8E" w14:textId="3253BD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0F27AA7" w14:textId="07EE94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8501A" w14:textId="114D14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4405E3D1" w14:textId="15F107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08,628.72 </w:t>
            </w:r>
          </w:p>
        </w:tc>
      </w:tr>
      <w:tr w:rsidR="00915385" w:rsidRPr="00915385" w14:paraId="6DC2611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1883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4279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7D3F6B66" w14:textId="2D51E9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050813F5" w14:textId="491A9B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24C3D" w14:textId="43D785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37668" w14:textId="7D6260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392.00 </w:t>
            </w:r>
          </w:p>
        </w:tc>
      </w:tr>
      <w:tr w:rsidR="00915385" w:rsidRPr="00915385" w14:paraId="6AAB22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FCC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6D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0F312C2B" w14:textId="3F10F5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6C783660" w14:textId="58C531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AE906" w14:textId="7DA416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A779A" w14:textId="035463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3,928.52 </w:t>
            </w:r>
          </w:p>
        </w:tc>
      </w:tr>
      <w:tr w:rsidR="00915385" w:rsidRPr="00915385" w14:paraId="14DC226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423A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9CE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14B66E4B" w14:textId="5E7017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5B1F76F" w14:textId="282FBC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E1C0B" w14:textId="755FD9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686BF" w14:textId="767E3B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r>
      <w:tr w:rsidR="00915385" w:rsidRPr="00915385" w14:paraId="117579F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1B60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0B2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76D942C1" w14:textId="216968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07E2D370" w14:textId="31D17E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623C4" w14:textId="55BBFB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6D2E5" w14:textId="201D9E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0,157.12 </w:t>
            </w:r>
          </w:p>
        </w:tc>
      </w:tr>
      <w:tr w:rsidR="00915385" w:rsidRPr="00915385" w14:paraId="2DBAD3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3D0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3A4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202B7224" w14:textId="012B85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69895" w14:textId="0EB17F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86D3D" w14:textId="4ADB4D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37E38039" w14:textId="393FEE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12,800.00 </w:t>
            </w:r>
          </w:p>
        </w:tc>
      </w:tr>
      <w:tr w:rsidR="00915385" w:rsidRPr="00915385" w14:paraId="2C43D8E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35D1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7F0F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53E3D586" w14:textId="276117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66834C72" w14:textId="0DBA76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18984A" w14:textId="5E2BF4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9737C9" w14:textId="137939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4,800.64 </w:t>
            </w:r>
          </w:p>
        </w:tc>
      </w:tr>
      <w:tr w:rsidR="00915385" w:rsidRPr="00915385" w14:paraId="7DFF500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43F2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787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50815E6" w14:textId="3D40EB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D0C78" w14:textId="57349C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143170" w14:textId="363632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0B94100" w14:textId="32AD1D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4,840.00 </w:t>
            </w:r>
          </w:p>
        </w:tc>
      </w:tr>
      <w:tr w:rsidR="00915385" w:rsidRPr="00915385" w14:paraId="7E595F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DEAC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4535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3BCD3CC4" w14:textId="08CE9C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10C16" w14:textId="1EB578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97C82" w14:textId="4AEDA4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100A833C" w14:textId="3D3642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16,520.00 </w:t>
            </w:r>
          </w:p>
        </w:tc>
      </w:tr>
      <w:tr w:rsidR="00915385" w:rsidRPr="00915385" w14:paraId="43FFF8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2CE3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EAF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4D14C8" w14:textId="7E0AA6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7A23263A" w14:textId="1658FC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7E7CBA" w14:textId="2099A2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3B692" w14:textId="06A3EE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14,403.89 </w:t>
            </w:r>
          </w:p>
        </w:tc>
      </w:tr>
      <w:tr w:rsidR="00915385" w:rsidRPr="00915385" w14:paraId="4C21C7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A2AF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F168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458F255C" w14:textId="2E627E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1F9913BD" w14:textId="072D3F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700EB" w14:textId="1240BC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073F" w14:textId="7B38E7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93.39 </w:t>
            </w:r>
          </w:p>
        </w:tc>
      </w:tr>
      <w:tr w:rsidR="00915385" w:rsidRPr="00915385" w14:paraId="7B08C45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EEAD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316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2F7A31B5" w14:textId="729D08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7DD1C970" w14:textId="70653C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9C1F9" w14:textId="09D8FF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36A11" w14:textId="0358D7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7,588.75 </w:t>
            </w:r>
          </w:p>
        </w:tc>
      </w:tr>
      <w:tr w:rsidR="00915385" w:rsidRPr="00915385" w14:paraId="41E993D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170B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CD39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DBE6F3E" w14:textId="33979F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0DBE957D" w14:textId="3C401C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9888B" w14:textId="7C3EDE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815CF" w14:textId="08443E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696.12 </w:t>
            </w:r>
          </w:p>
        </w:tc>
      </w:tr>
      <w:tr w:rsidR="00915385" w:rsidRPr="00915385" w14:paraId="460B81D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8AF2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4A9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72B54153" w14:textId="1E5DB9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E97F647" w14:textId="764B9F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FD5A4" w14:textId="627B1B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B1DF" w14:textId="2792B9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744.00 </w:t>
            </w:r>
          </w:p>
        </w:tc>
      </w:tr>
      <w:tr w:rsidR="00915385" w:rsidRPr="00915385" w14:paraId="311146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0058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7E7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6B3C5977" w14:textId="0AB7CD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05410EB7" w14:textId="320DD6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E25EC" w14:textId="39C20D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1A55B" w14:textId="6C5CE4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2,612.20 </w:t>
            </w:r>
          </w:p>
        </w:tc>
      </w:tr>
      <w:tr w:rsidR="00915385" w:rsidRPr="00915385" w14:paraId="701F5F3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FA5F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FE5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5BDE6EC" w14:textId="484DAB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1509C10" w14:textId="596CC6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FF1B8" w14:textId="01ACFA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90CDE" w14:textId="07060C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448.75 </w:t>
            </w:r>
          </w:p>
        </w:tc>
      </w:tr>
      <w:tr w:rsidR="00915385" w:rsidRPr="00915385" w14:paraId="63F549D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48E2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E71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3F06FE0D" w14:textId="55C01A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0A4D1317" w14:textId="56605A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20F14" w14:textId="7C645A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9552D" w14:textId="0C3843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2,397.14 </w:t>
            </w:r>
          </w:p>
        </w:tc>
      </w:tr>
      <w:tr w:rsidR="00915385" w:rsidRPr="00915385" w14:paraId="137835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E49D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3C70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10F80090" w14:textId="58BD74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153A48B1" w14:textId="2FA8EF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36080" w14:textId="306AD7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A032A" w14:textId="5F32C3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3,772.50 </w:t>
            </w:r>
          </w:p>
        </w:tc>
      </w:tr>
      <w:tr w:rsidR="00915385" w:rsidRPr="00915385" w14:paraId="0B1753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828E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64FC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50F7D08" w14:textId="1D65AA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3C596C" w14:textId="166B81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F62F1" w14:textId="07122A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3A82B" w14:textId="4B4A09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77CA76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2472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70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22FCFD84" w14:textId="762C5F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5E967224" w14:textId="055D0E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5A9F7" w14:textId="7E6A81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64F3C" w14:textId="5D4A41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778.00 </w:t>
            </w:r>
          </w:p>
        </w:tc>
      </w:tr>
      <w:tr w:rsidR="00915385" w:rsidRPr="00915385" w14:paraId="31BE75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E830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58A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B1D52FE" w14:textId="53B690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F05CD23" w14:textId="2DB8BD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BA315" w14:textId="692E4A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C67FE" w14:textId="3241BA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3D5A0D2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952E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E01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10898F9E" w14:textId="3F06E1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08575334" w14:textId="16ED29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FAB37" w14:textId="4B2F23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80EBB" w14:textId="41F691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42.39 </w:t>
            </w:r>
          </w:p>
        </w:tc>
      </w:tr>
      <w:tr w:rsidR="00915385" w:rsidRPr="00915385" w14:paraId="3458F0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7565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7A11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1E6BE1A0" w14:textId="259A79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BBB6AAD" w14:textId="5AF269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8477D" w14:textId="109789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B5BAF" w14:textId="6281FE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0,494.75 </w:t>
            </w:r>
          </w:p>
        </w:tc>
      </w:tr>
      <w:tr w:rsidR="00915385" w:rsidRPr="00915385" w14:paraId="0DF7C74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B23C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9177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046C9BC" w14:textId="35BD74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46B61B65" w14:textId="7F5F53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5D352" w14:textId="5DD3AB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8E4A1" w14:textId="235AA6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84,211.32 </w:t>
            </w:r>
          </w:p>
        </w:tc>
      </w:tr>
      <w:tr w:rsidR="00915385" w:rsidRPr="00915385" w14:paraId="695C32A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50A5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AAF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6C7041" w14:textId="5EF68F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211B5877" w14:textId="5CAFBB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D819B" w14:textId="0CFF7B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1EFDF" w14:textId="6D9E2C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0,677.34 </w:t>
            </w:r>
          </w:p>
        </w:tc>
      </w:tr>
      <w:tr w:rsidR="00915385" w:rsidRPr="00915385" w14:paraId="38C63A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0E99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D4D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55022B73" w14:textId="7180F6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F49ABC6" w14:textId="589CAC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FB254" w14:textId="6847F9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933D6" w14:textId="4A1449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r>
      <w:tr w:rsidR="00915385" w:rsidRPr="00915385" w14:paraId="767552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9102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D5C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F4B7973" w14:textId="1D66BF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1D7F0B71" w14:textId="4310FB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6BFA6" w14:textId="7151DA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085315BB" w14:textId="43CBF6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84,179.30 </w:t>
            </w:r>
          </w:p>
        </w:tc>
      </w:tr>
      <w:tr w:rsidR="00915385" w:rsidRPr="00915385" w14:paraId="7AEA626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ACCC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DB16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BDB731D" w14:textId="5A6259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CDC104E" w14:textId="2D1AEF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A420D" w14:textId="1EEB57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4ABAA" w14:textId="0345DF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8,868.77 </w:t>
            </w:r>
          </w:p>
        </w:tc>
      </w:tr>
      <w:tr w:rsidR="00915385" w:rsidRPr="00915385" w14:paraId="519B696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E453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123C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E061488" w14:textId="7CFEE7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A4E88B1" w14:textId="30691E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9545" w14:textId="63EC24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11690" w14:textId="2BFE97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77.14 </w:t>
            </w:r>
          </w:p>
        </w:tc>
      </w:tr>
      <w:tr w:rsidR="00915385" w:rsidRPr="00915385" w14:paraId="152E86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6A1A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36C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743354C" w14:textId="746E9A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605923" w14:textId="6F42F6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853DA" w14:textId="453818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5BE9E" w14:textId="0B2521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0,000.00 </w:t>
            </w:r>
          </w:p>
        </w:tc>
      </w:tr>
      <w:tr w:rsidR="00915385" w:rsidRPr="00915385" w14:paraId="36B898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B9B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FBB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EAA54C2" w14:textId="0952C1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77827D80" w14:textId="16AAB0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58E56" w14:textId="037F81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025661" w14:textId="4D277A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1,470.00 </w:t>
            </w:r>
          </w:p>
        </w:tc>
      </w:tr>
      <w:tr w:rsidR="00915385" w:rsidRPr="00915385" w14:paraId="54F4850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7C8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E0B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646C9A14" w14:textId="60E62E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55FCB55" w14:textId="7B6EEB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8478F" w14:textId="764655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DFDF5" w14:textId="6B55CB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140.00 </w:t>
            </w:r>
          </w:p>
        </w:tc>
      </w:tr>
      <w:tr w:rsidR="00915385" w:rsidRPr="00915385" w14:paraId="77B779A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F71D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051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6970B07" w14:textId="43B9E2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1B8F0A06" w14:textId="26A29E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05308" w14:textId="3C5140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E455B" w14:textId="2773B6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6,796.75 </w:t>
            </w:r>
          </w:p>
        </w:tc>
      </w:tr>
      <w:tr w:rsidR="00915385" w:rsidRPr="00915385" w14:paraId="6F406A1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3652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C15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55B41A58" w14:textId="2FFC75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79638BD7" w14:textId="3047F0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8AA31" w14:textId="020A78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61A01" w14:textId="125C10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632.50 </w:t>
            </w:r>
          </w:p>
        </w:tc>
      </w:tr>
      <w:tr w:rsidR="00915385" w:rsidRPr="00915385" w14:paraId="383FCA4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3948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5EF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08580076" w14:textId="47FD4F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33166F3B" w14:textId="62108B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EB60565" w14:textId="5ED7CA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9E12A" w14:textId="084424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7,084.67 </w:t>
            </w:r>
          </w:p>
        </w:tc>
      </w:tr>
      <w:tr w:rsidR="00915385" w:rsidRPr="00915385" w14:paraId="727ED14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F93E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8FE4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45DF8D9C" w14:textId="6D5EE4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C4883C6" w14:textId="094222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3FE32" w14:textId="4E5E02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4F6BB801" w14:textId="7CDDDD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91,635.50 </w:t>
            </w:r>
          </w:p>
        </w:tc>
      </w:tr>
      <w:tr w:rsidR="00915385" w:rsidRPr="00915385" w14:paraId="683A568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0A07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8A3E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1F0501B4" w14:textId="6520FF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E1F2AFD" w14:textId="088807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0E229" w14:textId="443E91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105D9" w14:textId="607241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4,253.75 </w:t>
            </w:r>
          </w:p>
        </w:tc>
      </w:tr>
      <w:tr w:rsidR="00915385" w:rsidRPr="00915385" w14:paraId="605D54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7883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063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B95F6FA" w14:textId="0F667D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0330AF0A" w14:textId="4EE9C1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B7BA6B" w14:textId="727DAD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C778606" w14:textId="1E0501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4,668.14 </w:t>
            </w:r>
          </w:p>
        </w:tc>
      </w:tr>
      <w:tr w:rsidR="00915385" w:rsidRPr="00915385" w14:paraId="7E3DD9B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272A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678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5282A60C" w14:textId="1A2A4C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290667" w14:textId="3BD388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79AC6" w14:textId="72F898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9736D" w14:textId="7CA310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02E0756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D709E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5A34EC3" w14:textId="40A3A02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96,978,336.38 </w:t>
            </w:r>
          </w:p>
        </w:tc>
        <w:tc>
          <w:tcPr>
            <w:tcW w:w="958" w:type="pct"/>
            <w:tcBorders>
              <w:top w:val="nil"/>
              <w:left w:val="nil"/>
              <w:bottom w:val="single" w:sz="4" w:space="0" w:color="000000"/>
              <w:right w:val="single" w:sz="4" w:space="0" w:color="000000"/>
            </w:tcBorders>
            <w:shd w:val="clear" w:color="A5A5A5" w:fill="A5A5A5"/>
            <w:noWrap/>
            <w:vAlign w:val="bottom"/>
            <w:hideMark/>
          </w:tcPr>
          <w:p w14:paraId="25116E00" w14:textId="196BA8E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8B5C3B4" w14:textId="3EA030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02191BA" w14:textId="55773E5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96,978,336.38 </w:t>
            </w:r>
          </w:p>
        </w:tc>
      </w:tr>
      <w:tr w:rsidR="00915385" w:rsidRPr="00915385" w14:paraId="4439A5A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481F3"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lastRenderedPageBreak/>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FA3473" w14:textId="52D28C1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CBB0336" w14:textId="751126C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76E384" w14:textId="47D4B51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0321EE" w14:textId="523FE1A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14,722.08 </w:t>
            </w:r>
          </w:p>
        </w:tc>
      </w:tr>
      <w:tr w:rsidR="00915385" w:rsidRPr="00915385" w14:paraId="6F02D6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459E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A88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065BDC99" w14:textId="43C0A6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0D2A9F45" w14:textId="3F3647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CCAB2" w14:textId="5C50E7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8E415" w14:textId="5A2600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949.52 </w:t>
            </w:r>
          </w:p>
        </w:tc>
      </w:tr>
      <w:tr w:rsidR="00915385" w:rsidRPr="00915385" w14:paraId="676E654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EEF9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B12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191A23FD" w14:textId="35EE88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bottom"/>
            <w:hideMark/>
          </w:tcPr>
          <w:p w14:paraId="1AE358BC" w14:textId="5DDBCC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FE423" w14:textId="1D4C69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FE344" w14:textId="03A02B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0,759.04 </w:t>
            </w:r>
          </w:p>
        </w:tc>
      </w:tr>
      <w:tr w:rsidR="00915385" w:rsidRPr="00915385" w14:paraId="6E650AC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0D3E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EF13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1EB93EE0" w14:textId="47529A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43ADD411" w14:textId="3DE69E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D6EF5" w14:textId="137819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6A497" w14:textId="2D513F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1.00 </w:t>
            </w:r>
          </w:p>
        </w:tc>
      </w:tr>
      <w:tr w:rsidR="00915385" w:rsidRPr="00915385" w14:paraId="4460B5D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C1B1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6FE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ADD0A46" w14:textId="0E471F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4CE0009C" w14:textId="72D059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45110" w14:textId="3F18EA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6BE56" w14:textId="54D242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62.52 </w:t>
            </w:r>
          </w:p>
        </w:tc>
      </w:tr>
      <w:tr w:rsidR="00915385" w:rsidRPr="00915385" w14:paraId="745749F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C0531"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D002B7" w14:textId="74178EA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3,281,985.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304FF1F" w14:textId="2488A42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BC1D88" w14:textId="0B35902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8C5B902" w14:textId="186EA15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3,281,985.08 </w:t>
            </w:r>
          </w:p>
        </w:tc>
      </w:tr>
      <w:tr w:rsidR="00915385" w:rsidRPr="00915385" w14:paraId="3CDEF54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D19B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14A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8E38DA8" w14:textId="099403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85,322.82 </w:t>
            </w:r>
          </w:p>
        </w:tc>
        <w:tc>
          <w:tcPr>
            <w:tcW w:w="958" w:type="pct"/>
            <w:tcBorders>
              <w:top w:val="nil"/>
              <w:left w:val="nil"/>
              <w:bottom w:val="single" w:sz="4" w:space="0" w:color="000000"/>
              <w:right w:val="single" w:sz="4" w:space="0" w:color="000000"/>
            </w:tcBorders>
            <w:shd w:val="clear" w:color="auto" w:fill="auto"/>
            <w:noWrap/>
            <w:vAlign w:val="bottom"/>
            <w:hideMark/>
          </w:tcPr>
          <w:p w14:paraId="6CBE1D40" w14:textId="19C269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51B6E" w14:textId="68B694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BAA3C7B" w14:textId="7095A2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85,322.82 </w:t>
            </w:r>
          </w:p>
        </w:tc>
      </w:tr>
      <w:tr w:rsidR="00915385" w:rsidRPr="00915385" w14:paraId="2409897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4804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A1BA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1B4ADAA" w14:textId="57A05A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2B77293A" w14:textId="7E3EF3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56114" w14:textId="75DD12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9E8EC" w14:textId="5AE4F1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84.40 </w:t>
            </w:r>
          </w:p>
        </w:tc>
      </w:tr>
      <w:tr w:rsidR="00915385" w:rsidRPr="00915385" w14:paraId="45AB2B5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B6B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4D7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3389EC3D" w14:textId="132539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4D38A76B" w14:textId="41AAC4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B83BF" w14:textId="0E2D04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A01FD" w14:textId="42F9C6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1,879.32 </w:t>
            </w:r>
          </w:p>
        </w:tc>
      </w:tr>
      <w:tr w:rsidR="00915385" w:rsidRPr="00915385" w14:paraId="57BA3B4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9853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756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3630BF1" w14:textId="286677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79CDEA79" w14:textId="1A5420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9208F" w14:textId="6F2C29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310D9" w14:textId="2B5FDA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973.52 </w:t>
            </w:r>
          </w:p>
        </w:tc>
      </w:tr>
      <w:tr w:rsidR="00915385" w:rsidRPr="00915385" w14:paraId="24E6909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0386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1AB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331F2706" w14:textId="7EBBF1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4D28F31C" w14:textId="0595D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36286" w14:textId="677E00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770FE" w14:textId="51C5F4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782.26 </w:t>
            </w:r>
          </w:p>
        </w:tc>
      </w:tr>
      <w:tr w:rsidR="00915385" w:rsidRPr="00915385" w14:paraId="0122FB8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60CA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5F6E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76201C6A" w14:textId="325302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bottom"/>
            <w:hideMark/>
          </w:tcPr>
          <w:p w14:paraId="48EEF383" w14:textId="16CA5A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0BCBD" w14:textId="62E3E3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55176" w14:textId="3AC4B8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80,002.24 </w:t>
            </w:r>
          </w:p>
        </w:tc>
      </w:tr>
      <w:tr w:rsidR="00915385" w:rsidRPr="00915385" w14:paraId="6B54E7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9285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D5C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2D40EB6B" w14:textId="7CB684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2E94258A" w14:textId="4336EC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0E56B" w14:textId="4634A5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DFBE1" w14:textId="49EAD8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99,335.76 </w:t>
            </w:r>
          </w:p>
        </w:tc>
      </w:tr>
      <w:tr w:rsidR="00915385" w:rsidRPr="00915385" w14:paraId="04DD892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1DB8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02DB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12C7F8D1" w14:textId="328064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1CA12A24" w14:textId="2948D7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A741A" w14:textId="11E9AD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4FF28" w14:textId="6B7B3E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1.00 </w:t>
            </w:r>
          </w:p>
        </w:tc>
      </w:tr>
      <w:tr w:rsidR="00915385" w:rsidRPr="00915385" w14:paraId="6E06B4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3A57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F89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674FEBA7" w14:textId="7E0907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0105C5C" w14:textId="13BFCA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3DE1C" w14:textId="699973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CA3DA" w14:textId="20047A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76 </w:t>
            </w:r>
          </w:p>
        </w:tc>
      </w:tr>
      <w:tr w:rsidR="00915385" w:rsidRPr="00915385" w14:paraId="4ECEF08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53B4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020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F4735C2" w14:textId="2A1CAD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19E6394F" w14:textId="77EB41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1397B" w14:textId="634327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76FCD9" w14:textId="1D8753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7,551.36 </w:t>
            </w:r>
          </w:p>
        </w:tc>
      </w:tr>
      <w:tr w:rsidR="00915385" w:rsidRPr="00915385" w14:paraId="43BCC57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DD02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ED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72D90AAA" w14:textId="49BCD4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0B7B081C" w14:textId="55BC8D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2C077" w14:textId="76E53C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E41BD" w14:textId="701FD3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41,009.00 </w:t>
            </w:r>
          </w:p>
        </w:tc>
      </w:tr>
      <w:tr w:rsidR="00915385" w:rsidRPr="00915385" w14:paraId="1BEB1B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FCC2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7EC4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8B04028" w14:textId="4AF915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bottom"/>
            <w:hideMark/>
          </w:tcPr>
          <w:p w14:paraId="6C99E26B" w14:textId="48CB99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0234C" w14:textId="03CCE1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70156" w14:textId="18A455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0,200.00 </w:t>
            </w:r>
          </w:p>
        </w:tc>
      </w:tr>
      <w:tr w:rsidR="00915385" w:rsidRPr="00915385" w14:paraId="7EB0EDF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F875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8BC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3AECD90D" w14:textId="59434C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2B4FAB61" w14:textId="752778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E720B" w14:textId="7866BD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9E69C" w14:textId="1FE91B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95,216.82 </w:t>
            </w:r>
          </w:p>
        </w:tc>
      </w:tr>
      <w:tr w:rsidR="00915385" w:rsidRPr="00915385" w14:paraId="343B509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65A9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E84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552E349" w14:textId="611AF0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bottom"/>
            <w:hideMark/>
          </w:tcPr>
          <w:p w14:paraId="17E62EEE" w14:textId="06441B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317E8" w14:textId="347BDE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90902" w14:textId="75BEA6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2,084.40 </w:t>
            </w:r>
          </w:p>
        </w:tc>
      </w:tr>
      <w:tr w:rsidR="00915385" w:rsidRPr="00915385" w14:paraId="6C7693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F99E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0261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891D470" w14:textId="540E84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2D8F9A3D" w14:textId="197A28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CEFEC" w14:textId="5A623A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D21CD" w14:textId="5277FE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7,190.00 </w:t>
            </w:r>
          </w:p>
        </w:tc>
      </w:tr>
      <w:tr w:rsidR="00915385" w:rsidRPr="00915385" w14:paraId="76F3651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47B4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9D1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184C324E" w14:textId="6D896A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3E328F76" w14:textId="15D746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67364" w14:textId="20D18F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58EC8" w14:textId="4839EA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6,089.00 </w:t>
            </w:r>
          </w:p>
        </w:tc>
      </w:tr>
      <w:tr w:rsidR="00915385" w:rsidRPr="00915385" w14:paraId="7038F5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B47A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7BE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52D744E7" w14:textId="6398DC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277B259D" w14:textId="6A8414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ECDC1" w14:textId="4B87F7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83728" w14:textId="67BC74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85,704.40 </w:t>
            </w:r>
          </w:p>
        </w:tc>
      </w:tr>
      <w:tr w:rsidR="00915385" w:rsidRPr="00915385" w14:paraId="5D8FCF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919D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081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018F4166" w14:textId="68E60E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6FCCA883" w14:textId="5CB36E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9AE37" w14:textId="1C94DC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D4655" w14:textId="1E6EB0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0,395.70 </w:t>
            </w:r>
          </w:p>
        </w:tc>
      </w:tr>
      <w:tr w:rsidR="00915385" w:rsidRPr="00915385" w14:paraId="160A21B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753B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27C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C2C343F" w14:textId="4B4B9C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6DD15C6" w14:textId="633444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9324F" w14:textId="5F15AB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D152" w14:textId="25AAAE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85.68 </w:t>
            </w:r>
          </w:p>
        </w:tc>
      </w:tr>
      <w:tr w:rsidR="00915385" w:rsidRPr="00915385" w14:paraId="326FFC3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C24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AA7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04E2EDE" w14:textId="7EAD55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1268C97A" w14:textId="5CCDC2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60417" w14:textId="59CC12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7DE17" w14:textId="35A61E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16.88 </w:t>
            </w:r>
          </w:p>
        </w:tc>
      </w:tr>
      <w:tr w:rsidR="00915385" w:rsidRPr="00915385" w14:paraId="62F007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C688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20D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78BC01BF" w14:textId="267FD5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5F9BE31D" w14:textId="54A33F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4AA92" w14:textId="5AB67B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0977B" w14:textId="200636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16.88 </w:t>
            </w:r>
          </w:p>
        </w:tc>
      </w:tr>
      <w:tr w:rsidR="00915385" w:rsidRPr="00915385" w14:paraId="0B7466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24D7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296C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289E8A16" w14:textId="4E04D6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65244043" w14:textId="7B1EAD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2351D" w14:textId="26D2D4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C6D28" w14:textId="4C969D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4,146.22 </w:t>
            </w:r>
          </w:p>
        </w:tc>
      </w:tr>
      <w:tr w:rsidR="00915385" w:rsidRPr="00915385" w14:paraId="3AE9D29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4AE5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07B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5344C73" w14:textId="42E8EC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426593A5" w14:textId="2954B1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DFFCD" w14:textId="5D134F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B33A9" w14:textId="2D3DDC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17.00 </w:t>
            </w:r>
          </w:p>
        </w:tc>
      </w:tr>
      <w:tr w:rsidR="00915385" w:rsidRPr="00915385" w14:paraId="4787233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05F1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CE1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6BB82E5" w14:textId="2302D8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02995021" w14:textId="2C0D9F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A3B9A9" w14:textId="78F4D0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660A9" w14:textId="0774E8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3,493.45 </w:t>
            </w:r>
          </w:p>
        </w:tc>
      </w:tr>
      <w:tr w:rsidR="00915385" w:rsidRPr="00915385" w14:paraId="0B57020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DC29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E6E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3CF3292F" w14:textId="624D39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577FBFDF" w14:textId="375AFD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0B902" w14:textId="2ABBF7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66A40" w14:textId="2F37B3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220.00 </w:t>
            </w:r>
          </w:p>
        </w:tc>
      </w:tr>
      <w:tr w:rsidR="00915385" w:rsidRPr="00915385" w14:paraId="22585D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4914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6B52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D114B65" w14:textId="46C0C5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B866FFC" w14:textId="496AEA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2C7A1" w14:textId="28710B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11DFE" w14:textId="1B7168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33.76 </w:t>
            </w:r>
          </w:p>
        </w:tc>
      </w:tr>
      <w:tr w:rsidR="00915385" w:rsidRPr="00915385" w14:paraId="7636FA6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7D73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8BBC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F19078E" w14:textId="0D281C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E439DE3" w14:textId="68E9EB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CFC5D" w14:textId="5F2344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A28AA" w14:textId="7DC183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5,558.53 </w:t>
            </w:r>
          </w:p>
        </w:tc>
      </w:tr>
      <w:tr w:rsidR="00915385" w:rsidRPr="00915385" w14:paraId="086ECA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0B94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FAD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53FE8494" w14:textId="1164B9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6630F48F" w14:textId="4E965A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0722" w14:textId="3D8CCB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5A6D9" w14:textId="7F1F5B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3,185.64 </w:t>
            </w:r>
          </w:p>
        </w:tc>
      </w:tr>
      <w:tr w:rsidR="00915385" w:rsidRPr="00915385" w14:paraId="57E33C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0E08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170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6E84B5F4" w14:textId="6A1752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4454EEB" w14:textId="7F032F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18230" w14:textId="3418ED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C25CE" w14:textId="2918EF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16.88 </w:t>
            </w:r>
          </w:p>
        </w:tc>
      </w:tr>
      <w:tr w:rsidR="00915385" w:rsidRPr="00915385" w14:paraId="798C3A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FA28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B78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C717AF" w14:textId="1ABE1A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24E47708" w14:textId="618826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73B4E" w14:textId="02FBE2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B1186" w14:textId="2FE8C0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525,418.40 </w:t>
            </w:r>
          </w:p>
        </w:tc>
      </w:tr>
      <w:tr w:rsidR="00915385" w:rsidRPr="00915385" w14:paraId="660C034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BFD8C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1EAF353" w14:textId="3FC8691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3,283,4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858C1E" w14:textId="36D834E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D5A5A" w14:textId="1BB2E99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0077D" w14:textId="7C22D0B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3,283,452.75 </w:t>
            </w:r>
          </w:p>
        </w:tc>
      </w:tr>
      <w:tr w:rsidR="00915385" w:rsidRPr="00915385" w14:paraId="6B74B80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59AF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70B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5FE9E87" w14:textId="49B60B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74148EE3" w14:textId="68A436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A7F3E" w14:textId="2D8837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4B05334" w14:textId="3A999E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81,224.12 </w:t>
            </w:r>
          </w:p>
        </w:tc>
      </w:tr>
      <w:tr w:rsidR="00915385" w:rsidRPr="00915385" w14:paraId="145CE0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4989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FC8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A5CC8DE" w14:textId="6AA5E8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5492E715" w14:textId="54F218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7E2FA" w14:textId="595598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B5C34" w14:textId="2C1C35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79,936.81 </w:t>
            </w:r>
          </w:p>
        </w:tc>
      </w:tr>
      <w:tr w:rsidR="00915385" w:rsidRPr="00915385" w14:paraId="786F31B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B3BA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CE1C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1F6E0375" w14:textId="3B94DE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A875E84" w14:textId="585EDC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1E4F1" w14:textId="1AA46B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8B61B" w14:textId="5AE3D6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4,760.66 </w:t>
            </w:r>
          </w:p>
        </w:tc>
      </w:tr>
      <w:tr w:rsidR="00915385" w:rsidRPr="00915385" w14:paraId="65AA4C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999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81AC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7DE85E31" w14:textId="48F13B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56728173" w14:textId="085973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CF82A" w14:textId="5F5CA0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91F81" w14:textId="35526A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4,777.66 </w:t>
            </w:r>
          </w:p>
        </w:tc>
      </w:tr>
      <w:tr w:rsidR="00915385" w:rsidRPr="00915385" w14:paraId="531076B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2AEB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4AD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0A78ECCB" w14:textId="33C0BD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C20D36E" w14:textId="744106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BF8D3" w14:textId="4B1245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5BD00" w14:textId="255532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17,122.54 </w:t>
            </w:r>
          </w:p>
        </w:tc>
      </w:tr>
      <w:tr w:rsidR="00915385" w:rsidRPr="00915385" w14:paraId="1D3FD48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698B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E006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A200F4" w14:textId="5FA081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520B5772" w14:textId="54EDD8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6A335" w14:textId="0BBA9E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FE639" w14:textId="24F415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9,172.06 </w:t>
            </w:r>
          </w:p>
        </w:tc>
      </w:tr>
      <w:tr w:rsidR="00915385" w:rsidRPr="00915385" w14:paraId="1DC6B8E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80A6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37AA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2CC4B707" w14:textId="096FDB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11AE4C1B" w14:textId="520669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A6300" w14:textId="1FF00B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4E3DF" w14:textId="316A78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2,101.16 </w:t>
            </w:r>
          </w:p>
        </w:tc>
      </w:tr>
      <w:tr w:rsidR="00915385" w:rsidRPr="00915385" w14:paraId="141433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150E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9DB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9DEFF1A" w14:textId="5884D2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AED5207" w14:textId="10FBF4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09841" w14:textId="1B8CC9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DDAEB" w14:textId="4A466C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077.36 </w:t>
            </w:r>
          </w:p>
        </w:tc>
      </w:tr>
      <w:tr w:rsidR="00915385" w:rsidRPr="00915385" w14:paraId="2C1D737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65C3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CD7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4330FDC" w14:textId="28291F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25F43015" w14:textId="7510DF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56235" w14:textId="0BAF75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55728" w14:textId="24E5E9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6,902.96 </w:t>
            </w:r>
          </w:p>
        </w:tc>
      </w:tr>
      <w:tr w:rsidR="00915385" w:rsidRPr="00915385" w14:paraId="43A384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2B50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8AF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437C04A9" w14:textId="7353CD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07CB9B21" w14:textId="2C599D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B06F9" w14:textId="0A84DD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74AF6" w14:textId="32B09D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3,704.66 </w:t>
            </w:r>
          </w:p>
        </w:tc>
      </w:tr>
      <w:tr w:rsidR="00915385" w:rsidRPr="00915385" w14:paraId="394F52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75C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190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2943937" w14:textId="5666EA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2B63BDC3" w14:textId="120951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39FF5" w14:textId="617D41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C43BB" w14:textId="39D6FF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1,449.56 </w:t>
            </w:r>
          </w:p>
        </w:tc>
      </w:tr>
      <w:tr w:rsidR="00915385" w:rsidRPr="00915385" w14:paraId="5271810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DEB0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F23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0B12339A" w14:textId="5367EF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452534A" w14:textId="11F040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22E7F" w14:textId="5C9019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BE90" w14:textId="1592A4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7,448.42 </w:t>
            </w:r>
          </w:p>
        </w:tc>
      </w:tr>
      <w:tr w:rsidR="00915385" w:rsidRPr="00915385" w14:paraId="5C33AC8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037A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48F8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AD44521" w14:textId="1E0629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4C6CD735" w14:textId="7C94A5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8EC64" w14:textId="6DA467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16D87" w14:textId="5F94A1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26.66 </w:t>
            </w:r>
          </w:p>
        </w:tc>
      </w:tr>
      <w:tr w:rsidR="00915385" w:rsidRPr="00915385" w14:paraId="38BC06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ECB1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27B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0F08D5E" w14:textId="5475D7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76C0D91" w14:textId="5277CA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132EB" w14:textId="251064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B2088" w14:textId="75F3C0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8,775.86 </w:t>
            </w:r>
          </w:p>
        </w:tc>
      </w:tr>
      <w:tr w:rsidR="00915385" w:rsidRPr="00915385" w14:paraId="3EE081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BA75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FCB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2303B434" w14:textId="026E09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602503B5" w14:textId="044330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C2846" w14:textId="55564B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1C005" w14:textId="2BE29E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1,260.66 </w:t>
            </w:r>
          </w:p>
        </w:tc>
      </w:tr>
      <w:tr w:rsidR="00915385" w:rsidRPr="00915385" w14:paraId="6456A9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B4EB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BB4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6B87F20C" w14:textId="633964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595DA819" w14:textId="2ED5BF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6BD17" w14:textId="28D8F1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11EC8" w14:textId="777F67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2,251.04 </w:t>
            </w:r>
          </w:p>
        </w:tc>
      </w:tr>
      <w:tr w:rsidR="00915385" w:rsidRPr="00915385" w14:paraId="249F8BE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4C3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5C9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6FDF24CA" w14:textId="0587A4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5E9347FA" w14:textId="50DD78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D1F8E" w14:textId="6812A0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06D57" w14:textId="3A286C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73,009.66 </w:t>
            </w:r>
          </w:p>
        </w:tc>
      </w:tr>
      <w:tr w:rsidR="00915385" w:rsidRPr="00915385" w14:paraId="6F1E82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6188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781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628AD7D" w14:textId="12AD13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019463FD" w14:textId="65C587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C90A4" w14:textId="1DFE95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5B21B" w14:textId="6984C8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8,351.66 </w:t>
            </w:r>
          </w:p>
        </w:tc>
      </w:tr>
      <w:tr w:rsidR="00915385" w:rsidRPr="00915385" w14:paraId="0165E1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40B8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BB6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104E7E66" w14:textId="3FF440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2E53D1BE" w14:textId="24CC7B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232D3" w14:textId="74D10C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4A976" w14:textId="622F8D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5,337.88 </w:t>
            </w:r>
          </w:p>
        </w:tc>
      </w:tr>
      <w:tr w:rsidR="00915385" w:rsidRPr="00915385" w14:paraId="2689C88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59FA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9FA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A2BF258" w14:textId="222430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2FD063E" w14:textId="1748E3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53E0F" w14:textId="2A1B7B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A8E81" w14:textId="427B6F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301.78 </w:t>
            </w:r>
          </w:p>
        </w:tc>
      </w:tr>
      <w:tr w:rsidR="00915385" w:rsidRPr="00915385" w14:paraId="059D230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E987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C8BFA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711AAD74" w14:textId="714C94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277D3979" w14:textId="2CEE36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29407" w14:textId="5CE786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58572" w14:textId="51A462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1,401.58 </w:t>
            </w:r>
          </w:p>
        </w:tc>
      </w:tr>
      <w:tr w:rsidR="00915385" w:rsidRPr="00915385" w14:paraId="0CE9E91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5C1B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5AB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47C315DE" w14:textId="5571F6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22AB0BB" w14:textId="0ADDF2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AA98F" w14:textId="7467F8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7B28F" w14:textId="47E9DE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2,339.30 </w:t>
            </w:r>
          </w:p>
        </w:tc>
      </w:tr>
      <w:tr w:rsidR="00915385" w:rsidRPr="00915385" w14:paraId="56A3FDF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0330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D38B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E8E6D07" w14:textId="124573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8F963CF" w14:textId="48F20A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6D3DD" w14:textId="23C0F5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AB30E" w14:textId="141130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7,449.16 </w:t>
            </w:r>
          </w:p>
        </w:tc>
      </w:tr>
      <w:tr w:rsidR="00915385" w:rsidRPr="00915385" w14:paraId="337FF5D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303C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5170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F123040" w14:textId="34428A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27D201FC" w14:textId="3DFB4B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2E867" w14:textId="20BB1D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A98AE" w14:textId="5ADF0C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9,573.66 </w:t>
            </w:r>
          </w:p>
        </w:tc>
      </w:tr>
      <w:tr w:rsidR="00915385" w:rsidRPr="00915385" w14:paraId="701516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746D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6A5F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7C89BD1C" w14:textId="62C6B6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4B28C6D8" w14:textId="398ED2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1270E" w14:textId="2BF112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43515" w14:textId="0FDC52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3,329.86 </w:t>
            </w:r>
          </w:p>
        </w:tc>
      </w:tr>
      <w:tr w:rsidR="00915385" w:rsidRPr="00915385" w14:paraId="23419B6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8D52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6C8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A24CD06" w14:textId="02994E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30DA2B3C" w14:textId="326696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95E49" w14:textId="48A14F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2E6EB" w14:textId="5448C0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4,434.66 </w:t>
            </w:r>
          </w:p>
        </w:tc>
      </w:tr>
      <w:tr w:rsidR="00915385" w:rsidRPr="00915385" w14:paraId="4B5473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312E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853D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4258D50" w14:textId="1276CE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0FAB1BF8" w14:textId="50FEA0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ADC5" w14:textId="35B175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32CA5" w14:textId="69FEC0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9,996.66 </w:t>
            </w:r>
          </w:p>
        </w:tc>
      </w:tr>
      <w:tr w:rsidR="00915385" w:rsidRPr="00915385" w14:paraId="496EF7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9ADB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965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F831EAC" w14:textId="2CAC48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143C9C0E" w14:textId="42B3B6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B8A64" w14:textId="299ABA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91F35" w14:textId="4B22AF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1,904.54 </w:t>
            </w:r>
          </w:p>
        </w:tc>
      </w:tr>
      <w:tr w:rsidR="00915385" w:rsidRPr="00915385" w14:paraId="2D8C36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9A6A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BE6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5E6860C" w14:textId="27D7BB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27B17312" w14:textId="742D05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844FE" w14:textId="6062E3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B9ABE" w14:textId="6975F0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3,022.76 </w:t>
            </w:r>
          </w:p>
        </w:tc>
      </w:tr>
      <w:tr w:rsidR="00915385" w:rsidRPr="00915385" w14:paraId="2BB31F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17D8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AE1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0D833D8" w14:textId="39BC29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6149BEEE" w14:textId="0741AC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EAC04" w14:textId="6EEB5A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A0373" w14:textId="408844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8,343.70 </w:t>
            </w:r>
          </w:p>
        </w:tc>
      </w:tr>
      <w:tr w:rsidR="00915385" w:rsidRPr="00915385" w14:paraId="1067C2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125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2C69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81A2631" w14:textId="7568FC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6E37DF45" w14:textId="11FA0C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D401E" w14:textId="750425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1A807" w14:textId="1B83A6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2,555.46 </w:t>
            </w:r>
          </w:p>
        </w:tc>
      </w:tr>
      <w:tr w:rsidR="00915385" w:rsidRPr="00915385" w14:paraId="1A67EE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B43D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632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CBDFB8D" w14:textId="1BED52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2F683022" w14:textId="2C3DE7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B4F02" w14:textId="728BCB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2E495" w14:textId="7FF0CD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1,873.66 </w:t>
            </w:r>
          </w:p>
        </w:tc>
      </w:tr>
      <w:tr w:rsidR="00915385" w:rsidRPr="00915385" w14:paraId="6D4F4E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F3AA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9D1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7B0CF051" w14:textId="62BF1E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3A6C477E" w14:textId="4B5656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F6E2F" w14:textId="30D35D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2F0DD" w14:textId="64072C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9,875.66 </w:t>
            </w:r>
          </w:p>
        </w:tc>
      </w:tr>
      <w:tr w:rsidR="00915385" w:rsidRPr="00915385" w14:paraId="72C2F1B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62A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AFD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68CF69C" w14:textId="69BCC2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18DDC578" w14:textId="3F2A0A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D5DBF" w14:textId="0273A1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210FF" w14:textId="6B21C6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9,068.54 </w:t>
            </w:r>
          </w:p>
        </w:tc>
      </w:tr>
      <w:tr w:rsidR="00915385" w:rsidRPr="00915385" w14:paraId="1E4799B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F9C3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A01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678FCA0" w14:textId="2BC05E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6A80272B" w14:textId="3766C5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B7A6E" w14:textId="6E3506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4B7B0" w14:textId="521AA6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8,351.66 </w:t>
            </w:r>
          </w:p>
        </w:tc>
      </w:tr>
      <w:tr w:rsidR="00915385" w:rsidRPr="00915385" w14:paraId="6003715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156A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6159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037224A" w14:textId="3956BE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7E2B41F4" w14:textId="3AE175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E1C02" w14:textId="7A9935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567FF" w14:textId="0F8C39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6,509.52 </w:t>
            </w:r>
          </w:p>
        </w:tc>
      </w:tr>
      <w:tr w:rsidR="00915385" w:rsidRPr="00915385" w14:paraId="0C51728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0BA7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DBA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F05A9C3" w14:textId="5DA1F9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74E603B" w14:textId="35FC29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E685C" w14:textId="5C4B39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682B6" w14:textId="7BD464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7,449.16 </w:t>
            </w:r>
          </w:p>
        </w:tc>
      </w:tr>
      <w:tr w:rsidR="00915385" w:rsidRPr="00915385" w14:paraId="493B222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3B34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0BB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CC127E4" w14:textId="266B56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192443C0" w14:textId="7369E7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7E236" w14:textId="51E686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DF3B5" w14:textId="4D7F6B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5,480.04 </w:t>
            </w:r>
          </w:p>
        </w:tc>
      </w:tr>
      <w:tr w:rsidR="00915385" w:rsidRPr="00915385" w14:paraId="7673689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ACD6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9C68C9B" w14:textId="706F067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3,054,11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10D0C52" w14:textId="6947D3B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E82D9" w14:textId="59CCBB4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0EAF99" w14:textId="5AF974F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3,054,116.84 </w:t>
            </w:r>
          </w:p>
        </w:tc>
      </w:tr>
      <w:tr w:rsidR="00915385" w:rsidRPr="00915385" w14:paraId="65DF7A0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FA7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875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4B7075E7" w14:textId="292938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3467FFA7" w14:textId="333AAB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77041" w14:textId="4256AC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22A2523" w14:textId="26E8EC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9,177,847.26 </w:t>
            </w:r>
          </w:p>
        </w:tc>
      </w:tr>
      <w:tr w:rsidR="00915385" w:rsidRPr="00915385" w14:paraId="040C74F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9D90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7C40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54570166" w14:textId="7945B7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DD983F" w14:textId="6D611F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67BD5" w14:textId="2E7C39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97724" w14:textId="0CDC31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0,000.00 </w:t>
            </w:r>
          </w:p>
        </w:tc>
      </w:tr>
      <w:tr w:rsidR="00915385" w:rsidRPr="00915385" w14:paraId="4DAED4F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0469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078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0AF87E2" w14:textId="343520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8FCBE11" w14:textId="48CA16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491A2" w14:textId="5D4A43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3A648" w14:textId="44428D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3,036.10 </w:t>
            </w:r>
          </w:p>
        </w:tc>
      </w:tr>
      <w:tr w:rsidR="00915385" w:rsidRPr="00915385" w14:paraId="13C54F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E275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8BD6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7476EF1B" w14:textId="5400F5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FE515" w14:textId="20EED6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41D4A" w14:textId="63EA85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45E60" w14:textId="09E200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0,000.00 </w:t>
            </w:r>
          </w:p>
        </w:tc>
      </w:tr>
      <w:tr w:rsidR="00915385" w:rsidRPr="00915385" w14:paraId="2FEBCFD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7BA0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8CA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EE20C0C" w14:textId="4A45B2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9,675.48 </w:t>
            </w:r>
          </w:p>
        </w:tc>
        <w:tc>
          <w:tcPr>
            <w:tcW w:w="958" w:type="pct"/>
            <w:tcBorders>
              <w:top w:val="nil"/>
              <w:left w:val="nil"/>
              <w:bottom w:val="single" w:sz="4" w:space="0" w:color="000000"/>
              <w:right w:val="single" w:sz="4" w:space="0" w:color="000000"/>
            </w:tcBorders>
            <w:shd w:val="clear" w:color="auto" w:fill="auto"/>
            <w:noWrap/>
            <w:vAlign w:val="bottom"/>
            <w:hideMark/>
          </w:tcPr>
          <w:p w14:paraId="40F51C93" w14:textId="3D9CDE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602C1" w14:textId="437F03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4674C" w14:textId="180D92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9,675.48 </w:t>
            </w:r>
          </w:p>
        </w:tc>
      </w:tr>
      <w:tr w:rsidR="00915385" w:rsidRPr="00915385" w14:paraId="5E56D9B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2118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628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513D9264" w14:textId="3BBC71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4225EDF4" w14:textId="7AB0E2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68B7F" w14:textId="1BE2FF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26985" w14:textId="457F06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9,556.00 </w:t>
            </w:r>
          </w:p>
        </w:tc>
      </w:tr>
      <w:tr w:rsidR="00915385" w:rsidRPr="00915385" w14:paraId="7565069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C6AB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6279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18E9F8DE" w14:textId="017571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62FD1FC8" w14:textId="20D497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93245" w14:textId="4D16D4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A4927" w14:textId="70CA38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224.00 </w:t>
            </w:r>
          </w:p>
        </w:tc>
      </w:tr>
      <w:tr w:rsidR="00915385" w:rsidRPr="00915385" w14:paraId="20A8F23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B2CF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802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50347BA7" w14:textId="3B7735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bottom"/>
            <w:hideMark/>
          </w:tcPr>
          <w:p w14:paraId="08788CF7" w14:textId="595838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4844C" w14:textId="3F2C87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423A9" w14:textId="687C4F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464.00 </w:t>
            </w:r>
          </w:p>
        </w:tc>
      </w:tr>
      <w:tr w:rsidR="00915385" w:rsidRPr="00915385" w14:paraId="2AD63B6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22B7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9254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1E87FA79" w14:textId="723EEA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61A0BA17" w14:textId="1CFFCD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FDECB" w14:textId="3BC685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2F4CC" w14:textId="72A8B4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6,314.00 </w:t>
            </w:r>
          </w:p>
        </w:tc>
      </w:tr>
      <w:tr w:rsidR="00915385" w:rsidRPr="00915385" w14:paraId="4D37ADC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1E403"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7E85421E" w14:textId="67017BC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594682FD" w14:textId="5251A10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1C1B20" w14:textId="0AA2BE6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494DBA" w14:textId="1517352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244,059.63 </w:t>
            </w:r>
          </w:p>
        </w:tc>
      </w:tr>
      <w:tr w:rsidR="00915385" w:rsidRPr="00915385" w14:paraId="6D441AC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120B5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9BD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6EC6183" w14:textId="237F27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5565AE76" w14:textId="39CEB0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2D6D5" w14:textId="6E8A29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588DC8" w14:textId="774685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219,253.56 </w:t>
            </w:r>
          </w:p>
        </w:tc>
      </w:tr>
      <w:tr w:rsidR="00915385" w:rsidRPr="00915385" w14:paraId="7A8A1F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43E8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E98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1E42E035" w14:textId="72E4F3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A023C1" w14:textId="6183E5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85610" w14:textId="326660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A916F" w14:textId="72E2DE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000.00 </w:t>
            </w:r>
          </w:p>
        </w:tc>
      </w:tr>
      <w:tr w:rsidR="00915385" w:rsidRPr="00915385" w14:paraId="223AEF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BB32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3DD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5A040E52" w14:textId="5F6774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68A655CD" w14:textId="4884E3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67688" w14:textId="598B00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E302C" w14:textId="46C0BC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3,782.90 </w:t>
            </w:r>
          </w:p>
        </w:tc>
      </w:tr>
      <w:tr w:rsidR="00915385" w:rsidRPr="00915385" w14:paraId="73877B2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574E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1CFE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7600B30B" w14:textId="778CFE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13E191B4" w14:textId="5CC5CB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F5EA9" w14:textId="2B1606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F630B" w14:textId="27A1BC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7,948.00 </w:t>
            </w:r>
          </w:p>
        </w:tc>
      </w:tr>
      <w:tr w:rsidR="00915385" w:rsidRPr="00915385" w14:paraId="5446248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D79E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AD6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2655E98B" w14:textId="6C5325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48ED38CF" w14:textId="31CA43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49B2" w14:textId="1639D7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0C1B" w14:textId="7588F3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7,097.28 </w:t>
            </w:r>
          </w:p>
        </w:tc>
      </w:tr>
      <w:tr w:rsidR="00915385" w:rsidRPr="00915385" w14:paraId="4C2406E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3214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0BEB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FB254F7" w14:textId="262182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37726EAF" w14:textId="04C30F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CF914" w14:textId="25DD26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C555F" w14:textId="0A9F62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3,486.00 </w:t>
            </w:r>
          </w:p>
        </w:tc>
      </w:tr>
      <w:tr w:rsidR="00915385" w:rsidRPr="00915385" w14:paraId="45F4BD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AEE7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B3D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314E8A89" w14:textId="2D4F78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2D2571ED" w14:textId="5F8A65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067DE" w14:textId="64171F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ED702A" w14:textId="7E7CC3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491.89 </w:t>
            </w:r>
          </w:p>
        </w:tc>
      </w:tr>
      <w:tr w:rsidR="00915385" w:rsidRPr="00915385" w14:paraId="09A7B7A8"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21F9F9"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77FAE83" w14:textId="3CDF4C4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48567E07" w14:textId="4DFB1DE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92DB35A" w14:textId="689907A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46513F" w14:textId="1DA6870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4,045,928.06 </w:t>
            </w:r>
          </w:p>
        </w:tc>
      </w:tr>
      <w:tr w:rsidR="00915385" w:rsidRPr="00915385" w14:paraId="43B0E47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D4C6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4A7B607" w14:textId="1604FEB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ED209" w14:textId="652E5C9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C632D" w14:textId="334F0AB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057D9E" w14:textId="646AF76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03,670.00 </w:t>
            </w:r>
          </w:p>
        </w:tc>
      </w:tr>
      <w:tr w:rsidR="00915385" w:rsidRPr="00915385" w14:paraId="5C79A8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9DA2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244E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CCB64F5" w14:textId="2A2676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ECE691" w14:textId="3B444E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6212A" w14:textId="20D5D3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335F3" w14:textId="16169C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750.00 </w:t>
            </w:r>
          </w:p>
        </w:tc>
      </w:tr>
      <w:tr w:rsidR="00915385" w:rsidRPr="00915385" w14:paraId="2CF7EEB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1649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D53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7408EC9" w14:textId="08962B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42B2748F" w14:textId="79293F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E6CFC" w14:textId="5896F6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7F3FC" w14:textId="02AB93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5,265.00 </w:t>
            </w:r>
          </w:p>
        </w:tc>
      </w:tr>
      <w:tr w:rsidR="00915385" w:rsidRPr="00915385" w14:paraId="134C4E6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E29C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60A8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A2E4585" w14:textId="22D87A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C2DB198" w14:textId="0BB6C0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2E97C" w14:textId="20A6EC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42F03" w14:textId="5BF0C5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962.50 </w:t>
            </w:r>
          </w:p>
        </w:tc>
      </w:tr>
      <w:tr w:rsidR="00915385" w:rsidRPr="00915385" w14:paraId="001B454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5D6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3CA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1705BBE1" w14:textId="7AE6B8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2056587" w14:textId="745FC9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14CE20" w14:textId="65CE9A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4728D" w14:textId="31E7FC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50.00 </w:t>
            </w:r>
          </w:p>
        </w:tc>
      </w:tr>
      <w:tr w:rsidR="00915385" w:rsidRPr="00915385" w14:paraId="0F1046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E1F5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454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375ED53" w14:textId="0C09F9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7379" w14:textId="70A782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0DF7F" w14:textId="33F5F4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ACC66" w14:textId="14A448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3,000.00 </w:t>
            </w:r>
          </w:p>
        </w:tc>
      </w:tr>
      <w:tr w:rsidR="00915385" w:rsidRPr="00915385" w14:paraId="18BB5EF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D3B0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E41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4645E3C5" w14:textId="78BC7F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23FCF24" w14:textId="3FC2E6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A51FF" w14:textId="014034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88D23" w14:textId="371591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0,667.50 </w:t>
            </w:r>
          </w:p>
        </w:tc>
      </w:tr>
      <w:tr w:rsidR="00915385" w:rsidRPr="00915385" w14:paraId="269819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70F4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135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47FAB73" w14:textId="335A18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0E13D16" w14:textId="27BFEB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13474" w14:textId="6320F1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4092" w14:textId="180870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1,237.50 </w:t>
            </w:r>
          </w:p>
        </w:tc>
      </w:tr>
      <w:tr w:rsidR="00915385" w:rsidRPr="00915385" w14:paraId="2CA23D5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0A63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4EF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3AF676C" w14:textId="301768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B1F939E" w14:textId="41010C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EF820" w14:textId="2A2D75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31DAC2" w14:textId="5BA7A6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1,237.50 </w:t>
            </w:r>
          </w:p>
        </w:tc>
      </w:tr>
      <w:tr w:rsidR="00915385" w:rsidRPr="00915385" w14:paraId="6053D10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7E5A1"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AD14614" w14:textId="653E882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A3904" w14:textId="5CE598F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0EA40CC" w14:textId="7D913B5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C48CA2" w14:textId="075CDA7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152,798.69 </w:t>
            </w:r>
          </w:p>
        </w:tc>
      </w:tr>
      <w:tr w:rsidR="00915385" w:rsidRPr="00915385" w14:paraId="6C9E98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60F6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87A9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6453CCD8" w14:textId="64D9F4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7DE65A13" w14:textId="3613AE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A826B" w14:textId="4028C5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9EB8E" w14:textId="738F56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504.00 </w:t>
            </w:r>
          </w:p>
        </w:tc>
      </w:tr>
      <w:tr w:rsidR="00915385" w:rsidRPr="00915385" w14:paraId="553FCA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1D8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276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68BDF717" w14:textId="241430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5ABD28C3" w14:textId="14C448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1A0E6" w14:textId="3A843B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66C25" w14:textId="729512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4,566.00 </w:t>
            </w:r>
          </w:p>
        </w:tc>
      </w:tr>
      <w:tr w:rsidR="00915385" w:rsidRPr="00915385" w14:paraId="22D7C7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531D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56C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76BA154" w14:textId="18C226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1718D023" w14:textId="709AC6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5802B" w14:textId="738B62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2C6F7" w14:textId="5E66B1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6,919.20 </w:t>
            </w:r>
          </w:p>
        </w:tc>
      </w:tr>
      <w:tr w:rsidR="00915385" w:rsidRPr="00915385" w14:paraId="43B039F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5991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E98B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00C669E6" w14:textId="77878C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56D94ADC" w14:textId="6F94E8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9BD80" w14:textId="6301E3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7CC2A" w14:textId="0AAD19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0,768.00 </w:t>
            </w:r>
          </w:p>
        </w:tc>
      </w:tr>
      <w:tr w:rsidR="00915385" w:rsidRPr="00915385" w14:paraId="7E2B0F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AD1A0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CD2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75C345D3" w14:textId="54426E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5F5A970D" w14:textId="04C5DB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1C10A" w14:textId="498F44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76504" w14:textId="38D2D8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471.25 </w:t>
            </w:r>
          </w:p>
        </w:tc>
      </w:tr>
      <w:tr w:rsidR="00915385" w:rsidRPr="00915385" w14:paraId="556637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8865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714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6782B181" w14:textId="79A9A8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1BE099D3" w14:textId="38CB72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A0614" w14:textId="41AB2E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7D93F" w14:textId="68A03A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8,579.98 </w:t>
            </w:r>
          </w:p>
        </w:tc>
      </w:tr>
      <w:tr w:rsidR="00915385" w:rsidRPr="00915385" w14:paraId="081978B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0EB2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97A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20E7EEB3" w14:textId="52EF2B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BD0ABC" w14:textId="15D408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1D9F6" w14:textId="7AD685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3A263" w14:textId="7B2E7A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4,000.00 </w:t>
            </w:r>
          </w:p>
        </w:tc>
      </w:tr>
      <w:tr w:rsidR="00915385" w:rsidRPr="00915385" w14:paraId="70990A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912F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A86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F286E65" w14:textId="19D165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FE1C0" w14:textId="309D72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43A0D" w14:textId="2FFE41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3BA25" w14:textId="28931D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4,500.00 </w:t>
            </w:r>
          </w:p>
        </w:tc>
      </w:tr>
      <w:tr w:rsidR="00915385" w:rsidRPr="00915385" w14:paraId="6565BC5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1951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0D1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1782F4CD" w14:textId="4D2059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5F625AF" w14:textId="689B32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054F3" w14:textId="185700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7AA1B" w14:textId="0280B4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4,590.00 </w:t>
            </w:r>
          </w:p>
        </w:tc>
      </w:tr>
      <w:tr w:rsidR="00915385" w:rsidRPr="00915385" w14:paraId="0E7FAD9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8292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0AB0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4ABE9CF6" w14:textId="17493F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0D986CCD" w14:textId="378B38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2A960" w14:textId="441718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8847E" w14:textId="4E93A9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1,025.76 </w:t>
            </w:r>
          </w:p>
        </w:tc>
      </w:tr>
      <w:tr w:rsidR="00915385" w:rsidRPr="00915385" w14:paraId="7DC01B8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34F3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22D1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138DC32" w14:textId="1D8BBE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D6421FD" w14:textId="3E3CF9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8A6C0" w14:textId="4B5B8F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1E44D" w14:textId="51B80C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9,556.50 </w:t>
            </w:r>
          </w:p>
        </w:tc>
      </w:tr>
      <w:tr w:rsidR="00915385" w:rsidRPr="00915385" w14:paraId="723E8C5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E48F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972FE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5B999617" w14:textId="0BB452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2E1FCF4B" w14:textId="6B0169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0290B" w14:textId="5E96AF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358B3" w14:textId="1CA26F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318.00 </w:t>
            </w:r>
          </w:p>
        </w:tc>
      </w:tr>
      <w:tr w:rsidR="00915385" w:rsidRPr="00915385" w14:paraId="185AE6CA"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9BB49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46CA302" w14:textId="4D475BA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B65181" w14:textId="63D4DF0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618A2B" w14:textId="1157D14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7FE7854" w14:textId="185AABA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774,334.58 </w:t>
            </w:r>
          </w:p>
        </w:tc>
      </w:tr>
      <w:tr w:rsidR="00915385" w:rsidRPr="00915385" w14:paraId="5CAE2BB0" w14:textId="77777777" w:rsidTr="00915385">
        <w:trPr>
          <w:trHeight w:val="20"/>
        </w:trPr>
        <w:tc>
          <w:tcPr>
            <w:tcW w:w="79" w:type="pct"/>
            <w:tcBorders>
              <w:top w:val="nil"/>
              <w:left w:val="nil"/>
              <w:bottom w:val="single" w:sz="4" w:space="0" w:color="000000"/>
              <w:right w:val="nil"/>
            </w:tcBorders>
            <w:shd w:val="clear" w:color="auto" w:fill="auto"/>
            <w:noWrap/>
            <w:vAlign w:val="bottom"/>
            <w:hideMark/>
          </w:tcPr>
          <w:p w14:paraId="725496A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3224FC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FF0229D" w14:textId="1748A5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CB88D" w14:textId="271EB1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0D90E" w14:textId="7E159D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DC3D423" w14:textId="09693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4,000.00 </w:t>
            </w:r>
          </w:p>
        </w:tc>
      </w:tr>
      <w:tr w:rsidR="00915385" w:rsidRPr="00915385" w14:paraId="697B89A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EB3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23C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656A6D39" w14:textId="7C2D2F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EED015E" w14:textId="36638A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A4EF0" w14:textId="5B6794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1439" w14:textId="57BBE3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0.78 </w:t>
            </w:r>
          </w:p>
        </w:tc>
      </w:tr>
      <w:tr w:rsidR="00915385" w:rsidRPr="00915385" w14:paraId="0EDDE8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D89D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CD3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2DD7D2CC" w14:textId="0BD031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4BBEA0F8" w14:textId="22F49C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22128" w14:textId="30292A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EFE47" w14:textId="584340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4,076.12 </w:t>
            </w:r>
          </w:p>
        </w:tc>
      </w:tr>
      <w:tr w:rsidR="00915385" w:rsidRPr="00915385" w14:paraId="17D4A7D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2EFB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2F6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0367CBD3" w14:textId="5A83D2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40031C71" w14:textId="1B0D1F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6FD22" w14:textId="634716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9D246" w14:textId="6908F5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6,535.58 </w:t>
            </w:r>
          </w:p>
        </w:tc>
      </w:tr>
      <w:tr w:rsidR="00915385" w:rsidRPr="00915385" w14:paraId="6909244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89A5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683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356CDBCB" w14:textId="54402E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C38C381" w14:textId="7B90CA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0EDA7" w14:textId="238C82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9E593" w14:textId="70F647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185.84 </w:t>
            </w:r>
          </w:p>
        </w:tc>
      </w:tr>
      <w:tr w:rsidR="00915385" w:rsidRPr="00915385" w14:paraId="7B1478D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2670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755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058C87AF" w14:textId="20E79C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B3DE53D" w14:textId="430920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05CDC" w14:textId="031577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7159A" w14:textId="7032DD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1,868.08 </w:t>
            </w:r>
          </w:p>
        </w:tc>
      </w:tr>
      <w:tr w:rsidR="00915385" w:rsidRPr="00915385" w14:paraId="3FA5435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C4C9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2DB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227721FD" w14:textId="6B8C9A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4F5FAA92" w14:textId="313A19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F7DB4" w14:textId="7E6F1E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633FC" w14:textId="10795D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5,144.53 </w:t>
            </w:r>
          </w:p>
        </w:tc>
      </w:tr>
      <w:tr w:rsidR="00915385" w:rsidRPr="00915385" w14:paraId="2D80AF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4E63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10A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C8AAD48" w14:textId="25823E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3F264BEB" w14:textId="652E9B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B4905" w14:textId="741D3C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D05B4" w14:textId="08E705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73,568.37 </w:t>
            </w:r>
          </w:p>
        </w:tc>
      </w:tr>
      <w:tr w:rsidR="00915385" w:rsidRPr="00915385" w14:paraId="7B2EA18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3E94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8A13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4CE31DF" w14:textId="214A61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55BFEE5" w14:textId="3D959C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E6A97" w14:textId="7BB08C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BDCB3" w14:textId="1F985C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6,200.00 </w:t>
            </w:r>
          </w:p>
        </w:tc>
      </w:tr>
      <w:tr w:rsidR="00915385" w:rsidRPr="00915385" w14:paraId="66D61A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8BF5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074A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B17BF34" w14:textId="3B13A0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90ED887" w14:textId="4EAEB9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57415" w14:textId="7F8B75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31695" w14:textId="2D5284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0,856.08 </w:t>
            </w:r>
          </w:p>
        </w:tc>
      </w:tr>
      <w:tr w:rsidR="00915385" w:rsidRPr="00915385" w14:paraId="4720FD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3D8E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4CA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7A8D834" w14:textId="1DA80C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737AF743" w14:textId="736C3A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CC445" w14:textId="602A77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25985" w14:textId="7FDB48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7,845.45 </w:t>
            </w:r>
          </w:p>
        </w:tc>
      </w:tr>
      <w:tr w:rsidR="00915385" w:rsidRPr="00915385" w14:paraId="72DF890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2FA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6D5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4122805" w14:textId="1B0E23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17960602" w14:textId="0DCFC5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14B6C" w14:textId="0EFBC1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76021" w14:textId="61F4A5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9,273.85 </w:t>
            </w:r>
          </w:p>
        </w:tc>
      </w:tr>
      <w:tr w:rsidR="00915385" w:rsidRPr="00915385" w14:paraId="2EB2CB4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9F1B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A0D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68399865" w14:textId="30D5F5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04985B59" w14:textId="537D4D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51416" w14:textId="0DE36B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07705" w14:textId="6E95E0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4,636.82 </w:t>
            </w:r>
          </w:p>
        </w:tc>
      </w:tr>
      <w:tr w:rsidR="00915385" w:rsidRPr="00915385" w14:paraId="75A65FF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DB2D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3D8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003798A" w14:textId="69A74C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205A5ABB" w14:textId="18BC57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7893B" w14:textId="5275E8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872B" w14:textId="0FA274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1,013.18 </w:t>
            </w:r>
          </w:p>
        </w:tc>
      </w:tr>
      <w:tr w:rsidR="00915385" w:rsidRPr="00915385" w14:paraId="7B767AF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CCE1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C15B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0419C588" w14:textId="7217F5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6BBBA0C9" w14:textId="09232A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42992" w14:textId="67441A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B84E7" w14:textId="3748F1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3,758.07 </w:t>
            </w:r>
          </w:p>
        </w:tc>
      </w:tr>
      <w:tr w:rsidR="00915385" w:rsidRPr="00915385" w14:paraId="46BC449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848E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15A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4A195F6C" w14:textId="4DE9E7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4A6E87E1" w14:textId="5EEA99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F8DD2" w14:textId="696FE3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064EB" w14:textId="2AFEB3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642.42 </w:t>
            </w:r>
          </w:p>
        </w:tc>
      </w:tr>
      <w:tr w:rsidR="00915385" w:rsidRPr="00915385" w14:paraId="7FFD4F4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1328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CF3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3FC31D74" w14:textId="1FA363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3B4DB445" w14:textId="00F9BC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99FB2" w14:textId="5C104E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04755" w14:textId="78C4B5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71,119.15 </w:t>
            </w:r>
          </w:p>
        </w:tc>
      </w:tr>
      <w:tr w:rsidR="00915385" w:rsidRPr="00915385" w14:paraId="44696EE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815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895D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49CAD250" w14:textId="73269D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04F3294C" w14:textId="3467E3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4011A" w14:textId="76E309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B4101" w14:textId="40ECBB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518.74 </w:t>
            </w:r>
          </w:p>
        </w:tc>
      </w:tr>
      <w:tr w:rsidR="00915385" w:rsidRPr="00915385" w14:paraId="4845AC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0357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0BE4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AB0504F" w14:textId="2792B6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1905A81D" w14:textId="13AC12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F29F8" w14:textId="115AD5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9C2DF" w14:textId="3387DB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3,025.46 </w:t>
            </w:r>
          </w:p>
        </w:tc>
      </w:tr>
      <w:tr w:rsidR="00915385" w:rsidRPr="00915385" w14:paraId="25A0F96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C31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759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0D18435F" w14:textId="117C3E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76DD59DE" w14:textId="58348C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D88FE" w14:textId="0047AC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D4F1D" w14:textId="511292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3,025.06 </w:t>
            </w:r>
          </w:p>
        </w:tc>
      </w:tr>
      <w:tr w:rsidR="00915385" w:rsidRPr="00915385" w14:paraId="666E79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BE32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6B5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0C93066" w14:textId="39530D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1527200" w14:textId="6F6F0D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C45A3" w14:textId="6A1B1F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85DAD" w14:textId="4CBD7A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3,821.56 </w:t>
            </w:r>
          </w:p>
        </w:tc>
      </w:tr>
      <w:tr w:rsidR="00915385" w:rsidRPr="00915385" w14:paraId="632BB4A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70BA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763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00A0ECCE" w14:textId="36F720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8A95C19" w14:textId="72F47E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F0CF0" w14:textId="627085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4109" w14:textId="6F0F9C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24,469.92 </w:t>
            </w:r>
          </w:p>
        </w:tc>
      </w:tr>
      <w:tr w:rsidR="00915385" w:rsidRPr="00915385" w14:paraId="3B57A9D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832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83AE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09781F0" w14:textId="47574B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6F609081" w14:textId="5E6A76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4872B" w14:textId="7DAB51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26272" w14:textId="70A6F3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54,321.68 </w:t>
            </w:r>
          </w:p>
        </w:tc>
      </w:tr>
      <w:tr w:rsidR="00915385" w:rsidRPr="00915385" w14:paraId="46C8B48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BBC2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EFC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5E9CDDC" w14:textId="1FB65E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758B19AE" w14:textId="795EBD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52138" w14:textId="1ECA91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848AB" w14:textId="5C3764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4,437.06 </w:t>
            </w:r>
          </w:p>
        </w:tc>
      </w:tr>
      <w:tr w:rsidR="00915385" w:rsidRPr="00915385" w14:paraId="6900E1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30BF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EE9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E5047B1" w14:textId="5FDD30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8DB260C" w14:textId="3730CE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F758B" w14:textId="4BC772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D57E0" w14:textId="28A024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3,630.78 </w:t>
            </w:r>
          </w:p>
        </w:tc>
      </w:tr>
      <w:tr w:rsidR="00915385" w:rsidRPr="00915385" w14:paraId="1D5108D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E8FC3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221D5FA" w14:textId="5C7C67A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71AB08A" w14:textId="07329AA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F35402" w14:textId="6F3A2D2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EA9B35" w14:textId="5CCFD19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771,707.79 </w:t>
            </w:r>
          </w:p>
        </w:tc>
      </w:tr>
      <w:tr w:rsidR="00915385" w:rsidRPr="00915385" w14:paraId="07C850F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CDBA2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76A9EDE" w14:textId="09BF2D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05D6F6E" w14:textId="17365C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8C56C" w14:textId="22158C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AA0D1" w14:textId="451ABE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44,723.87 </w:t>
            </w:r>
          </w:p>
        </w:tc>
      </w:tr>
      <w:tr w:rsidR="00915385" w:rsidRPr="00915385" w14:paraId="4DF97C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5C6F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E483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7E65746A" w14:textId="34CBDC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1530122D" w14:textId="4A0461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61200" w14:textId="264871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D790B" w14:textId="432F48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9,860.00 </w:t>
            </w:r>
          </w:p>
        </w:tc>
      </w:tr>
      <w:tr w:rsidR="00915385" w:rsidRPr="00915385" w14:paraId="443530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37A7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EA3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D850821" w14:textId="02B118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395CC2E" w14:textId="42C29C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6D3A8" w14:textId="3D9358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2B0CB" w14:textId="2DB5D2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650.00 </w:t>
            </w:r>
          </w:p>
        </w:tc>
      </w:tr>
      <w:tr w:rsidR="00915385" w:rsidRPr="00915385" w14:paraId="54CC47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7D5B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E10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09CA26" w14:textId="1C9B13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109CE1CF" w14:textId="7382DF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F790B" w14:textId="50B5EE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399B3" w14:textId="2C47F4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5,838.92 </w:t>
            </w:r>
          </w:p>
        </w:tc>
      </w:tr>
      <w:tr w:rsidR="00915385" w:rsidRPr="00915385" w14:paraId="48EB207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A8F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841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4B730528" w14:textId="4D4002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699B476" w14:textId="02775C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CE00C" w14:textId="431EAF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BE349" w14:textId="39C797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3,207.50 </w:t>
            </w:r>
          </w:p>
        </w:tc>
      </w:tr>
      <w:tr w:rsidR="00915385" w:rsidRPr="00915385" w14:paraId="7A7A41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950D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042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16F3C0B4" w14:textId="1BA101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20348692" w14:textId="661A71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B45F7" w14:textId="5A8957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7CDAE" w14:textId="5467D9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2,406.25 </w:t>
            </w:r>
          </w:p>
        </w:tc>
      </w:tr>
      <w:tr w:rsidR="00915385" w:rsidRPr="00915385" w14:paraId="41E372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F118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F6B9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98F3EA5" w14:textId="7B945E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17632206" w14:textId="34EFEC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D111A" w14:textId="7A4503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F2E0" w14:textId="77829C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2,131.25 </w:t>
            </w:r>
          </w:p>
        </w:tc>
      </w:tr>
      <w:tr w:rsidR="00915385" w:rsidRPr="00915385" w14:paraId="2491F48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85D9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72D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1459DC5" w14:textId="4963CA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6C2505B" w14:textId="34FE94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178F7" w14:textId="1C7C90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A87A0" w14:textId="069696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3,457.50 </w:t>
            </w:r>
          </w:p>
        </w:tc>
      </w:tr>
      <w:tr w:rsidR="00915385" w:rsidRPr="00915385" w14:paraId="59D83A8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F562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918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12A6C8D3" w14:textId="576570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3019F" w14:textId="090E2A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1208BB" w14:textId="006757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5AAD9" w14:textId="0ACAC0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9,500.00 </w:t>
            </w:r>
          </w:p>
        </w:tc>
      </w:tr>
      <w:tr w:rsidR="00915385" w:rsidRPr="00915385" w14:paraId="74DFF9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9EB8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DE4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08854EA" w14:textId="58EAEA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692E6D6C" w14:textId="5E0BE3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8AEF6" w14:textId="0E164F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CEE54" w14:textId="48030F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3,575.00 </w:t>
            </w:r>
          </w:p>
        </w:tc>
      </w:tr>
      <w:tr w:rsidR="00915385" w:rsidRPr="00915385" w14:paraId="4CB08EA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620E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9D8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79E83243" w14:textId="378205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5BDD20C2" w14:textId="2F0F87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EAC62" w14:textId="3E9028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819BE" w14:textId="38A07D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4,562.50 </w:t>
            </w:r>
          </w:p>
        </w:tc>
      </w:tr>
      <w:tr w:rsidR="00915385" w:rsidRPr="00915385" w14:paraId="44C28B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E580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465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389B9DD7" w14:textId="32137A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5031E77" w14:textId="046345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4A182" w14:textId="6B1928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4CFBE" w14:textId="623C28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0,780.00 </w:t>
            </w:r>
          </w:p>
        </w:tc>
      </w:tr>
      <w:tr w:rsidR="00915385" w:rsidRPr="00915385" w14:paraId="543E1C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C369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7E7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5F8E9136" w14:textId="47B396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B65B083" w14:textId="4EB549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18103" w14:textId="107655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F0777" w14:textId="01D16C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3,760.00 </w:t>
            </w:r>
          </w:p>
        </w:tc>
      </w:tr>
      <w:tr w:rsidR="00915385" w:rsidRPr="00915385" w14:paraId="26E6081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CE90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4DF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3D714E44" w14:textId="080AD1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ED45561" w14:textId="627E83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C396F" w14:textId="490EC7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74E" w14:textId="54FB40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50.00 </w:t>
            </w:r>
          </w:p>
        </w:tc>
      </w:tr>
      <w:tr w:rsidR="00915385" w:rsidRPr="00915385" w14:paraId="180806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1B33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478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248ECF" w14:textId="456528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3875844" w14:textId="0D2898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203F7" w14:textId="322940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6EFDB7" w14:textId="789AEA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0,825.00 </w:t>
            </w:r>
          </w:p>
        </w:tc>
      </w:tr>
      <w:tr w:rsidR="00915385" w:rsidRPr="00915385" w14:paraId="1D8197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ED42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4B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A375AEA" w14:textId="26FC62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8A77AD4" w14:textId="2486F4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FFD38" w14:textId="300EE5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21DE4" w14:textId="6FC868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962.50 </w:t>
            </w:r>
          </w:p>
        </w:tc>
      </w:tr>
      <w:tr w:rsidR="00915385" w:rsidRPr="00915385" w14:paraId="0E0CC2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8B95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ADE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2591E351" w14:textId="2A2097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8CA571E" w14:textId="27EE98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CF8AF" w14:textId="0CAA39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D22CD" w14:textId="3B6693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0,825.00 </w:t>
            </w:r>
          </w:p>
        </w:tc>
      </w:tr>
      <w:tr w:rsidR="00915385" w:rsidRPr="00915385" w14:paraId="05A9B13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D53A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FDD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6DBA6CD" w14:textId="5EC323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AEFE5" w14:textId="0284C3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213E9" w14:textId="2CF888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2A4D0" w14:textId="46B83E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5,000.00 </w:t>
            </w:r>
          </w:p>
        </w:tc>
      </w:tr>
      <w:tr w:rsidR="00915385" w:rsidRPr="00915385" w14:paraId="1DC1F9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0ECF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F92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F065317" w14:textId="0CC121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40AE8447" w14:textId="09EE02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5795B" w14:textId="381711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D3835" w14:textId="263C83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9,862.50 </w:t>
            </w:r>
          </w:p>
        </w:tc>
      </w:tr>
      <w:tr w:rsidR="00915385" w:rsidRPr="00915385" w14:paraId="793079D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95FA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7054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A92967D" w14:textId="2FCF23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41280" w14:textId="6E0125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69137" w14:textId="3FFCE1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DC739" w14:textId="3D7A9A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100.00 </w:t>
            </w:r>
          </w:p>
        </w:tc>
      </w:tr>
      <w:tr w:rsidR="00915385" w:rsidRPr="00915385" w14:paraId="1099B8E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E5C4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62A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F047D2" w14:textId="01BDC7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D002A50" w14:textId="268D0B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435E6" w14:textId="19BE2D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4958B" w14:textId="359587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2,887.50 </w:t>
            </w:r>
          </w:p>
        </w:tc>
      </w:tr>
      <w:tr w:rsidR="00915385" w:rsidRPr="00915385" w14:paraId="03CE802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86E9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728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64E9CBCD" w14:textId="104D04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C6264" w14:textId="6DE137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79E40" w14:textId="776CE9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EC3E9" w14:textId="0B7FEE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100.00 </w:t>
            </w:r>
          </w:p>
        </w:tc>
      </w:tr>
      <w:tr w:rsidR="00915385" w:rsidRPr="00915385" w14:paraId="0084A5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684E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633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614CB04" w14:textId="1A285B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36BD1140" w14:textId="04A54F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B91F4" w14:textId="62FD97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AFEFB" w14:textId="6D86DF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0,530.00 </w:t>
            </w:r>
          </w:p>
        </w:tc>
      </w:tr>
      <w:tr w:rsidR="00915385" w:rsidRPr="00915385" w14:paraId="5FBC7F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3893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356B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B61E912" w14:textId="39630A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16371B80" w14:textId="7BDA92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CDAC" w14:textId="5D0A8D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D26F5" w14:textId="2DA23C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8,241.25 </w:t>
            </w:r>
          </w:p>
        </w:tc>
      </w:tr>
      <w:tr w:rsidR="00915385" w:rsidRPr="00915385" w14:paraId="4F2C18D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BFE2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197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3F0F7D9E" w14:textId="184895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052EBD1" w14:textId="7B0583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D8D77" w14:textId="34AA32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8CE39" w14:textId="482BA3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0,598.75 </w:t>
            </w:r>
          </w:p>
        </w:tc>
      </w:tr>
      <w:tr w:rsidR="00915385" w:rsidRPr="00915385" w14:paraId="2D5AA1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158B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5BD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506C516" w14:textId="2AC13A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1FC3DAF3" w14:textId="1F9192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35CCB" w14:textId="428429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B9A48" w14:textId="2DC157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9,810.00 </w:t>
            </w:r>
          </w:p>
        </w:tc>
      </w:tr>
      <w:tr w:rsidR="00915385" w:rsidRPr="00915385" w14:paraId="698B98C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E15B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454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76E46A4A" w14:textId="7B2049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3CE8D2C" w14:textId="031AD0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AA73B" w14:textId="76A6B1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E3888" w14:textId="7BD149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962.50 </w:t>
            </w:r>
          </w:p>
        </w:tc>
      </w:tr>
      <w:tr w:rsidR="00915385" w:rsidRPr="00915385" w14:paraId="7DDBAE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15FF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48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5EC82D6" w14:textId="083582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641F70" w14:textId="663898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6E169" w14:textId="5607CA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224D4" w14:textId="3733EC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3,000.00 </w:t>
            </w:r>
          </w:p>
        </w:tc>
      </w:tr>
      <w:tr w:rsidR="00915385" w:rsidRPr="00915385" w14:paraId="7601CF0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0F41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lastRenderedPageBreak/>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E30BDB1" w14:textId="0EE2A6F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A1713" w14:textId="712FCE3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8423B3" w14:textId="4B544FC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5A3DCD" w14:textId="064A873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781,496.82 </w:t>
            </w:r>
          </w:p>
        </w:tc>
      </w:tr>
      <w:tr w:rsidR="00915385" w:rsidRPr="00915385" w14:paraId="23B1933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E6FBB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5F817801" w14:textId="0F517B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04E5A95D" w14:textId="6CE4C0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F16F2" w14:textId="2F725D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02AA9" w14:textId="42ACCD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6,840.00 </w:t>
            </w:r>
          </w:p>
        </w:tc>
      </w:tr>
      <w:tr w:rsidR="00915385" w:rsidRPr="00915385" w14:paraId="06D6E3C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8E46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EBA8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15A92D" w14:textId="6AE7C5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3B07F3AC" w14:textId="455F0E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BDC89" w14:textId="7008A0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83F73" w14:textId="6F4089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3,669.12 </w:t>
            </w:r>
          </w:p>
        </w:tc>
      </w:tr>
      <w:tr w:rsidR="00915385" w:rsidRPr="00915385" w14:paraId="60E6631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7B0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69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27F66E65" w14:textId="064440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33F5D8FB" w14:textId="58B0DC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1E92D" w14:textId="36CC31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B54F0" w14:textId="73B2B3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988.08 </w:t>
            </w:r>
          </w:p>
        </w:tc>
      </w:tr>
      <w:tr w:rsidR="00915385" w:rsidRPr="00915385" w14:paraId="12AD60E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526F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51D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7030ACBF" w14:textId="0FA74E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16600F7C" w14:textId="4F909A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ED871" w14:textId="278457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2636E" w14:textId="0F164A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2.34 </w:t>
            </w:r>
          </w:p>
        </w:tc>
      </w:tr>
      <w:tr w:rsidR="00915385" w:rsidRPr="00915385" w14:paraId="1B0A2EA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A837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30D8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746AD9F1" w14:textId="653F46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237F3F4" w14:textId="204A56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6A5CA" w14:textId="15602D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2187" w14:textId="008039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4,439.60 </w:t>
            </w:r>
          </w:p>
        </w:tc>
      </w:tr>
      <w:tr w:rsidR="00915385" w:rsidRPr="00915385" w14:paraId="71DF151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CAB1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475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031672F5" w14:textId="7CA764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F44C3C6" w14:textId="51243B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74132" w14:textId="2A09D4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D09D6" w14:textId="2985D0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4,549.68 </w:t>
            </w:r>
          </w:p>
        </w:tc>
      </w:tr>
      <w:tr w:rsidR="00915385" w:rsidRPr="00915385" w14:paraId="6FEC39D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8A54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8FB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D581464" w14:textId="47E7F2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713275A" w14:textId="3B3A4D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99E88" w14:textId="125740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3A48B" w14:textId="4997F1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9,185.44 </w:t>
            </w:r>
          </w:p>
        </w:tc>
      </w:tr>
      <w:tr w:rsidR="00915385" w:rsidRPr="00915385" w14:paraId="084517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DD8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362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59D3303D" w14:textId="1E8A34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5EE6A1B" w14:textId="0D5298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94E65" w14:textId="5CDCB8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1688F" w14:textId="75330B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5.46 </w:t>
            </w:r>
          </w:p>
        </w:tc>
      </w:tr>
      <w:tr w:rsidR="00915385" w:rsidRPr="00915385" w14:paraId="527A187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53D6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09DC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32910E6B" w14:textId="1B58B0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01E2EAC7" w14:textId="0B5DEE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587D7" w14:textId="6DAE0A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9421C" w14:textId="2817F5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43.12 </w:t>
            </w:r>
          </w:p>
        </w:tc>
      </w:tr>
      <w:tr w:rsidR="00915385" w:rsidRPr="00915385" w14:paraId="635DC3B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892F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A3D5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B0FC38B" w14:textId="7DFC23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6CD60EB" w14:textId="1859B0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C04C4" w14:textId="35B34A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FB489" w14:textId="030C0A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6,052.30 </w:t>
            </w:r>
          </w:p>
        </w:tc>
      </w:tr>
      <w:tr w:rsidR="00915385" w:rsidRPr="00915385" w14:paraId="661783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AE69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C89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6842293" w14:textId="68EA3F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62F5ED4" w14:textId="6B070D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5EDC5" w14:textId="08B927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50B3" w14:textId="100F8F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5.46 </w:t>
            </w:r>
          </w:p>
        </w:tc>
      </w:tr>
      <w:tr w:rsidR="00915385" w:rsidRPr="00915385" w14:paraId="7EB17CF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FA47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5CA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2BE9920A" w14:textId="1EACBA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3A9448DF" w14:textId="0A6580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C788A" w14:textId="737FA4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924B2" w14:textId="1D9306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90.14 </w:t>
            </w:r>
          </w:p>
        </w:tc>
      </w:tr>
      <w:tr w:rsidR="00915385" w:rsidRPr="00915385" w14:paraId="5F4B65A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48B7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8203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6139984E" w14:textId="168CB3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7994C180" w14:textId="3F40FC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036A5" w14:textId="6AB2EF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CD4E8F" w14:textId="2C3095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7,108.00 </w:t>
            </w:r>
          </w:p>
        </w:tc>
      </w:tr>
      <w:tr w:rsidR="00915385" w:rsidRPr="00915385" w14:paraId="681C41F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820E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3CD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6DC44E3" w14:textId="4CE072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6B4B9081" w14:textId="168D81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38F1C" w14:textId="62872D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614E4" w14:textId="6ABB26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33.26 </w:t>
            </w:r>
          </w:p>
        </w:tc>
      </w:tr>
      <w:tr w:rsidR="00915385" w:rsidRPr="00915385" w14:paraId="3EBBCA4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CC54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A09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3AE95CE5" w14:textId="48C672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259D8F77" w14:textId="349ED5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58CA4" w14:textId="770684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14334" w14:textId="5A9F13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4,696.14 </w:t>
            </w:r>
          </w:p>
        </w:tc>
      </w:tr>
      <w:tr w:rsidR="00915385" w:rsidRPr="00915385" w14:paraId="4E20B7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BDBF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241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2AE5786E" w14:textId="1182F9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4049CFD4" w14:textId="42D5F8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6D6DF" w14:textId="464F0D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E2792" w14:textId="2B5524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1,054.72 </w:t>
            </w:r>
          </w:p>
        </w:tc>
      </w:tr>
      <w:tr w:rsidR="00915385" w:rsidRPr="00915385" w14:paraId="642C587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C6A7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D1D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B56937C" w14:textId="5EB91C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6364C0FB" w14:textId="23F771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C3B38" w14:textId="7DAF12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8AB9C" w14:textId="64C3C6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3,087.60 </w:t>
            </w:r>
          </w:p>
        </w:tc>
      </w:tr>
      <w:tr w:rsidR="00915385" w:rsidRPr="00915385" w14:paraId="62D77D3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A8A1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FC14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DC5F052" w14:textId="1568C7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1DA1507C" w14:textId="24A217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95E97" w14:textId="5CBF65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EB3E1" w14:textId="13BCF4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8,550.98 </w:t>
            </w:r>
          </w:p>
        </w:tc>
      </w:tr>
      <w:tr w:rsidR="00915385" w:rsidRPr="00915385" w14:paraId="765BD0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C06A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7A2F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31C47C7B" w14:textId="4AA8FE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59E859D7" w14:textId="12057D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B812B" w14:textId="2E1BDC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73653" w14:textId="764C61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283.02 </w:t>
            </w:r>
          </w:p>
        </w:tc>
      </w:tr>
      <w:tr w:rsidR="00915385" w:rsidRPr="00915385" w14:paraId="2EC35D0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EF54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52B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0C95340B" w14:textId="4900D7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52FA3FB8" w14:textId="39A5AD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B58BF" w14:textId="739972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88E99" w14:textId="54B008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2,628.90 </w:t>
            </w:r>
          </w:p>
        </w:tc>
      </w:tr>
      <w:tr w:rsidR="00915385" w:rsidRPr="00915385" w14:paraId="07C91A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56A8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591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080DDB2" w14:textId="579274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AC5D319" w14:textId="382740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05354" w14:textId="0D0348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990EA" w14:textId="1EBEF9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0.78 </w:t>
            </w:r>
          </w:p>
        </w:tc>
      </w:tr>
      <w:tr w:rsidR="00915385" w:rsidRPr="00915385" w14:paraId="10F58A0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7FFB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A56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FA62341" w14:textId="3543DB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03A36E4D" w14:textId="71E0A4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B32DA" w14:textId="475271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A957C" w14:textId="507828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2,881.12 </w:t>
            </w:r>
          </w:p>
        </w:tc>
      </w:tr>
      <w:tr w:rsidR="00915385" w:rsidRPr="00915385" w14:paraId="7335580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D933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5D9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3E3AF338" w14:textId="26FEE7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76917D3D" w14:textId="2EE505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E7B74" w14:textId="5803FD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2F95D" w14:textId="418687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21.56 </w:t>
            </w:r>
          </w:p>
        </w:tc>
      </w:tr>
      <w:tr w:rsidR="00915385" w:rsidRPr="00915385" w14:paraId="287CCB5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EC61B"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A82D13F" w14:textId="00E1C5C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07A25D1E" w14:textId="394ABF1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DB0BDB" w14:textId="1FF2F59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62C718" w14:textId="2520787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761,887.43 </w:t>
            </w:r>
          </w:p>
        </w:tc>
      </w:tr>
      <w:tr w:rsidR="00915385" w:rsidRPr="00915385" w14:paraId="4C6F24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1D0D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511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46B4CB3" w14:textId="4A6FDF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36A6558" w14:textId="0A9182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E8D2E" w14:textId="33A200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D7A1" w14:textId="772475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3,599.40 </w:t>
            </w:r>
          </w:p>
        </w:tc>
      </w:tr>
      <w:tr w:rsidR="00915385" w:rsidRPr="00915385" w14:paraId="4FBA56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ACE2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3C2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28BC09E" w14:textId="2C642B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56695878" w14:textId="0C6062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3E317" w14:textId="07C059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BA79F" w14:textId="14E030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2,498.75 </w:t>
            </w:r>
          </w:p>
        </w:tc>
      </w:tr>
      <w:tr w:rsidR="00915385" w:rsidRPr="00915385" w14:paraId="5BCA614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2815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9D0F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595230BA" w14:textId="3D73C9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12434B9" w14:textId="768D38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77F4A" w14:textId="79E3A2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B0ACF" w14:textId="449886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2,890.00 </w:t>
            </w:r>
          </w:p>
        </w:tc>
      </w:tr>
      <w:tr w:rsidR="00915385" w:rsidRPr="00915385" w14:paraId="3309493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2652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EDE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2CABAE6" w14:textId="47BA48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670D948" w14:textId="0E098C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4C5CD2" w14:textId="3905FD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1D0EF" w14:textId="79EC86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44,019.75 </w:t>
            </w:r>
          </w:p>
        </w:tc>
      </w:tr>
      <w:tr w:rsidR="00915385" w:rsidRPr="00915385" w14:paraId="53AD7E6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A045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55D2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D22F841" w14:textId="0390D8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19ACF13" w14:textId="5D5C7E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6D03D" w14:textId="351489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F80CF" w14:textId="2C2FCC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4,655.00 </w:t>
            </w:r>
          </w:p>
        </w:tc>
      </w:tr>
      <w:tr w:rsidR="00915385" w:rsidRPr="00915385" w14:paraId="3125160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83E1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3DDE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1DF52BC2" w14:textId="15FBDF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619C6B78" w14:textId="2A098E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3CB10" w14:textId="276C38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1F0F2" w14:textId="7DFA61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9,010.00 </w:t>
            </w:r>
          </w:p>
        </w:tc>
      </w:tr>
      <w:tr w:rsidR="00915385" w:rsidRPr="00915385" w14:paraId="5C4293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A17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1662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F1858C1" w14:textId="770384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6411D09C" w14:textId="3CB202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CCB1D" w14:textId="214AE5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8D43A" w14:textId="145260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7,362.30 </w:t>
            </w:r>
          </w:p>
        </w:tc>
      </w:tr>
      <w:tr w:rsidR="00915385" w:rsidRPr="00915385" w14:paraId="526A80B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09C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13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32D7BB89" w14:textId="4C96AA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9424BC6" w14:textId="68B6B8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1ACAE" w14:textId="435DF6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A64D2" w14:textId="01A106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7,467.80 </w:t>
            </w:r>
          </w:p>
        </w:tc>
      </w:tr>
      <w:tr w:rsidR="00915385" w:rsidRPr="00915385" w14:paraId="13AF34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8424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2C8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F92011D" w14:textId="3E9C78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F417C0A" w14:textId="60CE2A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088EA" w14:textId="40C6BF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14775" w14:textId="21E0DA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7,803.70 </w:t>
            </w:r>
          </w:p>
        </w:tc>
      </w:tr>
      <w:tr w:rsidR="00915385" w:rsidRPr="00915385" w14:paraId="78DF85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0EED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8C30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3FAE60C5" w14:textId="514DD6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1FC34A1F" w14:textId="6720D1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F57F6" w14:textId="156C2E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E43E5" w14:textId="39D264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7,291.40 </w:t>
            </w:r>
          </w:p>
        </w:tc>
      </w:tr>
      <w:tr w:rsidR="00915385" w:rsidRPr="00915385" w14:paraId="1B69AC1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6385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D68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7B0DCF3A" w14:textId="5FF720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BD3E4B9" w14:textId="5199B6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A6266" w14:textId="49D78A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DD10D" w14:textId="006FFF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2,765.88 </w:t>
            </w:r>
          </w:p>
        </w:tc>
      </w:tr>
      <w:tr w:rsidR="00915385" w:rsidRPr="00915385" w14:paraId="4ADA400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B324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41A9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583DF6EA" w14:textId="7F88ED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5C364ED7" w14:textId="06051A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B7429" w14:textId="5D6B25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40B81" w14:textId="1F9B52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5,548.00 </w:t>
            </w:r>
          </w:p>
        </w:tc>
      </w:tr>
      <w:tr w:rsidR="00915385" w:rsidRPr="00915385" w14:paraId="55F0F7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8646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FAA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038981CC" w14:textId="444219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D45280E" w14:textId="5EBF92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E7CB8" w14:textId="3FEC53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3A4AB" w14:textId="74BA0F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50.00 </w:t>
            </w:r>
          </w:p>
        </w:tc>
      </w:tr>
      <w:tr w:rsidR="00915385" w:rsidRPr="00915385" w14:paraId="38190FF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30ED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D09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31EB494" w14:textId="196248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4C024BD6" w14:textId="38C822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421D2" w14:textId="3D374F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22DEF" w14:textId="34A226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8,437.25 </w:t>
            </w:r>
          </w:p>
        </w:tc>
      </w:tr>
      <w:tr w:rsidR="00915385" w:rsidRPr="00915385" w14:paraId="4FB0F03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5CD4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1A5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01CEE912" w14:textId="4A6960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79CFFB34" w14:textId="4EE565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4E56A" w14:textId="7C1378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1F716" w14:textId="24AD51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953.00 </w:t>
            </w:r>
          </w:p>
        </w:tc>
      </w:tr>
      <w:tr w:rsidR="00915385" w:rsidRPr="00915385" w14:paraId="1BE1D31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B628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020B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03F34155" w14:textId="589C15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261E063D" w14:textId="7C7C72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21A04" w14:textId="5581AD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CECB6" w14:textId="3C22B4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8,501.00 </w:t>
            </w:r>
          </w:p>
        </w:tc>
      </w:tr>
      <w:tr w:rsidR="00915385" w:rsidRPr="00915385" w14:paraId="749E1E9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CE6F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4522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72FF776" w14:textId="2584FE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6352F2E" w14:textId="4620F8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FABDC" w14:textId="76AEA2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100F2" w14:textId="6B033F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5,534.20 </w:t>
            </w:r>
          </w:p>
        </w:tc>
      </w:tr>
      <w:tr w:rsidR="00915385" w:rsidRPr="00915385" w14:paraId="1C87295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7E55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6F6F348" w14:textId="5385E57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ADFEA8B" w14:textId="04348DB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35CB15" w14:textId="6F27BA8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BCD6BF" w14:textId="5A4253E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00,032.75 </w:t>
            </w:r>
          </w:p>
        </w:tc>
      </w:tr>
      <w:tr w:rsidR="00915385" w:rsidRPr="00915385" w14:paraId="13C184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AB5A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835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629EAA38" w14:textId="1F3361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7BF517C8" w14:textId="45C839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E5403" w14:textId="1B7BCB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9B069" w14:textId="0A91DE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6,365.00 </w:t>
            </w:r>
          </w:p>
        </w:tc>
      </w:tr>
      <w:tr w:rsidR="00915385" w:rsidRPr="00915385" w14:paraId="4144941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BC93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248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C7A84DC" w14:textId="6E46E7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347D2F2" w14:textId="0C787F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484C0" w14:textId="2F1DC4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596BC" w14:textId="57B009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234.00 </w:t>
            </w:r>
          </w:p>
        </w:tc>
      </w:tr>
      <w:tr w:rsidR="00915385" w:rsidRPr="00915385" w14:paraId="63AF34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248D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13E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6F16E39F" w14:textId="59EF5F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5C27359C" w14:textId="1E6798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07C68" w14:textId="2C58F9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1A0B6" w14:textId="2E4543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6,273.00 </w:t>
            </w:r>
          </w:p>
        </w:tc>
      </w:tr>
      <w:tr w:rsidR="00915385" w:rsidRPr="00915385" w14:paraId="2C1F01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ABF9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14F2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997A428" w14:textId="4567E5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798189E4" w14:textId="017703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D73A" w14:textId="562F2A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4BF63" w14:textId="285137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1,527.60 </w:t>
            </w:r>
          </w:p>
        </w:tc>
      </w:tr>
      <w:tr w:rsidR="00915385" w:rsidRPr="00915385" w14:paraId="6E15942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6588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E6F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1ADA95" w14:textId="25A30E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35405D46" w14:textId="040EC7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036D" w14:textId="43035B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B1A88" w14:textId="432116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0,692.00 </w:t>
            </w:r>
          </w:p>
        </w:tc>
      </w:tr>
      <w:tr w:rsidR="00915385" w:rsidRPr="00915385" w14:paraId="3D9431D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326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C1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793FAFEC" w14:textId="57CF78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1B4CF9A2" w14:textId="62D300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169EE" w14:textId="09412B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9C47F" w14:textId="2934F6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195.00 </w:t>
            </w:r>
          </w:p>
        </w:tc>
      </w:tr>
      <w:tr w:rsidR="00915385" w:rsidRPr="00915385" w14:paraId="3BFBD73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9397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E1F5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4975EEF4" w14:textId="422AE7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4C5CDB02" w14:textId="31633F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AC9CC" w14:textId="661F6B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C6A6E" w14:textId="16EB28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124.00 </w:t>
            </w:r>
          </w:p>
        </w:tc>
      </w:tr>
      <w:tr w:rsidR="00915385" w:rsidRPr="00915385" w14:paraId="6033BC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BA62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306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24518FC" w14:textId="205D2F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4FDC3D1C" w14:textId="621E58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1328A" w14:textId="300ADD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CAA08" w14:textId="59F808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9,750.65 </w:t>
            </w:r>
          </w:p>
        </w:tc>
      </w:tr>
      <w:tr w:rsidR="00915385" w:rsidRPr="00915385" w14:paraId="1DDD835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045F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07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77E39CDE" w14:textId="190D08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7205E070" w14:textId="6CE15F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2930" w14:textId="77D621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9040E" w14:textId="70EE4F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5,871.50 </w:t>
            </w:r>
          </w:p>
        </w:tc>
      </w:tr>
      <w:tr w:rsidR="00915385" w:rsidRPr="00915385" w14:paraId="753289F8"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03D2C1"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6BB91A84" w14:textId="3C9419D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49,716,82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373B2314" w14:textId="589B7BD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72BD8A1C" w14:textId="7C799C8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C6837D3" w14:textId="749BDE7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93,031,043.00 </w:t>
            </w:r>
          </w:p>
        </w:tc>
      </w:tr>
      <w:tr w:rsidR="00915385" w:rsidRPr="00915385" w14:paraId="6BF4ABD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E3D3B9"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53E37F2" w14:textId="01C34BC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6,399,96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EF533A6" w14:textId="7E98AA0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CB6782" w14:textId="6D1DDAC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4EB7F9" w14:textId="451387C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59,686,248.25 </w:t>
            </w:r>
          </w:p>
        </w:tc>
      </w:tr>
      <w:tr w:rsidR="00915385" w:rsidRPr="00915385" w14:paraId="49EC9D6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703B0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0956E1D" w14:textId="5AF7C6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FADF798" w14:textId="6C9183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00070BD" w14:textId="23C5F4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F1E50B" w14:textId="2B9BBB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0,955,288.35 </w:t>
            </w:r>
          </w:p>
        </w:tc>
      </w:tr>
      <w:tr w:rsidR="00915385" w:rsidRPr="00915385" w14:paraId="3510C5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054E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A6413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420BB44" w14:textId="7BAD5B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16BCE2D7" w14:textId="3EA91A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7225A" w14:textId="3A37B7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DC524" w14:textId="4F53CC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470,980.00 </w:t>
            </w:r>
          </w:p>
        </w:tc>
      </w:tr>
      <w:tr w:rsidR="00915385" w:rsidRPr="00915385" w14:paraId="32C63D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40D5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01DE09"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AAFE805" w14:textId="41546E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3964DF1C" w14:textId="6C6CF3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D00019" w14:textId="7E04B2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0B17F" w14:textId="482E20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970,880.50 </w:t>
            </w:r>
          </w:p>
        </w:tc>
      </w:tr>
      <w:tr w:rsidR="00915385" w:rsidRPr="00915385" w14:paraId="5D2153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166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59C49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04D85CAF" w14:textId="4E369C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7B68481D" w14:textId="1EC5A2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3769F" w14:textId="69C5D0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A95CB" w14:textId="0C3EF9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4,815.00 </w:t>
            </w:r>
          </w:p>
        </w:tc>
      </w:tr>
      <w:tr w:rsidR="00915385" w:rsidRPr="00915385" w14:paraId="72E7688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B1BE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7EAE1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8CDA79B" w14:textId="778514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04A3D5DB" w14:textId="4B619F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4FDF71" w14:textId="77DC53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BC453" w14:textId="491831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89,830.00 </w:t>
            </w:r>
          </w:p>
        </w:tc>
      </w:tr>
      <w:tr w:rsidR="00915385" w:rsidRPr="00915385" w14:paraId="0A739C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32FE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2B2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398793" w14:textId="770333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3A12C188" w14:textId="351981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C9761E9" w14:textId="417ADB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41843" w14:textId="15099B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83,667.00 </w:t>
            </w:r>
          </w:p>
        </w:tc>
      </w:tr>
      <w:tr w:rsidR="00915385" w:rsidRPr="00915385" w14:paraId="03DCE2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6E1D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3CA8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4B8E794F" w14:textId="48DB93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33D0AFBB" w14:textId="66AD02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67F25F37" w14:textId="67D579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BA95B" w14:textId="7989EF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37,710.00 </w:t>
            </w:r>
          </w:p>
        </w:tc>
      </w:tr>
      <w:tr w:rsidR="00915385" w:rsidRPr="00915385" w14:paraId="6D90774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8648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6190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1D6B67BB" w14:textId="088C8D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C773545" w14:textId="4FD1C1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4364B8" w14:textId="66C7A5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BB9B6" w14:textId="5BE223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25,315.00 </w:t>
            </w:r>
          </w:p>
        </w:tc>
      </w:tr>
      <w:tr w:rsidR="00915385" w:rsidRPr="00915385" w14:paraId="628A1F4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C917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94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4D4C941" w14:textId="62F43F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12398CB8" w14:textId="6850AC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83AF9" w14:textId="3A4192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B2AEA" w14:textId="3F9B8A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2,990.00 </w:t>
            </w:r>
          </w:p>
        </w:tc>
      </w:tr>
      <w:tr w:rsidR="00915385" w:rsidRPr="00915385" w14:paraId="31D3DF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F09E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C1A0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03CFEF24" w14:textId="144A6E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B15F525" w14:textId="254F6C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A67B4" w14:textId="3E6C01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9475F" w14:textId="592084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734,307.50 </w:t>
            </w:r>
          </w:p>
        </w:tc>
      </w:tr>
      <w:tr w:rsidR="00915385" w:rsidRPr="00915385" w14:paraId="388B49A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E4EB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F2D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76CCCD15" w14:textId="199145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29E49F95" w14:textId="686778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CAE1D5" w14:textId="13C3C3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685E3" w14:textId="6F948B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98,432.50 </w:t>
            </w:r>
          </w:p>
        </w:tc>
      </w:tr>
      <w:tr w:rsidR="00915385" w:rsidRPr="00915385" w14:paraId="49E2F6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6678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FC07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4A58C963" w14:textId="4DC1C6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B32C18B" w14:textId="284A45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7BE85" w14:textId="265863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4EA07" w14:textId="45FE67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57,380.00 </w:t>
            </w:r>
          </w:p>
        </w:tc>
      </w:tr>
      <w:tr w:rsidR="00915385" w:rsidRPr="00915385" w14:paraId="32321F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AB18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A579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B0E64B6" w14:textId="77FF4B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23A90E0" w14:textId="47F267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4BD4DDD5" w14:textId="5FFE59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F02FB" w14:textId="655831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22,082.00 </w:t>
            </w:r>
          </w:p>
        </w:tc>
      </w:tr>
      <w:tr w:rsidR="00915385" w:rsidRPr="00915385" w14:paraId="06CE2F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C033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544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30594112" w14:textId="1CAE29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B220AE1" w14:textId="704C32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8548C" w14:textId="3F5CFD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04D9D" w14:textId="7A200F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315.00 </w:t>
            </w:r>
          </w:p>
        </w:tc>
      </w:tr>
      <w:tr w:rsidR="00915385" w:rsidRPr="00915385" w14:paraId="693FBAE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E209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0571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D03B3A" w14:textId="420BAC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5A7CD891" w14:textId="0427BC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8D0ADF" w14:textId="73E15D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6B878" w14:textId="124E00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609,728.00 </w:t>
            </w:r>
          </w:p>
        </w:tc>
      </w:tr>
      <w:tr w:rsidR="00915385" w:rsidRPr="00915385" w14:paraId="0216AE1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2CCB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498A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A80B7B3" w14:textId="18EC43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17142BFE" w14:textId="71874B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85A34" w14:textId="647D0A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9802B" w14:textId="4596A6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315.00 </w:t>
            </w:r>
          </w:p>
        </w:tc>
      </w:tr>
      <w:tr w:rsidR="00915385" w:rsidRPr="00915385" w14:paraId="3279C48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1723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8456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CFAAC6C" w14:textId="313DD5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17B593B0" w14:textId="1E016E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2BEF825B" w14:textId="1D633D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8B879" w14:textId="6D19A7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06,230.00 </w:t>
            </w:r>
          </w:p>
        </w:tc>
      </w:tr>
      <w:tr w:rsidR="00915385" w:rsidRPr="00915385" w14:paraId="59F3E40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4A52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112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059D539" w14:textId="4B5F24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1155ACF9" w14:textId="3608B0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1ED987F4" w14:textId="1CE12A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16607" w14:textId="39FB3C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383,449.00 </w:t>
            </w:r>
          </w:p>
        </w:tc>
      </w:tr>
      <w:tr w:rsidR="00915385" w:rsidRPr="00915385" w14:paraId="01A51B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0817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39B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4A74562" w14:textId="4F7DE0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001DBA24" w14:textId="5E0E1A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A9C05" w14:textId="68C042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03459" w14:textId="398614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813,125.00 </w:t>
            </w:r>
          </w:p>
        </w:tc>
      </w:tr>
      <w:tr w:rsidR="00915385" w:rsidRPr="00915385" w14:paraId="3034A5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E84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401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582C276F" w14:textId="3AFE83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30F1A36B" w14:textId="7D87E9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70E65" w14:textId="6335B4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02052" w14:textId="377B60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244,315.00 </w:t>
            </w:r>
          </w:p>
        </w:tc>
      </w:tr>
      <w:tr w:rsidR="00915385" w:rsidRPr="00915385" w14:paraId="705656C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59D8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97D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1202F3A1" w14:textId="55F9FF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164913B3" w14:textId="7BD5B6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573F3" w14:textId="55EA9A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DF469" w14:textId="38B83B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37,315.00 </w:t>
            </w:r>
          </w:p>
        </w:tc>
      </w:tr>
      <w:tr w:rsidR="00915385" w:rsidRPr="00915385" w14:paraId="61E618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18A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CD5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09ED525" w14:textId="2758C0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4863D138" w14:textId="46D953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36F3" w14:textId="152E03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EC772" w14:textId="6EB27D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8,815.00 </w:t>
            </w:r>
          </w:p>
        </w:tc>
      </w:tr>
      <w:tr w:rsidR="00915385" w:rsidRPr="00915385" w14:paraId="541B097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AFB5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98D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3E97BD3" w14:textId="4D97DE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0F40482A" w14:textId="5879BB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01D260F" w14:textId="3C8E35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9ED21" w14:textId="7A405C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466,926.40 </w:t>
            </w:r>
          </w:p>
        </w:tc>
      </w:tr>
      <w:tr w:rsidR="00915385" w:rsidRPr="00915385" w14:paraId="4BB3AE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70B7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EFF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4FA86E5" w14:textId="216889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A15CF37" w14:textId="2879DC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B4A86" w14:textId="2593A5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6AC7B" w14:textId="7FEA44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64,782.50 </w:t>
            </w:r>
          </w:p>
        </w:tc>
      </w:tr>
      <w:tr w:rsidR="00915385" w:rsidRPr="00915385" w14:paraId="62155B5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E80E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384A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DD565CB" w14:textId="551DE2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6EAEF622" w14:textId="008626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56AF1" w14:textId="56F481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46B4E" w14:textId="5860E7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2,345.00 </w:t>
            </w:r>
          </w:p>
        </w:tc>
      </w:tr>
      <w:tr w:rsidR="00915385" w:rsidRPr="00915385" w14:paraId="0E559A4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CECF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AD4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64B47BF7" w14:textId="5B7669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04A42B" w14:textId="2F0C82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1B05F8" w14:textId="7C7A92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10124" w14:textId="333A9D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478,500.00 </w:t>
            </w:r>
          </w:p>
        </w:tc>
      </w:tr>
      <w:tr w:rsidR="00915385" w:rsidRPr="00915385" w14:paraId="173AA07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C1AE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05D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DCAFABB" w14:textId="741581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2F01A470" w14:textId="07649C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E219E" w14:textId="107DAE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CAECC" w14:textId="1A1A75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1,403.00 </w:t>
            </w:r>
          </w:p>
        </w:tc>
      </w:tr>
      <w:tr w:rsidR="00915385" w:rsidRPr="00915385" w14:paraId="60FFF0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A3B8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AD5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362AF94B" w14:textId="461935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29AA77B5" w14:textId="6DBDA7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F1CD8" w14:textId="024710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245E3" w14:textId="2B3606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582,753.00 </w:t>
            </w:r>
          </w:p>
        </w:tc>
      </w:tr>
      <w:tr w:rsidR="00915385" w:rsidRPr="00915385" w14:paraId="1711103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8B24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CB6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8AE6C61" w14:textId="1721FA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3680BA21" w14:textId="5EB3CA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3714541" w14:textId="4ED3F8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A8A1C" w14:textId="040FBE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0,422.00 </w:t>
            </w:r>
          </w:p>
        </w:tc>
      </w:tr>
      <w:tr w:rsidR="00915385" w:rsidRPr="00915385" w14:paraId="55AD09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6EE3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0E43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2549C8F6" w14:textId="1E7FE3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1AAF3F4A" w14:textId="6EACC1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BBD05" w14:textId="502154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F3910" w14:textId="070A4A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568,908.00 </w:t>
            </w:r>
          </w:p>
        </w:tc>
      </w:tr>
      <w:tr w:rsidR="00915385" w:rsidRPr="00915385" w14:paraId="74F689F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8F8C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CAE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64FA2A0" w14:textId="27C762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81E9683" w14:textId="5DD2C6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F6E2" w14:textId="0E15E3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C0707" w14:textId="284954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60,312.00 </w:t>
            </w:r>
          </w:p>
        </w:tc>
      </w:tr>
      <w:tr w:rsidR="00915385" w:rsidRPr="00915385" w14:paraId="51B54A4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763E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178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5B680EC8" w14:textId="2E150F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420BF8D4" w14:textId="3A8AFF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055C59D" w14:textId="114C52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B07C1" w14:textId="544C41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9,108,563.50 </w:t>
            </w:r>
          </w:p>
        </w:tc>
      </w:tr>
      <w:tr w:rsidR="00915385" w:rsidRPr="00915385" w14:paraId="775ADF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F9DD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670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198A8E52" w14:textId="233B96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7382B20F" w14:textId="711216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5D438" w14:textId="021F25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B6267" w14:textId="3DEE56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22,983.00 </w:t>
            </w:r>
          </w:p>
        </w:tc>
      </w:tr>
      <w:tr w:rsidR="00915385" w:rsidRPr="00915385" w14:paraId="14DB6D4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1F3A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C5F9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1CC5103" w14:textId="2880C8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764CD786" w14:textId="5564D7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51E0C" w14:textId="315384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EA1A0" w14:textId="657FB3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5,750.00 </w:t>
            </w:r>
          </w:p>
        </w:tc>
      </w:tr>
      <w:tr w:rsidR="00915385" w:rsidRPr="00915385" w14:paraId="1D8F5F9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748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ED4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43FA3512" w14:textId="047279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0D2CAD4" w14:textId="17E1CA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C184E" w14:textId="428494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D5AC1" w14:textId="6F8A69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315.00 </w:t>
            </w:r>
          </w:p>
        </w:tc>
      </w:tr>
      <w:tr w:rsidR="00915385" w:rsidRPr="00915385" w14:paraId="20B80CE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3675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AB070FD" w14:textId="294EE29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DEB6178" w14:textId="5BFD747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6A06FDFA" w14:textId="31664A2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4A414E" w14:textId="25AD626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4,337,028.18 </w:t>
            </w:r>
          </w:p>
        </w:tc>
      </w:tr>
      <w:tr w:rsidR="00915385" w:rsidRPr="00915385" w14:paraId="7290F56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2C86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645F5895" w14:textId="509592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8D6304F" w14:textId="2F974E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0C081AEC" w14:textId="72DC08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FD8981" w14:textId="34ADFB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520,319.20 </w:t>
            </w:r>
          </w:p>
        </w:tc>
      </w:tr>
      <w:tr w:rsidR="00915385" w:rsidRPr="00915385" w14:paraId="2FD7835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2F17"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D2F4CC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AA0B2A6" w14:textId="45099F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31F27408" w14:textId="18AB72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A15B2" w14:textId="7FE6A8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F2FBF" w14:textId="7DC819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0,341.00 </w:t>
            </w:r>
          </w:p>
        </w:tc>
      </w:tr>
      <w:tr w:rsidR="00915385" w:rsidRPr="00915385" w14:paraId="3769B4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54E2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33F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E4500C0" w14:textId="5789D5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683AC2E1" w14:textId="1927CC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318C4" w14:textId="0DEFFB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9E7AD" w14:textId="528ABE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37,190.00 </w:t>
            </w:r>
          </w:p>
        </w:tc>
      </w:tr>
      <w:tr w:rsidR="00915385" w:rsidRPr="00915385" w14:paraId="65F097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B39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D5F7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3CA45CA1" w14:textId="349433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088264D5" w14:textId="28746B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0D62F8C7" w14:textId="72C88E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EA304" w14:textId="2E1924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7,060,447.00 </w:t>
            </w:r>
          </w:p>
        </w:tc>
      </w:tr>
      <w:tr w:rsidR="00915385" w:rsidRPr="00915385" w14:paraId="5F1E0B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4D1E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526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FB8435B" w14:textId="78C871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0AFCFBD7" w14:textId="67FB7C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60B4C" w14:textId="01CE12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C322F" w14:textId="5E37CD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13,240.00 </w:t>
            </w:r>
          </w:p>
        </w:tc>
      </w:tr>
      <w:tr w:rsidR="00915385" w:rsidRPr="00915385" w14:paraId="33F1D67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F3F2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656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60AC08" w14:textId="67F72F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6B49149" w14:textId="5558E3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8368A50" w14:textId="1B3392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51561" w14:textId="5B979E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0,550.00 </w:t>
            </w:r>
          </w:p>
        </w:tc>
      </w:tr>
      <w:tr w:rsidR="00915385" w:rsidRPr="00915385" w14:paraId="79C250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CB3B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469D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1082481" w14:textId="025A1B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106D5750" w14:textId="59519B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DBB417F" w14:textId="26EE1D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C9023" w14:textId="0B1FC3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168,878.78 </w:t>
            </w:r>
          </w:p>
        </w:tc>
      </w:tr>
      <w:tr w:rsidR="00915385" w:rsidRPr="00915385" w14:paraId="4399A5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58A2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0C5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B84F60A" w14:textId="43327A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16DFC7CF" w14:textId="6BC3C9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11270" w14:textId="294C20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D1C0B" w14:textId="380E51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81,170.75 </w:t>
            </w:r>
          </w:p>
        </w:tc>
      </w:tr>
      <w:tr w:rsidR="00915385" w:rsidRPr="00915385" w14:paraId="6A1F31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22DE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8A5A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A46E4BC" w14:textId="16E3ED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C1D291" w14:textId="2A7055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7EF73" w14:textId="418809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9E266" w14:textId="0EB52B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000.00 </w:t>
            </w:r>
          </w:p>
        </w:tc>
      </w:tr>
      <w:tr w:rsidR="00915385" w:rsidRPr="00915385" w14:paraId="6CBADE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682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635D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4FCF610" w14:textId="054270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8A60C" w14:textId="29D71F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3A86D2DB" w14:textId="40307C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3F3BF" w14:textId="0F4C16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3,275.00 </w:t>
            </w:r>
          </w:p>
        </w:tc>
      </w:tr>
      <w:tr w:rsidR="00915385" w:rsidRPr="00915385" w14:paraId="55C6ACE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96E5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BD2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3B8C0EBA" w14:textId="24D59F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71DB663" w14:textId="273F6D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9EAAC04" w14:textId="1B2EF5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C3D5" w14:textId="1C36C5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74,350.60 </w:t>
            </w:r>
          </w:p>
        </w:tc>
      </w:tr>
      <w:tr w:rsidR="00915385" w:rsidRPr="00915385" w14:paraId="00A4BB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4E5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8CA7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EBBE5E9" w14:textId="41E3FC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6FFBB4" w14:textId="357373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1817FD23" w14:textId="3BF0C9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6EBE6" w14:textId="642060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9,860.00 </w:t>
            </w:r>
          </w:p>
        </w:tc>
      </w:tr>
      <w:tr w:rsidR="00915385" w:rsidRPr="00915385" w14:paraId="740D04A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F110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D88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F700957" w14:textId="33C363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82341ED" w14:textId="7D3C5D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4BA4C331" w14:textId="337A19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0FB15" w14:textId="577A9D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2,443.71 </w:t>
            </w:r>
          </w:p>
        </w:tc>
      </w:tr>
      <w:tr w:rsidR="00915385" w:rsidRPr="00915385" w14:paraId="48311A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88B6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9D2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234E12CD" w14:textId="4285BB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3416C5" w14:textId="0756DD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5A444E" w14:textId="44EB8D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B3BC7" w14:textId="38287B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000.00 </w:t>
            </w:r>
          </w:p>
        </w:tc>
      </w:tr>
      <w:tr w:rsidR="00915385" w:rsidRPr="00915385" w14:paraId="208B1D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5AB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593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667B40A0" w14:textId="7CC669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B33A9" w14:textId="4E5CE3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28A9A5B3" w14:textId="48F0A0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8C90" w14:textId="5CE985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4,510.00 </w:t>
            </w:r>
          </w:p>
        </w:tc>
      </w:tr>
      <w:tr w:rsidR="00915385" w:rsidRPr="00915385" w14:paraId="6A747A0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BD97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162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021D2CB5" w14:textId="0D2490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48C424" w14:textId="00CFEC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996F3F" w14:textId="7847BD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DB062" w14:textId="79ED25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1,000.00 </w:t>
            </w:r>
          </w:p>
        </w:tc>
      </w:tr>
      <w:tr w:rsidR="00915385" w:rsidRPr="00915385" w14:paraId="30F56A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AB4B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2A2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7D9646D" w14:textId="18277A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19EEA5E8" w14:textId="61FDCF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F75DE" w14:textId="61F99C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9B585" w14:textId="46E4E8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3,340.00 </w:t>
            </w:r>
          </w:p>
        </w:tc>
      </w:tr>
      <w:tr w:rsidR="00915385" w:rsidRPr="00915385" w14:paraId="3C0E1F8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58AB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886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4AE7570" w14:textId="2D8ECE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C1598" w14:textId="46F485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351BC5" w14:textId="278670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72D36" w14:textId="4F3EF8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0,200.00 </w:t>
            </w:r>
          </w:p>
        </w:tc>
      </w:tr>
      <w:tr w:rsidR="00915385" w:rsidRPr="00915385" w14:paraId="258057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C264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560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53F93B4" w14:textId="1DE2B3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13121CC9" w14:textId="7178C0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8E70DEE" w14:textId="1C5772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E452C" w14:textId="4C30F8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40,574.00 </w:t>
            </w:r>
          </w:p>
        </w:tc>
      </w:tr>
      <w:tr w:rsidR="00915385" w:rsidRPr="00915385" w14:paraId="0E978A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8F5D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C7B6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29B6AB4F" w14:textId="75ED75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FD6B277" w14:textId="5F466E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4A8964FC" w14:textId="62515D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3E4A7" w14:textId="0FF176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10,671.00 </w:t>
            </w:r>
          </w:p>
        </w:tc>
      </w:tr>
      <w:tr w:rsidR="00915385" w:rsidRPr="00915385" w14:paraId="08DB820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DD93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208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AC30CB" w14:textId="0FA5EA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1BD8B391" w14:textId="65B79B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36D70A7" w14:textId="3F150A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7B299" w14:textId="29FB88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73,958.00 </w:t>
            </w:r>
          </w:p>
        </w:tc>
      </w:tr>
      <w:tr w:rsidR="00915385" w:rsidRPr="00915385" w14:paraId="60A064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9314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40A4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498AC99D" w14:textId="63D25E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6C656FFD" w14:textId="54C37B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0A862297" w14:textId="67F4C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9C110" w14:textId="2BBC7C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82,970.14 </w:t>
            </w:r>
          </w:p>
        </w:tc>
      </w:tr>
      <w:tr w:rsidR="00915385" w:rsidRPr="00915385" w14:paraId="7862A5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1974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55DF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00722758" w14:textId="186EAF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5C1C62" w14:textId="63AEF5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06B9A509" w14:textId="02BD4C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D0983" w14:textId="0160CA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60,605.00 </w:t>
            </w:r>
          </w:p>
        </w:tc>
      </w:tr>
      <w:tr w:rsidR="00915385" w:rsidRPr="00915385" w14:paraId="417F45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DBBA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598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012562" w14:textId="5E2009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5E03DECA" w14:textId="467B35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5586E272" w14:textId="13DCED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11F2" w14:textId="72976D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5,134.00 </w:t>
            </w:r>
          </w:p>
        </w:tc>
      </w:tr>
      <w:tr w:rsidR="00915385" w:rsidRPr="00915385" w14:paraId="075859D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1C93A"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55E18964" w14:textId="3DAF1B7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1,598,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48609A91" w14:textId="1E1215C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3D169354" w14:textId="283C9BE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1ED183" w14:textId="141E080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6,075,275.05 </w:t>
            </w:r>
          </w:p>
        </w:tc>
      </w:tr>
      <w:tr w:rsidR="00915385" w:rsidRPr="00915385" w14:paraId="4EECA6C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7A8ED9"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lastRenderedPageBreak/>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6FC7188F" w14:textId="62327E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061E36" w14:textId="0F3942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39C1C5A0" w14:textId="2A1B61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C753F4" w14:textId="50278F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69,200.50 </w:t>
            </w:r>
          </w:p>
        </w:tc>
      </w:tr>
      <w:tr w:rsidR="00915385" w:rsidRPr="00915385" w14:paraId="0A20E7A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648A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D0E6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77E2498" w14:textId="6828E6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D4E7DEA" w14:textId="686B45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1314F" w14:textId="2A864C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D5920" w14:textId="5B3526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r>
      <w:tr w:rsidR="00915385" w:rsidRPr="00915385" w14:paraId="0E10E6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3F95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23C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14C17508" w14:textId="15AC9E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5CB3813B" w14:textId="3310BC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19FA7" w14:textId="1C718A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6C719" w14:textId="0B96C1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1,900.00 </w:t>
            </w:r>
          </w:p>
        </w:tc>
      </w:tr>
      <w:tr w:rsidR="00915385" w:rsidRPr="00915385" w14:paraId="07DD05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21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7A1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30D15683" w14:textId="6C95E8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69F09FA7" w14:textId="2ADFBB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29AF1F" w14:textId="701387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300FDB" w14:textId="43C0D4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13,210.00 </w:t>
            </w:r>
          </w:p>
        </w:tc>
      </w:tr>
      <w:tr w:rsidR="00915385" w:rsidRPr="00915385" w14:paraId="5EB328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58C9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E80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5424EDB" w14:textId="3F8DCD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4BD7F7E2" w14:textId="65D9DB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D6827" w14:textId="64AA6B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16BD9" w14:textId="1874F8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70,560.00 </w:t>
            </w:r>
          </w:p>
        </w:tc>
      </w:tr>
      <w:tr w:rsidR="00915385" w:rsidRPr="00915385" w14:paraId="4DA687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A51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4F75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07C0B798" w14:textId="7FFCB7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074FFB8B" w14:textId="10633D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271B540" w14:textId="44242C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3231A" w14:textId="5291E6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516,184.00 </w:t>
            </w:r>
          </w:p>
        </w:tc>
      </w:tr>
      <w:tr w:rsidR="00915385" w:rsidRPr="00915385" w14:paraId="4A25A5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821F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B45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349C0675" w14:textId="633FB3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60B0936A" w14:textId="00CBDE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42C56" w14:textId="2096CA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F5CF7C" w14:textId="4B767C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07,184.00 </w:t>
            </w:r>
          </w:p>
        </w:tc>
      </w:tr>
      <w:tr w:rsidR="00915385" w:rsidRPr="00915385" w14:paraId="05F10BE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5CC6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FC1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6CFC0793" w14:textId="407FEB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BBB8D36" w14:textId="6A853F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51F5F" w14:textId="5929BB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12F50" w14:textId="234F58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r>
      <w:tr w:rsidR="00915385" w:rsidRPr="00915385" w14:paraId="3D8F61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319F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7687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F9FEB10" w14:textId="2B4D54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097718" w14:textId="7B3363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572A829F" w14:textId="7A5762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202BA" w14:textId="507402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8,624.78 </w:t>
            </w:r>
          </w:p>
        </w:tc>
      </w:tr>
      <w:tr w:rsidR="00915385" w:rsidRPr="00915385" w14:paraId="68AB1D1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7D33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E7B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20A1E501" w14:textId="54BF0F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7DDB12B4" w14:textId="742557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989B3" w14:textId="481291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47576" w14:textId="792F44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3,300.00 </w:t>
            </w:r>
          </w:p>
        </w:tc>
      </w:tr>
      <w:tr w:rsidR="00915385" w:rsidRPr="00915385" w14:paraId="0052C7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8B4E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1EEA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537DF8A7" w14:textId="02C7F0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2B8F30A" w14:textId="30599A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2C508E57" w14:textId="34F470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172ED" w14:textId="629537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1,325.00 </w:t>
            </w:r>
          </w:p>
        </w:tc>
      </w:tr>
      <w:tr w:rsidR="00915385" w:rsidRPr="00915385" w14:paraId="150F831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614E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C69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746C300A" w14:textId="7D9900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757BD2DF" w14:textId="43DA5C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2A55B883" w14:textId="007EE5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44B0A" w14:textId="755C5F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16,689.40 </w:t>
            </w:r>
          </w:p>
        </w:tc>
      </w:tr>
      <w:tr w:rsidR="00915385" w:rsidRPr="00915385" w14:paraId="7151833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5F07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7B60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1A5F742D" w14:textId="212CA4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8B451" w14:textId="61E53C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A7CB1" w14:textId="101BB6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E500C" w14:textId="6CC5A3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9,000.00 </w:t>
            </w:r>
          </w:p>
        </w:tc>
      </w:tr>
      <w:tr w:rsidR="00915385" w:rsidRPr="00915385" w14:paraId="5AC308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4EC2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413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33E6F0E2" w14:textId="6F5B07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B3E6BE" w14:textId="7DD7A0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7DC4B" w14:textId="6C7C2E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AF7D8" w14:textId="503130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400.00 </w:t>
            </w:r>
          </w:p>
        </w:tc>
      </w:tr>
      <w:tr w:rsidR="00915385" w:rsidRPr="00915385" w14:paraId="7EC5EF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2B8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87C9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39C17C4F" w14:textId="295E7C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CAC47B" w14:textId="0BB5AE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07E18" w14:textId="763283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24FA2" w14:textId="6505CB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0,500.00 </w:t>
            </w:r>
          </w:p>
        </w:tc>
      </w:tr>
      <w:tr w:rsidR="00915385" w:rsidRPr="00915385" w14:paraId="28A124E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CEE7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8C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91C01F6" w14:textId="454119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43E77" w14:textId="205925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D3E0F" w14:textId="729228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2B5B2" w14:textId="229532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3,800.00 </w:t>
            </w:r>
          </w:p>
        </w:tc>
      </w:tr>
      <w:tr w:rsidR="00915385" w:rsidRPr="00915385" w14:paraId="6771DE8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0ED4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BD4A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28CAAB71" w14:textId="18BB08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021FE98B" w14:textId="0CCB96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F24A8" w14:textId="37529B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E0C7E" w14:textId="58AA8A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7,950.00 </w:t>
            </w:r>
          </w:p>
        </w:tc>
      </w:tr>
      <w:tr w:rsidR="00915385" w:rsidRPr="00915385" w14:paraId="60D9B3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2564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3DD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01428655" w14:textId="198388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281CB4" w14:textId="4B7F4E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1D94" w14:textId="1992CD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58344" w14:textId="4F5BBC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5,000.00 </w:t>
            </w:r>
          </w:p>
        </w:tc>
      </w:tr>
      <w:tr w:rsidR="00915385" w:rsidRPr="00915385" w14:paraId="4E68B5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4E50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362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AA7FA8F" w14:textId="310965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9442327" w14:textId="6C1B69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57BE3" w14:textId="540C9C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EA2CF" w14:textId="429C46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6,610.00 </w:t>
            </w:r>
          </w:p>
        </w:tc>
      </w:tr>
      <w:tr w:rsidR="00915385" w:rsidRPr="00915385" w14:paraId="680F127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6CBB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2D8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1F818048" w14:textId="4CB5B9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3105D" w14:textId="4EB340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A37A131" w14:textId="6D2414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FB3BC" w14:textId="777FE5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2,452.00 </w:t>
            </w:r>
          </w:p>
        </w:tc>
      </w:tr>
      <w:tr w:rsidR="00915385" w:rsidRPr="00915385" w14:paraId="09857C1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E03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D12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02BF13AF" w14:textId="02C86B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762D878" w14:textId="3839AF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61760C5" w14:textId="473BDE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822A1" w14:textId="31B2DE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655.77 </w:t>
            </w:r>
          </w:p>
        </w:tc>
      </w:tr>
      <w:tr w:rsidR="00915385" w:rsidRPr="00915385" w14:paraId="72F6863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7478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F6A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782FDCE8" w14:textId="422B1C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5F3AAC36" w14:textId="5EB2A2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D7E3D" w14:textId="3A391C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0D634" w14:textId="5260B1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5,582.00 </w:t>
            </w:r>
          </w:p>
        </w:tc>
      </w:tr>
      <w:tr w:rsidR="00915385" w:rsidRPr="00915385" w14:paraId="698C53E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8F46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410D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3FD60B33" w14:textId="5E0AC7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11788550" w14:textId="376F4F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F031C" w14:textId="18652F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73A18" w14:textId="061BD7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83,020.00 </w:t>
            </w:r>
          </w:p>
        </w:tc>
      </w:tr>
      <w:tr w:rsidR="00915385" w:rsidRPr="00915385" w14:paraId="4321CB0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CA78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4C11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6E136CC" w14:textId="5028EA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490011F7" w14:textId="51F841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E131D" w14:textId="4D1DBA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005F7" w14:textId="5F35AC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6,610.00 </w:t>
            </w:r>
          </w:p>
        </w:tc>
      </w:tr>
      <w:tr w:rsidR="00915385" w:rsidRPr="00915385" w14:paraId="46702A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737A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E75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1B2B66" w14:textId="6B0A74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5CA952" w14:textId="795F8A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AD86A47" w14:textId="5C26FD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22E89" w14:textId="47B696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221,488.83 </w:t>
            </w:r>
          </w:p>
        </w:tc>
      </w:tr>
      <w:tr w:rsidR="00915385" w:rsidRPr="00915385" w14:paraId="029174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0AC7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652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41B2526" w14:textId="0213AD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306D08EF" w14:textId="49D5C0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1FC8267" w14:textId="1C7B4C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3917F" w14:textId="07A0BD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621,244.48 </w:t>
            </w:r>
          </w:p>
        </w:tc>
      </w:tr>
      <w:tr w:rsidR="00915385" w:rsidRPr="00915385" w14:paraId="31E6D4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EECE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3E2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AC1F4B2" w14:textId="089243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4DD511A0" w14:textId="6A9BDC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212137A" w14:textId="485219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1D576" w14:textId="154C86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24,266.00 </w:t>
            </w:r>
          </w:p>
        </w:tc>
      </w:tr>
      <w:tr w:rsidR="00915385" w:rsidRPr="00915385" w14:paraId="10D49D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EB17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C61D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AF156C8" w14:textId="57C03B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B17EA" w14:textId="7C752E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3F13D28" w14:textId="291138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C3F681" w14:textId="36C736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1,300.00 </w:t>
            </w:r>
          </w:p>
        </w:tc>
      </w:tr>
      <w:tr w:rsidR="00915385" w:rsidRPr="00915385" w14:paraId="6BF560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BC96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9EC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057313A6" w14:textId="6C8652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2AC568B9" w14:textId="516E4C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24F5B7E" w14:textId="273326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5EC41" w14:textId="66CB42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21,472.29 </w:t>
            </w:r>
          </w:p>
        </w:tc>
      </w:tr>
      <w:tr w:rsidR="00915385" w:rsidRPr="00915385" w14:paraId="63643A4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9440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483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1843604C" w14:textId="168EE3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6BD20120" w14:textId="6F9E38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20755" w14:textId="08C77A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03880" w14:textId="3C3EAA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60,190.00 </w:t>
            </w:r>
          </w:p>
        </w:tc>
      </w:tr>
      <w:tr w:rsidR="00915385" w:rsidRPr="00915385" w14:paraId="6769C57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C7CF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57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464BA82" w14:textId="2793DE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4753E08C" w14:textId="32DAA0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A3419" w14:textId="22435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0D89BD" w14:textId="5D0031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9,756.00 </w:t>
            </w:r>
          </w:p>
        </w:tc>
      </w:tr>
      <w:tr w:rsidR="00915385" w:rsidRPr="00915385" w14:paraId="1D3A42E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C8593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41372AA" w14:textId="69CB4BE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5,06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22BBE0" w14:textId="3169099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E4B3A" w14:textId="1A864D0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E8DB85" w14:textId="137F134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2,030,534.68 </w:t>
            </w:r>
          </w:p>
        </w:tc>
      </w:tr>
      <w:tr w:rsidR="00915385" w:rsidRPr="00915385" w14:paraId="453B6173"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264E1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B8FD4CD" w14:textId="207A9C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398A3" w14:textId="785A99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368BA" w14:textId="1554D4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DB5744C" w14:textId="756C90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14,000.00 </w:t>
            </w:r>
          </w:p>
        </w:tc>
      </w:tr>
      <w:tr w:rsidR="00915385" w:rsidRPr="00915385" w14:paraId="7F61A8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4A7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2F7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A40FAD9" w14:textId="6CA514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E42296" w14:textId="5777F5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FA079" w14:textId="185E21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BFC79" w14:textId="03AFF3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2,000.00 </w:t>
            </w:r>
          </w:p>
        </w:tc>
      </w:tr>
      <w:tr w:rsidR="00915385" w:rsidRPr="00915385" w14:paraId="736FF17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7238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B1A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736567C1" w14:textId="219541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4A512D" w14:textId="7C1783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8DAC8" w14:textId="71A494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DD50" w14:textId="63CEA8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5,000.00 </w:t>
            </w:r>
          </w:p>
        </w:tc>
      </w:tr>
      <w:tr w:rsidR="00915385" w:rsidRPr="00915385" w14:paraId="353DF6C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E99C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E286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150F1B4" w14:textId="00112A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554AA7" w14:textId="7C441E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DC55C" w14:textId="04728B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901FB" w14:textId="750F74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000.00 </w:t>
            </w:r>
          </w:p>
        </w:tc>
      </w:tr>
      <w:tr w:rsidR="00915385" w:rsidRPr="00915385" w14:paraId="503AE8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17FE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540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F90D7B2" w14:textId="490A2F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AF7D17" w14:textId="03F0C7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EA263" w14:textId="18C70C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8914C" w14:textId="32050E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6,000.00 </w:t>
            </w:r>
          </w:p>
        </w:tc>
      </w:tr>
      <w:tr w:rsidR="00915385" w:rsidRPr="00915385" w14:paraId="3EC787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C128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09A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1F230E" w14:textId="394BEB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0AA9A" w14:textId="6C2640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999C" w14:textId="7B8EAA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AA9F9" w14:textId="7C0F7D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4,000.00 </w:t>
            </w:r>
          </w:p>
        </w:tc>
      </w:tr>
      <w:tr w:rsidR="00915385" w:rsidRPr="00915385" w14:paraId="2D63CC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4F68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1AB9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38DFF1C8" w14:textId="42BE74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4B554F" w14:textId="24E3F0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46E66" w14:textId="717917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0975" w14:textId="1FB795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r>
      <w:tr w:rsidR="00915385" w:rsidRPr="00915385" w14:paraId="0137B99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96C9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6F29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3860EC7" w14:textId="2648FD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F1ECC3" w14:textId="12A1BA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7414FA6F" w14:textId="5AFDE6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86F6E" w14:textId="57E250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59,062.68 </w:t>
            </w:r>
          </w:p>
        </w:tc>
      </w:tr>
      <w:tr w:rsidR="00915385" w:rsidRPr="00915385" w14:paraId="7FF04F7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775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716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77E0E87C" w14:textId="2D8908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43D7EF" w14:textId="4049DC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F9B1A" w14:textId="36BBAE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E25E3" w14:textId="6A6C63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r>
      <w:tr w:rsidR="00915385" w:rsidRPr="00915385" w14:paraId="3C3F1AA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4F4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E3A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FB65888" w14:textId="418B3D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F1E1E" w14:textId="6B72B0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32E08" w14:textId="565057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9A72C" w14:textId="359B41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000.00 </w:t>
            </w:r>
          </w:p>
        </w:tc>
      </w:tr>
      <w:tr w:rsidR="00915385" w:rsidRPr="00915385" w14:paraId="78BC10F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E401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CF6B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8318DD8" w14:textId="6163C4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1B5642" w14:textId="56758D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9040E" w14:textId="742DB6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D8460" w14:textId="0E7B5B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5,000.00 </w:t>
            </w:r>
          </w:p>
        </w:tc>
      </w:tr>
      <w:tr w:rsidR="00915385" w:rsidRPr="00915385" w14:paraId="3641273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2E4F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79C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FCEA95E" w14:textId="25A9B3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364466F9" w14:textId="431769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F209E" w14:textId="14AB8C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33627" w14:textId="16E356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028.00 </w:t>
            </w:r>
          </w:p>
        </w:tc>
      </w:tr>
      <w:tr w:rsidR="00915385" w:rsidRPr="00915385" w14:paraId="4D4DBC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B74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AD3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7370ED68" w14:textId="4A1FFF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50A578" w14:textId="750D80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8BBA6" w14:textId="1AF238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3749F" w14:textId="326E9F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000.00 </w:t>
            </w:r>
          </w:p>
        </w:tc>
      </w:tr>
      <w:tr w:rsidR="00915385" w:rsidRPr="00915385" w14:paraId="28FB1C6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FB69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BD3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09818B3E" w14:textId="206B5E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C782D8" w14:textId="30CA71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37097" w14:textId="0AD52E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2F558" w14:textId="378911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r>
      <w:tr w:rsidR="00915385" w:rsidRPr="00915385" w14:paraId="24C1AE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FA7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F10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730C94B" w14:textId="7FB2FA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71E68" w14:textId="7D8EEC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665A9" w14:textId="2D6420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6AAC2" w14:textId="7100CE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4,000.00 </w:t>
            </w:r>
          </w:p>
        </w:tc>
      </w:tr>
      <w:tr w:rsidR="00915385" w:rsidRPr="00915385" w14:paraId="441E790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92B1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737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6E7EB2E" w14:textId="2F2605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635D4" w14:textId="4EC5BF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BD1FF" w14:textId="37E527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3DE28" w14:textId="752143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4,000.00 </w:t>
            </w:r>
          </w:p>
        </w:tc>
      </w:tr>
      <w:tr w:rsidR="00915385" w:rsidRPr="00915385" w14:paraId="6E96E6A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6BD5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B8A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2FA2AD0F" w14:textId="35FCF6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D5F810" w14:textId="4FA7AE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A2899" w14:textId="209361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4448E" w14:textId="63F958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8,000.00 </w:t>
            </w:r>
          </w:p>
        </w:tc>
      </w:tr>
      <w:tr w:rsidR="00915385" w:rsidRPr="00915385" w14:paraId="1A5A4F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BAA8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69BB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51439D5D" w14:textId="3CB491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9F8E6B5" w14:textId="176CAB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77323" w14:textId="0336FF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8E733" w14:textId="3228F6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4,500.00 </w:t>
            </w:r>
          </w:p>
        </w:tc>
      </w:tr>
      <w:tr w:rsidR="00915385" w:rsidRPr="00915385" w14:paraId="3C60BC1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81A3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327E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1AC344" w14:textId="44BC96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18C1DBED" w14:textId="08691F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ECCDE" w14:textId="77553E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3C37" w14:textId="1117B3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77,935.00 </w:t>
            </w:r>
          </w:p>
        </w:tc>
      </w:tr>
      <w:tr w:rsidR="00915385" w:rsidRPr="00915385" w14:paraId="5AE4918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D458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03C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025B33D" w14:textId="17C510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59E993" w14:textId="32E3BA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29202" w14:textId="4F7881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82447" w14:textId="10275E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000.00 </w:t>
            </w:r>
          </w:p>
        </w:tc>
      </w:tr>
      <w:tr w:rsidR="00915385" w:rsidRPr="00915385" w14:paraId="4F9450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0E5A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715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BA45390" w14:textId="285199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268A95" w14:textId="2A284D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F7D13" w14:textId="1436DA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E20FD" w14:textId="70FDB8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12,600.00 </w:t>
            </w:r>
          </w:p>
        </w:tc>
      </w:tr>
      <w:tr w:rsidR="00915385" w:rsidRPr="00915385" w14:paraId="07475CE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68F6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8248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03D4AA5" w14:textId="05B8F8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0A65775C" w14:textId="28A14B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0A89C" w14:textId="1FA781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15E9C" w14:textId="74C7E1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1,225.00 </w:t>
            </w:r>
          </w:p>
        </w:tc>
      </w:tr>
      <w:tr w:rsidR="00915385" w:rsidRPr="00915385" w14:paraId="232318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4597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92F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FA26C6D" w14:textId="72CAE2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25266CF0" w14:textId="49A3D7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DF6C6" w14:textId="4C70C7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0DDA0" w14:textId="28C510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0,952.00 </w:t>
            </w:r>
          </w:p>
        </w:tc>
      </w:tr>
      <w:tr w:rsidR="00915385" w:rsidRPr="00915385" w14:paraId="7BE39FE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CE88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0E5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32AD8946" w14:textId="4D3093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78100E" w14:textId="3E479E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070CC9D2" w14:textId="2309E8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743E0" w14:textId="0CD7DD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5,488.00 </w:t>
            </w:r>
          </w:p>
        </w:tc>
      </w:tr>
      <w:tr w:rsidR="00915385" w:rsidRPr="00915385" w14:paraId="61E1C06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A04E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332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722881CE" w14:textId="4217A7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8AFC1" w14:textId="3B6546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B3297" w14:textId="5D79F6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09C87" w14:textId="75F93F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3,000.00 </w:t>
            </w:r>
          </w:p>
        </w:tc>
      </w:tr>
      <w:tr w:rsidR="00915385" w:rsidRPr="00915385" w14:paraId="6C9CB0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308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35C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CC2AECD" w14:textId="3542D3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8A8FD" w14:textId="7216AD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7ECCC" w14:textId="7F498E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FD64" w14:textId="01210B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3,000.00 </w:t>
            </w:r>
          </w:p>
        </w:tc>
      </w:tr>
      <w:tr w:rsidR="00915385" w:rsidRPr="00915385" w14:paraId="0DE6BBE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85FC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EEE8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7550B75D" w14:textId="73393F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75C01" w14:textId="790EED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15786" w14:textId="0F1E31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777C43" w14:textId="10532D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0,000.00 </w:t>
            </w:r>
          </w:p>
        </w:tc>
      </w:tr>
      <w:tr w:rsidR="00915385" w:rsidRPr="00915385" w14:paraId="0E4296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280A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E5F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72B2EF8" w14:textId="674885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5AEB2" w14:textId="7CB230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BAAE5" w14:textId="0FCA1E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7F0EE" w14:textId="1494F8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6,000.00 </w:t>
            </w:r>
          </w:p>
        </w:tc>
      </w:tr>
      <w:tr w:rsidR="00915385" w:rsidRPr="00915385" w14:paraId="5B7C43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2127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B67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1A6C96A" w14:textId="04E384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9DC8B" w14:textId="4F0796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B610" w14:textId="07A007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B3710" w14:textId="1E962C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000.00 </w:t>
            </w:r>
          </w:p>
        </w:tc>
      </w:tr>
      <w:tr w:rsidR="00915385" w:rsidRPr="00915385" w14:paraId="3934B7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7714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2A7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079AE71" w14:textId="2B42AA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25E20B" w14:textId="6CDF4D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D944B" w14:textId="599767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EC1FD" w14:textId="1D69CD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3,000.00 </w:t>
            </w:r>
          </w:p>
        </w:tc>
      </w:tr>
      <w:tr w:rsidR="00915385" w:rsidRPr="00915385" w14:paraId="699BB0B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33DC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BF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7FE1310B" w14:textId="4D1BBD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362B6" w14:textId="7CF6C4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ED9BA" w14:textId="400DA1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386EA" w14:textId="774E8A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0,000.00 </w:t>
            </w:r>
          </w:p>
        </w:tc>
      </w:tr>
      <w:tr w:rsidR="00915385" w:rsidRPr="00915385" w14:paraId="3410A8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8856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2771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1520844E" w14:textId="5D8236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065FA" w14:textId="12AE29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DFCB" w14:textId="663F32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A3C86" w14:textId="44B16F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000.00 </w:t>
            </w:r>
          </w:p>
        </w:tc>
      </w:tr>
      <w:tr w:rsidR="00915385" w:rsidRPr="00915385" w14:paraId="42AB4CA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FB03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965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601678D3" w14:textId="4B8396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61BCE" w14:textId="4FC8EA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58FEB" w14:textId="3591F5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EFB4B" w14:textId="451902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4,000.00 </w:t>
            </w:r>
          </w:p>
        </w:tc>
      </w:tr>
      <w:tr w:rsidR="00915385" w:rsidRPr="00915385" w14:paraId="0B01288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9804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B38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60A45BDF" w14:textId="412BD0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656922" w14:textId="11CCD4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EFF23" w14:textId="6E6DD5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ECDFD" w14:textId="2CEDEE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0,000.00 </w:t>
            </w:r>
          </w:p>
        </w:tc>
      </w:tr>
      <w:tr w:rsidR="00915385" w:rsidRPr="00915385" w14:paraId="184107E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C465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351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1C6CD49B" w14:textId="69244F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62501D2" w14:textId="1E3E1E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3A205" w14:textId="40367D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B4D4C" w14:textId="774109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5,400.00 </w:t>
            </w:r>
          </w:p>
        </w:tc>
      </w:tr>
      <w:tr w:rsidR="00915385" w:rsidRPr="00915385" w14:paraId="21FF39D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99BC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964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8CEC522" w14:textId="3B5196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6D67FD" w14:textId="539093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B4F6C" w14:textId="6781C0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2951D" w14:textId="5C79A5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1,000.00 </w:t>
            </w:r>
          </w:p>
        </w:tc>
      </w:tr>
      <w:tr w:rsidR="00915385" w:rsidRPr="00915385" w14:paraId="02BB4D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A27A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FD6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4CC60755" w14:textId="2D46A1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41F3E" w14:textId="609F29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F85C8" w14:textId="613AEF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C37F3" w14:textId="11CC2C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1,600.00 </w:t>
            </w:r>
          </w:p>
        </w:tc>
      </w:tr>
      <w:tr w:rsidR="00915385" w:rsidRPr="00915385" w14:paraId="776D74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91AB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3AC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141B2520" w14:textId="784504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706BE755" w14:textId="2E025D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6963F" w14:textId="279AB0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EDE29" w14:textId="022F86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7,716.00 </w:t>
            </w:r>
          </w:p>
        </w:tc>
      </w:tr>
      <w:tr w:rsidR="00915385" w:rsidRPr="00915385" w14:paraId="0C36589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4A58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E7B1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1865F04A" w14:textId="18B116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9BFF7D0" w14:textId="305F06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2B17D" w14:textId="126AE2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FFAD4" w14:textId="4076A1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4,500.00 </w:t>
            </w:r>
          </w:p>
        </w:tc>
      </w:tr>
      <w:tr w:rsidR="00915385" w:rsidRPr="00915385" w14:paraId="27E429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0FD2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BD3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3754062F" w14:textId="270E37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2D7DFAF0" w14:textId="55FFAA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09610" w14:textId="7D971D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9CB96" w14:textId="4CAAC6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3,528.00 </w:t>
            </w:r>
          </w:p>
        </w:tc>
      </w:tr>
      <w:tr w:rsidR="00915385" w:rsidRPr="00915385" w14:paraId="1BDC6B5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0AFA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FAD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7E22CFD1" w14:textId="5303F1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B88F4" w14:textId="0B8CCB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1AE37" w14:textId="0E3372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548F4" w14:textId="6CB8DD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5,000.00 </w:t>
            </w:r>
          </w:p>
        </w:tc>
      </w:tr>
      <w:tr w:rsidR="00915385" w:rsidRPr="00915385" w14:paraId="79F337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CDD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973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79B1A63B" w14:textId="1BE00E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431B5F" w14:textId="3AC786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DE1C1" w14:textId="2703D9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A8593" w14:textId="6FFD0D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9,000.00 </w:t>
            </w:r>
          </w:p>
        </w:tc>
      </w:tr>
      <w:tr w:rsidR="00915385" w:rsidRPr="00915385" w14:paraId="020BD82B"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FFCA1"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47B6177" w14:textId="7DF059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295,9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6D5D1" w14:textId="6071DC1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2A559DA0" w14:textId="711A3E2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8CCFC7" w14:textId="1622F15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0,901,956.84 </w:t>
            </w:r>
          </w:p>
        </w:tc>
      </w:tr>
      <w:tr w:rsidR="00915385" w:rsidRPr="00915385" w14:paraId="46EEB25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0990E"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49AC60BD" w14:textId="6BBDDB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081B68" w14:textId="5B497B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310626F" w14:textId="777FE7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69D2DB1" w14:textId="30BDD7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946,654.80 </w:t>
            </w:r>
          </w:p>
        </w:tc>
      </w:tr>
      <w:tr w:rsidR="00915385" w:rsidRPr="00915385" w14:paraId="7E1501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BD78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7DA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560676DA" w14:textId="3B1358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10A6282" w14:textId="436717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167202D9" w14:textId="709701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40EB5" w14:textId="753305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30,439.00 </w:t>
            </w:r>
          </w:p>
        </w:tc>
      </w:tr>
      <w:tr w:rsidR="00915385" w:rsidRPr="00915385" w14:paraId="1FD805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1E47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66B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869C30B" w14:textId="531839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1C6C59AF" w14:textId="0E82E0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03B95C81" w14:textId="1DC1F9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E70BD" w14:textId="79CBB2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547,648.00 </w:t>
            </w:r>
          </w:p>
        </w:tc>
      </w:tr>
      <w:tr w:rsidR="00915385" w:rsidRPr="00915385" w14:paraId="2C5BA11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7459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52F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3FC4BCCC" w14:textId="3646FD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98BA271" w14:textId="190D49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3BC10" w14:textId="634269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2AB1F" w14:textId="0DBA76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99,912.00 </w:t>
            </w:r>
          </w:p>
        </w:tc>
      </w:tr>
      <w:tr w:rsidR="00915385" w:rsidRPr="00915385" w14:paraId="34B6F0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017F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36C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2D62A38" w14:textId="6B173C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7D1E7EAE" w14:textId="4D6861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EDF56" w14:textId="49B5AD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FA9F1E" w14:textId="05BF7A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51,448.00 </w:t>
            </w:r>
          </w:p>
        </w:tc>
      </w:tr>
      <w:tr w:rsidR="00915385" w:rsidRPr="00915385" w14:paraId="7771529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9DE7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88A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801687C" w14:textId="1E8939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5912359C" w14:textId="3BE82D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2A9F9656" w14:textId="417EA0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5733F7" w14:textId="28C38B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765,801.25 </w:t>
            </w:r>
          </w:p>
        </w:tc>
      </w:tr>
      <w:tr w:rsidR="00915385" w:rsidRPr="00915385" w14:paraId="0160E3A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A25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0707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6C6D187" w14:textId="32D7FE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7461131D" w14:textId="72D8E1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B272F07" w14:textId="6609C6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4042C" w14:textId="60FA87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64,816.50 </w:t>
            </w:r>
          </w:p>
        </w:tc>
      </w:tr>
      <w:tr w:rsidR="00915385" w:rsidRPr="00915385" w14:paraId="11BC95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A451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8C7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1E28662" w14:textId="543E8D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A1B57" w14:textId="6DD1B9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807CC39" w14:textId="329DFC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27B9A" w14:textId="5CDCFD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6,110.00 </w:t>
            </w:r>
          </w:p>
        </w:tc>
      </w:tr>
      <w:tr w:rsidR="00915385" w:rsidRPr="00915385" w14:paraId="64FC7D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F8A0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E70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B500EA4" w14:textId="4B70C4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294E86CA" w14:textId="78E648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5CBB9" w14:textId="27AA06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557F7" w14:textId="6F6B9A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82,464.00 </w:t>
            </w:r>
          </w:p>
        </w:tc>
      </w:tr>
      <w:tr w:rsidR="00915385" w:rsidRPr="00915385" w14:paraId="43BD1F6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7381A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F5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2C8194A6" w14:textId="72DD18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02305FE0" w14:textId="057AA9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DAD75D" w14:textId="38BC57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4CD1A" w14:textId="7A5BB0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4,610.00 </w:t>
            </w:r>
          </w:p>
        </w:tc>
      </w:tr>
      <w:tr w:rsidR="00915385" w:rsidRPr="00915385" w14:paraId="4A05CFB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AC52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94F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060B59B6" w14:textId="6FCB09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7C7D52C9" w14:textId="6B49BB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EDDE7A5" w14:textId="3DCA59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CA43E" w14:textId="53DB5F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073,329.00 </w:t>
            </w:r>
          </w:p>
        </w:tc>
      </w:tr>
      <w:tr w:rsidR="00915385" w:rsidRPr="00915385" w14:paraId="3EE7C00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F711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304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5FB3CAF" w14:textId="161DFF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6253B8C0" w14:textId="6B1D9F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0E379E9" w14:textId="7E9168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8C984" w14:textId="6510D8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88,761.29 </w:t>
            </w:r>
          </w:p>
        </w:tc>
      </w:tr>
      <w:tr w:rsidR="00915385" w:rsidRPr="00915385" w14:paraId="378C244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3FD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C6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FC8A9E5" w14:textId="64C1F4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302AAAC8" w14:textId="093F9B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68668" w14:textId="056186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F361E" w14:textId="211ACA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2,342.00 </w:t>
            </w:r>
          </w:p>
        </w:tc>
      </w:tr>
      <w:tr w:rsidR="00915385" w:rsidRPr="00915385" w14:paraId="00AB7F8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933C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42D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41F89A77" w14:textId="6C0195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794A9A9F" w14:textId="64E6D5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ACC55" w14:textId="4BA840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DBB69" w14:textId="2183DC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00,301.00 </w:t>
            </w:r>
          </w:p>
        </w:tc>
      </w:tr>
      <w:tr w:rsidR="00915385" w:rsidRPr="00915385" w14:paraId="3EB4422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7B2A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DD0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545CE12F" w14:textId="516607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0A37A6B6" w14:textId="17C807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35768" w14:textId="61E20E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E89A" w14:textId="291E19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7,320.00 </w:t>
            </w:r>
          </w:p>
        </w:tc>
      </w:tr>
      <w:tr w:rsidR="00915385" w:rsidRPr="00915385" w14:paraId="28EC725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5A7C5B"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3E616CA6" w14:textId="2BC19AB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3,555,426.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A9201FC" w14:textId="14B2C9A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E62E6AF" w14:textId="302380F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3387BA7" w14:textId="0D51AE8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3,555,426.03 </w:t>
            </w:r>
          </w:p>
        </w:tc>
      </w:tr>
      <w:tr w:rsidR="00915385" w:rsidRPr="00915385" w14:paraId="726AF623"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EC1236"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883637B" w14:textId="159E401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8C328F" w14:textId="514F478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7C7FBA" w14:textId="26DA105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3CCBFF" w14:textId="3A39578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267,853.70 </w:t>
            </w:r>
          </w:p>
        </w:tc>
      </w:tr>
      <w:tr w:rsidR="00915385" w:rsidRPr="00915385" w14:paraId="0F6BC7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18A5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4D5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52038B5F" w14:textId="6939F1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D069BF1" w14:textId="170E09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963FD" w14:textId="0B2997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DA910" w14:textId="3AC75B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2,900.00 </w:t>
            </w:r>
          </w:p>
        </w:tc>
      </w:tr>
      <w:tr w:rsidR="00915385" w:rsidRPr="00915385" w14:paraId="01EB5E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24F6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DF17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F67A5D" w14:textId="00E2DC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8C12AD6" w14:textId="1ACFEB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5208B" w14:textId="433BB8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E554E" w14:textId="6CB718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3,050.00 </w:t>
            </w:r>
          </w:p>
        </w:tc>
      </w:tr>
      <w:tr w:rsidR="00915385" w:rsidRPr="00915385" w14:paraId="50AA59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4043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3162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20B5313B" w14:textId="227CB9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2E6937" w14:textId="511C74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75972" w14:textId="304A7B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F248F" w14:textId="6079AE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387.50 </w:t>
            </w:r>
          </w:p>
        </w:tc>
      </w:tr>
      <w:tr w:rsidR="00915385" w:rsidRPr="00915385" w14:paraId="3FC4D4D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B292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6D3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518D51AE" w14:textId="24378F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353C2" w14:textId="449E2E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10143" w14:textId="29CAB7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A1B45" w14:textId="078C0C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900.00 </w:t>
            </w:r>
          </w:p>
        </w:tc>
      </w:tr>
      <w:tr w:rsidR="00915385" w:rsidRPr="00915385" w14:paraId="711E0B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5635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FEAE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60C356B0" w14:textId="0E3E91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195AC" w14:textId="73F776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7CB5E" w14:textId="1D138D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18D7E" w14:textId="347608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0,000.00 </w:t>
            </w:r>
          </w:p>
        </w:tc>
      </w:tr>
      <w:tr w:rsidR="00915385" w:rsidRPr="00915385" w14:paraId="06CB8FB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7D56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2440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56E9A80C" w14:textId="497865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5CE0C1D4" w14:textId="080BFC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8CA51" w14:textId="653FBF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65944" w14:textId="737F57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76,616.20 </w:t>
            </w:r>
          </w:p>
        </w:tc>
      </w:tr>
      <w:tr w:rsidR="00915385" w:rsidRPr="00915385" w14:paraId="3072760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57629"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2E773" w14:textId="68C6CE0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59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5F77A" w14:textId="3C81246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43CED9" w14:textId="43B0059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633845" w14:textId="0BC6EAA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596,900.00 </w:t>
            </w:r>
          </w:p>
        </w:tc>
      </w:tr>
      <w:tr w:rsidR="00915385" w:rsidRPr="00915385" w14:paraId="6426C7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69E8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D16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3B783509" w14:textId="32BF45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0D976B1F" w14:textId="148DB1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5375E" w14:textId="14285B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9BFFA" w14:textId="7CC7B0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3,573.20 </w:t>
            </w:r>
          </w:p>
        </w:tc>
      </w:tr>
      <w:tr w:rsidR="00915385" w:rsidRPr="00915385" w14:paraId="4786C59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C694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EFA6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EC60C71" w14:textId="3B37E7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ED848EF" w14:textId="1C785F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2B24C" w14:textId="183923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ECD4D" w14:textId="76276D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5,320.00 </w:t>
            </w:r>
          </w:p>
        </w:tc>
      </w:tr>
      <w:tr w:rsidR="00915385" w:rsidRPr="00915385" w14:paraId="2929144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6D15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A942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5958ECCE" w14:textId="2E9314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4381781F" w14:textId="122682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A1C92" w14:textId="60790C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E8AE" w14:textId="39C898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3,125.00 </w:t>
            </w:r>
          </w:p>
        </w:tc>
      </w:tr>
      <w:tr w:rsidR="00915385" w:rsidRPr="00915385" w14:paraId="6B6E5B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CDDE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A0A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9DF8440" w14:textId="1806E3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EE1350F" w14:textId="574E13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D67EE" w14:textId="50A183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8C304" w14:textId="51DB12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6,650.00 </w:t>
            </w:r>
          </w:p>
        </w:tc>
      </w:tr>
      <w:tr w:rsidR="00915385" w:rsidRPr="00915385" w14:paraId="72DECA0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8DF9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5744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09B716A" w14:textId="0B1EC0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65A8EE7" w14:textId="14E57F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91D61" w14:textId="731AD2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58DB38" w14:textId="509CCB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3,800.00 </w:t>
            </w:r>
          </w:p>
        </w:tc>
      </w:tr>
      <w:tr w:rsidR="00915385" w:rsidRPr="00915385" w14:paraId="4A552E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99B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2FA5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C0BCD00" w14:textId="081E15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C465B9" w14:textId="68D71A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F3343" w14:textId="45D87E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E6F01" w14:textId="2401A5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200.00 </w:t>
            </w:r>
          </w:p>
        </w:tc>
      </w:tr>
      <w:tr w:rsidR="00915385" w:rsidRPr="00915385" w14:paraId="3C79243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0C26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3D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3D43913" w14:textId="3605D7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6F9E4AF7" w14:textId="1A606B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E75C" w14:textId="359DE3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E7131" w14:textId="6E9B4D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0,131.30 </w:t>
            </w:r>
          </w:p>
        </w:tc>
      </w:tr>
      <w:tr w:rsidR="00915385" w:rsidRPr="00915385" w14:paraId="530BF3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E38E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9CC3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026CFD3B" w14:textId="637639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2A3B7556" w14:textId="06B631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120DD" w14:textId="7C37F3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686BE" w14:textId="4469F8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04,855.00 </w:t>
            </w:r>
          </w:p>
        </w:tc>
      </w:tr>
      <w:tr w:rsidR="00915385" w:rsidRPr="00915385" w14:paraId="1F9B2F7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1A75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E85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3483338" w14:textId="7DA1D3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6,043.70 </w:t>
            </w:r>
          </w:p>
        </w:tc>
        <w:tc>
          <w:tcPr>
            <w:tcW w:w="958" w:type="pct"/>
            <w:tcBorders>
              <w:top w:val="nil"/>
              <w:left w:val="nil"/>
              <w:bottom w:val="single" w:sz="4" w:space="0" w:color="000000"/>
              <w:right w:val="single" w:sz="4" w:space="0" w:color="000000"/>
            </w:tcBorders>
            <w:shd w:val="clear" w:color="auto" w:fill="auto"/>
            <w:noWrap/>
            <w:vAlign w:val="bottom"/>
            <w:hideMark/>
          </w:tcPr>
          <w:p w14:paraId="53E1A856" w14:textId="39E0E8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3BF8A" w14:textId="157FFA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7D1E0" w14:textId="67861B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6,043.70 </w:t>
            </w:r>
          </w:p>
        </w:tc>
      </w:tr>
      <w:tr w:rsidR="00915385" w:rsidRPr="00915385" w14:paraId="4B17EC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84E0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566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84B7E5F" w14:textId="2B9930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33BCBDE" w14:textId="232110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8D6D2" w14:textId="2831F5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60198" w14:textId="32131D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2,201.80 </w:t>
            </w:r>
          </w:p>
        </w:tc>
      </w:tr>
      <w:tr w:rsidR="00915385" w:rsidRPr="00915385" w14:paraId="6841446F"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254FE"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8E38CE8" w14:textId="4B1A999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0,375,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18B35" w14:textId="4118F6A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62B72" w14:textId="27F38FC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9DA14A" w14:textId="214424D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0,375,952.30 </w:t>
            </w:r>
          </w:p>
        </w:tc>
      </w:tr>
      <w:tr w:rsidR="00915385" w:rsidRPr="00915385" w14:paraId="06ED13F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B4B2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E5E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7F67487C" w14:textId="643195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3854C56B" w14:textId="7F54BF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663D4" w14:textId="5FF8E9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07A36" w14:textId="52FE74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6,035.50 </w:t>
            </w:r>
          </w:p>
        </w:tc>
      </w:tr>
      <w:tr w:rsidR="00915385" w:rsidRPr="00915385" w14:paraId="3C83EFE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3432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4A60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3FF35455" w14:textId="08A6B5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74F7146C" w14:textId="4A0FFD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76161" w14:textId="5E4CEC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FA0AD" w14:textId="11039A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5,252.75 </w:t>
            </w:r>
          </w:p>
        </w:tc>
      </w:tr>
      <w:tr w:rsidR="00915385" w:rsidRPr="00915385" w14:paraId="13A6DF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4FD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F3D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664199C2" w14:textId="519ADD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DB48F2D" w14:textId="1DE511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59A2D" w14:textId="0FC232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86853" w14:textId="5E4AF2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6.50 </w:t>
            </w:r>
          </w:p>
        </w:tc>
      </w:tr>
      <w:tr w:rsidR="00915385" w:rsidRPr="00915385" w14:paraId="5DFC6F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B85F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FD2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F3A2D19" w14:textId="1E123D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05E101BC" w14:textId="6E1BB5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C411F" w14:textId="7B079F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B021B" w14:textId="275286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5,252.75 </w:t>
            </w:r>
          </w:p>
        </w:tc>
      </w:tr>
      <w:tr w:rsidR="00915385" w:rsidRPr="00915385" w14:paraId="72FBE4E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473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661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3510C8E2" w14:textId="63EF7C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5FF7608A" w14:textId="7365B1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F7130" w14:textId="5731BF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61D3A" w14:textId="5EB2E0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3,100.00 </w:t>
            </w:r>
          </w:p>
        </w:tc>
      </w:tr>
      <w:tr w:rsidR="00915385" w:rsidRPr="00915385" w14:paraId="494472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A546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4DA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5CD17E3" w14:textId="14A857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681A3C73" w14:textId="190B4E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DF193" w14:textId="69548A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98086" w14:textId="31035E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9,050.55 </w:t>
            </w:r>
          </w:p>
        </w:tc>
      </w:tr>
      <w:tr w:rsidR="00915385" w:rsidRPr="00915385" w14:paraId="2A894FF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ECEE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18344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43DF875A" w14:textId="6EE570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1585192" w14:textId="7ED546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E51FC" w14:textId="65F102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C2BCE" w14:textId="48D989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6.50 </w:t>
            </w:r>
          </w:p>
        </w:tc>
      </w:tr>
      <w:tr w:rsidR="00915385" w:rsidRPr="00915385" w14:paraId="2228558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D46D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381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033DD53F" w14:textId="2B1684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762A96AB" w14:textId="2543E5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31495" w14:textId="7E3946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98FA3" w14:textId="7EFB5A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9,325.00 </w:t>
            </w:r>
          </w:p>
        </w:tc>
      </w:tr>
      <w:tr w:rsidR="00915385" w:rsidRPr="00915385" w14:paraId="283A238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6ED4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A45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A42484B" w14:textId="49A207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BDC24ED" w14:textId="5E1439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171D3" w14:textId="37306E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88605" w14:textId="1D0619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7,806.50 </w:t>
            </w:r>
          </w:p>
        </w:tc>
      </w:tr>
      <w:tr w:rsidR="00915385" w:rsidRPr="00915385" w14:paraId="0B5151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2480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2787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6114E025" w14:textId="52C09F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E7E6FF" w14:textId="4566EA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5B2A1" w14:textId="5121FB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2BD34" w14:textId="52004F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r>
      <w:tr w:rsidR="00915385" w:rsidRPr="00915385" w14:paraId="420E6ED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9CA6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67E7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6EDE1FD" w14:textId="1D942E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9,785.00 </w:t>
            </w:r>
          </w:p>
        </w:tc>
        <w:tc>
          <w:tcPr>
            <w:tcW w:w="958" w:type="pct"/>
            <w:tcBorders>
              <w:top w:val="nil"/>
              <w:left w:val="nil"/>
              <w:bottom w:val="single" w:sz="4" w:space="0" w:color="000000"/>
              <w:right w:val="single" w:sz="4" w:space="0" w:color="000000"/>
            </w:tcBorders>
            <w:shd w:val="clear" w:color="auto" w:fill="auto"/>
            <w:noWrap/>
            <w:vAlign w:val="bottom"/>
            <w:hideMark/>
          </w:tcPr>
          <w:p w14:paraId="6F036313" w14:textId="581372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CCAA2" w14:textId="3ECB5A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69712" w14:textId="597115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9,785.00 </w:t>
            </w:r>
          </w:p>
        </w:tc>
      </w:tr>
      <w:tr w:rsidR="00915385" w:rsidRPr="00915385" w14:paraId="30EB8D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038F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6B2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BFB5CC5" w14:textId="7FD1DC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2DCCA" w14:textId="182C84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D0886" w14:textId="5C16A6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CE008" w14:textId="67B798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r>
      <w:tr w:rsidR="00915385" w:rsidRPr="00915385" w14:paraId="556A302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2B46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01D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1B9CC24" w14:textId="2EAC8F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7FD96B3F" w14:textId="658A1F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45EED" w14:textId="68E98B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A7A80" w14:textId="30EFB9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9,731.25 </w:t>
            </w:r>
          </w:p>
        </w:tc>
      </w:tr>
      <w:tr w:rsidR="00915385" w:rsidRPr="00915385" w14:paraId="1AA06B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6361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5D5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60B59524" w14:textId="16CC4E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76BFC" w14:textId="027343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6664DC" w14:textId="03D137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81C40" w14:textId="51D19C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5,000.00 </w:t>
            </w:r>
          </w:p>
        </w:tc>
      </w:tr>
      <w:tr w:rsidR="00915385" w:rsidRPr="00915385" w14:paraId="2B1B1B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9A1D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9D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3E43854" w14:textId="3B89B0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51E9DA" w14:textId="58C611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50313" w14:textId="30C223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3B031" w14:textId="440D0B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r>
      <w:tr w:rsidR="00915385" w:rsidRPr="00915385" w14:paraId="5798AB6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6435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D523F76" w14:textId="400CF9B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759906D" w14:textId="5D84271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65122" w14:textId="0885C4B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634D49" w14:textId="22CAD83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561,776.83 </w:t>
            </w:r>
          </w:p>
        </w:tc>
      </w:tr>
      <w:tr w:rsidR="00915385" w:rsidRPr="00915385" w14:paraId="4429708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39B7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07F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1A38AB84" w14:textId="3E70F9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0B189ABB" w14:textId="04FC9B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4BF1D" w14:textId="59429C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4AACE" w14:textId="1963ED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8,087.15 </w:t>
            </w:r>
          </w:p>
        </w:tc>
      </w:tr>
      <w:tr w:rsidR="00915385" w:rsidRPr="00915385" w14:paraId="346E6FF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001F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8C0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E2C7D9C" w14:textId="649047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BDB7E1F" w14:textId="58EB4F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24ACC" w14:textId="5A5D67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C3E4A" w14:textId="54778D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37,550.00 </w:t>
            </w:r>
          </w:p>
        </w:tc>
      </w:tr>
      <w:tr w:rsidR="00915385" w:rsidRPr="00915385" w14:paraId="5E38D6E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AB48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C1E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06BCE2F8" w14:textId="10A726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5BF3AD" w14:textId="0CFC4E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FF470" w14:textId="4C5A73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13631" w14:textId="6C759C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3,600.00 </w:t>
            </w:r>
          </w:p>
        </w:tc>
      </w:tr>
      <w:tr w:rsidR="00915385" w:rsidRPr="00915385" w14:paraId="239D57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96BB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5C8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397CD79" w14:textId="1F5069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26A62" w14:textId="091303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7F9C3" w14:textId="27DC41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5E3F" w14:textId="558CB2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9,500.00 </w:t>
            </w:r>
          </w:p>
        </w:tc>
      </w:tr>
      <w:tr w:rsidR="00915385" w:rsidRPr="00915385" w14:paraId="67F182A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ECCF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991D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EDDDAB3" w14:textId="67E4A6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301BD1D5" w14:textId="48B759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D92D3" w14:textId="75FC27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67634" w14:textId="73512C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3,950.00 </w:t>
            </w:r>
          </w:p>
        </w:tc>
      </w:tr>
      <w:tr w:rsidR="00915385" w:rsidRPr="00915385" w14:paraId="1E2F0A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E31B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6D6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CDB910E" w14:textId="14B260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586EFF" w14:textId="27E591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72438" w14:textId="581796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518A4" w14:textId="03DD68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0,000.00 </w:t>
            </w:r>
          </w:p>
        </w:tc>
      </w:tr>
      <w:tr w:rsidR="00915385" w:rsidRPr="00915385" w14:paraId="5EA15E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2263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200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020AC24F" w14:textId="46FEF8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71CCF4A0" w14:textId="0C0075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18EDB" w14:textId="60FD45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24FEF" w14:textId="344299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914.00 </w:t>
            </w:r>
          </w:p>
        </w:tc>
      </w:tr>
      <w:tr w:rsidR="00915385" w:rsidRPr="00915385" w14:paraId="5521C91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872B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6F9E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167EF2B6" w14:textId="024B09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1F31DC07" w14:textId="5A1DFC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2BCF4" w14:textId="3BC479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7B042" w14:textId="3F116E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723.73 </w:t>
            </w:r>
          </w:p>
        </w:tc>
      </w:tr>
      <w:tr w:rsidR="00915385" w:rsidRPr="00915385" w14:paraId="51358EB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4D9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9C3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DAC5C60" w14:textId="6C890E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0D7D8" w14:textId="50059F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554CF" w14:textId="0C5E68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34CC8" w14:textId="51B256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0,000.00 </w:t>
            </w:r>
          </w:p>
        </w:tc>
      </w:tr>
      <w:tr w:rsidR="00915385" w:rsidRPr="00915385" w14:paraId="2654A3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D84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5CE7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ADBD2A" w14:textId="76DE0D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093EAE42" w14:textId="40401A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FBDB8" w14:textId="033A8C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E07F9" w14:textId="1EC746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3,655.60 </w:t>
            </w:r>
          </w:p>
        </w:tc>
      </w:tr>
      <w:tr w:rsidR="00915385" w:rsidRPr="00915385" w14:paraId="6EA68A4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1144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40A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3F3770B" w14:textId="23AE50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2AB823" w14:textId="595410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6FA11" w14:textId="20D4A6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458FB" w14:textId="5377A1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3,000.00 </w:t>
            </w:r>
          </w:p>
        </w:tc>
      </w:tr>
      <w:tr w:rsidR="00915385" w:rsidRPr="00915385" w14:paraId="2EE56F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45BD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496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EE76A48" w14:textId="639DA7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3EE55101" w14:textId="5575DA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16F26" w14:textId="0E90AB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1F232" w14:textId="53DB37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8,882.35 </w:t>
            </w:r>
          </w:p>
        </w:tc>
      </w:tr>
      <w:tr w:rsidR="00915385" w:rsidRPr="00915385" w14:paraId="082B0B9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122F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7219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FC1739B" w14:textId="59DA8E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5B7CC68A" w14:textId="4457C6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9960A" w14:textId="0934C2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DEBC8" w14:textId="17C4DF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914.00 </w:t>
            </w:r>
          </w:p>
        </w:tc>
      </w:tr>
      <w:tr w:rsidR="00915385" w:rsidRPr="00915385" w14:paraId="76734D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8283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DF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7886E48D" w14:textId="5EB351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FAFF8A" w14:textId="670F2F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36F5" w14:textId="0AA62E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B4F70" w14:textId="22C9CA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 </w:t>
            </w:r>
          </w:p>
        </w:tc>
      </w:tr>
      <w:tr w:rsidR="00915385" w:rsidRPr="00915385" w14:paraId="47FF567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7FBAE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F322E05" w14:textId="1141CA9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752,943.2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1C6A8E" w14:textId="486A890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0A36D" w14:textId="611D970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FA5E45" w14:textId="65C20FD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752,943.20 </w:t>
            </w:r>
          </w:p>
        </w:tc>
      </w:tr>
      <w:tr w:rsidR="00915385" w:rsidRPr="00915385" w14:paraId="6755D8E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494BB"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9EA95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77D4CEB" w14:textId="6E34EF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0CFC8DE5" w14:textId="08BE28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C3859" w14:textId="25BC1A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A83F9" w14:textId="19CDD5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2,659.00 </w:t>
            </w:r>
          </w:p>
        </w:tc>
      </w:tr>
      <w:tr w:rsidR="00915385" w:rsidRPr="00915385" w14:paraId="78E943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EC98B"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36B9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A6811F5" w14:textId="3CD0A2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1585B2FB" w14:textId="326E45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00BE5" w14:textId="3AAA5C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51952" w14:textId="3DA7D5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4,785.00 </w:t>
            </w:r>
          </w:p>
        </w:tc>
      </w:tr>
      <w:tr w:rsidR="00915385" w:rsidRPr="00915385" w14:paraId="0EEFB63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C378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7B70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7A9EFBAE" w14:textId="5D78CE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402A4A0E" w14:textId="1AED20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67E111" w14:textId="47D79B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204D1" w14:textId="20AF8B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1,825.00 </w:t>
            </w:r>
          </w:p>
        </w:tc>
      </w:tr>
      <w:tr w:rsidR="00915385" w:rsidRPr="00915385" w14:paraId="3D5929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F4D2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AAFA8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FECE125" w14:textId="364FCB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64C9E" w14:textId="7B9073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60CC2" w14:textId="33CD48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453A2" w14:textId="78F2E4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300.00 </w:t>
            </w:r>
          </w:p>
        </w:tc>
      </w:tr>
      <w:tr w:rsidR="00915385" w:rsidRPr="00915385" w14:paraId="308B8CB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C96F7"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583B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DFAF88B" w14:textId="675E77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201DDADE" w14:textId="58BE66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3F8E" w14:textId="4BACC0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CFA4F" w14:textId="3183F4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0,580.00 </w:t>
            </w:r>
          </w:p>
        </w:tc>
      </w:tr>
      <w:tr w:rsidR="00915385" w:rsidRPr="00915385" w14:paraId="28A20D9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2A837"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1C2E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72B33F3" w14:textId="4CD285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F74B16A" w14:textId="1D6675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71BED" w14:textId="4C163F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74D01" w14:textId="4A64BB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1,800.00 </w:t>
            </w:r>
          </w:p>
        </w:tc>
      </w:tr>
      <w:tr w:rsidR="00915385" w:rsidRPr="00915385" w14:paraId="53B18EB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FEE7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E9BFC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13F5ACE" w14:textId="6E16DD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B928A" w14:textId="1B0630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17BCB" w14:textId="0FBF73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6F569" w14:textId="448330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7,100.00 </w:t>
            </w:r>
          </w:p>
        </w:tc>
      </w:tr>
      <w:tr w:rsidR="00915385" w:rsidRPr="00915385" w14:paraId="1E5D068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DE171"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87EA4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0D839839" w14:textId="41BCA5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36BD9" w14:textId="013E2E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D0C98" w14:textId="3231EF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8F5DE" w14:textId="269DC6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1,500.00 </w:t>
            </w:r>
          </w:p>
        </w:tc>
      </w:tr>
      <w:tr w:rsidR="00915385" w:rsidRPr="00915385" w14:paraId="2455404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09B2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ADCDC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361469B5" w14:textId="2DC250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4828171A" w14:textId="282C16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B0BD3" w14:textId="174BED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16D26" w14:textId="0A28D1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7,107.00 </w:t>
            </w:r>
          </w:p>
        </w:tc>
      </w:tr>
      <w:tr w:rsidR="00915385" w:rsidRPr="00915385" w14:paraId="1997E92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04FE4"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C55C5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17675CB" w14:textId="023B72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54,705.50 </w:t>
            </w:r>
          </w:p>
        </w:tc>
        <w:tc>
          <w:tcPr>
            <w:tcW w:w="958" w:type="pct"/>
            <w:tcBorders>
              <w:top w:val="nil"/>
              <w:left w:val="nil"/>
              <w:bottom w:val="single" w:sz="4" w:space="0" w:color="000000"/>
              <w:right w:val="single" w:sz="4" w:space="0" w:color="000000"/>
            </w:tcBorders>
            <w:shd w:val="clear" w:color="auto" w:fill="auto"/>
            <w:noWrap/>
            <w:vAlign w:val="bottom"/>
            <w:hideMark/>
          </w:tcPr>
          <w:p w14:paraId="7891CB4D" w14:textId="122376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15205" w14:textId="359F3F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445D5" w14:textId="3406ED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54,705.50 </w:t>
            </w:r>
          </w:p>
        </w:tc>
      </w:tr>
      <w:tr w:rsidR="00915385" w:rsidRPr="00915385" w14:paraId="218BEC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9334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91BD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68136E24" w14:textId="23A383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4C755297" w14:textId="359461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E39D4" w14:textId="0FB1A9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2D6517" w14:textId="708517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8,150.00 </w:t>
            </w:r>
          </w:p>
        </w:tc>
      </w:tr>
      <w:tr w:rsidR="00915385" w:rsidRPr="00915385" w14:paraId="05E99E9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C35A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4058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474605D" w14:textId="2E76BF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A1873B" w14:textId="1D20BB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DCC28" w14:textId="6423CB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DFFC2" w14:textId="3AF9CB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0,000.00 </w:t>
            </w:r>
          </w:p>
        </w:tc>
      </w:tr>
      <w:tr w:rsidR="00915385" w:rsidRPr="00915385" w14:paraId="61F191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64DB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042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7847399E" w14:textId="66BAF2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5F7A65F9" w14:textId="76CEF3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6D9CB" w14:textId="38C544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E46DF" w14:textId="232AEC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4,171.70 </w:t>
            </w:r>
          </w:p>
        </w:tc>
      </w:tr>
      <w:tr w:rsidR="00915385" w:rsidRPr="00915385" w14:paraId="4D03E91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65FC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4EC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A2430A5" w14:textId="7A79D7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4,250.00 </w:t>
            </w:r>
          </w:p>
        </w:tc>
        <w:tc>
          <w:tcPr>
            <w:tcW w:w="958" w:type="pct"/>
            <w:tcBorders>
              <w:top w:val="nil"/>
              <w:left w:val="nil"/>
              <w:bottom w:val="single" w:sz="4" w:space="0" w:color="000000"/>
              <w:right w:val="single" w:sz="4" w:space="0" w:color="000000"/>
            </w:tcBorders>
            <w:shd w:val="clear" w:color="auto" w:fill="auto"/>
            <w:noWrap/>
            <w:vAlign w:val="bottom"/>
            <w:hideMark/>
          </w:tcPr>
          <w:p w14:paraId="296ADE51" w14:textId="1EA0A1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FA1FF" w14:textId="2313D3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65B93" w14:textId="0FA591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4,250.00 </w:t>
            </w:r>
          </w:p>
        </w:tc>
      </w:tr>
      <w:tr w:rsidR="00915385" w:rsidRPr="00915385" w14:paraId="1494D8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3387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AA7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CB9998D" w14:textId="776876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17447743" w14:textId="1E112F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0124B" w14:textId="763522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A8FA0" w14:textId="282C6B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95,870.00 </w:t>
            </w:r>
          </w:p>
        </w:tc>
      </w:tr>
      <w:tr w:rsidR="00915385" w:rsidRPr="00915385" w14:paraId="41B51C7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DE4B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B71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09541094" w14:textId="7B5559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790CA95F" w14:textId="7598FF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96C6" w14:textId="5150A1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70E1B" w14:textId="68A576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6,375.00 </w:t>
            </w:r>
          </w:p>
        </w:tc>
      </w:tr>
      <w:tr w:rsidR="00915385" w:rsidRPr="00915385" w14:paraId="6857A8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1E86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DBC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47F9788B" w14:textId="13D4F2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892570B" w14:textId="0EC6B2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22613" w14:textId="6B3C3E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B8205" w14:textId="78816D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4,765.00 </w:t>
            </w:r>
          </w:p>
        </w:tc>
      </w:tr>
      <w:tr w:rsidR="00915385" w:rsidRPr="00915385" w14:paraId="1FF6DAB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E7F033"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2DF682C2" w14:textId="662F726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2,469,916.05 </w:t>
            </w:r>
          </w:p>
        </w:tc>
        <w:tc>
          <w:tcPr>
            <w:tcW w:w="958" w:type="pct"/>
            <w:tcBorders>
              <w:top w:val="nil"/>
              <w:left w:val="nil"/>
              <w:bottom w:val="single" w:sz="4" w:space="0" w:color="000000"/>
              <w:right w:val="single" w:sz="4" w:space="0" w:color="000000"/>
            </w:tcBorders>
            <w:shd w:val="clear" w:color="A5A5A5" w:fill="A5A5A5"/>
            <w:noWrap/>
            <w:vAlign w:val="bottom"/>
            <w:hideMark/>
          </w:tcPr>
          <w:p w14:paraId="65032916" w14:textId="5085363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54C1E50" w14:textId="2AAF108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433BD6E" w14:textId="1C77EF6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5,546,866.05 </w:t>
            </w:r>
          </w:p>
        </w:tc>
      </w:tr>
      <w:tr w:rsidR="00915385" w:rsidRPr="00915385" w14:paraId="7967AFD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04E7A"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43F9588" w14:textId="47603E9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656,336.05 </w:t>
            </w:r>
          </w:p>
        </w:tc>
        <w:tc>
          <w:tcPr>
            <w:tcW w:w="958" w:type="pct"/>
            <w:tcBorders>
              <w:top w:val="nil"/>
              <w:left w:val="nil"/>
              <w:bottom w:val="single" w:sz="4" w:space="0" w:color="000000"/>
              <w:right w:val="single" w:sz="4" w:space="0" w:color="000000"/>
            </w:tcBorders>
            <w:shd w:val="clear" w:color="D8D8D8" w:fill="D8D8D8"/>
            <w:noWrap/>
            <w:vAlign w:val="bottom"/>
            <w:hideMark/>
          </w:tcPr>
          <w:p w14:paraId="56585BDF" w14:textId="42C9114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C94F35" w14:textId="0E628D5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3F06BE3" w14:textId="3B3A688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102,086.05 </w:t>
            </w:r>
          </w:p>
        </w:tc>
      </w:tr>
      <w:tr w:rsidR="00915385" w:rsidRPr="00915385" w14:paraId="483D56D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C24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A50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1EC0395F" w14:textId="4429B4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F65A2E4" w14:textId="5679F2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6D335" w14:textId="7E5FC1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14B95" w14:textId="539A53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6,728.00 </w:t>
            </w:r>
          </w:p>
        </w:tc>
      </w:tr>
      <w:tr w:rsidR="00915385" w:rsidRPr="00915385" w14:paraId="0118606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A3DE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62D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5FF9B0C7" w14:textId="6B48A0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08FF9F22" w14:textId="4F3344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890DA" w14:textId="10918D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9C931" w14:textId="739228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9,865.16 </w:t>
            </w:r>
          </w:p>
        </w:tc>
      </w:tr>
      <w:tr w:rsidR="00915385" w:rsidRPr="00915385" w14:paraId="0F481E7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61B3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EECB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2C8CF93F" w14:textId="5A1020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3742BB61" w14:textId="361603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B5BBF" w14:textId="55A089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B6A41" w14:textId="6A0EE0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8,084.47 </w:t>
            </w:r>
          </w:p>
        </w:tc>
      </w:tr>
      <w:tr w:rsidR="00915385" w:rsidRPr="00915385" w14:paraId="4DCF51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5E02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4E3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3E0D5874" w14:textId="247CB2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21072020" w14:textId="50D312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9683821" w14:textId="67D882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0EED" w14:textId="466022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61,210.81 </w:t>
            </w:r>
          </w:p>
        </w:tc>
      </w:tr>
      <w:tr w:rsidR="00915385" w:rsidRPr="00915385" w14:paraId="74CFBB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0CAD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226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5CAF22D3" w14:textId="24E5AF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45D7E560" w14:textId="35E1BC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6875CDC" w14:textId="4EF0CD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21441" w14:textId="6ADD5F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8,541.24 </w:t>
            </w:r>
          </w:p>
        </w:tc>
      </w:tr>
      <w:tr w:rsidR="00915385" w:rsidRPr="00915385" w14:paraId="4AB81AF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BDA8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C38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D2FD58" w14:textId="4B74F6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6D4DF641" w14:textId="303CB6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CFAEC" w14:textId="30E460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30B5F" w14:textId="314250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37,016.28 </w:t>
            </w:r>
          </w:p>
        </w:tc>
      </w:tr>
      <w:tr w:rsidR="00915385" w:rsidRPr="00915385" w14:paraId="5E385D0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F85A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7C85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4FD7590" w14:textId="40A57C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6A940BD9" w14:textId="20C30D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76B4F" w14:textId="62A226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C899E" w14:textId="2424F0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5,243.13 </w:t>
            </w:r>
          </w:p>
        </w:tc>
      </w:tr>
      <w:tr w:rsidR="00915385" w:rsidRPr="00915385" w14:paraId="054C903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574D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1194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3DE38E36" w14:textId="78EDD4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5DD38A27" w14:textId="6FDA34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7E086" w14:textId="660B4A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D2CCE" w14:textId="76B44A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396.60 </w:t>
            </w:r>
          </w:p>
        </w:tc>
      </w:tr>
      <w:tr w:rsidR="00915385" w:rsidRPr="00915385" w14:paraId="35AA6D0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4418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1B0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1E3E583C" w14:textId="18ADFB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58CBB63C" w14:textId="6AE282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AFDBB" w14:textId="3BBEC9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4B1EC" w14:textId="1BE6F5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6,033.52 </w:t>
            </w:r>
          </w:p>
        </w:tc>
      </w:tr>
      <w:tr w:rsidR="00915385" w:rsidRPr="00915385" w14:paraId="231C509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635A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649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7A34ACE" w14:textId="28B125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7985D9" w14:textId="12ABE9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109478" w14:textId="15E63E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CBA1B" w14:textId="428D40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8,021.36 </w:t>
            </w:r>
          </w:p>
        </w:tc>
      </w:tr>
      <w:tr w:rsidR="00915385" w:rsidRPr="00915385" w14:paraId="418FA46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D505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0A2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762A807F" w14:textId="6ED555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7907468" w14:textId="516914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EB14A" w14:textId="5AFFE9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45939" w14:textId="3DFAF6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2,221.40 </w:t>
            </w:r>
          </w:p>
        </w:tc>
      </w:tr>
      <w:tr w:rsidR="00915385" w:rsidRPr="00915385" w14:paraId="17B81D9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660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CF2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4344E228" w14:textId="2B3715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44A4DFF0" w14:textId="04746E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FD800" w14:textId="3B55C5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E3B5C" w14:textId="3EE65F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1,587.29 </w:t>
            </w:r>
          </w:p>
        </w:tc>
      </w:tr>
      <w:tr w:rsidR="00915385" w:rsidRPr="00915385" w14:paraId="3C6B594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727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BCF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3E463D87" w14:textId="2B5DDA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27B3351E" w14:textId="1ADAFC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987E8" w14:textId="0888E8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981E" w14:textId="13726F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34,274.04 </w:t>
            </w:r>
          </w:p>
        </w:tc>
      </w:tr>
      <w:tr w:rsidR="00915385" w:rsidRPr="00915385" w14:paraId="313E5C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D540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DA3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2C89E152" w14:textId="310188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4095D6D0" w14:textId="0C6E7C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EC31A" w14:textId="41FEEC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6F989C" w14:textId="3E47A9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94,895.68 </w:t>
            </w:r>
          </w:p>
        </w:tc>
      </w:tr>
      <w:tr w:rsidR="00915385" w:rsidRPr="00915385" w14:paraId="72483DE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343C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2CF4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46B8AFEC" w14:textId="29B807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3641BAD7" w14:textId="638855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9963C" w14:textId="65A6CB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54441" w14:textId="6AAF02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2,743.04 </w:t>
            </w:r>
          </w:p>
        </w:tc>
      </w:tr>
      <w:tr w:rsidR="00915385" w:rsidRPr="00915385" w14:paraId="0D7829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B2A3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F90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8338009" w14:textId="49767F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5,899.05 </w:t>
            </w:r>
          </w:p>
        </w:tc>
        <w:tc>
          <w:tcPr>
            <w:tcW w:w="958" w:type="pct"/>
            <w:tcBorders>
              <w:top w:val="nil"/>
              <w:left w:val="nil"/>
              <w:bottom w:val="single" w:sz="4" w:space="0" w:color="000000"/>
              <w:right w:val="single" w:sz="4" w:space="0" w:color="000000"/>
            </w:tcBorders>
            <w:shd w:val="clear" w:color="auto" w:fill="auto"/>
            <w:noWrap/>
            <w:vAlign w:val="bottom"/>
            <w:hideMark/>
          </w:tcPr>
          <w:p w14:paraId="4AC3B881" w14:textId="2FA244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A0188" w14:textId="6E6AEB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9A1FD" w14:textId="75D197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5,899.05 </w:t>
            </w:r>
          </w:p>
        </w:tc>
      </w:tr>
      <w:tr w:rsidR="00915385" w:rsidRPr="00915385" w14:paraId="59B3C4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65F2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C27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75D85119" w14:textId="0038B2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06AC252C" w14:textId="5B9987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AC18F" w14:textId="3DE13B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043BF" w14:textId="33AC25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2,809.60 </w:t>
            </w:r>
          </w:p>
        </w:tc>
      </w:tr>
      <w:tr w:rsidR="00915385" w:rsidRPr="00915385" w14:paraId="1A06BA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67B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4DA2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52E0DBE2" w14:textId="0AA208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17605A46" w14:textId="3ACF52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3FBDB" w14:textId="3FF663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1E4E4" w14:textId="29552D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6,515.38 </w:t>
            </w:r>
          </w:p>
        </w:tc>
      </w:tr>
      <w:tr w:rsidR="00915385" w:rsidRPr="00915385" w14:paraId="4FDF230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23DA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5740BFC" w14:textId="251BFE0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FC6DA2" w14:textId="7669A23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6A456" w14:textId="51FEBCE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3DB51D5" w14:textId="3ED15FD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303,473.42 </w:t>
            </w:r>
          </w:p>
        </w:tc>
      </w:tr>
      <w:tr w:rsidR="00915385" w:rsidRPr="00915385" w14:paraId="599CC4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EDA4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85B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2B695D89" w14:textId="1BDCF0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04360E97" w14:textId="3F5F55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A64B7" w14:textId="0C7F10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D567A40" w14:textId="1871AB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7,256.42 </w:t>
            </w:r>
          </w:p>
        </w:tc>
      </w:tr>
      <w:tr w:rsidR="00915385" w:rsidRPr="00915385" w14:paraId="0CE8D08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7380D"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E38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A7737B7" w14:textId="69B2FE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0AA12EF7" w14:textId="5D1C0A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37825" w14:textId="51F129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5090C" w14:textId="33DFC3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9,606.91 </w:t>
            </w:r>
          </w:p>
        </w:tc>
      </w:tr>
      <w:tr w:rsidR="00915385" w:rsidRPr="00915385" w14:paraId="2C597C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4833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B9D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3763236A" w14:textId="41735A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715258F8" w14:textId="50B31B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C1C86" w14:textId="1D4187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F3963" w14:textId="5D238D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1,553.00 </w:t>
            </w:r>
          </w:p>
        </w:tc>
      </w:tr>
      <w:tr w:rsidR="00915385" w:rsidRPr="00915385" w14:paraId="243A309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4DB2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725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7DB6482" w14:textId="7BC0D6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66ABC097" w14:textId="2F1E23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85A3D" w14:textId="60C671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AB9E3" w14:textId="1685C0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3,789.64 </w:t>
            </w:r>
          </w:p>
        </w:tc>
      </w:tr>
      <w:tr w:rsidR="00915385" w:rsidRPr="00915385" w14:paraId="39427CE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7567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C065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53D0B69" w14:textId="0484D2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11EB64A9" w14:textId="0B15D4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163A2" w14:textId="04E0FF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7E395" w14:textId="02030B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6,862.40 </w:t>
            </w:r>
          </w:p>
        </w:tc>
      </w:tr>
      <w:tr w:rsidR="00915385" w:rsidRPr="00915385" w14:paraId="34E570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F24E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714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7AED5020" w14:textId="0BD40C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7E57D" w14:textId="2E4D03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BF500" w14:textId="68BA7A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3064C" w14:textId="63BC6F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2,500.00 </w:t>
            </w:r>
          </w:p>
        </w:tc>
      </w:tr>
      <w:tr w:rsidR="00915385" w:rsidRPr="00915385" w14:paraId="2C1C67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6E32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4994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BD9BB71" w14:textId="53B440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6AF8DF26" w14:textId="3EE543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5B3CE" w14:textId="6B41AE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E18B" w14:textId="71AE6E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5,229.29 </w:t>
            </w:r>
          </w:p>
        </w:tc>
      </w:tr>
      <w:tr w:rsidR="00915385" w:rsidRPr="00915385" w14:paraId="77E704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ABB4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FBD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A7AA8B9" w14:textId="3FF778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EA795E0" w14:textId="0D68C2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D95F5" w14:textId="3E1D66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9AD6" w14:textId="772798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633.32 </w:t>
            </w:r>
          </w:p>
        </w:tc>
      </w:tr>
      <w:tr w:rsidR="00915385" w:rsidRPr="00915385" w14:paraId="03F323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1AB1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E268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7186B98" w14:textId="4CE3EF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5EE497A9" w14:textId="563B95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B0863" w14:textId="6357F0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7737" w14:textId="004741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430.00 </w:t>
            </w:r>
          </w:p>
        </w:tc>
      </w:tr>
      <w:tr w:rsidR="00915385" w:rsidRPr="00915385" w14:paraId="492F528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FFC2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6A52B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4F426CC" w14:textId="240386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658144BC" w14:textId="74218C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6DE54" w14:textId="0874DE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C03EB" w14:textId="1CA466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490.94 </w:t>
            </w:r>
          </w:p>
        </w:tc>
      </w:tr>
      <w:tr w:rsidR="00915385" w:rsidRPr="00915385" w14:paraId="52CFC9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E883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CB18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F723739" w14:textId="0AC223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2BBD3045" w14:textId="7F06EE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18124" w14:textId="47E83F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3ECCA" w14:textId="79EEC5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168.82 </w:t>
            </w:r>
          </w:p>
        </w:tc>
      </w:tr>
      <w:tr w:rsidR="00915385" w:rsidRPr="00915385" w14:paraId="45299CC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DCA2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14F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2897B75" w14:textId="2BF01B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0F51FD91" w14:textId="647FE9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950C8" w14:textId="18CBFF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CEFD5" w14:textId="69FEAA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7,902.68 </w:t>
            </w:r>
          </w:p>
        </w:tc>
      </w:tr>
      <w:tr w:rsidR="00915385" w:rsidRPr="00915385" w14:paraId="530F264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0C62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A42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0E401111" w14:textId="4E648D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4ADB6DED" w14:textId="0AB6B4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4F224" w14:textId="16B352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A2F23" w14:textId="0B3AD3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0,050.00 </w:t>
            </w:r>
          </w:p>
        </w:tc>
      </w:tr>
      <w:tr w:rsidR="00915385" w:rsidRPr="00915385" w14:paraId="3CCDFE2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3D815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D96A105" w14:textId="5F2370C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754,336.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6AC172D" w14:textId="702EDA6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021BCC" w14:textId="2A26863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F14417" w14:textId="4379701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804,336.08 </w:t>
            </w:r>
          </w:p>
        </w:tc>
      </w:tr>
      <w:tr w:rsidR="00915385" w:rsidRPr="00915385" w14:paraId="193E629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CB35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873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1E83D71B" w14:textId="422911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42DFDE8E" w14:textId="17248A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9CCD2" w14:textId="4300E4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2E368F5" w14:textId="15EC4C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50,692.18 </w:t>
            </w:r>
          </w:p>
        </w:tc>
      </w:tr>
      <w:tr w:rsidR="00915385" w:rsidRPr="00915385" w14:paraId="231262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D76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C6C2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EDCDC11" w14:textId="080D0D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79F36D36" w14:textId="42D879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1A655" w14:textId="0722F2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6CC24" w14:textId="5B06A9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2,971.28 </w:t>
            </w:r>
          </w:p>
        </w:tc>
      </w:tr>
      <w:tr w:rsidR="00915385" w:rsidRPr="00915385" w14:paraId="5FD9BEA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A4D3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B0A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31271FE3" w14:textId="2A8764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44FF1A1C" w14:textId="76D46E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98B6D" w14:textId="32A0EA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6939C" w14:textId="539413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7,116.44 </w:t>
            </w:r>
          </w:p>
        </w:tc>
      </w:tr>
      <w:tr w:rsidR="00915385" w:rsidRPr="00915385" w14:paraId="2CAB698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41DF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DFB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018A9A0A" w14:textId="0609D4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3D442230" w14:textId="00FA6F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059E3" w14:textId="0934C6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54596" w14:textId="654525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7,730.00 </w:t>
            </w:r>
          </w:p>
        </w:tc>
      </w:tr>
      <w:tr w:rsidR="00915385" w:rsidRPr="00915385" w14:paraId="1B328C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C384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9077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671299D" w14:textId="598D86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4E5658C1" w14:textId="71EA62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97D374" w14:textId="0706E8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80633" w14:textId="43CF70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7,617.76 </w:t>
            </w:r>
          </w:p>
        </w:tc>
      </w:tr>
      <w:tr w:rsidR="00915385" w:rsidRPr="00915385" w14:paraId="2326E0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47B8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501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0D30231" w14:textId="229952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1A080126" w14:textId="6D3E1C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0BF22" w14:textId="790318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15B43" w14:textId="3FF7DF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1,620.22 </w:t>
            </w:r>
          </w:p>
        </w:tc>
      </w:tr>
      <w:tr w:rsidR="00915385" w:rsidRPr="00915385" w14:paraId="268065D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C1E7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A8D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3E85B797" w14:textId="686349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2AE0FACB" w14:textId="7B7546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1F68B" w14:textId="79969A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C0033" w14:textId="1DE07E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9,350.22 </w:t>
            </w:r>
          </w:p>
        </w:tc>
      </w:tr>
      <w:tr w:rsidR="00915385" w:rsidRPr="00915385" w14:paraId="0573AB4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0B81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3E8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5268B121" w14:textId="15B7E1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156031C8" w14:textId="467F89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283A0" w14:textId="08B98B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04CEB" w14:textId="7A12EE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493.72 </w:t>
            </w:r>
          </w:p>
        </w:tc>
      </w:tr>
      <w:tr w:rsidR="00915385" w:rsidRPr="00915385" w14:paraId="20497CE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E05A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BA9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4683A862" w14:textId="3E77B1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3DF9231" w14:textId="6203D1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82C6D" w14:textId="36D506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D4E81" w14:textId="56AC03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8,472.76 </w:t>
            </w:r>
          </w:p>
        </w:tc>
      </w:tr>
      <w:tr w:rsidR="00915385" w:rsidRPr="00915385" w14:paraId="5F8D5C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9CC8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79D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60A4DE07" w14:textId="115B9A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FE69347" w14:textId="418A98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D160" w14:textId="4C4CA4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92DC2" w14:textId="0BB962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82.96 </w:t>
            </w:r>
          </w:p>
        </w:tc>
      </w:tr>
      <w:tr w:rsidR="00915385" w:rsidRPr="00915385" w14:paraId="5817E19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5BEA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FEF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6DC56C06" w14:textId="24A037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49CE145F" w14:textId="3AE479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05376" w14:textId="6370F4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BE8C43" w14:textId="09362D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4,596.44 </w:t>
            </w:r>
          </w:p>
        </w:tc>
      </w:tr>
      <w:tr w:rsidR="00915385" w:rsidRPr="00915385" w14:paraId="3FAF268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693B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D5A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2816A35E" w14:textId="74329C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7861B27" w14:textId="10DAEB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C5E04" w14:textId="1F7082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F97CB" w14:textId="693988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2,126.16 </w:t>
            </w:r>
          </w:p>
        </w:tc>
      </w:tr>
      <w:tr w:rsidR="00915385" w:rsidRPr="00915385" w14:paraId="193280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501F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8E0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E3CCE8C" w14:textId="098EF0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0DCCB950" w14:textId="4B81AA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ED7C" w14:textId="612145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C6319" w14:textId="670D04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2,312.68 </w:t>
            </w:r>
          </w:p>
        </w:tc>
      </w:tr>
      <w:tr w:rsidR="00915385" w:rsidRPr="00915385" w14:paraId="10E472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DD3C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2DF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21BF7E48" w14:textId="7FA03F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4A5C5158" w14:textId="572032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977DB" w14:textId="5F6DCB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7F30F" w14:textId="66D830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7,118.90 </w:t>
            </w:r>
          </w:p>
        </w:tc>
      </w:tr>
      <w:tr w:rsidR="00915385" w:rsidRPr="00915385" w14:paraId="6C926E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7A87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75D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CC89F56" w14:textId="06029B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795549F" w14:textId="312999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C4250" w14:textId="73B561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8B5C8" w14:textId="273893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2,569.16 </w:t>
            </w:r>
          </w:p>
        </w:tc>
      </w:tr>
      <w:tr w:rsidR="00915385" w:rsidRPr="00915385" w14:paraId="39115D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260D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95E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1D662096" w14:textId="4569E8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71FCCC9E" w14:textId="21EB6B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2B719" w14:textId="7E3BB7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6EA90" w14:textId="68C22E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66,244.78 </w:t>
            </w:r>
          </w:p>
        </w:tc>
      </w:tr>
      <w:tr w:rsidR="00915385" w:rsidRPr="00915385" w14:paraId="69C63B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8198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80F4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3F22AF" w14:textId="03F61B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24227236" w14:textId="5C23B8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444E7" w14:textId="35F619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301A" w14:textId="590C7E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0,048.46 </w:t>
            </w:r>
          </w:p>
        </w:tc>
      </w:tr>
      <w:tr w:rsidR="00915385" w:rsidRPr="00915385" w14:paraId="76F208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1FD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D2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157E1A2" w14:textId="7C1590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6377D7FF" w14:textId="20C0EE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62ACE" w14:textId="1496AB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4DA29" w14:textId="739ECF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0,430.04 </w:t>
            </w:r>
          </w:p>
        </w:tc>
      </w:tr>
      <w:tr w:rsidR="00915385" w:rsidRPr="00915385" w14:paraId="2BC27BC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2932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4510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757652A9" w14:textId="06A10C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574E0FA9" w14:textId="079AC6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BA062" w14:textId="3953A2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AF37" w14:textId="2920CA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28,458.20 </w:t>
            </w:r>
          </w:p>
        </w:tc>
      </w:tr>
      <w:tr w:rsidR="00915385" w:rsidRPr="00915385" w14:paraId="58D214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2DD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BFD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4091E8D" w14:textId="1A057A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7CE5DC90" w14:textId="05498C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B7C3F" w14:textId="63765E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A4125" w14:textId="4CC907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4,242.92 </w:t>
            </w:r>
          </w:p>
        </w:tc>
      </w:tr>
      <w:tr w:rsidR="00915385" w:rsidRPr="00915385" w14:paraId="53E93A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8D68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BC2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63647C0F" w14:textId="3C4F7D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20F8328E" w14:textId="31B565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822A9" w14:textId="3992D4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6AC9F" w14:textId="05B705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2,115.88 </w:t>
            </w:r>
          </w:p>
        </w:tc>
      </w:tr>
      <w:tr w:rsidR="00915385" w:rsidRPr="00915385" w14:paraId="2374784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62E3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8C89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6804B21B" w14:textId="38B312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731A0CF" w14:textId="0774F8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2E75C" w14:textId="391BFF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29D2C" w14:textId="25CB80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2,807.88 </w:t>
            </w:r>
          </w:p>
        </w:tc>
      </w:tr>
      <w:tr w:rsidR="00915385" w:rsidRPr="00915385" w14:paraId="70D066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706B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9B3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372ED2D4" w14:textId="3BB1D6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A5ADF6B" w14:textId="7FB48A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9BB87" w14:textId="3298BA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BF199" w14:textId="5B5904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958.80 </w:t>
            </w:r>
          </w:p>
        </w:tc>
      </w:tr>
      <w:tr w:rsidR="00915385" w:rsidRPr="00915385" w14:paraId="431D21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2860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B6D9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0579020C" w14:textId="6E4602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0E5029F4" w14:textId="73152A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633D5" w14:textId="62150A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F4313" w14:textId="33206B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5,945.23 </w:t>
            </w:r>
          </w:p>
        </w:tc>
      </w:tr>
      <w:tr w:rsidR="00915385" w:rsidRPr="00915385" w14:paraId="3CFB707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462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F3F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A56D66" w14:textId="458E35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5062C243" w14:textId="710B8F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366DE" w14:textId="1A5CBA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E4D62" w14:textId="55416C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2,045.18 </w:t>
            </w:r>
          </w:p>
        </w:tc>
      </w:tr>
      <w:tr w:rsidR="00915385" w:rsidRPr="00915385" w14:paraId="6AA0B92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619C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71E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3C96DF25" w14:textId="7DF9B7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5B66" w14:textId="104AF0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DFA12" w14:textId="44647C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F7036" w14:textId="37AA7A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1,480.00 </w:t>
            </w:r>
          </w:p>
        </w:tc>
      </w:tr>
      <w:tr w:rsidR="00915385" w:rsidRPr="00915385" w14:paraId="49C9FAB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B2E4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C68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0B15CAF7" w14:textId="145139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E180AD2" w14:textId="19F32D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3F0C1" w14:textId="7861DC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80D7B" w14:textId="2D1237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506.28 </w:t>
            </w:r>
          </w:p>
        </w:tc>
      </w:tr>
      <w:tr w:rsidR="00915385" w:rsidRPr="00915385" w14:paraId="39FAE9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AF1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209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75A170C3" w14:textId="7B0C86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D6FE898" w14:textId="390542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ADD85" w14:textId="44EC69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10A0A" w14:textId="05110F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9,547.69 </w:t>
            </w:r>
          </w:p>
        </w:tc>
      </w:tr>
      <w:tr w:rsidR="00915385" w:rsidRPr="00915385" w14:paraId="4DEF07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C41A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00E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5BA7C4C" w14:textId="537650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3E3F62ED" w14:textId="070425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2E67B" w14:textId="277957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0C1FD" w14:textId="5BA7C6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3,941.74 </w:t>
            </w:r>
          </w:p>
        </w:tc>
      </w:tr>
      <w:tr w:rsidR="00915385" w:rsidRPr="00915385" w14:paraId="58CACA1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A940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E44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FFCD8FD" w14:textId="634438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521D5AB2" w14:textId="2E5DED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D3103" w14:textId="1C53BD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E0B78" w14:textId="0CE0AB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7,703.44 </w:t>
            </w:r>
          </w:p>
        </w:tc>
      </w:tr>
      <w:tr w:rsidR="00915385" w:rsidRPr="00915385" w14:paraId="48CF7B7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C9D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736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0C73DDDD" w14:textId="5C62F8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54132D44" w14:textId="7D4274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C7C91" w14:textId="3C0727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3B1FA" w14:textId="431E93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3,816.76 </w:t>
            </w:r>
          </w:p>
        </w:tc>
      </w:tr>
      <w:tr w:rsidR="00915385" w:rsidRPr="00915385" w14:paraId="0479A83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1690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77D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73C37B70" w14:textId="2E4EA1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2D636469" w14:textId="5010D9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FD933" w14:textId="3F7D31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C5730" w14:textId="1B1041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8,570.18 </w:t>
            </w:r>
          </w:p>
        </w:tc>
      </w:tr>
      <w:tr w:rsidR="00915385" w:rsidRPr="00915385" w14:paraId="64524A3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7801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A46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CBA1843" w14:textId="4D9088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A417F41" w14:textId="5AF985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BD44E" w14:textId="5FDD9E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C7931" w14:textId="5AA08D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7,057.28 </w:t>
            </w:r>
          </w:p>
        </w:tc>
      </w:tr>
      <w:tr w:rsidR="00915385" w:rsidRPr="00915385" w14:paraId="4AAFCF5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695D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E71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1BCED1F" w14:textId="6354ED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67E172DC" w14:textId="771C3F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004F64" w14:textId="3131F0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297A1" w14:textId="660D38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3,237.54 </w:t>
            </w:r>
          </w:p>
        </w:tc>
      </w:tr>
      <w:tr w:rsidR="00915385" w:rsidRPr="00915385" w14:paraId="66514F3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1D38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CF8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6A8F604" w14:textId="12AE9A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7AF2F6C1" w14:textId="395BC7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13B41" w14:textId="6D0428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B113E" w14:textId="32FA59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3,077.76 </w:t>
            </w:r>
          </w:p>
        </w:tc>
      </w:tr>
      <w:tr w:rsidR="00915385" w:rsidRPr="00915385" w14:paraId="6970F6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7D23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819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69566489" w14:textId="2D8E7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325BC0ED" w14:textId="42767D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4FFD2" w14:textId="1A9210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6C5DA" w14:textId="695099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1,152.72 </w:t>
            </w:r>
          </w:p>
        </w:tc>
      </w:tr>
      <w:tr w:rsidR="00915385" w:rsidRPr="00915385" w14:paraId="098D5B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45FC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B1D4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5D9FDBCD" w14:textId="05C418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8C03697" w14:textId="213FA3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B2701" w14:textId="2B8DCA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143DA3" w14:textId="695E73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0,584.32 </w:t>
            </w:r>
          </w:p>
        </w:tc>
      </w:tr>
      <w:tr w:rsidR="00915385" w:rsidRPr="00915385" w14:paraId="1786A26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59DC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3C57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B3C74ED" w14:textId="706E7D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295E6F22" w14:textId="375E1A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A2652" w14:textId="481B2F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CEFC2" w14:textId="56AF69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19,092.12 </w:t>
            </w:r>
          </w:p>
        </w:tc>
      </w:tr>
      <w:tr w:rsidR="00915385" w:rsidRPr="00915385" w14:paraId="4F38CB8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0CA0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lastRenderedPageBreak/>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622E6AD" w14:textId="7B2DE19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604,4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3F851EB" w14:textId="0273FAC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86B5A65" w14:textId="75F2A50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77AD1C" w14:textId="53E1C88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604,475.38 </w:t>
            </w:r>
          </w:p>
        </w:tc>
      </w:tr>
      <w:tr w:rsidR="00915385" w:rsidRPr="00915385" w14:paraId="1C0A83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521B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BF0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595287B8" w14:textId="5C9CD2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4E2D71B0" w14:textId="50C31E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F5C0E" w14:textId="626F9A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2B6D3D" w14:textId="1C508E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434,456.38 </w:t>
            </w:r>
          </w:p>
        </w:tc>
      </w:tr>
      <w:tr w:rsidR="00915385" w:rsidRPr="00915385" w14:paraId="6D1DE2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30F1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614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300ED8AA" w14:textId="730B5F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449ACD8C" w14:textId="03093B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C3AE5" w14:textId="4E527F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C1E2A" w14:textId="0E3FCA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5,549.00 </w:t>
            </w:r>
          </w:p>
        </w:tc>
      </w:tr>
      <w:tr w:rsidR="00915385" w:rsidRPr="00915385" w14:paraId="465481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50C3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211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566BAA4" w14:textId="0042DE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2112D635" w14:textId="2EBCCD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084AB" w14:textId="3D2EFB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E9706" w14:textId="60010D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490.00 </w:t>
            </w:r>
          </w:p>
        </w:tc>
      </w:tr>
      <w:tr w:rsidR="00915385" w:rsidRPr="00915385" w14:paraId="62177C5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C2D1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B40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E3714BE" w14:textId="5BE109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223A27B" w14:textId="429658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CF9EA" w14:textId="567690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C4672" w14:textId="6FC9EB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7,980.00 </w:t>
            </w:r>
          </w:p>
        </w:tc>
      </w:tr>
      <w:tr w:rsidR="00915385" w:rsidRPr="00915385" w14:paraId="1214F98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A42C4"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6B02A47" w14:textId="2F0EEF2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2ADCD" w14:textId="26290B2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25A4E" w14:textId="2587178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AF2B18" w14:textId="16DFE4F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16,276.32 </w:t>
            </w:r>
          </w:p>
        </w:tc>
      </w:tr>
      <w:tr w:rsidR="00915385" w:rsidRPr="00915385" w14:paraId="65F0CA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4B62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C22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307ABA4E" w14:textId="742CEA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F4A1FFE" w14:textId="724E3D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A556D" w14:textId="71278E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BFDB4" w14:textId="294F2D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6,151.00 </w:t>
            </w:r>
          </w:p>
        </w:tc>
      </w:tr>
      <w:tr w:rsidR="00915385" w:rsidRPr="00915385" w14:paraId="2817316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CBC2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ABB1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C1877E3" w14:textId="5436E5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1BC1615" w14:textId="1EC57D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7FC93" w14:textId="0C9079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137D1" w14:textId="56A9FC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4,226.50 </w:t>
            </w:r>
          </w:p>
        </w:tc>
      </w:tr>
      <w:tr w:rsidR="00915385" w:rsidRPr="00915385" w14:paraId="317EC2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F2C8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B6D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CCA9A39" w14:textId="5D893F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B471C" w14:textId="769223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3E52C" w14:textId="1AAC65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BA751" w14:textId="7C9FFA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700.00 </w:t>
            </w:r>
          </w:p>
        </w:tc>
      </w:tr>
      <w:tr w:rsidR="00915385" w:rsidRPr="00915385" w14:paraId="65E88F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AFD2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DCD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3566FE2" w14:textId="56C395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60EF523" w14:textId="4F9863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F16DC" w14:textId="47A68F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CB2EA" w14:textId="60F2B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3,192.50 </w:t>
            </w:r>
          </w:p>
        </w:tc>
      </w:tr>
      <w:tr w:rsidR="00915385" w:rsidRPr="00915385" w14:paraId="6BCA683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E641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204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6ECD7CD5" w14:textId="7713A6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5C3AE1B3" w14:textId="2838D9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186A3" w14:textId="7E6114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709A9" w14:textId="3CE925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475.00 </w:t>
            </w:r>
          </w:p>
        </w:tc>
      </w:tr>
      <w:tr w:rsidR="00915385" w:rsidRPr="00915385" w14:paraId="1A978CA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C0AC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71CA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57E25B9A" w14:textId="3BDBEF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21E0FA3D" w14:textId="444D58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CC116" w14:textId="18131F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85B68" w14:textId="4734AA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4,420.00 </w:t>
            </w:r>
          </w:p>
        </w:tc>
      </w:tr>
      <w:tr w:rsidR="00915385" w:rsidRPr="00915385" w14:paraId="598D726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AF36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874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C675667" w14:textId="16A8F6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336A99EA" w14:textId="5D2AE7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F8073" w14:textId="575E82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F7878" w14:textId="5D7ADD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2,634.00 </w:t>
            </w:r>
          </w:p>
        </w:tc>
      </w:tr>
      <w:tr w:rsidR="00915385" w:rsidRPr="00915385" w14:paraId="2FD9FD7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9C47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2B8C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5398C426" w14:textId="52C443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26A9D5AD" w14:textId="659F5A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70897" w14:textId="5757E5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17247" w14:textId="7EB1B9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792.50 </w:t>
            </w:r>
          </w:p>
        </w:tc>
      </w:tr>
      <w:tr w:rsidR="00915385" w:rsidRPr="00915385" w14:paraId="1B1CBC5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C7DE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663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44AA7CC5" w14:textId="7451FB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5B816855" w14:textId="7BB12A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C6BC2" w14:textId="6E3A3C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EB403" w14:textId="48F5CA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4,260.00 </w:t>
            </w:r>
          </w:p>
        </w:tc>
      </w:tr>
      <w:tr w:rsidR="00915385" w:rsidRPr="00915385" w14:paraId="1432CF3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1587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C0D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39703F12" w14:textId="05CBDD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22306318" w14:textId="5AE3C2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6431F" w14:textId="420CB4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9C6F7" w14:textId="71A083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840.00 </w:t>
            </w:r>
          </w:p>
        </w:tc>
      </w:tr>
      <w:tr w:rsidR="00915385" w:rsidRPr="00915385" w14:paraId="452EB6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54B5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971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269F8A" w14:textId="2EC671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3DC337B7" w14:textId="683FB0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D455F" w14:textId="56A7E2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AF17B" w14:textId="44ADDE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5,535.00 </w:t>
            </w:r>
          </w:p>
        </w:tc>
      </w:tr>
      <w:tr w:rsidR="00915385" w:rsidRPr="00915385" w14:paraId="3A330B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67D2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C0E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3057C2DE" w14:textId="2C87EF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31DB9198" w14:textId="621D9B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D50FB" w14:textId="5358E5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88214" w14:textId="09769C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5,049.82 </w:t>
            </w:r>
          </w:p>
        </w:tc>
      </w:tr>
      <w:tr w:rsidR="00915385" w:rsidRPr="00915385" w14:paraId="4603860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48B1CD"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6D9E156" w14:textId="577843F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0,935,018.8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A66E3F" w14:textId="0B114E0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E01DBB" w14:textId="5B88A12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E18DA2" w14:textId="5AF2A5D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516,218.80 </w:t>
            </w:r>
          </w:p>
        </w:tc>
      </w:tr>
      <w:tr w:rsidR="00915385" w:rsidRPr="00915385" w14:paraId="485E38E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03A607D"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A9464FE" w14:textId="0D2721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19F325FD" w14:textId="0B91B3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519DA" w14:textId="465EDA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EBD89D9" w14:textId="197028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4,288.77 </w:t>
            </w:r>
          </w:p>
        </w:tc>
      </w:tr>
      <w:tr w:rsidR="00915385" w:rsidRPr="00915385" w14:paraId="2928D83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8CAB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559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448FCB20" w14:textId="237480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5B7057F3" w14:textId="4A53DC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AF07F" w14:textId="2CE4C0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93590" w14:textId="7289C2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2,882.44 </w:t>
            </w:r>
          </w:p>
        </w:tc>
      </w:tr>
      <w:tr w:rsidR="00915385" w:rsidRPr="00915385" w14:paraId="43795E7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B760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C69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B96385F" w14:textId="65FCEF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6CFD54F3" w14:textId="6FB6F9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0D035" w14:textId="678394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06AAE" w14:textId="2A1D6B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0,258.54 </w:t>
            </w:r>
          </w:p>
        </w:tc>
      </w:tr>
      <w:tr w:rsidR="00915385" w:rsidRPr="00915385" w14:paraId="2B25E4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AD3F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2ED3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24520B" w14:textId="36956C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96C46C3" w14:textId="03B2AA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38DB7" w14:textId="5FA936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08E75" w14:textId="434C21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5,213.48 </w:t>
            </w:r>
          </w:p>
        </w:tc>
      </w:tr>
      <w:tr w:rsidR="00915385" w:rsidRPr="00915385" w14:paraId="16575A2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B59C2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511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7E02F2E" w14:textId="150871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bottom"/>
            <w:hideMark/>
          </w:tcPr>
          <w:p w14:paraId="2E7ED705" w14:textId="4EDCF4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BB674" w14:textId="666041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35F9A" w14:textId="58664C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7,127.72 </w:t>
            </w:r>
          </w:p>
        </w:tc>
      </w:tr>
      <w:tr w:rsidR="00915385" w:rsidRPr="00915385" w14:paraId="33EC761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A87C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694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13A3DA4B" w14:textId="420F9A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0FFA305D" w14:textId="70B6BA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1E0D58" w14:textId="5A3FED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2AD3A" w14:textId="390AEA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3,501.02 </w:t>
            </w:r>
          </w:p>
        </w:tc>
      </w:tr>
      <w:tr w:rsidR="00915385" w:rsidRPr="00915385" w14:paraId="0AB3EB2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C340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546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4AE12C34" w14:textId="721184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3B69ADFE" w14:textId="58FCB9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44C0B7" w14:textId="7042DE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20558" w14:textId="6B1F57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8,112.24 </w:t>
            </w:r>
          </w:p>
        </w:tc>
      </w:tr>
      <w:tr w:rsidR="00915385" w:rsidRPr="00915385" w14:paraId="351042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0ACA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D58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6A3B85D8" w14:textId="7CCA3B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088AA124" w14:textId="699F44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54843F" w14:textId="5E5FFB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23822" w14:textId="777045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0,626.00 </w:t>
            </w:r>
          </w:p>
        </w:tc>
      </w:tr>
      <w:tr w:rsidR="00915385" w:rsidRPr="00915385" w14:paraId="0F7C29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8B88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C336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3EBC5214" w14:textId="578D36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59A59F6F" w14:textId="01E5A2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23AD1" w14:textId="339121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7476F" w14:textId="722F22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4,244.13 </w:t>
            </w:r>
          </w:p>
        </w:tc>
      </w:tr>
      <w:tr w:rsidR="00915385" w:rsidRPr="00915385" w14:paraId="7F99C89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51BA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2FA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33941E51" w14:textId="7535F6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8,246.37 </w:t>
            </w:r>
          </w:p>
        </w:tc>
        <w:tc>
          <w:tcPr>
            <w:tcW w:w="958" w:type="pct"/>
            <w:tcBorders>
              <w:top w:val="nil"/>
              <w:left w:val="nil"/>
              <w:bottom w:val="single" w:sz="4" w:space="0" w:color="000000"/>
              <w:right w:val="single" w:sz="4" w:space="0" w:color="000000"/>
            </w:tcBorders>
            <w:shd w:val="clear" w:color="auto" w:fill="auto"/>
            <w:noWrap/>
            <w:vAlign w:val="bottom"/>
            <w:hideMark/>
          </w:tcPr>
          <w:p w14:paraId="545BCA63" w14:textId="1AD0AB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070244F" w14:textId="5EA689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DDD90" w14:textId="360EA7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7,496.37 </w:t>
            </w:r>
          </w:p>
        </w:tc>
      </w:tr>
      <w:tr w:rsidR="00915385" w:rsidRPr="00915385" w14:paraId="2D3BE29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1E6B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C861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34E1267A" w14:textId="678042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3C8DF568" w14:textId="5119D0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C5D84" w14:textId="0B791A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C5669" w14:textId="57C1F0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359.60 </w:t>
            </w:r>
          </w:p>
        </w:tc>
      </w:tr>
      <w:tr w:rsidR="00915385" w:rsidRPr="00915385" w14:paraId="10A6856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0C2F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5B2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01CA5711" w14:textId="54D43D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A7AD063" w14:textId="7D4932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64993C0F" w14:textId="098527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1F0FA" w14:textId="6FC66E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1,043.20 </w:t>
            </w:r>
          </w:p>
        </w:tc>
      </w:tr>
      <w:tr w:rsidR="00915385" w:rsidRPr="00915385" w14:paraId="77A870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BCE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765A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50483AE" w14:textId="252F46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193C57EB" w14:textId="5487CF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5A491" w14:textId="1FC19F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87327A" w14:textId="12E1CE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1,665.13 </w:t>
            </w:r>
          </w:p>
        </w:tc>
      </w:tr>
      <w:tr w:rsidR="00915385" w:rsidRPr="00915385" w14:paraId="3A2E885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DD3FA"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D14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60F2249" w14:textId="5CFF4F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DA2FD8B" w14:textId="02B5F7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5B215" w14:textId="0032E6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DC1BF" w14:textId="13CDD9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7,236.32 </w:t>
            </w:r>
          </w:p>
        </w:tc>
      </w:tr>
      <w:tr w:rsidR="00915385" w:rsidRPr="00915385" w14:paraId="2C16BF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238A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4CCA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061B853A" w14:textId="68D72A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68D2A6DC" w14:textId="72F378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826E0" w14:textId="51F64C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86139" w14:textId="6C6420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887.40 </w:t>
            </w:r>
          </w:p>
        </w:tc>
      </w:tr>
      <w:tr w:rsidR="00915385" w:rsidRPr="00915385" w14:paraId="7F57ED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3D59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6E7B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33541EBD" w14:textId="4BA4A6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3D2C0889" w14:textId="1EB56A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03B5F" w14:textId="7C625B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28FEA" w14:textId="6E9E4B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8,276.44 </w:t>
            </w:r>
          </w:p>
        </w:tc>
      </w:tr>
      <w:tr w:rsidR="00915385" w:rsidRPr="00915385" w14:paraId="527C20E3"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31051E"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529E5319" w14:textId="5714CD3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7,820,149.63 </w:t>
            </w:r>
          </w:p>
        </w:tc>
        <w:tc>
          <w:tcPr>
            <w:tcW w:w="958" w:type="pct"/>
            <w:tcBorders>
              <w:top w:val="nil"/>
              <w:left w:val="nil"/>
              <w:bottom w:val="single" w:sz="4" w:space="0" w:color="000000"/>
              <w:right w:val="single" w:sz="4" w:space="0" w:color="000000"/>
            </w:tcBorders>
            <w:shd w:val="clear" w:color="A5A5A5" w:fill="A5A5A5"/>
            <w:noWrap/>
            <w:vAlign w:val="bottom"/>
            <w:hideMark/>
          </w:tcPr>
          <w:p w14:paraId="1EE6C205" w14:textId="05D682D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691,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5AE0ECA" w14:textId="5C00292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7A0E1C" w14:textId="2614ED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84,511,901.71 </w:t>
            </w:r>
          </w:p>
        </w:tc>
      </w:tr>
      <w:tr w:rsidR="00915385" w:rsidRPr="00915385" w14:paraId="758528A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0680B3"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78443DF" w14:textId="22C4B7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143,77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82C8AC4" w14:textId="6D12445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FD4695B" w14:textId="08AF612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DA8DF7" w14:textId="3A69AC2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456,527.82 </w:t>
            </w:r>
          </w:p>
        </w:tc>
      </w:tr>
      <w:tr w:rsidR="00915385" w:rsidRPr="00915385" w14:paraId="2CFA22D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471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4BF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8991D31" w14:textId="3568B6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01A3B7" w14:textId="68AF76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25ED2" w14:textId="2C2E60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C9919" w14:textId="3B8AEE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000.00 </w:t>
            </w:r>
          </w:p>
        </w:tc>
      </w:tr>
      <w:tr w:rsidR="00915385" w:rsidRPr="00915385" w14:paraId="1B978C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1B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89F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C562334" w14:textId="4FBA57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913DC1" w14:textId="417B7F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B1A57" w14:textId="63FF29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E2D96" w14:textId="494DB9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000.00 </w:t>
            </w:r>
          </w:p>
        </w:tc>
      </w:tr>
      <w:tr w:rsidR="00915385" w:rsidRPr="00915385" w14:paraId="5E5634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4D6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7C3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2FA5AE5" w14:textId="592B58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3,120.00 </w:t>
            </w:r>
          </w:p>
        </w:tc>
        <w:tc>
          <w:tcPr>
            <w:tcW w:w="958" w:type="pct"/>
            <w:tcBorders>
              <w:top w:val="nil"/>
              <w:left w:val="nil"/>
              <w:bottom w:val="single" w:sz="4" w:space="0" w:color="000000"/>
              <w:right w:val="single" w:sz="4" w:space="0" w:color="000000"/>
            </w:tcBorders>
            <w:shd w:val="clear" w:color="auto" w:fill="auto"/>
            <w:noWrap/>
            <w:vAlign w:val="bottom"/>
            <w:hideMark/>
          </w:tcPr>
          <w:p w14:paraId="397DEBB8" w14:textId="4C47F9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C8B43B" w14:textId="00E0AE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712B9" w14:textId="492D65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8,120.00 </w:t>
            </w:r>
          </w:p>
        </w:tc>
      </w:tr>
      <w:tr w:rsidR="00915385" w:rsidRPr="00915385" w14:paraId="6221B05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8DE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EAF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7DBF3C4C" w14:textId="540B5A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C792BFE" w14:textId="4FD84C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F9976D5" w14:textId="41E7CD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08EC2" w14:textId="3DC360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0,447.20 </w:t>
            </w:r>
          </w:p>
        </w:tc>
      </w:tr>
      <w:tr w:rsidR="00915385" w:rsidRPr="00915385" w14:paraId="53A716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61FC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AD84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7AB5D591" w14:textId="5E23AA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CCF26AB" w14:textId="5654A4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B45DD" w14:textId="2B0A0A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3FDA9" w14:textId="7AC923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1,656.70 </w:t>
            </w:r>
          </w:p>
        </w:tc>
      </w:tr>
      <w:tr w:rsidR="00915385" w:rsidRPr="00915385" w14:paraId="6A622A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70DB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67A3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EAAEA5E" w14:textId="25952E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DEDEAF2" w14:textId="07B135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B14BD" w14:textId="3BC1A8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773CD" w14:textId="268A0C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67,414.10 </w:t>
            </w:r>
          </w:p>
        </w:tc>
      </w:tr>
      <w:tr w:rsidR="00915385" w:rsidRPr="00915385" w14:paraId="744A824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4949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445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11A7929B" w14:textId="6FA798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00678" w14:textId="141614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51258" w14:textId="38DB4C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D9144" w14:textId="3002ED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9,000.00 </w:t>
            </w:r>
          </w:p>
        </w:tc>
      </w:tr>
      <w:tr w:rsidR="00915385" w:rsidRPr="00915385" w14:paraId="4B121F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5D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52F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DA88905" w14:textId="632A30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6,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D56B6" w14:textId="3D60CC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47269" w14:textId="626115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60E60" w14:textId="146E69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6,500.00 </w:t>
            </w:r>
          </w:p>
        </w:tc>
      </w:tr>
      <w:tr w:rsidR="00915385" w:rsidRPr="00915385" w14:paraId="7B85BB1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B00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842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BCA3648" w14:textId="294ED6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66,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12F56" w14:textId="48DC2E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1E583" w14:textId="5A6E9F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EA250" w14:textId="4E582E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66,800.00 </w:t>
            </w:r>
          </w:p>
        </w:tc>
      </w:tr>
      <w:tr w:rsidR="00915385" w:rsidRPr="00915385" w14:paraId="211F5CB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74E0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83E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14F3836F" w14:textId="768CD1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5EA40" w14:textId="7BD04A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88A8B" w14:textId="748808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7C28C" w14:textId="23B870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2,100.00 </w:t>
            </w:r>
          </w:p>
        </w:tc>
      </w:tr>
      <w:tr w:rsidR="00915385" w:rsidRPr="00915385" w14:paraId="13BE2FB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482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FD7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B8D3304" w14:textId="48C59B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EAE5D7" w14:textId="442650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02439" w14:textId="341CEA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A849C" w14:textId="1357F4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8,800.00 </w:t>
            </w:r>
          </w:p>
        </w:tc>
      </w:tr>
      <w:tr w:rsidR="00915385" w:rsidRPr="00915385" w14:paraId="67703B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927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166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7BF87F67" w14:textId="6317C9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073C898F" w14:textId="378619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5DF3C" w14:textId="7991F1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1C1B0" w14:textId="558EB3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10,275.40 </w:t>
            </w:r>
          </w:p>
        </w:tc>
      </w:tr>
      <w:tr w:rsidR="00915385" w:rsidRPr="00915385" w14:paraId="4B82E24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8D04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1A854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C773CE5" w14:textId="44788E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5680A0F" w14:textId="7BCA87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6DEBA" w14:textId="761C96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B7A63" w14:textId="3538C1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3,400.00 </w:t>
            </w:r>
          </w:p>
        </w:tc>
      </w:tr>
      <w:tr w:rsidR="00915385" w:rsidRPr="00915385" w14:paraId="6D7684A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EE3F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BE9A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16F4F42" w14:textId="210BEE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62,580.00 </w:t>
            </w:r>
          </w:p>
        </w:tc>
        <w:tc>
          <w:tcPr>
            <w:tcW w:w="958" w:type="pct"/>
            <w:tcBorders>
              <w:top w:val="nil"/>
              <w:left w:val="nil"/>
              <w:bottom w:val="single" w:sz="4" w:space="0" w:color="000000"/>
              <w:right w:val="single" w:sz="4" w:space="0" w:color="000000"/>
            </w:tcBorders>
            <w:shd w:val="clear" w:color="auto" w:fill="auto"/>
            <w:noWrap/>
            <w:vAlign w:val="bottom"/>
            <w:hideMark/>
          </w:tcPr>
          <w:p w14:paraId="06407B89" w14:textId="4C5281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FE11A" w14:textId="729C10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B9456" w14:textId="6D1A51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62,580.00 </w:t>
            </w:r>
          </w:p>
        </w:tc>
      </w:tr>
      <w:tr w:rsidR="00915385" w:rsidRPr="00915385" w14:paraId="785EE8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CCE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B42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0CF9F290" w14:textId="39D434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1,897.42 </w:t>
            </w:r>
          </w:p>
        </w:tc>
        <w:tc>
          <w:tcPr>
            <w:tcW w:w="958" w:type="pct"/>
            <w:tcBorders>
              <w:top w:val="nil"/>
              <w:left w:val="nil"/>
              <w:bottom w:val="single" w:sz="4" w:space="0" w:color="000000"/>
              <w:right w:val="single" w:sz="4" w:space="0" w:color="000000"/>
            </w:tcBorders>
            <w:shd w:val="clear" w:color="auto" w:fill="auto"/>
            <w:noWrap/>
            <w:vAlign w:val="bottom"/>
            <w:hideMark/>
          </w:tcPr>
          <w:p w14:paraId="6BDB3934" w14:textId="5D7BC3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E7740" w14:textId="4E0A2B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1B9BB" w14:textId="406F4C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1,897.42 </w:t>
            </w:r>
          </w:p>
        </w:tc>
      </w:tr>
      <w:tr w:rsidR="00915385" w:rsidRPr="00915385" w14:paraId="2FFCE05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9EE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D95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424B0B94" w14:textId="402CC3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52,537.00 </w:t>
            </w:r>
          </w:p>
        </w:tc>
        <w:tc>
          <w:tcPr>
            <w:tcW w:w="958" w:type="pct"/>
            <w:tcBorders>
              <w:top w:val="nil"/>
              <w:left w:val="nil"/>
              <w:bottom w:val="single" w:sz="4" w:space="0" w:color="000000"/>
              <w:right w:val="single" w:sz="4" w:space="0" w:color="000000"/>
            </w:tcBorders>
            <w:shd w:val="clear" w:color="auto" w:fill="auto"/>
            <w:noWrap/>
            <w:vAlign w:val="bottom"/>
            <w:hideMark/>
          </w:tcPr>
          <w:p w14:paraId="54080508" w14:textId="45658F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5DCB2" w14:textId="6A7293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07BDF" w14:textId="0110DB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52,537.00 </w:t>
            </w:r>
          </w:p>
        </w:tc>
      </w:tr>
      <w:tr w:rsidR="00915385" w:rsidRPr="00915385" w14:paraId="48D6D06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8657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9A6976" w14:textId="46FD22F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9,274,6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CDA24" w14:textId="5841890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D95DBD" w14:textId="043DF3A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EDDA27" w14:textId="559B610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1,550,053.71 </w:t>
            </w:r>
          </w:p>
        </w:tc>
      </w:tr>
      <w:tr w:rsidR="00915385" w:rsidRPr="00915385" w14:paraId="2ED56D1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D4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0AD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4A0D2A97" w14:textId="23FDF9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7627B799" w14:textId="3B97A6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B5321" w14:textId="3008CF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0FE37" w14:textId="09F53B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2,584.96 </w:t>
            </w:r>
          </w:p>
        </w:tc>
      </w:tr>
      <w:tr w:rsidR="00915385" w:rsidRPr="00915385" w14:paraId="64E279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7789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9A27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3E8A0A11" w14:textId="3F2E68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B1046B" w14:textId="3409E8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35955" w14:textId="239CD5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6F143" w14:textId="2C97CD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4,000.00 </w:t>
            </w:r>
          </w:p>
        </w:tc>
      </w:tr>
      <w:tr w:rsidR="00915385" w:rsidRPr="00915385" w14:paraId="47E700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D14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EC5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9D00939" w14:textId="571677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2CFEA580" w14:textId="4D2DEE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FF884" w14:textId="361815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DB1B4" w14:textId="3E54D4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68,099.20 </w:t>
            </w:r>
          </w:p>
        </w:tc>
      </w:tr>
      <w:tr w:rsidR="00915385" w:rsidRPr="00915385" w14:paraId="0654D2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6A0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379EA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9CECE94" w14:textId="6A8F6B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55,820.45 </w:t>
            </w:r>
          </w:p>
        </w:tc>
        <w:tc>
          <w:tcPr>
            <w:tcW w:w="958" w:type="pct"/>
            <w:tcBorders>
              <w:top w:val="nil"/>
              <w:left w:val="nil"/>
              <w:bottom w:val="single" w:sz="4" w:space="0" w:color="000000"/>
              <w:right w:val="single" w:sz="4" w:space="0" w:color="000000"/>
            </w:tcBorders>
            <w:shd w:val="clear" w:color="auto" w:fill="auto"/>
            <w:noWrap/>
            <w:vAlign w:val="bottom"/>
            <w:hideMark/>
          </w:tcPr>
          <w:p w14:paraId="7DD7D00A" w14:textId="24E677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50C63" w14:textId="085A6B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91C70" w14:textId="7D9B3C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55,820.45 </w:t>
            </w:r>
          </w:p>
        </w:tc>
      </w:tr>
      <w:tr w:rsidR="00915385" w:rsidRPr="00915385" w14:paraId="329932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7BB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AF3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07197F3" w14:textId="291553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93,995.00 </w:t>
            </w:r>
          </w:p>
        </w:tc>
        <w:tc>
          <w:tcPr>
            <w:tcW w:w="958" w:type="pct"/>
            <w:tcBorders>
              <w:top w:val="nil"/>
              <w:left w:val="nil"/>
              <w:bottom w:val="single" w:sz="4" w:space="0" w:color="000000"/>
              <w:right w:val="single" w:sz="4" w:space="0" w:color="000000"/>
            </w:tcBorders>
            <w:shd w:val="clear" w:color="auto" w:fill="auto"/>
            <w:noWrap/>
            <w:vAlign w:val="bottom"/>
            <w:hideMark/>
          </w:tcPr>
          <w:p w14:paraId="20DEEFB0" w14:textId="040BFD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E0570" w14:textId="0A08A3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35825" w14:textId="453E54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93,995.00 </w:t>
            </w:r>
          </w:p>
        </w:tc>
      </w:tr>
      <w:tr w:rsidR="00915385" w:rsidRPr="00915385" w14:paraId="0C3FD6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5BD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081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62C55AC0" w14:textId="7AA814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761A0" w14:textId="24A9E6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903DB" w14:textId="5C25D4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59C08" w14:textId="1AE33E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88,000.00 </w:t>
            </w:r>
          </w:p>
        </w:tc>
      </w:tr>
      <w:tr w:rsidR="00915385" w:rsidRPr="00915385" w14:paraId="255A7E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5B4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B4F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4650510C" w14:textId="3A39E0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99,565.00 </w:t>
            </w:r>
          </w:p>
        </w:tc>
        <w:tc>
          <w:tcPr>
            <w:tcW w:w="958" w:type="pct"/>
            <w:tcBorders>
              <w:top w:val="nil"/>
              <w:left w:val="nil"/>
              <w:bottom w:val="single" w:sz="4" w:space="0" w:color="000000"/>
              <w:right w:val="single" w:sz="4" w:space="0" w:color="000000"/>
            </w:tcBorders>
            <w:shd w:val="clear" w:color="auto" w:fill="auto"/>
            <w:noWrap/>
            <w:vAlign w:val="bottom"/>
            <w:hideMark/>
          </w:tcPr>
          <w:p w14:paraId="12420557" w14:textId="1959A0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39521" w14:textId="6CB654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CC126" w14:textId="418D5F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99,565.00 </w:t>
            </w:r>
          </w:p>
        </w:tc>
      </w:tr>
      <w:tr w:rsidR="00915385" w:rsidRPr="00915385" w14:paraId="192341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3DD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4D5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4F607BA7" w14:textId="5F5FA4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37486D1" w14:textId="29107A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4CEE6" w14:textId="062A05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238A0" w14:textId="444A85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040.00 </w:t>
            </w:r>
          </w:p>
        </w:tc>
      </w:tr>
      <w:tr w:rsidR="00915385" w:rsidRPr="00915385" w14:paraId="18D7E7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92F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DF7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57F19A2C" w14:textId="5463E9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9,229.00 </w:t>
            </w:r>
          </w:p>
        </w:tc>
        <w:tc>
          <w:tcPr>
            <w:tcW w:w="958" w:type="pct"/>
            <w:tcBorders>
              <w:top w:val="nil"/>
              <w:left w:val="nil"/>
              <w:bottom w:val="single" w:sz="4" w:space="0" w:color="000000"/>
              <w:right w:val="single" w:sz="4" w:space="0" w:color="000000"/>
            </w:tcBorders>
            <w:shd w:val="clear" w:color="auto" w:fill="auto"/>
            <w:noWrap/>
            <w:vAlign w:val="bottom"/>
            <w:hideMark/>
          </w:tcPr>
          <w:p w14:paraId="6AB475BB" w14:textId="031396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5686B" w14:textId="03E5D3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39069" w14:textId="45EE9C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9,229.00 </w:t>
            </w:r>
          </w:p>
        </w:tc>
      </w:tr>
      <w:tr w:rsidR="00915385" w:rsidRPr="00915385" w14:paraId="0E999D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CC4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C9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118A9CC5" w14:textId="0810E3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CEB57" w14:textId="5D1D03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DCD1DCE" w14:textId="3773AF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D4055" w14:textId="5139C1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0,400.00 </w:t>
            </w:r>
          </w:p>
        </w:tc>
      </w:tr>
      <w:tr w:rsidR="00915385" w:rsidRPr="00915385" w14:paraId="3458945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964A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813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230D9F68" w14:textId="667BAE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92821" w14:textId="528E56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5618A" w14:textId="2DB7DA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BC606" w14:textId="2702A8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40,000.00 </w:t>
            </w:r>
          </w:p>
        </w:tc>
      </w:tr>
      <w:tr w:rsidR="00915385" w:rsidRPr="00915385" w14:paraId="40694E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ED3D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1FF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62BC1426" w14:textId="67CF84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45DD436" w14:textId="5A3F98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316B9" w14:textId="51DAE1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BA1C1" w14:textId="785E00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4,250.00 </w:t>
            </w:r>
          </w:p>
        </w:tc>
      </w:tr>
      <w:tr w:rsidR="00915385" w:rsidRPr="00915385" w14:paraId="3D8AA3B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F48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321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68F5C92F" w14:textId="0B47C1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383403FD" w14:textId="06DF7A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9DAAD" w14:textId="73C7DE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6E98D" w14:textId="011761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5,168.10 </w:t>
            </w:r>
          </w:p>
        </w:tc>
      </w:tr>
      <w:tr w:rsidR="00915385" w:rsidRPr="00915385" w14:paraId="23B737D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831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24E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5BA35DA" w14:textId="25EEFD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B0A4D7" w14:textId="7E8C58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0B23B" w14:textId="4091AC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27174" w14:textId="47CB07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4,350.00 </w:t>
            </w:r>
          </w:p>
        </w:tc>
      </w:tr>
      <w:tr w:rsidR="00915385" w:rsidRPr="00915385" w14:paraId="62F8EF9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5547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66F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1630212" w14:textId="05D009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1,487.00 </w:t>
            </w:r>
          </w:p>
        </w:tc>
        <w:tc>
          <w:tcPr>
            <w:tcW w:w="958" w:type="pct"/>
            <w:tcBorders>
              <w:top w:val="nil"/>
              <w:left w:val="nil"/>
              <w:bottom w:val="single" w:sz="4" w:space="0" w:color="000000"/>
              <w:right w:val="single" w:sz="4" w:space="0" w:color="000000"/>
            </w:tcBorders>
            <w:shd w:val="clear" w:color="auto" w:fill="auto"/>
            <w:noWrap/>
            <w:vAlign w:val="bottom"/>
            <w:hideMark/>
          </w:tcPr>
          <w:p w14:paraId="3E53391E" w14:textId="0B5A4B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C2FFCE" w14:textId="04787B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C3562" w14:textId="1CD569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41,487.00 </w:t>
            </w:r>
          </w:p>
        </w:tc>
      </w:tr>
      <w:tr w:rsidR="00915385" w:rsidRPr="00915385" w14:paraId="7337BFA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CE2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D165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2E2FDC62" w14:textId="5E1B1E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2669F9" w14:textId="19D9D9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C7582" w14:textId="445E99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4E666" w14:textId="53B8EA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5,800.00 </w:t>
            </w:r>
          </w:p>
        </w:tc>
      </w:tr>
      <w:tr w:rsidR="00915385" w:rsidRPr="00915385" w14:paraId="280EAF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0596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1FE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AF22FE4" w14:textId="165F36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824023D" w14:textId="5AEFC4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6B1C9" w14:textId="6C90B6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F1468" w14:textId="1ABABE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190.00 </w:t>
            </w:r>
          </w:p>
        </w:tc>
      </w:tr>
      <w:tr w:rsidR="00915385" w:rsidRPr="00915385" w14:paraId="719FB4F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0D2C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2B3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93C9BC4" w14:textId="4D3BA7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2530B36D" w14:textId="012B34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034F0" w14:textId="52BEB9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BBAF1" w14:textId="100069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6,075.00 </w:t>
            </w:r>
          </w:p>
        </w:tc>
      </w:tr>
      <w:tr w:rsidR="00915385" w:rsidRPr="00915385" w14:paraId="1530A72F"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EF87C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E39DCB3" w14:textId="7B2F00E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590,355.5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D4AA54" w14:textId="3A0F78D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0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971030" w14:textId="78BCAF0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54D9B5" w14:textId="1B33B7B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6,643,957.58 </w:t>
            </w:r>
          </w:p>
        </w:tc>
      </w:tr>
      <w:tr w:rsidR="00915385" w:rsidRPr="00915385" w14:paraId="13EF32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72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767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20339EB" w14:textId="682139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0D19CB3" w14:textId="403450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55EF1" w14:textId="276AFC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7FAD8" w14:textId="3FCFA3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0,320.00 </w:t>
            </w:r>
          </w:p>
        </w:tc>
      </w:tr>
      <w:tr w:rsidR="00915385" w:rsidRPr="00915385" w14:paraId="4C8CDFD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C4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E60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09AA1E20" w14:textId="2A0889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5E526EFD" w14:textId="67657D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8D70C" w14:textId="2838F8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EB9DC" w14:textId="30849D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6,820.00 </w:t>
            </w:r>
          </w:p>
        </w:tc>
      </w:tr>
      <w:tr w:rsidR="00915385" w:rsidRPr="00915385" w14:paraId="165335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5B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925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09391C2D" w14:textId="41985C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AA863" w14:textId="604233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AC717" w14:textId="39AE55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49134" w14:textId="29CE9D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1,000.00 </w:t>
            </w:r>
          </w:p>
        </w:tc>
      </w:tr>
      <w:tr w:rsidR="00915385" w:rsidRPr="00915385" w14:paraId="7F2A3B0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C15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02F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16358F00" w14:textId="340127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BBBDC8" w14:textId="127583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C5FC7" w14:textId="154097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2F8A8" w14:textId="43ECF2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2,000.00 </w:t>
            </w:r>
          </w:p>
        </w:tc>
      </w:tr>
      <w:tr w:rsidR="00915385" w:rsidRPr="00915385" w14:paraId="053E9C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7FD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5C0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60190356" w14:textId="26E5E3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9,647.75 </w:t>
            </w:r>
          </w:p>
        </w:tc>
        <w:tc>
          <w:tcPr>
            <w:tcW w:w="958" w:type="pct"/>
            <w:tcBorders>
              <w:top w:val="nil"/>
              <w:left w:val="nil"/>
              <w:bottom w:val="single" w:sz="4" w:space="0" w:color="000000"/>
              <w:right w:val="single" w:sz="4" w:space="0" w:color="000000"/>
            </w:tcBorders>
            <w:shd w:val="clear" w:color="auto" w:fill="auto"/>
            <w:noWrap/>
            <w:vAlign w:val="bottom"/>
            <w:hideMark/>
          </w:tcPr>
          <w:p w14:paraId="3AA1E76A" w14:textId="5F75E3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799EF" w14:textId="4B81DA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94A28" w14:textId="3CD185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9,647.75 </w:t>
            </w:r>
          </w:p>
        </w:tc>
      </w:tr>
      <w:tr w:rsidR="00915385" w:rsidRPr="00915385" w14:paraId="419A970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2D3E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890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B10C659" w14:textId="571681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2D962BA9" w14:textId="3DEF50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5B860" w14:textId="45FA8B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F2DBD" w14:textId="388A1B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5,944.00 </w:t>
            </w:r>
          </w:p>
        </w:tc>
      </w:tr>
      <w:tr w:rsidR="00915385" w:rsidRPr="00915385" w14:paraId="4723B0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0F2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3A8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62BF268C" w14:textId="536B59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A36A88B" w14:textId="2C93F4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CB49C" w14:textId="2159BE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B5E3" w14:textId="0D2B95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68,223.75 </w:t>
            </w:r>
          </w:p>
        </w:tc>
      </w:tr>
      <w:tr w:rsidR="00915385" w:rsidRPr="00915385" w14:paraId="008D7AD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9A69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7B5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C3EA1DD" w14:textId="7B0301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D49AAB" w14:textId="4CA2F7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E3D81" w14:textId="3369B8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A5E39" w14:textId="179403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0,000.00 </w:t>
            </w:r>
          </w:p>
        </w:tc>
      </w:tr>
      <w:tr w:rsidR="00915385" w:rsidRPr="00915385" w14:paraId="051F704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D49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0D3C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9F89137" w14:textId="45291D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E7DFB8" w14:textId="5803D3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E6FB0" w14:textId="24EAB6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F5E3F" w14:textId="56393F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1,800.00 </w:t>
            </w:r>
          </w:p>
        </w:tc>
      </w:tr>
      <w:tr w:rsidR="00915385" w:rsidRPr="00915385" w14:paraId="5DEFC52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3220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CE59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0D5FDE05" w14:textId="1D6A07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D52056" w14:textId="192572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657C3" w14:textId="1AE031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1A97C" w14:textId="4F2FA7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0,000.00 </w:t>
            </w:r>
          </w:p>
        </w:tc>
      </w:tr>
      <w:tr w:rsidR="00915385" w:rsidRPr="00915385" w14:paraId="1A726A0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369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E04A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47C4FF17" w14:textId="0A36AF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7,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AE454" w14:textId="370883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64965596" w14:textId="3FA2BA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E4B0F" w14:textId="42742F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31,002.08 </w:t>
            </w:r>
          </w:p>
        </w:tc>
      </w:tr>
      <w:tr w:rsidR="00915385" w:rsidRPr="00915385" w14:paraId="3CA8F23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B21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089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A070519" w14:textId="362EAE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7A5B8BA3" w14:textId="089533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8DA49" w14:textId="48157E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AF5EA" w14:textId="552AD6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3,298.75 </w:t>
            </w:r>
          </w:p>
        </w:tc>
      </w:tr>
      <w:tr w:rsidR="00915385" w:rsidRPr="00915385" w14:paraId="119437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0A8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D17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25ED0013" w14:textId="4F060D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028AC4D" w14:textId="753801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6BFD2" w14:textId="7DAF65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99776" w14:textId="692785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1,160.00 </w:t>
            </w:r>
          </w:p>
        </w:tc>
      </w:tr>
      <w:tr w:rsidR="00915385" w:rsidRPr="00915385" w14:paraId="668F0E3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054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67C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CC44F84" w14:textId="4FFB37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2B619B" w14:textId="119432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C4B4D" w14:textId="7E019A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1BA91" w14:textId="313FEB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48,800.00 </w:t>
            </w:r>
          </w:p>
        </w:tc>
      </w:tr>
      <w:tr w:rsidR="00915385" w:rsidRPr="00915385" w14:paraId="4500B80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211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739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469A7B" w14:textId="797240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2,282.00 </w:t>
            </w:r>
          </w:p>
        </w:tc>
        <w:tc>
          <w:tcPr>
            <w:tcW w:w="958" w:type="pct"/>
            <w:tcBorders>
              <w:top w:val="nil"/>
              <w:left w:val="nil"/>
              <w:bottom w:val="single" w:sz="4" w:space="0" w:color="000000"/>
              <w:right w:val="single" w:sz="4" w:space="0" w:color="000000"/>
            </w:tcBorders>
            <w:shd w:val="clear" w:color="auto" w:fill="auto"/>
            <w:noWrap/>
            <w:vAlign w:val="bottom"/>
            <w:hideMark/>
          </w:tcPr>
          <w:p w14:paraId="02A148EA" w14:textId="5A37E6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6DF9A" w14:textId="725413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CB8F6" w14:textId="4FB73F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2,282.00 </w:t>
            </w:r>
          </w:p>
        </w:tc>
      </w:tr>
      <w:tr w:rsidR="00915385" w:rsidRPr="00915385" w14:paraId="4AF5748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116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7AF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28655E5" w14:textId="23E6C7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A10C0" w14:textId="5F1909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1786E" w14:textId="0C667F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5F644" w14:textId="562920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2,500.00 </w:t>
            </w:r>
          </w:p>
        </w:tc>
      </w:tr>
      <w:tr w:rsidR="00915385" w:rsidRPr="00915385" w14:paraId="15B602C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459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96F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44E7FEC2" w14:textId="48F9EC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13253039" w14:textId="405DD3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7AE30" w14:textId="2762E5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212BE" w14:textId="63F708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5,360.00 </w:t>
            </w:r>
          </w:p>
        </w:tc>
      </w:tr>
      <w:tr w:rsidR="00915385" w:rsidRPr="00915385" w14:paraId="660377D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55A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E6C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4244BA85" w14:textId="54E261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33,799.25 </w:t>
            </w:r>
          </w:p>
        </w:tc>
        <w:tc>
          <w:tcPr>
            <w:tcW w:w="958" w:type="pct"/>
            <w:tcBorders>
              <w:top w:val="nil"/>
              <w:left w:val="nil"/>
              <w:bottom w:val="single" w:sz="4" w:space="0" w:color="000000"/>
              <w:right w:val="single" w:sz="4" w:space="0" w:color="000000"/>
            </w:tcBorders>
            <w:shd w:val="clear" w:color="auto" w:fill="auto"/>
            <w:noWrap/>
            <w:vAlign w:val="bottom"/>
            <w:hideMark/>
          </w:tcPr>
          <w:p w14:paraId="61B451D6" w14:textId="4A2D42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4708F" w14:textId="735047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EF46A" w14:textId="73320F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33,799.25 </w:t>
            </w:r>
          </w:p>
        </w:tc>
      </w:tr>
      <w:tr w:rsidR="00915385" w:rsidRPr="00915385" w14:paraId="1A86B46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A9F79"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4E64A94B" w14:textId="58B41E5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43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6BF6EE7" w14:textId="24FABFF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E406C" w14:textId="100C5BE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CA6B64" w14:textId="08EE033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435,383.55 </w:t>
            </w:r>
          </w:p>
        </w:tc>
      </w:tr>
      <w:tr w:rsidR="00915385" w:rsidRPr="00915385" w14:paraId="22C88DB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445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E67B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4DCE3B69" w14:textId="69D2AA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7BCA1A1C" w14:textId="1216CC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8A4C0" w14:textId="5BE6F8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B527E6" w14:textId="474B13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5,201.95 </w:t>
            </w:r>
          </w:p>
        </w:tc>
      </w:tr>
      <w:tr w:rsidR="00915385" w:rsidRPr="00915385" w14:paraId="21EEC42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102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955E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6261F06A" w14:textId="16F3F0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6250ED65" w14:textId="2993D2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02231" w14:textId="6EFCF1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C9E38" w14:textId="780615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640.00 </w:t>
            </w:r>
          </w:p>
        </w:tc>
      </w:tr>
      <w:tr w:rsidR="00915385" w:rsidRPr="00915385" w14:paraId="458DDA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8D9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DC81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721EF19" w14:textId="720749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86,319.10 </w:t>
            </w:r>
          </w:p>
        </w:tc>
        <w:tc>
          <w:tcPr>
            <w:tcW w:w="958" w:type="pct"/>
            <w:tcBorders>
              <w:top w:val="nil"/>
              <w:left w:val="nil"/>
              <w:bottom w:val="single" w:sz="4" w:space="0" w:color="000000"/>
              <w:right w:val="single" w:sz="4" w:space="0" w:color="000000"/>
            </w:tcBorders>
            <w:shd w:val="clear" w:color="auto" w:fill="auto"/>
            <w:noWrap/>
            <w:vAlign w:val="bottom"/>
            <w:hideMark/>
          </w:tcPr>
          <w:p w14:paraId="6BDE7CA1" w14:textId="598626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028A5" w14:textId="2D9C01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41B07" w14:textId="30887B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86,319.10 </w:t>
            </w:r>
          </w:p>
        </w:tc>
      </w:tr>
      <w:tr w:rsidR="00915385" w:rsidRPr="00915385" w14:paraId="7339B1F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8E1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2E4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6940B70" w14:textId="65A6C1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5887AFD6" w14:textId="2B2EDF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19103" w14:textId="411E26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50BFC" w14:textId="6A0190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3,052.50 </w:t>
            </w:r>
          </w:p>
        </w:tc>
      </w:tr>
      <w:tr w:rsidR="00915385" w:rsidRPr="00915385" w14:paraId="624C9A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D2E6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98E4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57F39BAC" w14:textId="67C04C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37A7EE94" w14:textId="475C56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86D1F" w14:textId="566BA1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F116E" w14:textId="325D1F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1,170.00 </w:t>
            </w:r>
          </w:p>
        </w:tc>
      </w:tr>
      <w:tr w:rsidR="00915385" w:rsidRPr="00915385" w14:paraId="23DA0F6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4DB0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13E32211" w14:textId="314C3BE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0,548,662.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B9E9216" w14:textId="5615CCB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71A66" w14:textId="0EDED6C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9CB509" w14:textId="67EFD66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0,598,662.23 </w:t>
            </w:r>
          </w:p>
        </w:tc>
      </w:tr>
      <w:tr w:rsidR="00915385" w:rsidRPr="00915385" w14:paraId="3652FA8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CF8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352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bottom"/>
            <w:hideMark/>
          </w:tcPr>
          <w:p w14:paraId="720153FE" w14:textId="5AEC05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0027D1" w14:textId="494DFF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4502B" w14:textId="5FA3A0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47A42" w14:textId="63B1CF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000.00 </w:t>
            </w:r>
          </w:p>
        </w:tc>
      </w:tr>
      <w:tr w:rsidR="00915385" w:rsidRPr="00915385" w14:paraId="7B048C4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23B5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ACC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76C1D918" w14:textId="645B39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5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5B26289" w14:textId="1E7626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ADC24" w14:textId="25E256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C17A9" w14:textId="55F61F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53,220.00 </w:t>
            </w:r>
          </w:p>
        </w:tc>
      </w:tr>
      <w:tr w:rsidR="00915385" w:rsidRPr="00915385" w14:paraId="6D492F8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670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26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133FAFCD" w14:textId="44826F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1,823.05 </w:t>
            </w:r>
          </w:p>
        </w:tc>
        <w:tc>
          <w:tcPr>
            <w:tcW w:w="958" w:type="pct"/>
            <w:tcBorders>
              <w:top w:val="nil"/>
              <w:left w:val="nil"/>
              <w:bottom w:val="single" w:sz="4" w:space="0" w:color="000000"/>
              <w:right w:val="single" w:sz="4" w:space="0" w:color="000000"/>
            </w:tcBorders>
            <w:shd w:val="clear" w:color="auto" w:fill="auto"/>
            <w:noWrap/>
            <w:vAlign w:val="bottom"/>
            <w:hideMark/>
          </w:tcPr>
          <w:p w14:paraId="0D47F97B" w14:textId="13B096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AAB64" w14:textId="652A58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DEEA5" w14:textId="793CBB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1,823.05 </w:t>
            </w:r>
          </w:p>
        </w:tc>
      </w:tr>
      <w:tr w:rsidR="00915385" w:rsidRPr="00915385" w14:paraId="514A271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1CE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13B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49DDC76" w14:textId="73AC21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8,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1F7F0D" w14:textId="7F67E1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9C395" w14:textId="0BCC88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0E4E6" w14:textId="063C45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8,500.00 </w:t>
            </w:r>
          </w:p>
        </w:tc>
      </w:tr>
      <w:tr w:rsidR="00915385" w:rsidRPr="00915385" w14:paraId="0477F2E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B82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5FD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33F1133D" w14:textId="7CF19E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7BD2A4" w14:textId="4B4A34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CC25C" w14:textId="6AA398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902A9" w14:textId="373C66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5,000.00 </w:t>
            </w:r>
          </w:p>
        </w:tc>
      </w:tr>
      <w:tr w:rsidR="00915385" w:rsidRPr="00915385" w14:paraId="332181A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F264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CED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2207F68" w14:textId="1F97C9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33C4783F" w14:textId="307450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5DCF6" w14:textId="47EED6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A8C33" w14:textId="67B0FA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81,800.00 </w:t>
            </w:r>
          </w:p>
        </w:tc>
      </w:tr>
      <w:tr w:rsidR="00915385" w:rsidRPr="00915385" w14:paraId="32BA4CF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6D6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185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6620393" w14:textId="44A8D5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300D00" w14:textId="2CFAEB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F7060" w14:textId="63A5B1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6CF44" w14:textId="767C7C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10,000.00 </w:t>
            </w:r>
          </w:p>
        </w:tc>
      </w:tr>
      <w:tr w:rsidR="00915385" w:rsidRPr="00915385" w14:paraId="6B52450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7F4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CB3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bottom"/>
            <w:hideMark/>
          </w:tcPr>
          <w:p w14:paraId="38DE9116" w14:textId="63DD0E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0C831" w14:textId="4ACB0B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CD969" w14:textId="049871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D9AA3" w14:textId="29730D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000.00 </w:t>
            </w:r>
          </w:p>
        </w:tc>
      </w:tr>
      <w:tr w:rsidR="00915385" w:rsidRPr="00915385" w14:paraId="46E2C7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F8B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6DD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99D290E" w14:textId="0E81DA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3CF3F3" w14:textId="3DDF38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78067" w14:textId="30F4E0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5C211" w14:textId="2B12C2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000.00 </w:t>
            </w:r>
          </w:p>
        </w:tc>
      </w:tr>
      <w:tr w:rsidR="00915385" w:rsidRPr="00915385" w14:paraId="320316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B96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DA6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00A66829" w14:textId="4B3F06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AF6A817" w14:textId="0923C3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B40DE" w14:textId="292657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440B4" w14:textId="1B086E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713.92 </w:t>
            </w:r>
          </w:p>
        </w:tc>
      </w:tr>
      <w:tr w:rsidR="00915385" w:rsidRPr="00915385" w14:paraId="365438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9A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EA36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5B7E8984" w14:textId="49D29F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86,633.55 </w:t>
            </w:r>
          </w:p>
        </w:tc>
        <w:tc>
          <w:tcPr>
            <w:tcW w:w="958" w:type="pct"/>
            <w:tcBorders>
              <w:top w:val="nil"/>
              <w:left w:val="nil"/>
              <w:bottom w:val="single" w:sz="4" w:space="0" w:color="000000"/>
              <w:right w:val="single" w:sz="4" w:space="0" w:color="000000"/>
            </w:tcBorders>
            <w:shd w:val="clear" w:color="auto" w:fill="auto"/>
            <w:noWrap/>
            <w:vAlign w:val="bottom"/>
            <w:hideMark/>
          </w:tcPr>
          <w:p w14:paraId="206E7F85" w14:textId="1EB2E9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EE0BD" w14:textId="326B55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0A12F" w14:textId="668FF3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86,633.55 </w:t>
            </w:r>
          </w:p>
        </w:tc>
      </w:tr>
      <w:tr w:rsidR="00915385" w:rsidRPr="00915385" w14:paraId="2336E1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787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A72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5E56B50A" w14:textId="4AF3FD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C29AF" w14:textId="3458B3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7EB60" w14:textId="5F9D4A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DA2B0" w14:textId="7F5B6B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7,200.00 </w:t>
            </w:r>
          </w:p>
        </w:tc>
      </w:tr>
      <w:tr w:rsidR="00915385" w:rsidRPr="00915385" w14:paraId="04A32D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7626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66F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B5D3495" w14:textId="6040CC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73ABB" w14:textId="7AC868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4E27D" w14:textId="6F373F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1A4FC" w14:textId="196C3D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68,240.00 </w:t>
            </w:r>
          </w:p>
        </w:tc>
      </w:tr>
      <w:tr w:rsidR="00915385" w:rsidRPr="00915385" w14:paraId="6F880F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1ABB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8BC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1FA3E066" w14:textId="27E1D1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7C13" w14:textId="029DA3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8C8A3" w14:textId="273FFF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5BFB2" w14:textId="1C53BA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0,000.00 </w:t>
            </w:r>
          </w:p>
        </w:tc>
      </w:tr>
      <w:tr w:rsidR="00915385" w:rsidRPr="00915385" w14:paraId="41405F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72A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7968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18471D94" w14:textId="008173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080.00 </w:t>
            </w:r>
          </w:p>
        </w:tc>
        <w:tc>
          <w:tcPr>
            <w:tcW w:w="958" w:type="pct"/>
            <w:tcBorders>
              <w:top w:val="nil"/>
              <w:left w:val="nil"/>
              <w:bottom w:val="single" w:sz="4" w:space="0" w:color="000000"/>
              <w:right w:val="single" w:sz="4" w:space="0" w:color="000000"/>
            </w:tcBorders>
            <w:shd w:val="clear" w:color="auto" w:fill="auto"/>
            <w:noWrap/>
            <w:vAlign w:val="bottom"/>
            <w:hideMark/>
          </w:tcPr>
          <w:p w14:paraId="7B466A63" w14:textId="14DD5C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C5DEF" w14:textId="48D1D9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C9155" w14:textId="54BB47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080.00 </w:t>
            </w:r>
          </w:p>
        </w:tc>
      </w:tr>
      <w:tr w:rsidR="00915385" w:rsidRPr="00915385" w14:paraId="6EBDEA9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1AC3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81D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8F21C64" w14:textId="72A784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800BE" w14:textId="279370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15FC1" w14:textId="153590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323B7" w14:textId="2681AB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8,000.00 </w:t>
            </w:r>
          </w:p>
        </w:tc>
      </w:tr>
      <w:tr w:rsidR="00915385" w:rsidRPr="00915385" w14:paraId="14FC04C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D64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093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57DAEB82" w14:textId="697203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489CA8C" w14:textId="777AAF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C1B0D" w14:textId="7220BB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6926B" w14:textId="0A0126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5,800.00 </w:t>
            </w:r>
          </w:p>
        </w:tc>
      </w:tr>
      <w:tr w:rsidR="00915385" w:rsidRPr="00915385" w14:paraId="7051768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F8A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D788CA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54B99C3E" w14:textId="5FC669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BD6BB" w14:textId="1D4C00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9A677" w14:textId="3589DA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3F7AD" w14:textId="1604B1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0,000.00 </w:t>
            </w:r>
          </w:p>
        </w:tc>
      </w:tr>
      <w:tr w:rsidR="00915385" w:rsidRPr="00915385" w14:paraId="3F6E4F2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CC1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6AE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6DBE75B2" w14:textId="38A905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EB61DAF" w14:textId="74E644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D8B54" w14:textId="6730FB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6FDAB" w14:textId="059F19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18,860.00 </w:t>
            </w:r>
          </w:p>
        </w:tc>
      </w:tr>
      <w:tr w:rsidR="00915385" w:rsidRPr="00915385" w14:paraId="1AD05A3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06B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CAA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B4A4E1" w14:textId="7A77DE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860,733.00 </w:t>
            </w:r>
          </w:p>
        </w:tc>
        <w:tc>
          <w:tcPr>
            <w:tcW w:w="958" w:type="pct"/>
            <w:tcBorders>
              <w:top w:val="nil"/>
              <w:left w:val="nil"/>
              <w:bottom w:val="single" w:sz="4" w:space="0" w:color="000000"/>
              <w:right w:val="single" w:sz="4" w:space="0" w:color="000000"/>
            </w:tcBorders>
            <w:shd w:val="clear" w:color="auto" w:fill="auto"/>
            <w:noWrap/>
            <w:vAlign w:val="bottom"/>
            <w:hideMark/>
          </w:tcPr>
          <w:p w14:paraId="6725FA1E" w14:textId="0AE982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93B73" w14:textId="6C235C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A8080" w14:textId="540002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860,733.00 </w:t>
            </w:r>
          </w:p>
        </w:tc>
      </w:tr>
      <w:tr w:rsidR="00915385" w:rsidRPr="00915385" w14:paraId="63E61CE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092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2078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4AD7E065" w14:textId="62C865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1,837.20 </w:t>
            </w:r>
          </w:p>
        </w:tc>
        <w:tc>
          <w:tcPr>
            <w:tcW w:w="958" w:type="pct"/>
            <w:tcBorders>
              <w:top w:val="nil"/>
              <w:left w:val="nil"/>
              <w:bottom w:val="single" w:sz="4" w:space="0" w:color="000000"/>
              <w:right w:val="single" w:sz="4" w:space="0" w:color="000000"/>
            </w:tcBorders>
            <w:shd w:val="clear" w:color="auto" w:fill="auto"/>
            <w:noWrap/>
            <w:vAlign w:val="bottom"/>
            <w:hideMark/>
          </w:tcPr>
          <w:p w14:paraId="56C8636C" w14:textId="6C9A47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9B132E" w14:textId="493553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BA999" w14:textId="7AD18B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1,837.20 </w:t>
            </w:r>
          </w:p>
        </w:tc>
      </w:tr>
      <w:tr w:rsidR="00915385" w:rsidRPr="00915385" w14:paraId="63DA535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FF7A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D8A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EAF9FBD" w14:textId="54D1CF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528FE17D" w14:textId="04E283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A4B5A" w14:textId="5FE1A4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9BED3" w14:textId="078267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75,250.00 </w:t>
            </w:r>
          </w:p>
        </w:tc>
      </w:tr>
      <w:tr w:rsidR="00915385" w:rsidRPr="00915385" w14:paraId="01A05C0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BC3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8A2C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3A69AF45" w14:textId="128DBD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5B107" w14:textId="28D49F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50D8B" w14:textId="3093E0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56996" w14:textId="2FAD2B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7,000.00 </w:t>
            </w:r>
          </w:p>
        </w:tc>
      </w:tr>
      <w:tr w:rsidR="00915385" w:rsidRPr="00915385" w14:paraId="20DBCE4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7961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6D65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309A8E85" w14:textId="5D7F13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5A4AE6" w14:textId="241AC5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83772" w14:textId="401426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3B460" w14:textId="77B2C8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2,000.00 </w:t>
            </w:r>
          </w:p>
        </w:tc>
      </w:tr>
      <w:tr w:rsidR="00915385" w:rsidRPr="00915385" w14:paraId="3D5C46D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50F9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434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5E603C58" w14:textId="45302F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25,296.00 </w:t>
            </w:r>
          </w:p>
        </w:tc>
        <w:tc>
          <w:tcPr>
            <w:tcW w:w="958" w:type="pct"/>
            <w:tcBorders>
              <w:top w:val="nil"/>
              <w:left w:val="nil"/>
              <w:bottom w:val="single" w:sz="4" w:space="0" w:color="000000"/>
              <w:right w:val="single" w:sz="4" w:space="0" w:color="000000"/>
            </w:tcBorders>
            <w:shd w:val="clear" w:color="auto" w:fill="auto"/>
            <w:noWrap/>
            <w:vAlign w:val="bottom"/>
            <w:hideMark/>
          </w:tcPr>
          <w:p w14:paraId="2CF7F5A7" w14:textId="54B7F8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7E0E8" w14:textId="3681CD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C0AEF" w14:textId="790403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25,296.00 </w:t>
            </w:r>
          </w:p>
        </w:tc>
      </w:tr>
      <w:tr w:rsidR="00915385" w:rsidRPr="00915385" w14:paraId="0E643D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5B1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7FC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BBD1B1B" w14:textId="2552D0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3,320.00 </w:t>
            </w:r>
          </w:p>
        </w:tc>
        <w:tc>
          <w:tcPr>
            <w:tcW w:w="958" w:type="pct"/>
            <w:tcBorders>
              <w:top w:val="nil"/>
              <w:left w:val="nil"/>
              <w:bottom w:val="single" w:sz="4" w:space="0" w:color="000000"/>
              <w:right w:val="single" w:sz="4" w:space="0" w:color="000000"/>
            </w:tcBorders>
            <w:shd w:val="clear" w:color="auto" w:fill="auto"/>
            <w:noWrap/>
            <w:vAlign w:val="bottom"/>
            <w:hideMark/>
          </w:tcPr>
          <w:p w14:paraId="30C5ACB5" w14:textId="7011AA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7F63B0" w14:textId="79A9FD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018CC" w14:textId="64F679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3,320.00 </w:t>
            </w:r>
          </w:p>
        </w:tc>
      </w:tr>
      <w:tr w:rsidR="00915385" w:rsidRPr="00915385" w14:paraId="2FAA9A9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267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026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1A1BCFDE" w14:textId="5B9831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38023F95" w14:textId="3F9597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DF8FE" w14:textId="117452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5F526" w14:textId="2822DC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24,599.44 </w:t>
            </w:r>
          </w:p>
        </w:tc>
      </w:tr>
      <w:tr w:rsidR="00915385" w:rsidRPr="00915385" w14:paraId="33D0E60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90F8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6BB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0FD4288A" w14:textId="4B2568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3FF30" w14:textId="142EB5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1B219" w14:textId="3CF99B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A44DF" w14:textId="11DDDE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3,000.00 </w:t>
            </w:r>
          </w:p>
        </w:tc>
      </w:tr>
      <w:tr w:rsidR="00915385" w:rsidRPr="00915385" w14:paraId="62C5E0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615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D0F7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387C51D" w14:textId="3CAA21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1,956.07 </w:t>
            </w:r>
          </w:p>
        </w:tc>
        <w:tc>
          <w:tcPr>
            <w:tcW w:w="958" w:type="pct"/>
            <w:tcBorders>
              <w:top w:val="nil"/>
              <w:left w:val="nil"/>
              <w:bottom w:val="single" w:sz="4" w:space="0" w:color="000000"/>
              <w:right w:val="single" w:sz="4" w:space="0" w:color="000000"/>
            </w:tcBorders>
            <w:shd w:val="clear" w:color="auto" w:fill="auto"/>
            <w:noWrap/>
            <w:vAlign w:val="bottom"/>
            <w:hideMark/>
          </w:tcPr>
          <w:p w14:paraId="7AA1C4CB" w14:textId="50257C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A917" w14:textId="73E6E5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EAF3F" w14:textId="7F491F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1,956.07 </w:t>
            </w:r>
          </w:p>
        </w:tc>
      </w:tr>
      <w:tr w:rsidR="00915385" w:rsidRPr="00915385" w14:paraId="579D0E2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6D5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B9C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E6836ED" w14:textId="2940D4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0FECBA" w14:textId="0BE504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9721C" w14:textId="35B80A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9481" w14:textId="5F0D4A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5,000.00 </w:t>
            </w:r>
          </w:p>
        </w:tc>
      </w:tr>
      <w:tr w:rsidR="00915385" w:rsidRPr="00915385" w14:paraId="771EDC0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3C5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64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5B514354" w14:textId="2EB48C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0C8B4" w14:textId="3FD54A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07D67" w14:textId="7ACE8F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7B45B" w14:textId="68DD9E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60,000.00 </w:t>
            </w:r>
          </w:p>
        </w:tc>
      </w:tr>
      <w:tr w:rsidR="00915385" w:rsidRPr="00915385" w14:paraId="33381C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BD1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60C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18AFD2DC" w14:textId="0165AB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90F53" w14:textId="1660AD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DAEFB" w14:textId="1FD522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EA621" w14:textId="34ADEF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3,200.00 </w:t>
            </w:r>
          </w:p>
        </w:tc>
      </w:tr>
      <w:tr w:rsidR="00915385" w:rsidRPr="00915385" w14:paraId="2AE60F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3C6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87A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64CF94A6" w14:textId="61B120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6802C" w14:textId="66F138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FBF9F" w14:textId="6047A7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713F9" w14:textId="2A1CB1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45,000.00 </w:t>
            </w:r>
          </w:p>
        </w:tc>
      </w:tr>
      <w:tr w:rsidR="00915385" w:rsidRPr="00915385" w14:paraId="4132F4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8E4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0F7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9DCAE07" w14:textId="4E6CAB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220D2E5E" w14:textId="291A82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88E4F" w14:textId="742C17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85573" w14:textId="47AF78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5,075.00 </w:t>
            </w:r>
          </w:p>
        </w:tc>
      </w:tr>
      <w:tr w:rsidR="00915385" w:rsidRPr="00915385" w14:paraId="28494C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FE1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F98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2F877633" w14:textId="1E6472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CE4BE1" w14:textId="594F05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1F045" w14:textId="62DF46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B78E3" w14:textId="6D889A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0,000.00 </w:t>
            </w:r>
          </w:p>
        </w:tc>
      </w:tr>
      <w:tr w:rsidR="00915385" w:rsidRPr="00915385" w14:paraId="291581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B480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7A10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148FA30" w14:textId="56381A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B2ADD8" w14:textId="504381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43054" w14:textId="74ADBB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EEB4C" w14:textId="53D96D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9,000.00 </w:t>
            </w:r>
          </w:p>
        </w:tc>
      </w:tr>
      <w:tr w:rsidR="00915385" w:rsidRPr="00915385" w14:paraId="71C0B4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347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572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9C8E9DD" w14:textId="2579C0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20,405.00 </w:t>
            </w:r>
          </w:p>
        </w:tc>
        <w:tc>
          <w:tcPr>
            <w:tcW w:w="958" w:type="pct"/>
            <w:tcBorders>
              <w:top w:val="nil"/>
              <w:left w:val="nil"/>
              <w:bottom w:val="single" w:sz="4" w:space="0" w:color="000000"/>
              <w:right w:val="single" w:sz="4" w:space="0" w:color="000000"/>
            </w:tcBorders>
            <w:shd w:val="clear" w:color="auto" w:fill="auto"/>
            <w:noWrap/>
            <w:vAlign w:val="bottom"/>
            <w:hideMark/>
          </w:tcPr>
          <w:p w14:paraId="3BC0A597" w14:textId="192F71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9D77AE" w14:textId="27C360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548A4" w14:textId="25BC9A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20,405.00 </w:t>
            </w:r>
          </w:p>
        </w:tc>
      </w:tr>
      <w:tr w:rsidR="00915385" w:rsidRPr="00915385" w14:paraId="2E62460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B869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7540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55E7B95" w14:textId="5F8A32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B7FF6F" w14:textId="3183E3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F4347" w14:textId="58EAE8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4E1AC" w14:textId="49C1C2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8,000.00 </w:t>
            </w:r>
          </w:p>
        </w:tc>
      </w:tr>
      <w:tr w:rsidR="00915385" w:rsidRPr="00915385" w14:paraId="47435F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513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876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64B57729" w14:textId="615ED2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0A940B4" w14:textId="08AA7A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406F2" w14:textId="5A960F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B2551" w14:textId="0A1A21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5,940.00 </w:t>
            </w:r>
          </w:p>
        </w:tc>
      </w:tr>
      <w:tr w:rsidR="00915385" w:rsidRPr="00915385" w14:paraId="53C479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5527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AC6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60783A0B" w14:textId="76D536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7F579F8B" w14:textId="3BFE54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098BF" w14:textId="3F648C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0BDF7" w14:textId="017CAB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300.00 </w:t>
            </w:r>
          </w:p>
        </w:tc>
      </w:tr>
      <w:tr w:rsidR="00915385" w:rsidRPr="00915385" w14:paraId="6620A3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FD6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1443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08259C8" w14:textId="449A70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9,880.00 </w:t>
            </w:r>
          </w:p>
        </w:tc>
        <w:tc>
          <w:tcPr>
            <w:tcW w:w="958" w:type="pct"/>
            <w:tcBorders>
              <w:top w:val="nil"/>
              <w:left w:val="nil"/>
              <w:bottom w:val="single" w:sz="4" w:space="0" w:color="000000"/>
              <w:right w:val="single" w:sz="4" w:space="0" w:color="000000"/>
            </w:tcBorders>
            <w:shd w:val="clear" w:color="auto" w:fill="auto"/>
            <w:noWrap/>
            <w:vAlign w:val="bottom"/>
            <w:hideMark/>
          </w:tcPr>
          <w:p w14:paraId="73BB0DCB" w14:textId="2DE160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D112A" w14:textId="169907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8722B" w14:textId="017CD9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9,880.00 </w:t>
            </w:r>
          </w:p>
        </w:tc>
      </w:tr>
      <w:tr w:rsidR="00915385" w:rsidRPr="00915385" w14:paraId="2839BB8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2980B6"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C3B74E0" w14:textId="2C85AAC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827,3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FFF7609" w14:textId="20F9D9C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602E1B" w14:textId="52C6BD6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D59ECC" w14:textId="1B2BCF5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827,316.82 </w:t>
            </w:r>
          </w:p>
        </w:tc>
      </w:tr>
      <w:tr w:rsidR="00915385" w:rsidRPr="00915385" w14:paraId="37AC4B3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CAF9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A1E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07B80B8" w14:textId="18EBA3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05EFC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67CBA1F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0A108ADF" w14:textId="6A555E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00,000.00 </w:t>
            </w:r>
          </w:p>
        </w:tc>
      </w:tr>
      <w:tr w:rsidR="00915385" w:rsidRPr="00915385" w14:paraId="4439A2A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DDA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79E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5993F309" w14:textId="2E8D6F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bottom"/>
            <w:hideMark/>
          </w:tcPr>
          <w:p w14:paraId="1BDF8D84" w14:textId="4A1E80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4D459" w14:textId="4DB313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33A8A" w14:textId="5EEA3C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90,647.72 </w:t>
            </w:r>
          </w:p>
        </w:tc>
      </w:tr>
      <w:tr w:rsidR="00915385" w:rsidRPr="00915385" w14:paraId="221E6F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228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D21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AD8707" w14:textId="011A51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bottom"/>
            <w:hideMark/>
          </w:tcPr>
          <w:p w14:paraId="1821D8BC" w14:textId="29C9C5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458D2" w14:textId="6522CF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056CB" w14:textId="10227A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72,760.00 </w:t>
            </w:r>
          </w:p>
        </w:tc>
      </w:tr>
      <w:tr w:rsidR="00915385" w:rsidRPr="00915385" w14:paraId="682858E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405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C68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6D8247FF" w14:textId="680B03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A10FCBF" w14:textId="5B7AB1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CEFA6" w14:textId="382090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278FD" w14:textId="1C1725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3,960.00 </w:t>
            </w:r>
          </w:p>
        </w:tc>
      </w:tr>
      <w:tr w:rsidR="00915385" w:rsidRPr="00915385" w14:paraId="5BDD207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76B5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D9E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911EB9" w14:textId="0FDEFD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42545E4C" w14:textId="3417B9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26134" w14:textId="6F6953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7C855" w14:textId="026CD7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7,097.00 </w:t>
            </w:r>
          </w:p>
        </w:tc>
      </w:tr>
      <w:tr w:rsidR="00915385" w:rsidRPr="00915385" w14:paraId="08B435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29EC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187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7B8A347" w14:textId="53EE1F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215CA9D8" w14:textId="147E97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C8F25" w14:textId="392626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C69D0" w14:textId="33F972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9,920.00 </w:t>
            </w:r>
          </w:p>
        </w:tc>
      </w:tr>
      <w:tr w:rsidR="00915385" w:rsidRPr="00915385" w14:paraId="4C5BCD9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AAFB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2EE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86E8606" w14:textId="55C701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43188F49" w14:textId="2E95EA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DCE25" w14:textId="11FD03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A271F" w14:textId="0BE4A3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2,036.10 </w:t>
            </w:r>
          </w:p>
        </w:tc>
      </w:tr>
      <w:tr w:rsidR="00915385" w:rsidRPr="00915385" w14:paraId="140E153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BFB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B3D5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5DCC81C" w14:textId="6C5F80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61F5B908" w14:textId="50F10A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84019" w14:textId="559F18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FD0E7" w14:textId="5542E0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1,817.50 </w:t>
            </w:r>
          </w:p>
        </w:tc>
      </w:tr>
      <w:tr w:rsidR="00915385" w:rsidRPr="00915385" w14:paraId="14221B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1D7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352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F1156F5" w14:textId="3931D1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5742005F" w14:textId="07FE01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510A9" w14:textId="11C692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CD632" w14:textId="5A841C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4,520.00 </w:t>
            </w:r>
          </w:p>
        </w:tc>
      </w:tr>
      <w:tr w:rsidR="00915385" w:rsidRPr="00915385" w14:paraId="146DD1D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32B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9D4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0C1BE184" w14:textId="2F6AC8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72B2B" w14:textId="41154F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FDC86" w14:textId="1D0CEB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BDA99" w14:textId="2CE2A9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000.00 </w:t>
            </w:r>
          </w:p>
        </w:tc>
      </w:tr>
      <w:tr w:rsidR="00915385" w:rsidRPr="00915385" w14:paraId="16DFB9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8BA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BB86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7DCE0FA5" w14:textId="604079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653B310A" w14:textId="481FCD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52F77" w14:textId="4AC21F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AB21C" w14:textId="36A6B5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67,350.00 </w:t>
            </w:r>
          </w:p>
        </w:tc>
      </w:tr>
      <w:tr w:rsidR="00915385" w:rsidRPr="00915385" w14:paraId="6904CE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61C4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85AC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C1ECBCC" w14:textId="0428DF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47D2C99" w14:textId="220A5C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4BB1A" w14:textId="16938E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AC643" w14:textId="00A4B4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80.00 </w:t>
            </w:r>
          </w:p>
        </w:tc>
      </w:tr>
      <w:tr w:rsidR="00915385" w:rsidRPr="00915385" w14:paraId="0920BBE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186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155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7A457DA6" w14:textId="287CBA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6F243E3" w14:textId="72D4B2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33B9A" w14:textId="6204CF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23826" w14:textId="6434A0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2,495.00 </w:t>
            </w:r>
          </w:p>
        </w:tc>
      </w:tr>
      <w:tr w:rsidR="00915385" w:rsidRPr="00915385" w14:paraId="18EEC3B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6872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0BE0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3EAB8A5B" w14:textId="730B32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E7A9D6" w14:textId="7FE4F2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B5C59" w14:textId="510352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2817F" w14:textId="10E307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2,000.00 </w:t>
            </w:r>
          </w:p>
        </w:tc>
      </w:tr>
      <w:tr w:rsidR="00915385" w:rsidRPr="00915385" w14:paraId="12536BF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666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120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7E00342" w14:textId="2CB48D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7E9CF0B" w14:textId="71ACC9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8D18E" w14:textId="2F3F7F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C1877" w14:textId="6DECC2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8,170.00 </w:t>
            </w:r>
          </w:p>
        </w:tc>
      </w:tr>
      <w:tr w:rsidR="00915385" w:rsidRPr="00915385" w14:paraId="1193F7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0C6C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7A6E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7C8AAC21" w14:textId="6BA867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FA6160" w14:textId="2EBE7C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69597" w14:textId="7D1545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5831E" w14:textId="31EC81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0,000.00 </w:t>
            </w:r>
          </w:p>
        </w:tc>
      </w:tr>
      <w:tr w:rsidR="00915385" w:rsidRPr="00915385" w14:paraId="14555F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489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B93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0917FE" w14:textId="6103F9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2EA177B" w14:textId="4DA21F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B577" w14:textId="09AFAE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58E6B" w14:textId="6B5DC3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0,760.00 </w:t>
            </w:r>
          </w:p>
        </w:tc>
      </w:tr>
      <w:tr w:rsidR="00915385" w:rsidRPr="00915385" w14:paraId="75F4452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5AB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75E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4130C3D6" w14:textId="70E944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5C6C8" w14:textId="757F6A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7A406" w14:textId="6401BB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C4AF4" w14:textId="6687C4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3,000.00 </w:t>
            </w:r>
          </w:p>
        </w:tc>
      </w:tr>
      <w:tr w:rsidR="00915385" w:rsidRPr="00915385" w14:paraId="1F144D0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0D29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BDF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09DD1E23" w14:textId="46CF26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02D9C9F5" w14:textId="59155C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57A0B" w14:textId="39D0C0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7E11F" w14:textId="5DE8A4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4,450.00 </w:t>
            </w:r>
          </w:p>
        </w:tc>
      </w:tr>
      <w:tr w:rsidR="00915385" w:rsidRPr="00915385" w14:paraId="0E4513E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C25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66A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6B5385EE" w14:textId="0E9C62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5F750" w14:textId="096716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DC201" w14:textId="2055E7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889A3" w14:textId="2C302D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4,000.00 </w:t>
            </w:r>
          </w:p>
        </w:tc>
      </w:tr>
      <w:tr w:rsidR="00915385" w:rsidRPr="00915385" w14:paraId="189339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A19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4C8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00C84D2B" w14:textId="2824F5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F451DE0" w14:textId="1159A9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7EE24" w14:textId="147F77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7A4A0" w14:textId="043DB3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83,840.00 </w:t>
            </w:r>
          </w:p>
        </w:tc>
      </w:tr>
      <w:tr w:rsidR="00915385" w:rsidRPr="00915385" w14:paraId="245AA0A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3B1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303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18C6CB2" w14:textId="15DF57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332C2BA" w14:textId="578DD7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54025" w14:textId="7E33B7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5ABEE8" w14:textId="402CB9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1,440.00 </w:t>
            </w:r>
          </w:p>
        </w:tc>
      </w:tr>
      <w:tr w:rsidR="00915385" w:rsidRPr="00915385" w14:paraId="45FA8C6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2D0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445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013EE0" w14:textId="3AC8D4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10D61209" w14:textId="23DF13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EA414" w14:textId="2CC367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9980A" w14:textId="75E44C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6,656.00 </w:t>
            </w:r>
          </w:p>
        </w:tc>
      </w:tr>
      <w:tr w:rsidR="00915385" w:rsidRPr="00915385" w14:paraId="17B8849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829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9F95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82E4D2D" w14:textId="4B5988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13538C65" w14:textId="3CE111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DB864" w14:textId="5AB472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7828F" w14:textId="133A5C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57,949.50 </w:t>
            </w:r>
          </w:p>
        </w:tc>
      </w:tr>
      <w:tr w:rsidR="00915385" w:rsidRPr="00915385" w14:paraId="546427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24F4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7E4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B32C0C" w14:textId="36C816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3DADAB44" w14:textId="7CCCC2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0208D" w14:textId="5443C7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D9AB1" w14:textId="55DADC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0,519.60 </w:t>
            </w:r>
          </w:p>
        </w:tc>
      </w:tr>
      <w:tr w:rsidR="00915385" w:rsidRPr="00915385" w14:paraId="445E4C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E0A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831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5ADF21EA" w14:textId="4BF301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4F449" w14:textId="4568EC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C6C09" w14:textId="7A74AE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9751A" w14:textId="185421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000.00 </w:t>
            </w:r>
          </w:p>
        </w:tc>
      </w:tr>
      <w:tr w:rsidR="00915385" w:rsidRPr="00915385" w14:paraId="2BFD14D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98D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7575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FF9614" w14:textId="3BC1FD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D4A72" w14:textId="7A2A29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DAE56" w14:textId="20C041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5F88D" w14:textId="62E3B0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600.00 </w:t>
            </w:r>
          </w:p>
        </w:tc>
      </w:tr>
      <w:tr w:rsidR="00915385" w:rsidRPr="00915385" w14:paraId="300CE3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61B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2541D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2E5A9FC8" w14:textId="689CFB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65B07F9D" w14:textId="0A659D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CA092" w14:textId="2195D2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8E884" w14:textId="24F7A3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5,480.00 </w:t>
            </w:r>
          </w:p>
        </w:tc>
      </w:tr>
      <w:tr w:rsidR="00915385" w:rsidRPr="00915385" w14:paraId="165CA21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CC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D4E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ED8A4B3" w14:textId="72201B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28332418" w14:textId="77F749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C87FB" w14:textId="37252C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F98B2B" w14:textId="3453DF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5,740.00 </w:t>
            </w:r>
          </w:p>
        </w:tc>
      </w:tr>
      <w:tr w:rsidR="00915385" w:rsidRPr="00915385" w14:paraId="7647CC4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2883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1AE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39BE82C4" w14:textId="35E804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AB5EE3" w14:textId="58167D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40175" w14:textId="2FC7BE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8BAEC" w14:textId="070B56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00.00 </w:t>
            </w:r>
          </w:p>
        </w:tc>
      </w:tr>
      <w:tr w:rsidR="00915385" w:rsidRPr="00915385" w14:paraId="2F218A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459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73C8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39F90A83" w14:textId="6FECC2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221521ED" w14:textId="124861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34EE0" w14:textId="0149B1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5AFAF" w14:textId="0D3536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5,148.40 </w:t>
            </w:r>
          </w:p>
        </w:tc>
      </w:tr>
      <w:tr w:rsidR="00915385" w:rsidRPr="00915385" w14:paraId="2D94A37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B11A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40AA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2CF5141" w14:textId="10B7BB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166D10D1" w14:textId="387612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AF279" w14:textId="3B501B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4EFEA" w14:textId="4FD9B5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1,080.00 </w:t>
            </w:r>
          </w:p>
        </w:tc>
      </w:tr>
      <w:tr w:rsidR="00915385" w:rsidRPr="00915385" w14:paraId="4ACEAC1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502D0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0DC37BE" w14:textId="6951A8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0B533178" w14:textId="715E96A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19D79FA" w14:textId="1DEB81F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15D13D5" w14:textId="0274581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94,406,512.65 </w:t>
            </w:r>
          </w:p>
        </w:tc>
      </w:tr>
      <w:tr w:rsidR="00915385" w:rsidRPr="00915385" w14:paraId="0C2A299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BF24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607A490F" w14:textId="33113E6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1B85D" w14:textId="7708140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1AA18D" w14:textId="738B522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B468EE" w14:textId="0B03ADB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9,514,641.47 </w:t>
            </w:r>
          </w:p>
        </w:tc>
      </w:tr>
      <w:tr w:rsidR="00915385" w:rsidRPr="00915385" w14:paraId="1F6C845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88B1386"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A78CAF5" w14:textId="178EC2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70ED33A" w14:textId="72784D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A10B6" w14:textId="5B4BDB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F0229C" w14:textId="11582A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8,939.12 </w:t>
            </w:r>
          </w:p>
        </w:tc>
      </w:tr>
      <w:tr w:rsidR="00915385" w:rsidRPr="00915385" w14:paraId="56F8A180" w14:textId="77777777" w:rsidTr="009153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11D5333"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D86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0AE7CE5D" w14:textId="2637E7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9E48AF1" w14:textId="14882D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3327D" w14:textId="39B957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4D7D4" w14:textId="1AD319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6,755.86 </w:t>
            </w:r>
          </w:p>
        </w:tc>
      </w:tr>
      <w:tr w:rsidR="00915385" w:rsidRPr="00915385" w14:paraId="734E593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8A2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5BA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DDB22FB" w14:textId="13B58B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AD9BC90" w14:textId="73A25B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23E829" w14:textId="1FE27F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E2C83" w14:textId="52BFC8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5,780.00 </w:t>
            </w:r>
          </w:p>
        </w:tc>
      </w:tr>
      <w:tr w:rsidR="00915385" w:rsidRPr="00915385" w14:paraId="008C96B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21CC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5D6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A8E1EE7" w14:textId="0D10E7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471D6" w14:textId="1ED958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00A7D" w14:textId="557806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F3EE5" w14:textId="130D7E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6,000.00 </w:t>
            </w:r>
          </w:p>
        </w:tc>
      </w:tr>
      <w:tr w:rsidR="00915385" w:rsidRPr="00915385" w14:paraId="2B1386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F5E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B44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07310517" w14:textId="439173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7E9CFFDB" w14:textId="64758A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07B77" w14:textId="46A623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D730C" w14:textId="3F3745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59,289.24 </w:t>
            </w:r>
          </w:p>
        </w:tc>
      </w:tr>
      <w:tr w:rsidR="00915385" w:rsidRPr="00915385" w14:paraId="32FF75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846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BDA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0392E8B7" w14:textId="435135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35F67179" w14:textId="0EB047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C0340" w14:textId="27A176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5955A" w14:textId="7BA371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3,629.92 </w:t>
            </w:r>
          </w:p>
        </w:tc>
      </w:tr>
      <w:tr w:rsidR="00915385" w:rsidRPr="00915385" w14:paraId="20990EF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D98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34F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2EE92C9" w14:textId="4C54BA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458218BD" w14:textId="658329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BDDE8" w14:textId="71C513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CDF8E" w14:textId="3E9C23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8,790.00 </w:t>
            </w:r>
          </w:p>
        </w:tc>
      </w:tr>
      <w:tr w:rsidR="00915385" w:rsidRPr="00915385" w14:paraId="18BA9D5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120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F52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0357FBE" w14:textId="35B029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6F724B27" w14:textId="42F4CF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9FAAD" w14:textId="4755B4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27AB8" w14:textId="4081F4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5,526.05 </w:t>
            </w:r>
          </w:p>
        </w:tc>
      </w:tr>
      <w:tr w:rsidR="00915385" w:rsidRPr="00915385" w14:paraId="665A52F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2EA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665E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96142C9" w14:textId="1C976E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034C055F" w14:textId="7CCEFD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76B3A7" w14:textId="5CB136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6D29A" w14:textId="6B9A5B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29,680.00 </w:t>
            </w:r>
          </w:p>
        </w:tc>
      </w:tr>
      <w:tr w:rsidR="00915385" w:rsidRPr="00915385" w14:paraId="1B47FA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E5CB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8E50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65661421" w14:textId="5E46D1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181F1BBE" w14:textId="2F03BA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8151F" w14:textId="43E860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F42F2" w14:textId="354113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3,787.00 </w:t>
            </w:r>
          </w:p>
        </w:tc>
      </w:tr>
      <w:tr w:rsidR="00915385" w:rsidRPr="00915385" w14:paraId="082B4C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44A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8DA6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EBF2C81" w14:textId="6B3013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671B4C91" w14:textId="39C533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5529C" w14:textId="109EE8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EEEC7" w14:textId="4794B6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42,864.32 </w:t>
            </w:r>
          </w:p>
        </w:tc>
      </w:tr>
      <w:tr w:rsidR="00915385" w:rsidRPr="00915385" w14:paraId="2715F86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2CDA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4CF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053B9A4" w14:textId="687DC8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670599CC" w14:textId="27D42E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A236A" w14:textId="4976D7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D8076" w14:textId="0C91CE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0,911.86 </w:t>
            </w:r>
          </w:p>
        </w:tc>
      </w:tr>
      <w:tr w:rsidR="00915385" w:rsidRPr="00915385" w14:paraId="47957E1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635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3D7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2A9B82EF" w14:textId="797FE7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2AFAD707" w14:textId="174C94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7F6F7" w14:textId="35DFCD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A5040" w14:textId="7182AF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52,143.94 </w:t>
            </w:r>
          </w:p>
        </w:tc>
      </w:tr>
      <w:tr w:rsidR="00915385" w:rsidRPr="00915385" w14:paraId="4A5D424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326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D57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FB30EF" w14:textId="1D3EB3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14CB8" w14:textId="2F3A45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8E71E" w14:textId="0A258E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72D2F" w14:textId="71466C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5,000.00 </w:t>
            </w:r>
          </w:p>
        </w:tc>
      </w:tr>
      <w:tr w:rsidR="00915385" w:rsidRPr="00915385" w14:paraId="30E25C6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C4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9E9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61866D01" w14:textId="20A5BC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D10AC02" w14:textId="49193D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3B11B" w14:textId="259843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0D56" w14:textId="7716F5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89,840.00 </w:t>
            </w:r>
          </w:p>
        </w:tc>
      </w:tr>
      <w:tr w:rsidR="00915385" w:rsidRPr="00915385" w14:paraId="21B5563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EE1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3E3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AE97C9D" w14:textId="1CE7EE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0A5E5906" w14:textId="6BE77E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9E151" w14:textId="671C82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5CBBA" w14:textId="2B63B8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290.00 </w:t>
            </w:r>
          </w:p>
        </w:tc>
      </w:tr>
      <w:tr w:rsidR="00915385" w:rsidRPr="00915385" w14:paraId="6F952FD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A60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FFE2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0F66C131" w14:textId="45DC59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40E3B28" w14:textId="562E66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05CDF" w14:textId="04AC39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7D437" w14:textId="689F73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30,711.96 </w:t>
            </w:r>
          </w:p>
        </w:tc>
      </w:tr>
      <w:tr w:rsidR="00915385" w:rsidRPr="00915385" w14:paraId="2180E1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896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FDFA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38835CB6" w14:textId="5676BC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22888C8F" w14:textId="745EB2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506A4" w14:textId="3FBE87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CA05C" w14:textId="5DB151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75,213.86 </w:t>
            </w:r>
          </w:p>
        </w:tc>
      </w:tr>
      <w:tr w:rsidR="00915385" w:rsidRPr="00915385" w14:paraId="64A0B64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7BF8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BF3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4B1B149C" w14:textId="71F082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F28241" w14:textId="3E87EE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BF2CC" w14:textId="51C1A4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E4743" w14:textId="402D77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3,000.00 </w:t>
            </w:r>
          </w:p>
        </w:tc>
      </w:tr>
      <w:tr w:rsidR="00915385" w:rsidRPr="00915385" w14:paraId="044B3A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7E5D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659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1A685AC4" w14:textId="5C1277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06EC162" w14:textId="580091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D9E93" w14:textId="17A019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93C4D" w14:textId="45A772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7,500.00 </w:t>
            </w:r>
          </w:p>
        </w:tc>
      </w:tr>
      <w:tr w:rsidR="00915385" w:rsidRPr="00915385" w14:paraId="4E8C24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FDE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8523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5469672" w14:textId="44B687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50064923" w14:textId="64B033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0A69F" w14:textId="2A732C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4F29D" w14:textId="3A4025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5,820.00 </w:t>
            </w:r>
          </w:p>
        </w:tc>
      </w:tr>
      <w:tr w:rsidR="00915385" w:rsidRPr="00915385" w14:paraId="4FE5388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327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EDD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06EBB926" w14:textId="1F29DA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1C2A9DCE" w14:textId="456278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4A7C0" w14:textId="3F1F09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44845" w14:textId="30EB90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7,228.92 </w:t>
            </w:r>
          </w:p>
        </w:tc>
      </w:tr>
      <w:tr w:rsidR="00915385" w:rsidRPr="00915385" w14:paraId="1FBC41B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6C5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FF2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298DE08A" w14:textId="3E986B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42EBCCB3" w14:textId="192D5E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8BC34" w14:textId="77C072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8F42D" w14:textId="714566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45,845.00 </w:t>
            </w:r>
          </w:p>
        </w:tc>
      </w:tr>
      <w:tr w:rsidR="00915385" w:rsidRPr="00915385" w14:paraId="0C148A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285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9DA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537F178B" w14:textId="0A2889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4DB70357" w14:textId="64CE6E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80444" w14:textId="15AB00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84825" w14:textId="40F7D0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4,815.00 </w:t>
            </w:r>
          </w:p>
        </w:tc>
      </w:tr>
      <w:tr w:rsidR="00915385" w:rsidRPr="00915385" w14:paraId="4E3130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145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315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04B34382" w14:textId="04445A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C3188C6" w14:textId="1C3196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8F6C3" w14:textId="2B880D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F60CB" w14:textId="0BC5FD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8,759.50 </w:t>
            </w:r>
          </w:p>
        </w:tc>
      </w:tr>
      <w:tr w:rsidR="00915385" w:rsidRPr="00915385" w14:paraId="2D5604A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6CAA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9F40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1CC2F487" w14:textId="2A1DCD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E2BA5EC" w14:textId="28967A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9487E" w14:textId="3299D6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EEA0F" w14:textId="34CE0A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500.00 </w:t>
            </w:r>
          </w:p>
        </w:tc>
      </w:tr>
      <w:tr w:rsidR="00915385" w:rsidRPr="00915385" w14:paraId="16EE41C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D9E9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AB0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024F6D0" w14:textId="6552AD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51D4AAC" w14:textId="37A479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A2C4" w14:textId="53D602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F23D5" w14:textId="62B3D6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28,496.60 </w:t>
            </w:r>
          </w:p>
        </w:tc>
      </w:tr>
      <w:tr w:rsidR="00915385" w:rsidRPr="00915385" w14:paraId="06B502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E26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6E1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2F782D6" w14:textId="354714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3C630909" w14:textId="04B383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E6813" w14:textId="2692EE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B7785" w14:textId="26590C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500.00 </w:t>
            </w:r>
          </w:p>
        </w:tc>
      </w:tr>
      <w:tr w:rsidR="00915385" w:rsidRPr="00915385" w14:paraId="3A06AC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468C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398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491C8F3" w14:textId="1C38AF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57D6E1ED" w14:textId="7F880C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61E28" w14:textId="7E54D4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D54D" w14:textId="4C9ADE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4,335.00 </w:t>
            </w:r>
          </w:p>
        </w:tc>
      </w:tr>
      <w:tr w:rsidR="00915385" w:rsidRPr="00915385" w14:paraId="3673544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8BB0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B098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038622C" w14:textId="7B96E2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5E1AF053" w14:textId="4B82C8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27EC9" w14:textId="2D707A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6CEAC" w14:textId="501C0B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9,964.56 </w:t>
            </w:r>
          </w:p>
        </w:tc>
      </w:tr>
      <w:tr w:rsidR="00915385" w:rsidRPr="00915385" w14:paraId="03E1EB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61A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4F0A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BF2272B" w14:textId="1DB556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03D56771" w14:textId="1ED7F6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E0878" w14:textId="1ED169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7BE72" w14:textId="037FE2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7,915.00 </w:t>
            </w:r>
          </w:p>
        </w:tc>
      </w:tr>
      <w:tr w:rsidR="00915385" w:rsidRPr="00915385" w14:paraId="3BB7B7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AD1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471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255C5DA" w14:textId="44B1A9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5F9437E6" w14:textId="32CBDD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16E8F" w14:textId="3E9141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B5565" w14:textId="5EE055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7,391.78 </w:t>
            </w:r>
          </w:p>
        </w:tc>
      </w:tr>
      <w:tr w:rsidR="00915385" w:rsidRPr="00915385" w14:paraId="0027D2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07E0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FF0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AE707D9" w14:textId="2358EB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5C24D48A" w14:textId="39D18D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AA1A1" w14:textId="5DC4E2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75BC1" w14:textId="4A8DF4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63,768.30 </w:t>
            </w:r>
          </w:p>
        </w:tc>
      </w:tr>
      <w:tr w:rsidR="00915385" w:rsidRPr="00915385" w14:paraId="6C1EC2A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E0A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E5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AC9FCDB" w14:textId="6ABFD0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01F61F68" w14:textId="5B84EF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1F8724" w14:textId="67BEDD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0627B" w14:textId="6FA8B0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83,911.48 </w:t>
            </w:r>
          </w:p>
        </w:tc>
      </w:tr>
      <w:tr w:rsidR="00915385" w:rsidRPr="00915385" w14:paraId="2B61225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F575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58A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68411FD" w14:textId="1DA478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3B2E608" w14:textId="161032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FB9EA" w14:textId="09EC03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C2D41" w14:textId="4499F5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0,742.86 </w:t>
            </w:r>
          </w:p>
        </w:tc>
      </w:tr>
      <w:tr w:rsidR="00915385" w:rsidRPr="00915385" w14:paraId="62F731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FCD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5570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0D579ECD" w14:textId="22FBB4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573E55A" w14:textId="48F11C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32A773" w14:textId="74A1DA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EED6D" w14:textId="574836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8,994.00 </w:t>
            </w:r>
          </w:p>
        </w:tc>
      </w:tr>
      <w:tr w:rsidR="00915385" w:rsidRPr="00915385" w14:paraId="6315AF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EA9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631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05E2888E" w14:textId="0BCD9A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5E9D70B2" w14:textId="500679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956F2" w14:textId="5964BA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96C89" w14:textId="5777B9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9,628.00 </w:t>
            </w:r>
          </w:p>
        </w:tc>
      </w:tr>
      <w:tr w:rsidR="00915385" w:rsidRPr="00915385" w14:paraId="2663E3F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6BC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9BB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4C24B3" w14:textId="16534F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2A28CE21" w14:textId="4EC44C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89F6D" w14:textId="6354F4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8917D5" w14:textId="77ED84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08,583.80 </w:t>
            </w:r>
          </w:p>
        </w:tc>
      </w:tr>
      <w:tr w:rsidR="00915385" w:rsidRPr="00915385" w14:paraId="29844D6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DBD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EAC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2382F5DC" w14:textId="729EBF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1EADE5" w14:textId="4DD099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21424" w14:textId="6E6CAA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CB7CEC" w14:textId="41FF15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4,600.00 </w:t>
            </w:r>
          </w:p>
        </w:tc>
      </w:tr>
      <w:tr w:rsidR="00915385" w:rsidRPr="00915385" w14:paraId="5029926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9BF2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651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0C37009" w14:textId="2AAAAF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4ADD40D" w14:textId="1A8844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B4D7" w14:textId="0AC1A9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65D5" w14:textId="6A4632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79.64 </w:t>
            </w:r>
          </w:p>
        </w:tc>
      </w:tr>
      <w:tr w:rsidR="00915385" w:rsidRPr="00915385" w14:paraId="06ECE36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1E37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01D9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21DC80D4" w14:textId="720A35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2346FD5D" w14:textId="47280A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2A309" w14:textId="292572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590B2" w14:textId="2EABF6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78,275.00 </w:t>
            </w:r>
          </w:p>
        </w:tc>
      </w:tr>
      <w:tr w:rsidR="00915385" w:rsidRPr="00915385" w14:paraId="5997C3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C4E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45A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0FFB1700" w14:textId="0ED2DD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2EAE087C" w14:textId="6C5324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883A56" w14:textId="75AA88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2E569" w14:textId="527C5B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4,400.00 </w:t>
            </w:r>
          </w:p>
        </w:tc>
      </w:tr>
      <w:tr w:rsidR="00915385" w:rsidRPr="00915385" w14:paraId="4829386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DE8C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80B7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D7B85CD" w14:textId="7A61E7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36C8F991" w14:textId="2765C2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AFF53" w14:textId="2C29FB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1F037" w14:textId="6E3339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1,433.90 </w:t>
            </w:r>
          </w:p>
        </w:tc>
      </w:tr>
      <w:tr w:rsidR="00915385" w:rsidRPr="00915385" w14:paraId="512FC60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4EF99"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6B48C547" w14:textId="7EBCD56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61C52901" w14:textId="49ED1A7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C30113" w14:textId="2331C6F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0D1D74" w14:textId="3B15976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21,150,390.86 </w:t>
            </w:r>
          </w:p>
        </w:tc>
      </w:tr>
      <w:tr w:rsidR="00915385" w:rsidRPr="00915385" w14:paraId="0C003FEC" w14:textId="77777777" w:rsidTr="009153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0CCE10C"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EE24F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0B0D8F58" w14:textId="0DE31D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240E3C9" w14:textId="01C0DB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F4E11" w14:textId="4B9DA8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F12B6EB" w14:textId="37007E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46,493.52 </w:t>
            </w:r>
          </w:p>
        </w:tc>
      </w:tr>
      <w:tr w:rsidR="00915385" w:rsidRPr="00915385" w14:paraId="76F2C804" w14:textId="77777777" w:rsidTr="009153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0A0FF9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B7A79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49908A7" w14:textId="3BDB44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5DEDDAF0" w14:textId="4A40C8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51517" w14:textId="197F50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6B60C" w14:textId="4889F1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3,440.30 </w:t>
            </w:r>
          </w:p>
        </w:tc>
      </w:tr>
      <w:tr w:rsidR="00915385" w:rsidRPr="00915385" w14:paraId="076BB89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043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E58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472C2D0" w14:textId="2EF05F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11A8530C" w14:textId="5C2A02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6B0A8" w14:textId="1019A8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3C079" w14:textId="3F7F16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6,393.24 </w:t>
            </w:r>
          </w:p>
        </w:tc>
      </w:tr>
      <w:tr w:rsidR="00915385" w:rsidRPr="00915385" w14:paraId="74B9497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4C3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A0E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08A4C0C" w14:textId="4C31B0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24942E92" w14:textId="1A17EF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B5215" w14:textId="0F2651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CE91" w14:textId="476043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9,129.22 </w:t>
            </w:r>
          </w:p>
        </w:tc>
      </w:tr>
      <w:tr w:rsidR="00915385" w:rsidRPr="00915385" w14:paraId="7D40443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474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C38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55C26A2" w14:textId="1A9D39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7B42DFB4" w14:textId="005B5D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CE7D6" w14:textId="0AA0C3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6E8DD" w14:textId="540EFE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1,703.80 </w:t>
            </w:r>
          </w:p>
        </w:tc>
      </w:tr>
      <w:tr w:rsidR="00915385" w:rsidRPr="00915385" w14:paraId="02ED3A0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6F65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505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66DC6B07" w14:textId="7FFBC4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3102D86A" w14:textId="0A0C49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5316C" w14:textId="5A4576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5F10B" w14:textId="362D26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0,880.76 </w:t>
            </w:r>
          </w:p>
        </w:tc>
      </w:tr>
      <w:tr w:rsidR="00915385" w:rsidRPr="00915385" w14:paraId="26505C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7919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CAB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548580D5" w14:textId="72FD67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20AC479E" w14:textId="69377A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442E1" w14:textId="2C4D9D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67A58" w14:textId="7D793B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6,588.80 </w:t>
            </w:r>
          </w:p>
        </w:tc>
      </w:tr>
      <w:tr w:rsidR="00915385" w:rsidRPr="00915385" w14:paraId="6138F5F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D45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586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D934FCE" w14:textId="109441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2769805B" w14:textId="274884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DF9D4" w14:textId="5DE6A8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5FA88" w14:textId="7B6B70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3,718.62 </w:t>
            </w:r>
          </w:p>
        </w:tc>
      </w:tr>
      <w:tr w:rsidR="00915385" w:rsidRPr="00915385" w14:paraId="7875F1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003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DD2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2BDB46C6" w14:textId="30241B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1636D474" w14:textId="783783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1144C" w14:textId="2817A2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47D42" w14:textId="4C7B23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2,266.10 </w:t>
            </w:r>
          </w:p>
        </w:tc>
      </w:tr>
      <w:tr w:rsidR="00915385" w:rsidRPr="00915385" w14:paraId="03542D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5ED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D267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2A2A9E38" w14:textId="44207C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40049A25" w14:textId="23AF6C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A4214" w14:textId="306496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5BB6E" w14:textId="4887A1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918,442.84 </w:t>
            </w:r>
          </w:p>
        </w:tc>
      </w:tr>
      <w:tr w:rsidR="00915385" w:rsidRPr="00915385" w14:paraId="094CEE9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C86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BA573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053BC325" w14:textId="1E2549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0BA1ADC" w14:textId="7C6971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56182" w14:textId="3245F7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A8E2C" w14:textId="09AB5C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1,604.40 </w:t>
            </w:r>
          </w:p>
        </w:tc>
      </w:tr>
      <w:tr w:rsidR="00915385" w:rsidRPr="00915385" w14:paraId="47894BA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946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2136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23EA664" w14:textId="004800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2882139C" w14:textId="235A09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713E0" w14:textId="17F00D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247CC" w14:textId="726744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2,691.62 </w:t>
            </w:r>
          </w:p>
        </w:tc>
      </w:tr>
      <w:tr w:rsidR="00915385" w:rsidRPr="00915385" w14:paraId="6B7A59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736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9427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2B589E63" w14:textId="0B48ED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01C101E1" w14:textId="3867D4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1B3E8" w14:textId="4BE3B1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FBAB3" w14:textId="2925D5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9,653.44 </w:t>
            </w:r>
          </w:p>
        </w:tc>
      </w:tr>
      <w:tr w:rsidR="00915385" w:rsidRPr="00915385" w14:paraId="1CC4AD2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FAE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6C3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4A9584A" w14:textId="1C81E7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5FACDC22" w14:textId="121F2D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5E89C" w14:textId="43D071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95D7E" w14:textId="617900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99,754.96 </w:t>
            </w:r>
          </w:p>
        </w:tc>
      </w:tr>
      <w:tr w:rsidR="00915385" w:rsidRPr="00915385" w14:paraId="6E9BF0A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366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95B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0F4AF85E" w14:textId="521423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4A26E080" w14:textId="54A3C3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F6ABC" w14:textId="4E5A48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E9F24" w14:textId="7711CB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78,031.10 </w:t>
            </w:r>
          </w:p>
        </w:tc>
      </w:tr>
      <w:tr w:rsidR="00915385" w:rsidRPr="00915385" w14:paraId="43D1CE0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D43C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E6A8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D9CEA2" w14:textId="0CFB38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78D8CD8D" w14:textId="4472A5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29CFA" w14:textId="20BB86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CEBDF" w14:textId="1ADD50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37,580.36 </w:t>
            </w:r>
          </w:p>
        </w:tc>
      </w:tr>
      <w:tr w:rsidR="00915385" w:rsidRPr="00915385" w14:paraId="7C55B0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A0B3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CC5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356F4CC" w14:textId="7031F5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49FA0ED3" w14:textId="539363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790E4" w14:textId="05DF94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E454F" w14:textId="339AAB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02,027.72 </w:t>
            </w:r>
          </w:p>
        </w:tc>
      </w:tr>
      <w:tr w:rsidR="00915385" w:rsidRPr="00915385" w14:paraId="793E1EC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97A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F415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3BC4BC" w14:textId="68E457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14F7375E" w14:textId="447568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3C72B" w14:textId="2EC3CF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CBB66" w14:textId="10FE25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197,858.88 </w:t>
            </w:r>
          </w:p>
        </w:tc>
      </w:tr>
      <w:tr w:rsidR="00915385" w:rsidRPr="00915385" w14:paraId="451082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FB9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3AF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3ACA9B6" w14:textId="7A2915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21F77B38" w14:textId="34BDD8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ECD7D" w14:textId="616CFD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E0C74" w14:textId="001BCC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7,890.94 </w:t>
            </w:r>
          </w:p>
        </w:tc>
      </w:tr>
      <w:tr w:rsidR="00915385" w:rsidRPr="00915385" w14:paraId="6AC22F8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90F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DFD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67C58017" w14:textId="74C574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1ECFE081" w14:textId="2747CA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468CA" w14:textId="2F07DA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4E281" w14:textId="3BD8C6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80,269.86 </w:t>
            </w:r>
          </w:p>
        </w:tc>
      </w:tr>
      <w:tr w:rsidR="00915385" w:rsidRPr="00915385" w14:paraId="7EDD96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61E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D96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EAFCF33" w14:textId="6107F5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79ACB2F0" w14:textId="76218D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9921A" w14:textId="0578C1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6E576" w14:textId="4FD9C4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635,336.90 </w:t>
            </w:r>
          </w:p>
        </w:tc>
      </w:tr>
      <w:tr w:rsidR="00915385" w:rsidRPr="00915385" w14:paraId="5E13AA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8E2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768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E4964FC" w14:textId="305132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30B3D98F" w14:textId="3D61A9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E1DC2" w14:textId="79F5B9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8A15F" w14:textId="095E28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680,425.90 </w:t>
            </w:r>
          </w:p>
        </w:tc>
      </w:tr>
      <w:tr w:rsidR="00915385" w:rsidRPr="00915385" w14:paraId="50B622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28E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34F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BC113E3" w14:textId="65B5F0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3924E18D" w14:textId="3A0820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DC240" w14:textId="0D44B7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1FDE5" w14:textId="75FEC5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2,775.22 </w:t>
            </w:r>
          </w:p>
        </w:tc>
      </w:tr>
      <w:tr w:rsidR="00915385" w:rsidRPr="00915385" w14:paraId="2E90E9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8EF9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B4D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1510FB" w14:textId="472632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15396705" w14:textId="633F73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31EBC7" w14:textId="12AB25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F1DA3" w14:textId="385C95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9,354.78 </w:t>
            </w:r>
          </w:p>
        </w:tc>
      </w:tr>
      <w:tr w:rsidR="00915385" w:rsidRPr="00915385" w14:paraId="0F792CE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A8F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265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52A6DF99" w14:textId="6E2C07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66DCC95F" w14:textId="05E8CD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624B8" w14:textId="65677F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B6D34" w14:textId="374CC8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75,757.18 </w:t>
            </w:r>
          </w:p>
        </w:tc>
      </w:tr>
      <w:tr w:rsidR="00915385" w:rsidRPr="00915385" w14:paraId="60A7F70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B3D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3B024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1AD40AA2" w14:textId="7D42C0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53A8A757" w14:textId="7454AA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8A12E" w14:textId="1F7620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C1CC2" w14:textId="1B14BA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88,987.76 </w:t>
            </w:r>
          </w:p>
        </w:tc>
      </w:tr>
      <w:tr w:rsidR="00915385" w:rsidRPr="00915385" w14:paraId="199100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D66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CA0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2ADCE328" w14:textId="569DDF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770337FD" w14:textId="51AFB8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7E988" w14:textId="4B39B7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6F3BA" w14:textId="4A13A0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2,035.00 </w:t>
            </w:r>
          </w:p>
        </w:tc>
      </w:tr>
      <w:tr w:rsidR="00915385" w:rsidRPr="00915385" w14:paraId="21702B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DAC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F49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7F57711" w14:textId="39EC3B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1EE5C701" w14:textId="019BC1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046B4" w14:textId="7E5C2F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56353" w14:textId="78CB50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13,427.04 </w:t>
            </w:r>
          </w:p>
        </w:tc>
      </w:tr>
      <w:tr w:rsidR="00915385" w:rsidRPr="00915385" w14:paraId="65D7C4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E47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DF9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73A4B629" w14:textId="5BAA1C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10ED45CC" w14:textId="3A379B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B632B" w14:textId="676D3C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87470" w14:textId="33DC58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50,785.14 </w:t>
            </w:r>
          </w:p>
        </w:tc>
      </w:tr>
      <w:tr w:rsidR="00915385" w:rsidRPr="00915385" w14:paraId="65F69F8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77E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682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F69CE8E" w14:textId="369892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19262595" w14:textId="1C5FAB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C92AD" w14:textId="23100C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3F6FA" w14:textId="2F48ED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982.54 </w:t>
            </w:r>
          </w:p>
        </w:tc>
      </w:tr>
      <w:tr w:rsidR="00915385" w:rsidRPr="00915385" w14:paraId="023435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B5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DE6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8663F1" w14:textId="465C7C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65B4F522" w14:textId="4EEF40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CF85C" w14:textId="7E5787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40C78C" w14:textId="03538A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2,028.56 </w:t>
            </w:r>
          </w:p>
        </w:tc>
      </w:tr>
      <w:tr w:rsidR="00915385" w:rsidRPr="00915385" w14:paraId="02B7F89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0E1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99D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6B6F34EA" w14:textId="2F663B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244DDAFD" w14:textId="49D113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6D7A0" w14:textId="03BD25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B0C6A" w14:textId="2AF1EB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50,222.62 </w:t>
            </w:r>
          </w:p>
        </w:tc>
      </w:tr>
      <w:tr w:rsidR="00915385" w:rsidRPr="00915385" w14:paraId="4D866D6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816D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0FE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7DC17E5D" w14:textId="698EC9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0319C234" w14:textId="522484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C07A8" w14:textId="55EF65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E6571" w14:textId="37EEEF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25,793.60 </w:t>
            </w:r>
          </w:p>
        </w:tc>
      </w:tr>
      <w:tr w:rsidR="00915385" w:rsidRPr="00915385" w14:paraId="37A80B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E7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481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92B6B30" w14:textId="46CF40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41BC0F4B" w14:textId="60C501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37793" w14:textId="246062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F3F9C" w14:textId="0F1369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2,419.68 </w:t>
            </w:r>
          </w:p>
        </w:tc>
      </w:tr>
      <w:tr w:rsidR="00915385" w:rsidRPr="00915385" w14:paraId="325587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0BB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718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274657C" w14:textId="7682CF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1665FE3F" w14:textId="628DFF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77334" w14:textId="45DA39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B7433" w14:textId="5A6BA2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79,402.09 </w:t>
            </w:r>
          </w:p>
        </w:tc>
      </w:tr>
      <w:tr w:rsidR="00915385" w:rsidRPr="00915385" w14:paraId="5DCA26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EEF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0D5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B3E900F" w14:textId="7430D2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5A298D8D" w14:textId="66E708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84F0A" w14:textId="269255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CECEE" w14:textId="250CD5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8,567.78 </w:t>
            </w:r>
          </w:p>
        </w:tc>
      </w:tr>
      <w:tr w:rsidR="00915385" w:rsidRPr="00915385" w14:paraId="398614E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388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81C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67DFE23" w14:textId="501041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6A8B5569" w14:textId="20E7F1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89A7F" w14:textId="2C889F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BF5EC" w14:textId="387ECC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1,899.04 </w:t>
            </w:r>
          </w:p>
        </w:tc>
      </w:tr>
      <w:tr w:rsidR="00915385" w:rsidRPr="00915385" w14:paraId="40C2A7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CEEA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B9B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35430DF5" w14:textId="76DAB9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687B3011" w14:textId="1E5F1F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FE1A1" w14:textId="3F2B8C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B515" w14:textId="5AC546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5,257.62 </w:t>
            </w:r>
          </w:p>
        </w:tc>
      </w:tr>
      <w:tr w:rsidR="00915385" w:rsidRPr="00915385" w14:paraId="518D02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019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00A2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25328935" w14:textId="66B902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1EC68694" w14:textId="64F913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5AAD1" w14:textId="33DE6B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6DF9A" w14:textId="63C1BB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94,393.88 </w:t>
            </w:r>
          </w:p>
        </w:tc>
      </w:tr>
      <w:tr w:rsidR="00915385" w:rsidRPr="00915385" w14:paraId="28E86E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EC26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5CA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F7746F8" w14:textId="570803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4DEA9E24" w14:textId="6731CA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1A345" w14:textId="71EF11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15FE3" w14:textId="683B6C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4,837.56 </w:t>
            </w:r>
          </w:p>
        </w:tc>
      </w:tr>
      <w:tr w:rsidR="00915385" w:rsidRPr="00915385" w14:paraId="5F633F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F27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6DD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49F4E0A9" w14:textId="77B6B0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525B9FBD" w14:textId="3C8922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C0887" w14:textId="24784D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FE7FB" w14:textId="1C4614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64,068.04 </w:t>
            </w:r>
          </w:p>
        </w:tc>
      </w:tr>
      <w:tr w:rsidR="00915385" w:rsidRPr="00915385" w14:paraId="27584B8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58C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853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AB5F956" w14:textId="799F54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022AFF49" w14:textId="7C4EE4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38FC" w14:textId="32F501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6EE7F" w14:textId="32C8B9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45,285.62 </w:t>
            </w:r>
          </w:p>
        </w:tc>
      </w:tr>
      <w:tr w:rsidR="00915385" w:rsidRPr="00915385" w14:paraId="2E1968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6B8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288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373441D3" w14:textId="418977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6ACE1C15" w14:textId="612454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84912" w14:textId="7C44EF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D955" w14:textId="66DDB9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38,628.32 </w:t>
            </w:r>
          </w:p>
        </w:tc>
      </w:tr>
      <w:tr w:rsidR="00915385" w:rsidRPr="00915385" w14:paraId="4981B5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076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D2B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605285FB" w14:textId="7D8B33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58EACEB1" w14:textId="70E313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83457" w14:textId="71BC63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CD7DB" w14:textId="727BCA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1,640.18 </w:t>
            </w:r>
          </w:p>
        </w:tc>
      </w:tr>
      <w:tr w:rsidR="00915385" w:rsidRPr="00915385" w14:paraId="5F36F8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6E5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3CCD3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A9A3E95" w14:textId="2E6CEE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2A5F8E0E" w14:textId="2F0DDD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98435" w14:textId="5B9E72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1A5EA" w14:textId="66818B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75,612.17 </w:t>
            </w:r>
          </w:p>
        </w:tc>
      </w:tr>
      <w:tr w:rsidR="00915385" w:rsidRPr="00915385" w14:paraId="3D7A967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5537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72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6A394D4F" w14:textId="0D01A4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3357ADA9" w14:textId="676839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DFDB1" w14:textId="1F911F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A4C36" w14:textId="2FE28E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84,257.46 </w:t>
            </w:r>
          </w:p>
        </w:tc>
      </w:tr>
      <w:tr w:rsidR="00915385" w:rsidRPr="00915385" w14:paraId="5D7DF1C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A83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9A1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749FF37" w14:textId="67B865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1CD0D280" w14:textId="425D06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83319" w14:textId="782998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CFB35" w14:textId="077CE4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26,592.14 </w:t>
            </w:r>
          </w:p>
        </w:tc>
      </w:tr>
      <w:tr w:rsidR="00915385" w:rsidRPr="00915385" w14:paraId="40F36F1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B12AB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B7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8B7178F" w14:textId="3A00A1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530FC268" w14:textId="617E82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1FA7B" w14:textId="53193C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30D56" w14:textId="16A5E9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917,487.82 </w:t>
            </w:r>
          </w:p>
        </w:tc>
      </w:tr>
      <w:tr w:rsidR="00915385" w:rsidRPr="00915385" w14:paraId="4EB739E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A815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04C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6BC4CF27" w14:textId="00BCC8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784BEB86" w14:textId="2FC062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7644D" w14:textId="154A91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F91C0" w14:textId="5E9B0D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37,881.72 </w:t>
            </w:r>
          </w:p>
        </w:tc>
      </w:tr>
      <w:tr w:rsidR="00915385" w:rsidRPr="00915385" w14:paraId="57DCDC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364EB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72B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12D2B010" w14:textId="7FCF91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37B91C19" w14:textId="1D8510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7AD18" w14:textId="1F2175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84C88" w14:textId="576688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8,936.22 </w:t>
            </w:r>
          </w:p>
        </w:tc>
      </w:tr>
      <w:tr w:rsidR="00915385" w:rsidRPr="00915385" w14:paraId="22E806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4D3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B80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D3B773D" w14:textId="608F30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1D5A522D" w14:textId="645732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F5B4B" w14:textId="6A826A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E2902" w14:textId="153B19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94,826.40 </w:t>
            </w:r>
          </w:p>
        </w:tc>
      </w:tr>
      <w:tr w:rsidR="00915385" w:rsidRPr="00915385" w14:paraId="7A004A5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2D3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761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895100D" w14:textId="360B4A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199590BA" w14:textId="389A34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DE66C" w14:textId="5B0ADE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D6F35" w14:textId="590D78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61,004.24 </w:t>
            </w:r>
          </w:p>
        </w:tc>
      </w:tr>
      <w:tr w:rsidR="00915385" w:rsidRPr="00915385" w14:paraId="579CDD8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224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01A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37356DA2" w14:textId="476CC1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17BBA58A" w14:textId="6ADF5A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A4FC4" w14:textId="0D9E22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2C142" w14:textId="253209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147,453.78 </w:t>
            </w:r>
          </w:p>
        </w:tc>
      </w:tr>
      <w:tr w:rsidR="00915385" w:rsidRPr="00915385" w14:paraId="6108F0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AD0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E8C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42F10FC" w14:textId="0973D0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0CAB539D" w14:textId="2C2EEE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36D20" w14:textId="2D4841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E3C38" w14:textId="5C876E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50,606.38 </w:t>
            </w:r>
          </w:p>
        </w:tc>
      </w:tr>
      <w:tr w:rsidR="00915385" w:rsidRPr="00915385" w14:paraId="3FEBC28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0A0A9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4505D8" w14:textId="4C510E4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5FDF1C9" w14:textId="40B0E02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3155FA" w14:textId="36C2B45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BC4D3B" w14:textId="3D9615A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870,273.30 </w:t>
            </w:r>
          </w:p>
        </w:tc>
      </w:tr>
      <w:tr w:rsidR="00915385" w:rsidRPr="00915385" w14:paraId="18EE0F9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367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AF0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7F15C0A9" w14:textId="65B464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008D0F68" w14:textId="6A71E5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4AD92" w14:textId="513E6B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39AFF" w14:textId="25CEC8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0,118.48 </w:t>
            </w:r>
          </w:p>
        </w:tc>
      </w:tr>
      <w:tr w:rsidR="00915385" w:rsidRPr="00915385" w14:paraId="6EF13CF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8DD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F38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487B6B78" w14:textId="4174FE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1D6A3E0" w14:textId="241832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99493" w14:textId="6BD96D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5C131" w14:textId="7FF561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9,714.82 </w:t>
            </w:r>
          </w:p>
        </w:tc>
      </w:tr>
      <w:tr w:rsidR="00915385" w:rsidRPr="00915385" w14:paraId="4D9FC2B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C59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CC1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D2BB4B0" w14:textId="632500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10BFC74A" w14:textId="3D5486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D2565" w14:textId="1FA475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606B" w14:textId="49035B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40,440.00 </w:t>
            </w:r>
          </w:p>
        </w:tc>
      </w:tr>
      <w:tr w:rsidR="00915385" w:rsidRPr="00915385" w14:paraId="3F2EEC0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D91CB"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ECECBC7" w14:textId="4EC7A48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6C3928" w14:textId="2077EA6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D97F4A" w14:textId="4C955BC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F4DF80" w14:textId="1EC0B6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0,871,207.02 </w:t>
            </w:r>
          </w:p>
        </w:tc>
      </w:tr>
      <w:tr w:rsidR="00915385" w:rsidRPr="00915385" w14:paraId="18339AC3" w14:textId="77777777" w:rsidTr="009153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6215057"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3C8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D0E778B" w14:textId="5CB879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F0CE97D" w14:textId="6C9FEE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619A7" w14:textId="2C4990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F3132E" w14:textId="235DB8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262,622.13 </w:t>
            </w:r>
          </w:p>
        </w:tc>
      </w:tr>
      <w:tr w:rsidR="00915385" w:rsidRPr="00915385" w14:paraId="68F2000B" w14:textId="77777777" w:rsidTr="00915385">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EC4F68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115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5CCF8227" w14:textId="47711F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FC10CAE" w14:textId="28CCAA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102203" w14:textId="3D25B1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5ACC7" w14:textId="56297F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6,940.00 </w:t>
            </w:r>
          </w:p>
        </w:tc>
      </w:tr>
      <w:tr w:rsidR="00915385" w:rsidRPr="00915385" w14:paraId="556D947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897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DDE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9CCF7C8" w14:textId="6E9B0F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274AAA0B" w14:textId="398790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A4188" w14:textId="412358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100EE" w14:textId="588802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24,790.00 </w:t>
            </w:r>
          </w:p>
        </w:tc>
      </w:tr>
      <w:tr w:rsidR="00915385" w:rsidRPr="00915385" w14:paraId="7A345E4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633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A9E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0087A4E8" w14:textId="3A623C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6ECE0443" w14:textId="6A8B1A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67014" w14:textId="1036C5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6B0AA" w14:textId="10C6A1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19,557.64 </w:t>
            </w:r>
          </w:p>
        </w:tc>
      </w:tr>
      <w:tr w:rsidR="00915385" w:rsidRPr="00915385" w14:paraId="6223D58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168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AB6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85E788" w14:textId="22B1D7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D104711" w14:textId="7F568F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317FD" w14:textId="4A9847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C2353" w14:textId="28FB0E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89,469.32 </w:t>
            </w:r>
          </w:p>
        </w:tc>
      </w:tr>
      <w:tr w:rsidR="00915385" w:rsidRPr="00915385" w14:paraId="20AEDC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3AC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EF1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1BFAF5" w14:textId="0B8574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26775E0D" w14:textId="5FA1A4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FD26B" w14:textId="063C96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82778" w14:textId="60B0B4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19,662.78 </w:t>
            </w:r>
          </w:p>
        </w:tc>
      </w:tr>
      <w:tr w:rsidR="00915385" w:rsidRPr="00915385" w14:paraId="4F194BC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B11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85C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2D3259B" w14:textId="22CBDB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195675CA" w14:textId="417218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18EFE" w14:textId="030D27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75A1F" w14:textId="5DC7AA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849,807.18 </w:t>
            </w:r>
          </w:p>
        </w:tc>
      </w:tr>
      <w:tr w:rsidR="00915385" w:rsidRPr="00915385" w14:paraId="35F4B3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CD6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D8D5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695094B" w14:textId="123106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2E925A4A" w14:textId="256F77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E8CC5" w14:textId="6A897D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B2AC6" w14:textId="2D0714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9,972.10 </w:t>
            </w:r>
          </w:p>
        </w:tc>
      </w:tr>
      <w:tr w:rsidR="00915385" w:rsidRPr="00915385" w14:paraId="1E5399B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A25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9179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786BE2AF" w14:textId="6566AD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5DE44F0E" w14:textId="50E5F2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9B31D" w14:textId="0DFC1F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93002" w14:textId="4B9172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12,011.48 </w:t>
            </w:r>
          </w:p>
        </w:tc>
      </w:tr>
      <w:tr w:rsidR="00915385" w:rsidRPr="00915385" w14:paraId="7454A5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CC4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5B312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2B789CF3" w14:textId="031BE4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4D29E793" w14:textId="6A6F37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5CF50" w14:textId="01F401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F12E6" w14:textId="6F13FB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23,020.85 </w:t>
            </w:r>
          </w:p>
        </w:tc>
      </w:tr>
      <w:tr w:rsidR="00915385" w:rsidRPr="00915385" w14:paraId="39F8B21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D812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F94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23CEC1F1" w14:textId="44F90D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2FCF0" w14:textId="148168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E5A7A" w14:textId="58C573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1EB9C" w14:textId="755C09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2,500.00 </w:t>
            </w:r>
          </w:p>
        </w:tc>
      </w:tr>
      <w:tr w:rsidR="00915385" w:rsidRPr="00915385" w14:paraId="3B49C10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4DDD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F77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14B655AB" w14:textId="01D601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20148AE" w14:textId="377194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E0097" w14:textId="792C8F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9A8B4" w14:textId="10D7BE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0,262.46 </w:t>
            </w:r>
          </w:p>
        </w:tc>
      </w:tr>
      <w:tr w:rsidR="00915385" w:rsidRPr="00915385" w14:paraId="72B7F33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E255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C777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252FF4C9" w14:textId="20D2AF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3BCE93B8" w14:textId="24AE58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5C55E" w14:textId="4D6908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1AAF3" w14:textId="615FC7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030,987.48 </w:t>
            </w:r>
          </w:p>
        </w:tc>
      </w:tr>
      <w:tr w:rsidR="00915385" w:rsidRPr="00915385" w14:paraId="174A3D0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B1F2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744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C2D96D5" w14:textId="556093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4C0031FC" w14:textId="69B9E7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A6AC3" w14:textId="5FE2CA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E88FD" w14:textId="37BBE4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6,143.60 </w:t>
            </w:r>
          </w:p>
        </w:tc>
      </w:tr>
      <w:tr w:rsidR="00915385" w:rsidRPr="00915385" w14:paraId="01AB0D6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538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7335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45EA7530" w14:textId="21DE32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E9E9CAF" w14:textId="2F15FC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DD525" w14:textId="2ACD02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6B1AE" w14:textId="4ECA4F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92,860.00 </w:t>
            </w:r>
          </w:p>
        </w:tc>
      </w:tr>
      <w:tr w:rsidR="00915385" w:rsidRPr="00915385" w14:paraId="472AB4B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DA3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40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6CF7AD6F" w14:textId="29D4E9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C568F1" w14:textId="7E8497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7DBDD" w14:textId="4DE2C8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A7FEE" w14:textId="071BCF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0,600.00 </w:t>
            </w:r>
          </w:p>
        </w:tc>
      </w:tr>
      <w:tr w:rsidR="00915385" w:rsidRPr="00915385" w14:paraId="1D6F4A6A"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638F7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284CBC3" w14:textId="702E87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0,042,311.65 </w:t>
            </w:r>
          </w:p>
        </w:tc>
        <w:tc>
          <w:tcPr>
            <w:tcW w:w="958" w:type="pct"/>
            <w:tcBorders>
              <w:top w:val="nil"/>
              <w:left w:val="nil"/>
              <w:bottom w:val="single" w:sz="4" w:space="0" w:color="000000"/>
              <w:right w:val="single" w:sz="4" w:space="0" w:color="000000"/>
            </w:tcBorders>
            <w:shd w:val="clear" w:color="A5A5A5" w:fill="A5A5A5"/>
            <w:noWrap/>
            <w:vAlign w:val="bottom"/>
            <w:hideMark/>
          </w:tcPr>
          <w:p w14:paraId="5B89BC66" w14:textId="4A94EE2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E0D769C" w14:textId="449E2B1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58C2B8A" w14:textId="4AB431A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1,964,581.65 </w:t>
            </w:r>
          </w:p>
        </w:tc>
      </w:tr>
      <w:tr w:rsidR="00915385" w:rsidRPr="00915385" w14:paraId="700C2F9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8692F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2C0A1AA" w14:textId="4E59279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767,643.12 </w:t>
            </w:r>
          </w:p>
        </w:tc>
        <w:tc>
          <w:tcPr>
            <w:tcW w:w="958" w:type="pct"/>
            <w:tcBorders>
              <w:top w:val="nil"/>
              <w:left w:val="nil"/>
              <w:bottom w:val="single" w:sz="4" w:space="0" w:color="000000"/>
              <w:right w:val="single" w:sz="4" w:space="0" w:color="000000"/>
            </w:tcBorders>
            <w:shd w:val="clear" w:color="D8D8D8" w:fill="D8D8D8"/>
            <w:noWrap/>
            <w:vAlign w:val="bottom"/>
            <w:hideMark/>
          </w:tcPr>
          <w:p w14:paraId="2306B660" w14:textId="7DBDFB1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8F3C84" w14:textId="396EC4B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118445" w14:textId="458892F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767,643.12 </w:t>
            </w:r>
          </w:p>
        </w:tc>
      </w:tr>
      <w:tr w:rsidR="00915385" w:rsidRPr="00915385" w14:paraId="1C8067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BB77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9F5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61AE100" w14:textId="7A0AF7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4,759.42 </w:t>
            </w:r>
          </w:p>
        </w:tc>
        <w:tc>
          <w:tcPr>
            <w:tcW w:w="958" w:type="pct"/>
            <w:tcBorders>
              <w:top w:val="nil"/>
              <w:left w:val="nil"/>
              <w:bottom w:val="single" w:sz="4" w:space="0" w:color="000000"/>
              <w:right w:val="single" w:sz="4" w:space="0" w:color="000000"/>
            </w:tcBorders>
            <w:shd w:val="clear" w:color="auto" w:fill="auto"/>
            <w:noWrap/>
            <w:vAlign w:val="bottom"/>
            <w:hideMark/>
          </w:tcPr>
          <w:p w14:paraId="70367FC2" w14:textId="450F1A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02F9B" w14:textId="62D340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F5082" w14:textId="0D735D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4,759.42 </w:t>
            </w:r>
          </w:p>
        </w:tc>
      </w:tr>
      <w:tr w:rsidR="00915385" w:rsidRPr="00915385" w14:paraId="46DFA0B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28B3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409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2900429D" w14:textId="234CA2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0836EA" w14:textId="0850AE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F531F" w14:textId="73CA60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4BB3B" w14:textId="491853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93 </w:t>
            </w:r>
          </w:p>
        </w:tc>
      </w:tr>
      <w:tr w:rsidR="00915385" w:rsidRPr="00915385" w14:paraId="481BFA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5AE5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D8D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33DEE2F" w14:textId="69E827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9E75E0F" w14:textId="6FB35E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04F40" w14:textId="566927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D1002" w14:textId="23033E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r>
      <w:tr w:rsidR="00915385" w:rsidRPr="00915385" w14:paraId="07304D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D033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1F1B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bottom"/>
            <w:hideMark/>
          </w:tcPr>
          <w:p w14:paraId="52428F95" w14:textId="7AFD54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1,251.91 </w:t>
            </w:r>
          </w:p>
        </w:tc>
        <w:tc>
          <w:tcPr>
            <w:tcW w:w="958" w:type="pct"/>
            <w:tcBorders>
              <w:top w:val="nil"/>
              <w:left w:val="nil"/>
              <w:bottom w:val="single" w:sz="4" w:space="0" w:color="000000"/>
              <w:right w:val="single" w:sz="4" w:space="0" w:color="000000"/>
            </w:tcBorders>
            <w:shd w:val="clear" w:color="auto" w:fill="auto"/>
            <w:noWrap/>
            <w:vAlign w:val="bottom"/>
            <w:hideMark/>
          </w:tcPr>
          <w:p w14:paraId="5E8B375F" w14:textId="293E58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81519" w14:textId="3031F6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E34E8" w14:textId="7D79D4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1,251.91 </w:t>
            </w:r>
          </w:p>
        </w:tc>
      </w:tr>
      <w:tr w:rsidR="00915385" w:rsidRPr="00915385" w14:paraId="342B46F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98C7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05FBFA1" w14:textId="443ABD7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16,300.22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72EA5" w14:textId="4550E95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D561C2" w14:textId="0588E0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143468" w14:textId="34529A1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329,200.22 </w:t>
            </w:r>
          </w:p>
        </w:tc>
      </w:tr>
      <w:tr w:rsidR="00915385" w:rsidRPr="00915385" w14:paraId="3CC5026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E0249"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AB0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7062370" w14:textId="0D476C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718A5F38" w14:textId="1F3689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3D7E2" w14:textId="223664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2DF2B6" w14:textId="51FD0C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0,351.17 </w:t>
            </w:r>
          </w:p>
        </w:tc>
      </w:tr>
      <w:tr w:rsidR="00915385" w:rsidRPr="00915385" w14:paraId="3E7D604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97AB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6784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9A130E8" w14:textId="0A811B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17DE0A74" w14:textId="1F2078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3B345" w14:textId="41694E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14193" w14:textId="5EC0F7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0.70 </w:t>
            </w:r>
          </w:p>
        </w:tc>
      </w:tr>
      <w:tr w:rsidR="00915385" w:rsidRPr="00915385" w14:paraId="7F5630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315E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CFD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71DD1C7" w14:textId="513D9D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7E05AD95" w14:textId="11E9D7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13BB8" w14:textId="7397BF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CECB" w14:textId="1232B5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70.70 </w:t>
            </w:r>
          </w:p>
        </w:tc>
      </w:tr>
      <w:tr w:rsidR="00915385" w:rsidRPr="00915385" w14:paraId="3C28F37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F173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B1AF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1C611C1" w14:textId="2F5CBE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3F068" w14:textId="4FCA8D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A90B6" w14:textId="78B5FA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9E622C" w14:textId="49EE65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900.00 </w:t>
            </w:r>
          </w:p>
        </w:tc>
      </w:tr>
      <w:tr w:rsidR="00915385" w:rsidRPr="00915385" w14:paraId="5D8DD1B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1395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22E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073E7CD3" w14:textId="0E5692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347700A" w14:textId="474128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1EAC0" w14:textId="3D6DB8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7ADA7" w14:textId="3C74D7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9,868.75 </w:t>
            </w:r>
          </w:p>
        </w:tc>
      </w:tr>
      <w:tr w:rsidR="00915385" w:rsidRPr="00915385" w14:paraId="68D57AC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2F84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B88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66DB7069" w14:textId="52EEA6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bottom"/>
            <w:hideMark/>
          </w:tcPr>
          <w:p w14:paraId="0B746C6D" w14:textId="6B96C4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04F58" w14:textId="68C549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089DB" w14:textId="2F30EF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95,138.90 </w:t>
            </w:r>
          </w:p>
        </w:tc>
      </w:tr>
      <w:tr w:rsidR="00915385" w:rsidRPr="00915385" w14:paraId="4386A1B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558C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BA99C2" w14:textId="47A20AD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516,806.89 </w:t>
            </w:r>
          </w:p>
        </w:tc>
        <w:tc>
          <w:tcPr>
            <w:tcW w:w="958" w:type="pct"/>
            <w:tcBorders>
              <w:top w:val="nil"/>
              <w:left w:val="nil"/>
              <w:bottom w:val="single" w:sz="4" w:space="0" w:color="000000"/>
              <w:right w:val="single" w:sz="4" w:space="0" w:color="000000"/>
            </w:tcBorders>
            <w:shd w:val="clear" w:color="D8D8D8" w:fill="D8D8D8"/>
            <w:noWrap/>
            <w:vAlign w:val="bottom"/>
            <w:hideMark/>
          </w:tcPr>
          <w:p w14:paraId="58A9A9C7" w14:textId="66E26A2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E30C55" w14:textId="64BC049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5D1F4D" w14:textId="44E3335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7,665,176.89 </w:t>
            </w:r>
          </w:p>
        </w:tc>
      </w:tr>
      <w:tr w:rsidR="00915385" w:rsidRPr="00915385" w14:paraId="3951DD7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6D40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0F59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74BAFE0" w14:textId="2EB8EF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3,013.40 </w:t>
            </w:r>
          </w:p>
        </w:tc>
        <w:tc>
          <w:tcPr>
            <w:tcW w:w="958" w:type="pct"/>
            <w:tcBorders>
              <w:top w:val="nil"/>
              <w:left w:val="nil"/>
              <w:bottom w:val="single" w:sz="4" w:space="0" w:color="000000"/>
              <w:right w:val="single" w:sz="4" w:space="0" w:color="000000"/>
            </w:tcBorders>
            <w:shd w:val="clear" w:color="auto" w:fill="auto"/>
            <w:noWrap/>
            <w:vAlign w:val="bottom"/>
            <w:hideMark/>
          </w:tcPr>
          <w:p w14:paraId="6DA6F96B" w14:textId="3E5D02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B5DEE" w14:textId="609A5D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0F4834" w14:textId="1854A3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3,013.40 </w:t>
            </w:r>
          </w:p>
        </w:tc>
      </w:tr>
      <w:tr w:rsidR="00915385" w:rsidRPr="00915385" w14:paraId="7EFB4F9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8F6C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F98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533078" w14:textId="727180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bottom"/>
            <w:hideMark/>
          </w:tcPr>
          <w:p w14:paraId="18774BA8" w14:textId="1D57A6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E1A43" w14:textId="0CC75B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58F3" w14:textId="706580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56,523.34 </w:t>
            </w:r>
          </w:p>
        </w:tc>
      </w:tr>
      <w:tr w:rsidR="00915385" w:rsidRPr="00915385" w14:paraId="7C6A24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97AF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E72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664E0CA5" w14:textId="158AC2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5B48050F" w14:textId="1BFCE0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6F899" w14:textId="601DED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BF1DB" w14:textId="2B95BF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6,139.98 </w:t>
            </w:r>
          </w:p>
        </w:tc>
      </w:tr>
      <w:tr w:rsidR="00915385" w:rsidRPr="00915385" w14:paraId="3485E6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A55A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474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09E56ED9" w14:textId="1C10FF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41DA3E58" w14:textId="61C967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9682B1" w14:textId="4FDAC3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0C080" w14:textId="2D174B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7,840.32 </w:t>
            </w:r>
          </w:p>
        </w:tc>
      </w:tr>
      <w:tr w:rsidR="00915385" w:rsidRPr="00915385" w14:paraId="00F95A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CF0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F300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4971AF37" w14:textId="3400D6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95BBFCD" w14:textId="199C1C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9E7C0" w14:textId="50963B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C8725" w14:textId="06D552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227.86 </w:t>
            </w:r>
          </w:p>
        </w:tc>
      </w:tr>
      <w:tr w:rsidR="00915385" w:rsidRPr="00915385" w14:paraId="3DFC998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0D17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07F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665D8D8A" w14:textId="453BD7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2E0BCD30" w14:textId="069341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B6D0D" w14:textId="3DFA56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3518E" w14:textId="608472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31.79 </w:t>
            </w:r>
          </w:p>
        </w:tc>
      </w:tr>
      <w:tr w:rsidR="00915385" w:rsidRPr="00915385" w14:paraId="702B77F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A2A2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F11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35689BD" w14:textId="0EF022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69EEF34C" w14:textId="41108E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88A12" w14:textId="010100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597BF" w14:textId="7EF4CA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280.00 </w:t>
            </w:r>
          </w:p>
        </w:tc>
      </w:tr>
      <w:tr w:rsidR="00915385" w:rsidRPr="00915385" w14:paraId="781773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6290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1CE5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9D58153" w14:textId="6D9A0E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7ECF1CF3" w14:textId="39E1B5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68146" w14:textId="6B7D44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A42F5" w14:textId="704226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5,227.86 </w:t>
            </w:r>
          </w:p>
        </w:tc>
      </w:tr>
      <w:tr w:rsidR="00915385" w:rsidRPr="00915385" w14:paraId="7DF8CE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29A9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290C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AD8823A" w14:textId="7B6BE4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F08A86F" w14:textId="1C9B0A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2A177" w14:textId="16964A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8FE83" w14:textId="1C830F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5.72 </w:t>
            </w:r>
          </w:p>
        </w:tc>
      </w:tr>
      <w:tr w:rsidR="00915385" w:rsidRPr="00915385" w14:paraId="0C65299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3F37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0AC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072FE6EB" w14:textId="02F51F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A7C71" w14:textId="5B48AF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44E84C" w14:textId="1C85A8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52907F01" w14:textId="30432A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380.00 </w:t>
            </w:r>
          </w:p>
        </w:tc>
      </w:tr>
      <w:tr w:rsidR="00915385" w:rsidRPr="00915385" w14:paraId="6E4D872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F8A89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67BD6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23DA2CDA" w14:textId="1560C7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3F77A85" w14:textId="5A1B82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3F331" w14:textId="0D37F9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58574" w14:textId="222D5F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r>
      <w:tr w:rsidR="00915385" w:rsidRPr="00915385" w14:paraId="26878E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614F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E49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0975A4B1" w14:textId="37A708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013BC5D7" w14:textId="7989E8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16AAC" w14:textId="705206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630B6" w14:textId="1F22B1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5,144.00 </w:t>
            </w:r>
          </w:p>
        </w:tc>
      </w:tr>
      <w:tr w:rsidR="00915385" w:rsidRPr="00915385" w14:paraId="48E16EE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6BE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403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66DBCFBC" w14:textId="3D44EE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9BD4414" w14:textId="656041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97282" w14:textId="162657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2DAA463" w14:textId="6C7F5E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87.86 </w:t>
            </w:r>
          </w:p>
        </w:tc>
      </w:tr>
      <w:tr w:rsidR="00915385" w:rsidRPr="00915385" w14:paraId="4BB6366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7DD4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176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0F4B7700" w14:textId="00FB61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bottom"/>
            <w:hideMark/>
          </w:tcPr>
          <w:p w14:paraId="5D20E974" w14:textId="3DDB1F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8F8A8" w14:textId="5A1F8E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825FD" w14:textId="26380E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22,384.25 </w:t>
            </w:r>
          </w:p>
        </w:tc>
      </w:tr>
      <w:tr w:rsidR="00915385" w:rsidRPr="00915385" w14:paraId="4BC9075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B89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2D1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CC127CF" w14:textId="3A1D4A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9212191" w14:textId="22D140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18AC6" w14:textId="710579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59244" w14:textId="59E9FF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31.79 </w:t>
            </w:r>
          </w:p>
        </w:tc>
      </w:tr>
      <w:tr w:rsidR="00915385" w:rsidRPr="00915385" w14:paraId="131FB6B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C00E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C80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74116B5" w14:textId="66529F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bottom"/>
            <w:hideMark/>
          </w:tcPr>
          <w:p w14:paraId="3710D01B" w14:textId="705A2C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780C" w14:textId="6D5954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62ED7" w14:textId="6A7C2F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8,866.93 </w:t>
            </w:r>
          </w:p>
        </w:tc>
      </w:tr>
      <w:tr w:rsidR="00915385" w:rsidRPr="00915385" w14:paraId="0529E5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13E5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111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7E724B1" w14:textId="207CA9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9776A66" w14:textId="6534D5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9AB90" w14:textId="275890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78B5C" w14:textId="49638D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93 </w:t>
            </w:r>
          </w:p>
        </w:tc>
      </w:tr>
      <w:tr w:rsidR="00915385" w:rsidRPr="00915385" w14:paraId="679643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73E1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6FBF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EBE19D3" w14:textId="472402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18DFB" w14:textId="557902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09B90" w14:textId="4DA4F3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1BCEB29" w14:textId="5FF2E1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300.00 </w:t>
            </w:r>
          </w:p>
        </w:tc>
      </w:tr>
      <w:tr w:rsidR="00915385" w:rsidRPr="00915385" w14:paraId="1AC476B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B43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2BC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4F6494D" w14:textId="45D246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70608" w14:textId="7F2546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F52CD" w14:textId="60934A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1F8398C" w14:textId="7364A6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690.00 </w:t>
            </w:r>
          </w:p>
        </w:tc>
      </w:tr>
      <w:tr w:rsidR="00915385" w:rsidRPr="00915385" w14:paraId="036303A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C2A6A"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3C42B15" w14:textId="6879F0E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56,57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7B580CD" w14:textId="757D136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1AE67A" w14:textId="050ECE3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808C463" w14:textId="072E418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71,571.54 </w:t>
            </w:r>
          </w:p>
        </w:tc>
      </w:tr>
      <w:tr w:rsidR="00915385" w:rsidRPr="00915385" w14:paraId="275F83C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8FD08C"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04B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D8FC4CD" w14:textId="29BF9C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F7DB7B3" w14:textId="18808B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FD35F3" w14:textId="15D402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10BA902" w14:textId="0D4586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207.68 </w:t>
            </w:r>
          </w:p>
        </w:tc>
      </w:tr>
      <w:tr w:rsidR="00915385" w:rsidRPr="00915385" w14:paraId="13FA1F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F18CD"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72A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3D96A858" w14:textId="793FE2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57C518B3" w14:textId="370480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177F9" w14:textId="6B0F0E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46958" w14:textId="56FE6A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1,210.00 </w:t>
            </w:r>
          </w:p>
        </w:tc>
      </w:tr>
      <w:tr w:rsidR="00915385" w:rsidRPr="00915385" w14:paraId="1BFCC10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F87A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3810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4C8A03D2" w14:textId="351144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5C1690D" w14:textId="6F476C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808CA" w14:textId="2B01DE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60AE5" w14:textId="341294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5,605.00 </w:t>
            </w:r>
          </w:p>
        </w:tc>
      </w:tr>
      <w:tr w:rsidR="00915385" w:rsidRPr="00915385" w14:paraId="0B2C231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69245"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41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0315C51" w14:textId="07BD44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0AF4F30" w14:textId="4D0A66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DD462" w14:textId="5F321C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97577" w14:textId="0E692A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0,912.86 </w:t>
            </w:r>
          </w:p>
        </w:tc>
      </w:tr>
      <w:tr w:rsidR="00915385" w:rsidRPr="00915385" w14:paraId="1C1A217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BAA9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C05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4FDC08DF" w14:textId="21BE48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4,033.00 </w:t>
            </w:r>
          </w:p>
        </w:tc>
        <w:tc>
          <w:tcPr>
            <w:tcW w:w="958" w:type="pct"/>
            <w:tcBorders>
              <w:top w:val="nil"/>
              <w:left w:val="nil"/>
              <w:bottom w:val="single" w:sz="4" w:space="0" w:color="000000"/>
              <w:right w:val="single" w:sz="4" w:space="0" w:color="000000"/>
            </w:tcBorders>
            <w:shd w:val="clear" w:color="auto" w:fill="auto"/>
            <w:noWrap/>
            <w:vAlign w:val="bottom"/>
            <w:hideMark/>
          </w:tcPr>
          <w:p w14:paraId="474D40A2" w14:textId="7F2858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556B9" w14:textId="6B6768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CE92C" w14:textId="6C690A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4,033.00 </w:t>
            </w:r>
          </w:p>
        </w:tc>
      </w:tr>
      <w:tr w:rsidR="00915385" w:rsidRPr="00915385" w14:paraId="12E9B53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29BF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5FC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bottom"/>
            <w:hideMark/>
          </w:tcPr>
          <w:p w14:paraId="4CC20283" w14:textId="5ECE79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bottom"/>
            <w:hideMark/>
          </w:tcPr>
          <w:p w14:paraId="49E74C82" w14:textId="51DA02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EE6CD" w14:textId="4D9789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91C91" w14:textId="74B70C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393.00 </w:t>
            </w:r>
          </w:p>
        </w:tc>
      </w:tr>
      <w:tr w:rsidR="00915385" w:rsidRPr="00915385" w14:paraId="2C93050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94D2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1B3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DEDCF90" w14:textId="55C262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67408DD1" w14:textId="5176B7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D8835" w14:textId="75F9B4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F27B3" w14:textId="52EB46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140.00 </w:t>
            </w:r>
          </w:p>
        </w:tc>
      </w:tr>
      <w:tr w:rsidR="00915385" w:rsidRPr="00915385" w14:paraId="13B2156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5837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21BF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2F8A0FC" w14:textId="125A7D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7744C8D9" w14:textId="1DED04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A1CDA" w14:textId="074A1C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19FF3" w14:textId="0DA869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070.00 </w:t>
            </w:r>
          </w:p>
        </w:tc>
      </w:tr>
      <w:tr w:rsidR="00915385" w:rsidRPr="00915385" w14:paraId="2D0F77A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CE2D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7C84A8B" w14:textId="5AEBD20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901,442.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0A5EB" w14:textId="4640FD7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49DFAC" w14:textId="16C1500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167EE8" w14:textId="71FE9AD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009,942.59 </w:t>
            </w:r>
          </w:p>
        </w:tc>
      </w:tr>
      <w:tr w:rsidR="00915385" w:rsidRPr="00915385" w14:paraId="599441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F092E"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001A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40D2D21" w14:textId="08A04A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58891850" w14:textId="3C344D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6A04A" w14:textId="100B95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7EFE796" w14:textId="6C4905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256.41 </w:t>
            </w:r>
          </w:p>
        </w:tc>
      </w:tr>
      <w:tr w:rsidR="00915385" w:rsidRPr="00915385" w14:paraId="323991C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02D2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17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BE8728" w14:textId="5B6119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653D0A3" w14:textId="4E1E04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7E583" w14:textId="3EA389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CCCCC" w14:textId="587CE0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59,825.00 </w:t>
            </w:r>
          </w:p>
        </w:tc>
      </w:tr>
      <w:tr w:rsidR="00915385" w:rsidRPr="00915385" w14:paraId="0724AE2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9D60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3E1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64D8C5E8" w14:textId="32BC20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B2D466C" w14:textId="0326C2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381B7" w14:textId="44F7BE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4134A" w14:textId="40B3C8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3.93 </w:t>
            </w:r>
          </w:p>
        </w:tc>
      </w:tr>
      <w:tr w:rsidR="00915385" w:rsidRPr="00915385" w14:paraId="110C12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94DA8"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F0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157719AE" w14:textId="422F89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1520F1F1" w14:textId="5F5D7E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E7A33" w14:textId="7E34B4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D396" w14:textId="7A359B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8,869.12 </w:t>
            </w:r>
          </w:p>
        </w:tc>
      </w:tr>
      <w:tr w:rsidR="00915385" w:rsidRPr="00915385" w14:paraId="6DCC79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5560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316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0A50D433" w14:textId="078916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97135" w14:textId="54B83B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8DF6F" w14:textId="333CB9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489095B7" w14:textId="04108B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8,500.00 </w:t>
            </w:r>
          </w:p>
        </w:tc>
      </w:tr>
      <w:tr w:rsidR="00915385" w:rsidRPr="00915385" w14:paraId="7DD6E4D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AE7F0"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B0D4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36D8FFCC" w14:textId="17106F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3DDA0582" w14:textId="1B1F70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2223E" w14:textId="24588D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89273" w14:textId="7FEE6F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9,204.52 </w:t>
            </w:r>
          </w:p>
        </w:tc>
      </w:tr>
      <w:tr w:rsidR="00915385" w:rsidRPr="00915385" w14:paraId="675E72D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7277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1D2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3D0E02E3" w14:textId="670492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5D9185B8" w14:textId="77E333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3DA15" w14:textId="697C85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2233C" w14:textId="635E1D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86,203.80 </w:t>
            </w:r>
          </w:p>
        </w:tc>
      </w:tr>
      <w:tr w:rsidR="00915385" w:rsidRPr="00915385" w14:paraId="277E934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64D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26C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736218F" w14:textId="1AB5F5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2B238DF" w14:textId="24E11D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CBF9D" w14:textId="4D1AA1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8FECDC" w14:textId="73CAA4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3,956.90 </w:t>
            </w:r>
          </w:p>
        </w:tc>
      </w:tr>
      <w:tr w:rsidR="00915385" w:rsidRPr="00915385" w14:paraId="7418F7B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5F9F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26D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6A2E8769" w14:textId="04520D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160DC135" w14:textId="5659EA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9BD9C" w14:textId="2C128C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BDBB7" w14:textId="788745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8,659.86 </w:t>
            </w:r>
          </w:p>
        </w:tc>
      </w:tr>
      <w:tr w:rsidR="00915385" w:rsidRPr="00915385" w14:paraId="0BA675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3E13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52F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724AF6FF" w14:textId="6220F8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1,631.06 </w:t>
            </w:r>
          </w:p>
        </w:tc>
        <w:tc>
          <w:tcPr>
            <w:tcW w:w="958" w:type="pct"/>
            <w:tcBorders>
              <w:top w:val="nil"/>
              <w:left w:val="nil"/>
              <w:bottom w:val="single" w:sz="4" w:space="0" w:color="000000"/>
              <w:right w:val="single" w:sz="4" w:space="0" w:color="000000"/>
            </w:tcBorders>
            <w:shd w:val="clear" w:color="auto" w:fill="auto"/>
            <w:noWrap/>
            <w:vAlign w:val="bottom"/>
            <w:hideMark/>
          </w:tcPr>
          <w:p w14:paraId="40F2852E" w14:textId="1E9A20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C08F5" w14:textId="4BDAF1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07147" w14:textId="689303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1,631.06 </w:t>
            </w:r>
          </w:p>
        </w:tc>
      </w:tr>
      <w:tr w:rsidR="00915385" w:rsidRPr="00915385" w14:paraId="1ADE5AC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B1F8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4B3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900E6C6" w14:textId="551C5C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2A20F6D" w14:textId="638C95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685BD" w14:textId="2A2E42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85E4" w14:textId="06008C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87.86 </w:t>
            </w:r>
          </w:p>
        </w:tc>
      </w:tr>
      <w:tr w:rsidR="00915385" w:rsidRPr="00915385" w14:paraId="5346E83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CC9F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E2F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FA8CDBB" w14:textId="47CFDD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bottom"/>
            <w:hideMark/>
          </w:tcPr>
          <w:p w14:paraId="59E94165" w14:textId="071BB4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E9DF3" w14:textId="3B31AF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E6072" w14:textId="611C5D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6,204.13 </w:t>
            </w:r>
          </w:p>
        </w:tc>
      </w:tr>
      <w:tr w:rsidR="00915385" w:rsidRPr="00915385" w14:paraId="68E5090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6F73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7870180" w14:textId="71E87FB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71516363" w14:textId="1CC3A9A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5ECFA3" w14:textId="09840B6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509807" w14:textId="580A04B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921,047.29 </w:t>
            </w:r>
          </w:p>
        </w:tc>
      </w:tr>
      <w:tr w:rsidR="00915385" w:rsidRPr="00915385" w14:paraId="4E4AA2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82C22"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1F5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5CA69205" w14:textId="0E1C49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7D3CC2F9" w14:textId="66E404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0BFA6" w14:textId="02A705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094FA13" w14:textId="424C37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767.56 </w:t>
            </w:r>
          </w:p>
        </w:tc>
      </w:tr>
      <w:tr w:rsidR="00915385" w:rsidRPr="00915385" w14:paraId="12BE878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E2B1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816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9E14438" w14:textId="11511B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202CC1F" w14:textId="22F9D8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D8871" w14:textId="312C41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84651" w14:textId="043EF2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5.72 </w:t>
            </w:r>
          </w:p>
        </w:tc>
      </w:tr>
      <w:tr w:rsidR="00915385" w:rsidRPr="00915385" w14:paraId="36BE9DF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1909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5EA0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C20905E" w14:textId="491099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F6753" w14:textId="3B69C3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BBAAF" w14:textId="6C4A58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375BC1D" w14:textId="25A565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6C6738D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003F9"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534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38CE90B" w14:textId="1E56F5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FD520CA" w14:textId="0D5392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7BE67" w14:textId="1430F4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020CD" w14:textId="3C00B1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75.72 </w:t>
            </w:r>
          </w:p>
        </w:tc>
      </w:tr>
      <w:tr w:rsidR="00915385" w:rsidRPr="00915385" w14:paraId="59A805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C0D7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E1A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A61D8AC" w14:textId="4F8811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6C22D01" w14:textId="4EF675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55622" w14:textId="225838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616DD" w14:textId="140FC4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0,901.86 </w:t>
            </w:r>
          </w:p>
        </w:tc>
      </w:tr>
      <w:tr w:rsidR="00915385" w:rsidRPr="00915385" w14:paraId="28FCE38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BC14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390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420902FB" w14:textId="0647E4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37FD" w14:textId="059C95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4D8D2" w14:textId="755AF8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71EF07D" w14:textId="096457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7,500.00 </w:t>
            </w:r>
          </w:p>
        </w:tc>
      </w:tr>
      <w:tr w:rsidR="00915385" w:rsidRPr="00915385" w14:paraId="0C48009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145A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AC7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6565A7C4" w14:textId="068E28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07E1F907" w14:textId="087D07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B2776" w14:textId="1BD3C1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589E5" w14:textId="7E7692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6,526.43 </w:t>
            </w:r>
          </w:p>
        </w:tc>
      </w:tr>
      <w:tr w:rsidR="00915385" w:rsidRPr="00915385" w14:paraId="7994177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4B8F0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0AB9CD4B" w14:textId="1F44DB4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15056501" w14:textId="7D1D0BB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B009808" w14:textId="14BDC62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D51504" w14:textId="62AC3D0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9,101,903.30 </w:t>
            </w:r>
          </w:p>
        </w:tc>
      </w:tr>
      <w:tr w:rsidR="00915385" w:rsidRPr="00915385" w14:paraId="5C247A0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40D7D"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0963A2B" w14:textId="0D5CC8F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426195" w14:textId="12636E6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A6626D" w14:textId="62A6084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1ACC82" w14:textId="0CCE1D3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180,544.00 </w:t>
            </w:r>
          </w:p>
        </w:tc>
      </w:tr>
      <w:tr w:rsidR="00915385" w:rsidRPr="00915385" w14:paraId="2297E93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B5B53"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B83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24015157" w14:textId="7602F9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19A48CD" w14:textId="342D91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7C446" w14:textId="5FB6AD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1AF89" w14:textId="1B16EF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4,440.00 </w:t>
            </w:r>
          </w:p>
        </w:tc>
      </w:tr>
      <w:tr w:rsidR="00915385" w:rsidRPr="00915385" w14:paraId="4D94B5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AEA0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FE7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318343D4" w14:textId="151915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13CDE5F9" w14:textId="26DE96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C3FA5" w14:textId="0DACB8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29400" w14:textId="71541F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6,240.00 </w:t>
            </w:r>
          </w:p>
        </w:tc>
      </w:tr>
      <w:tr w:rsidR="00915385" w:rsidRPr="00915385" w14:paraId="0CFE4D8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2C94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FFC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49D9E3" w14:textId="745360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6038B9AC" w14:textId="205E9D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7DE03" w14:textId="69D19F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D13D3" w14:textId="368DE6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16,192.50 </w:t>
            </w:r>
          </w:p>
        </w:tc>
      </w:tr>
      <w:tr w:rsidR="00915385" w:rsidRPr="00915385" w14:paraId="7893C7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0557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C47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0E5865" w14:textId="3C64A6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620E01" w14:textId="794587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02B1C" w14:textId="3C8DBE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2967B" w14:textId="2A914B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63,960.00 </w:t>
            </w:r>
          </w:p>
        </w:tc>
      </w:tr>
      <w:tr w:rsidR="00915385" w:rsidRPr="00915385" w14:paraId="7D4627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DB3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013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2A4C7DEA" w14:textId="3DFD58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5387484F" w14:textId="7B0E05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DD16C" w14:textId="2719D5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87E417" w14:textId="1D5FCE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2,960.00 </w:t>
            </w:r>
          </w:p>
        </w:tc>
      </w:tr>
      <w:tr w:rsidR="00915385" w:rsidRPr="00915385" w14:paraId="2F1C219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A83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B1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96ED086" w14:textId="02AEB0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B4268F0" w14:textId="0768A4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0AB3B" w14:textId="0EF7F8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5F3F1" w14:textId="4F9C79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3,560.00 </w:t>
            </w:r>
          </w:p>
        </w:tc>
      </w:tr>
      <w:tr w:rsidR="00915385" w:rsidRPr="00915385" w14:paraId="7B452F2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285A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87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7C6C45B0" w14:textId="4CB2A2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A6CA4" w14:textId="5B990F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6CB95" w14:textId="2A0D08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D0492" w14:textId="46D4C0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1,200.00 </w:t>
            </w:r>
          </w:p>
        </w:tc>
      </w:tr>
      <w:tr w:rsidR="00915385" w:rsidRPr="00915385" w14:paraId="069FAE7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FBE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B20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07D0EE8D" w14:textId="74F1AD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55C4CA5" w14:textId="30ADAB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54356" w14:textId="76D094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51B94" w14:textId="307B3F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480.00 </w:t>
            </w:r>
          </w:p>
        </w:tc>
      </w:tr>
      <w:tr w:rsidR="00915385" w:rsidRPr="00915385" w14:paraId="2FF48E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40F4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BC6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4EE97F3" w14:textId="75CE7C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2047F276" w14:textId="1925FA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D60A7" w14:textId="4A8F69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19A97" w14:textId="7BF67F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4,132.00 </w:t>
            </w:r>
          </w:p>
        </w:tc>
      </w:tr>
      <w:tr w:rsidR="00915385" w:rsidRPr="00915385" w14:paraId="5049D0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577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5F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F247C72" w14:textId="62592F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6E539" w14:textId="5E40C9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4A44E" w14:textId="5CEFC3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0340E" w14:textId="750AD0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400.00 </w:t>
            </w:r>
          </w:p>
        </w:tc>
      </w:tr>
      <w:tr w:rsidR="00915385" w:rsidRPr="00915385" w14:paraId="0C5ED3B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73F4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375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356B42F" w14:textId="12D1F5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204B4159" w14:textId="4D6582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6B7BF" w14:textId="756541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3C7A5" w14:textId="601D9A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3,360.00 </w:t>
            </w:r>
          </w:p>
        </w:tc>
      </w:tr>
      <w:tr w:rsidR="00915385" w:rsidRPr="00915385" w14:paraId="489709D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C1A7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0606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073E73EF" w14:textId="6DB634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01F253B2" w14:textId="5203D6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18C29" w14:textId="273166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AD917" w14:textId="458493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9,094.18 </w:t>
            </w:r>
          </w:p>
        </w:tc>
      </w:tr>
      <w:tr w:rsidR="00915385" w:rsidRPr="00915385" w14:paraId="14EBB0D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075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7C79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02443251" w14:textId="1D19AD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4B0B65" w14:textId="155ED6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DD7D" w14:textId="193B6E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DCCEF" w14:textId="6AE7C8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8,040.00 </w:t>
            </w:r>
          </w:p>
        </w:tc>
      </w:tr>
      <w:tr w:rsidR="00915385" w:rsidRPr="00915385" w14:paraId="6BE2B05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B4F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777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6B599D1" w14:textId="7B1F73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AA977" w14:textId="30FDC8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3F919" w14:textId="4B04EA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7F6C6" w14:textId="6BAF01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1,800.00 </w:t>
            </w:r>
          </w:p>
        </w:tc>
      </w:tr>
      <w:tr w:rsidR="00915385" w:rsidRPr="00915385" w14:paraId="09F61DB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4E6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D12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46DAB6D" w14:textId="18D7E2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0E564646" w14:textId="71D04C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29E75" w14:textId="6BE919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5BCBB" w14:textId="29E58E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5,397.30 </w:t>
            </w:r>
          </w:p>
        </w:tc>
      </w:tr>
      <w:tr w:rsidR="00915385" w:rsidRPr="00915385" w14:paraId="1C20E11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DB4E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255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A55E059" w14:textId="400B14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5B8C8BF9" w14:textId="1DE761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2C0E6" w14:textId="195D1B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F118B" w14:textId="1C715B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7,839.97 </w:t>
            </w:r>
          </w:p>
        </w:tc>
      </w:tr>
      <w:tr w:rsidR="00915385" w:rsidRPr="00915385" w14:paraId="510B986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899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71A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C02D3E4" w14:textId="109557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387C152" w14:textId="54B876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04B6B" w14:textId="3BB5EE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A1F9D" w14:textId="592A18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280.00 </w:t>
            </w:r>
          </w:p>
        </w:tc>
      </w:tr>
      <w:tr w:rsidR="00915385" w:rsidRPr="00915385" w14:paraId="0B1B45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2CD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F4E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C727FF4" w14:textId="07749D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FA3811D" w14:textId="3F437E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D2EB1" w14:textId="4F9FC0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53191" w14:textId="6DC663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6,120.00 </w:t>
            </w:r>
          </w:p>
        </w:tc>
      </w:tr>
      <w:tr w:rsidR="00915385" w:rsidRPr="00915385" w14:paraId="79F8E86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5C6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FDE6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0341758" w14:textId="30BBF5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5970639C" w14:textId="760E9C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A2CF1" w14:textId="51ADA2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AE826" w14:textId="398616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1,773.50 </w:t>
            </w:r>
          </w:p>
        </w:tc>
      </w:tr>
      <w:tr w:rsidR="00915385" w:rsidRPr="00915385" w14:paraId="6485D38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86E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F1E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BF6EDDC" w14:textId="274470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B0FEE82" w14:textId="3F503F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C60C" w14:textId="11C066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38583" w14:textId="7C9E4E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4,600.00 </w:t>
            </w:r>
          </w:p>
        </w:tc>
      </w:tr>
      <w:tr w:rsidR="00915385" w:rsidRPr="00915385" w14:paraId="12D110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17D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290D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47BED03" w14:textId="30AB1C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140628F" w14:textId="65E141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1D2F3" w14:textId="6576EA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6ADA9" w14:textId="2FF8F5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1,840.00 </w:t>
            </w:r>
          </w:p>
        </w:tc>
      </w:tr>
      <w:tr w:rsidR="00915385" w:rsidRPr="00915385" w14:paraId="5AB8358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46C6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F57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27EE959D" w14:textId="303B6C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06EE7644" w14:textId="5A6182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BB419" w14:textId="0B898C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8C8B2" w14:textId="30719D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07,680.00 </w:t>
            </w:r>
          </w:p>
        </w:tc>
      </w:tr>
      <w:tr w:rsidR="00915385" w:rsidRPr="00915385" w14:paraId="1AA74B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B10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02E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16735F2F" w14:textId="349066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631741B3" w14:textId="467495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04FA4" w14:textId="43C0DE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F15C" w14:textId="38F9D8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3,452.00 </w:t>
            </w:r>
          </w:p>
        </w:tc>
      </w:tr>
      <w:tr w:rsidR="00915385" w:rsidRPr="00915385" w14:paraId="1984B6A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23C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9B6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EC57F54" w14:textId="5A49CE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19B26AD2" w14:textId="5FF8C3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8C1B1" w14:textId="146763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BA77A" w14:textId="4235E1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1,585.00 </w:t>
            </w:r>
          </w:p>
        </w:tc>
      </w:tr>
      <w:tr w:rsidR="00915385" w:rsidRPr="00915385" w14:paraId="1C4603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1165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3CFD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D6A4892" w14:textId="58732C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316EE979" w14:textId="70E18D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F9809" w14:textId="275961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832EA" w14:textId="59C2C5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3,245.00 </w:t>
            </w:r>
          </w:p>
        </w:tc>
      </w:tr>
      <w:tr w:rsidR="00915385" w:rsidRPr="00915385" w14:paraId="6AB884A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E17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B63B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12050DD0" w14:textId="0C1B9C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66EFAA18" w14:textId="47457D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D4A24" w14:textId="4082E6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1FE5F" w14:textId="36D585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1,250.05 </w:t>
            </w:r>
          </w:p>
        </w:tc>
      </w:tr>
      <w:tr w:rsidR="00915385" w:rsidRPr="00915385" w14:paraId="5095AF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634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6EA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26C25057" w14:textId="0FFEEE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0790D6E7" w14:textId="68B092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FF5C" w14:textId="23A167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1430B" w14:textId="5AF306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622.50 </w:t>
            </w:r>
          </w:p>
        </w:tc>
      </w:tr>
      <w:tr w:rsidR="00915385" w:rsidRPr="00915385" w14:paraId="7FB7925B"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D652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A9F7A30" w14:textId="6F3B47F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531F7388" w14:textId="34FB606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9FF80D" w14:textId="0DF722A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FC0E26" w14:textId="1767A33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1,869,539.09 </w:t>
            </w:r>
          </w:p>
        </w:tc>
      </w:tr>
      <w:tr w:rsidR="00915385" w:rsidRPr="00915385" w14:paraId="7EB1147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6A2F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7E6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412234" w14:textId="79CEFC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9DDE9" w14:textId="1C2D0C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31641" w14:textId="006CE5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97096" w14:textId="701090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7,000.00 </w:t>
            </w:r>
          </w:p>
        </w:tc>
      </w:tr>
      <w:tr w:rsidR="00915385" w:rsidRPr="00915385" w14:paraId="3D813D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A06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1A3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6E2DF4B9" w14:textId="0FCE7C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74125551" w14:textId="20F568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FF065" w14:textId="411664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64927" w14:textId="204296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2,200.00 </w:t>
            </w:r>
          </w:p>
        </w:tc>
      </w:tr>
      <w:tr w:rsidR="00915385" w:rsidRPr="00915385" w14:paraId="7C0619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ACDC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471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142710E4" w14:textId="790ED5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39BFBC8A" w14:textId="19B919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0DF70" w14:textId="1FA341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89558" w14:textId="7C27D0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8,080.00 </w:t>
            </w:r>
          </w:p>
        </w:tc>
      </w:tr>
      <w:tr w:rsidR="00915385" w:rsidRPr="00915385" w14:paraId="1F8824E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2D67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B43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1D19EB15" w14:textId="237516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065C4D17" w14:textId="17D49D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61146" w14:textId="1978E3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15A75" w14:textId="1E0311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520.00 </w:t>
            </w:r>
          </w:p>
        </w:tc>
      </w:tr>
      <w:tr w:rsidR="00915385" w:rsidRPr="00915385" w14:paraId="00A114D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C89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2E7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1239E22" w14:textId="13C15E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63F17" w14:textId="3DAA83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F2CCD" w14:textId="05141F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67270" w14:textId="62D94C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19,800.00 </w:t>
            </w:r>
          </w:p>
        </w:tc>
      </w:tr>
      <w:tr w:rsidR="00915385" w:rsidRPr="00915385" w14:paraId="7E708F6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97A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7F7B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077C435" w14:textId="5A240F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4DAF0815" w14:textId="24B577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5FDDF" w14:textId="77033C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9319A" w14:textId="6A7265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74,240.00 </w:t>
            </w:r>
          </w:p>
        </w:tc>
      </w:tr>
      <w:tr w:rsidR="00915385" w:rsidRPr="00915385" w14:paraId="2681A8B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A2D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3320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4DD1FC6C" w14:textId="70C1BB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BCD8D96" w14:textId="5A0A96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D5881" w14:textId="445615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942B9" w14:textId="55E869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6,960.00 </w:t>
            </w:r>
          </w:p>
        </w:tc>
      </w:tr>
      <w:tr w:rsidR="00915385" w:rsidRPr="00915385" w14:paraId="20AFB42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187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0C8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5EC9F7A7" w14:textId="67437C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052EB8A8" w14:textId="6C1BD5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EC997" w14:textId="259BED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88769" w14:textId="7A0C67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8,040.00 </w:t>
            </w:r>
          </w:p>
        </w:tc>
      </w:tr>
      <w:tr w:rsidR="00915385" w:rsidRPr="00915385" w14:paraId="231422D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F94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4C29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69AADE52" w14:textId="197C1C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B1FCF2C" w14:textId="17E461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BAD96" w14:textId="5FDF36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F5531" w14:textId="122320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6,920.00 </w:t>
            </w:r>
          </w:p>
        </w:tc>
      </w:tr>
      <w:tr w:rsidR="00915385" w:rsidRPr="00915385" w14:paraId="5795F8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8D3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F9C0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9B1649B" w14:textId="47B977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56D3A4A" w14:textId="43F4BD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21A9F" w14:textId="4B8632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43BC7" w14:textId="027FD1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7,560.00 </w:t>
            </w:r>
          </w:p>
        </w:tc>
      </w:tr>
      <w:tr w:rsidR="00915385" w:rsidRPr="00915385" w14:paraId="25F7C5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A75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C5FB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ED1B45F" w14:textId="330C14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0E016AC5" w14:textId="741383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9BB44" w14:textId="785692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420647" w14:textId="0B991D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0,760.00 </w:t>
            </w:r>
          </w:p>
        </w:tc>
      </w:tr>
      <w:tr w:rsidR="00915385" w:rsidRPr="00915385" w14:paraId="2419967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46B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A9F5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0546FAE9" w14:textId="7E459F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0F147CC9" w14:textId="599C8B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3F114" w14:textId="3D457D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45FBC" w14:textId="0C5712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640.00 </w:t>
            </w:r>
          </w:p>
        </w:tc>
      </w:tr>
      <w:tr w:rsidR="00915385" w:rsidRPr="00915385" w14:paraId="7D09C0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E7E5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B0E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74B90560" w14:textId="525D70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791018F3" w14:textId="200508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A23D3" w14:textId="4D5B7B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D581B" w14:textId="2EDFF4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4,880.00 </w:t>
            </w:r>
          </w:p>
        </w:tc>
      </w:tr>
      <w:tr w:rsidR="00915385" w:rsidRPr="00915385" w14:paraId="1971D1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7ED6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BD0D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6E1810D6" w14:textId="05163A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2C4AD32F" w14:textId="622FF2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48C36" w14:textId="782F33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3E129" w14:textId="41EB02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89,974.00 </w:t>
            </w:r>
          </w:p>
        </w:tc>
      </w:tr>
      <w:tr w:rsidR="00915385" w:rsidRPr="00915385" w14:paraId="4CFD31B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207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90C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6B466043" w14:textId="35B5A2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05E7D2B8" w14:textId="20F2B2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B915F" w14:textId="31E553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4A9A6" w14:textId="0B501D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0,320.00 </w:t>
            </w:r>
          </w:p>
        </w:tc>
      </w:tr>
      <w:tr w:rsidR="00915385" w:rsidRPr="00915385" w14:paraId="7DFFAB5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9800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1E6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30E0719C" w14:textId="25F19B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2D73426B" w14:textId="496C48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7C70E" w14:textId="5BFE81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C492A" w14:textId="0DA04C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3,427.00 </w:t>
            </w:r>
          </w:p>
        </w:tc>
      </w:tr>
      <w:tr w:rsidR="00915385" w:rsidRPr="00915385" w14:paraId="675797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E308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97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BE4969" w14:textId="5E7A81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6212F345" w14:textId="44FDA9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B8BC4" w14:textId="391089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D8EAF" w14:textId="1CBC20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37,328.91 </w:t>
            </w:r>
          </w:p>
        </w:tc>
      </w:tr>
      <w:tr w:rsidR="00915385" w:rsidRPr="00915385" w14:paraId="3A684AF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AD8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E7B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99398FE" w14:textId="40BC56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126D5" w14:textId="553E9C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B9C10" w14:textId="53D006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ECDC2" w14:textId="05B090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7,200.00 </w:t>
            </w:r>
          </w:p>
        </w:tc>
      </w:tr>
      <w:tr w:rsidR="00915385" w:rsidRPr="00915385" w14:paraId="47B6B73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FD3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64C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4E3336CF" w14:textId="5F09F7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1DCA7AF1" w14:textId="7B6A63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B3DEC" w14:textId="2DB124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386CA" w14:textId="5DF065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5,720.00 </w:t>
            </w:r>
          </w:p>
        </w:tc>
      </w:tr>
      <w:tr w:rsidR="00915385" w:rsidRPr="00915385" w14:paraId="2EC302B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EBB6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827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56AAA1A" w14:textId="2C8971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380C72C0" w14:textId="3D6483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AF848" w14:textId="0D0170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B566" w14:textId="2600C9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2,840.00 </w:t>
            </w:r>
          </w:p>
        </w:tc>
      </w:tr>
      <w:tr w:rsidR="00915385" w:rsidRPr="00915385" w14:paraId="793779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B04B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08D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F4A5A69" w14:textId="13AA16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427B4463" w14:textId="4C257F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B666E" w14:textId="6059B2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542FC" w14:textId="1968D8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1,040.00 </w:t>
            </w:r>
          </w:p>
        </w:tc>
      </w:tr>
      <w:tr w:rsidR="00915385" w:rsidRPr="00915385" w14:paraId="72B8414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815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629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81F5464" w14:textId="4802B3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64F589D2" w14:textId="38C166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5231E" w14:textId="2D0D8B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109F8" w14:textId="3D2A6E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5,120.00 </w:t>
            </w:r>
          </w:p>
        </w:tc>
      </w:tr>
      <w:tr w:rsidR="00915385" w:rsidRPr="00915385" w14:paraId="77D103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D97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12A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D566B97" w14:textId="2E6DA2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476A332E" w14:textId="6A1B7F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A55CF" w14:textId="79AD9B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AC7D4" w14:textId="2B9228B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73,520.00 </w:t>
            </w:r>
          </w:p>
        </w:tc>
      </w:tr>
      <w:tr w:rsidR="00915385" w:rsidRPr="00915385" w14:paraId="2D63989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DBB5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960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FE97B1B" w14:textId="10D918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1B24AE6D" w14:textId="0BCA0A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4497C" w14:textId="1CF98C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41B98" w14:textId="669C4C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1,400.00 </w:t>
            </w:r>
          </w:p>
        </w:tc>
      </w:tr>
      <w:tr w:rsidR="00915385" w:rsidRPr="00915385" w14:paraId="514D6F0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1DB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A1628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714CA196" w14:textId="7E308A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23DFF693" w14:textId="069E03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31B46" w14:textId="601B18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A3D46" w14:textId="36ABCE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45,080.00 </w:t>
            </w:r>
          </w:p>
        </w:tc>
      </w:tr>
      <w:tr w:rsidR="00915385" w:rsidRPr="00915385" w14:paraId="1D920B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9867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9911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7735964F" w14:textId="493C97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44B29" w14:textId="2770EE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54447A" w14:textId="1201F3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3DB55" w14:textId="08462A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000.00 </w:t>
            </w:r>
          </w:p>
        </w:tc>
      </w:tr>
      <w:tr w:rsidR="00915385" w:rsidRPr="00915385" w14:paraId="2B41FC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582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D10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526AB1A1" w14:textId="07D177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622D5D81" w14:textId="7CD86C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90CE9" w14:textId="55205D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10177" w14:textId="35CD84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4,160.00 </w:t>
            </w:r>
          </w:p>
        </w:tc>
      </w:tr>
      <w:tr w:rsidR="00915385" w:rsidRPr="00915385" w14:paraId="649009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766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5D6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EAB671" w14:textId="00E74B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4165D38F" w14:textId="1049EC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1EBDD" w14:textId="76E1C9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27218" w14:textId="62EA20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81,809.18 </w:t>
            </w:r>
          </w:p>
        </w:tc>
      </w:tr>
      <w:tr w:rsidR="00915385" w:rsidRPr="00915385" w14:paraId="18BA626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55D96"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087401FC" w14:textId="084F99A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657CE6C1" w14:textId="0A68E2C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AD5B86" w14:textId="76E811A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9CDC41" w14:textId="2DD4181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204,388.57 </w:t>
            </w:r>
          </w:p>
        </w:tc>
      </w:tr>
      <w:tr w:rsidR="00915385" w:rsidRPr="00915385" w14:paraId="6FCFBEB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E23D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1FD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2AA4373" w14:textId="190E3A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78EA4AAC" w14:textId="2F7EF1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F95A8" w14:textId="67F4C1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D1A88" w14:textId="465A89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0,680.00 </w:t>
            </w:r>
          </w:p>
        </w:tc>
      </w:tr>
      <w:tr w:rsidR="00915385" w:rsidRPr="00915385" w14:paraId="6C9A7A9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3DD6E"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276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3F9B4F3" w14:textId="1A945D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D9F8700" w14:textId="4A3538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AD1BC" w14:textId="2EB0D9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CDEC2" w14:textId="0823A3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4,280.00 </w:t>
            </w:r>
          </w:p>
        </w:tc>
      </w:tr>
      <w:tr w:rsidR="00915385" w:rsidRPr="00915385" w14:paraId="772F76E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CC8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51C3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06C7EEDB" w14:textId="1A3211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22F3B1" w14:textId="2FA462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EBA69E" w14:textId="11EC7C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3C2A7" w14:textId="09EC83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000.00 </w:t>
            </w:r>
          </w:p>
        </w:tc>
      </w:tr>
      <w:tr w:rsidR="00915385" w:rsidRPr="00915385" w14:paraId="3626600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16E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71B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188000B8" w14:textId="459133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01A843DA" w14:textId="1D6E99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FADBB" w14:textId="292CB4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8A6DE" w14:textId="3CA214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551,283.10 </w:t>
            </w:r>
          </w:p>
        </w:tc>
      </w:tr>
      <w:tr w:rsidR="00915385" w:rsidRPr="00915385" w14:paraId="1FFD5EB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E2E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0952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2B70D4E" w14:textId="6AF74F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438620C8" w14:textId="594B66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48263" w14:textId="7900EB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ABF65" w14:textId="67E74F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2,074.00 </w:t>
            </w:r>
          </w:p>
        </w:tc>
      </w:tr>
      <w:tr w:rsidR="00915385" w:rsidRPr="00915385" w14:paraId="7C878D6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7178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D69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6192E706" w14:textId="74AC21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5BB5C3AB" w14:textId="640381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2065F0" w14:textId="3E47D9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39AD3" w14:textId="232A7A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8,742.00 </w:t>
            </w:r>
          </w:p>
        </w:tc>
      </w:tr>
      <w:tr w:rsidR="00915385" w:rsidRPr="00915385" w14:paraId="7112694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8B9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F0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3EC8BEA0" w14:textId="42B08A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3645DB63" w14:textId="5E0D40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E47F2" w14:textId="4A6372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AE6BB" w14:textId="119AA0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0,480.00 </w:t>
            </w:r>
          </w:p>
        </w:tc>
      </w:tr>
      <w:tr w:rsidR="00915385" w:rsidRPr="00915385" w14:paraId="50B9B0F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D9E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11A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DA1040A" w14:textId="2A3B40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524F0FD" w14:textId="530D38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DEF68" w14:textId="248362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625EC" w14:textId="04E726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1,800.00 </w:t>
            </w:r>
          </w:p>
        </w:tc>
      </w:tr>
      <w:tr w:rsidR="00915385" w:rsidRPr="00915385" w14:paraId="762CDD5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6D29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9C3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3C0C7542" w14:textId="3A8DD9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44FB2CE8" w14:textId="6CC058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6A881" w14:textId="2BB713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B501A" w14:textId="07D5B7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5,920.00 </w:t>
            </w:r>
          </w:p>
        </w:tc>
      </w:tr>
      <w:tr w:rsidR="00915385" w:rsidRPr="00915385" w14:paraId="1812B6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55C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BD5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467D7FE8" w14:textId="39B027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57A0CBC2" w14:textId="6A7FC0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5C192" w14:textId="2E2C7B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FCDB0" w14:textId="6F98DA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94,689.00 </w:t>
            </w:r>
          </w:p>
        </w:tc>
      </w:tr>
      <w:tr w:rsidR="00915385" w:rsidRPr="00915385" w14:paraId="76C64C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CE8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C9F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260CAA35" w14:textId="0BB828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4EEA8107" w14:textId="385BA7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4D837" w14:textId="505667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77452" w14:textId="4749BD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7,120.00 </w:t>
            </w:r>
          </w:p>
        </w:tc>
      </w:tr>
      <w:tr w:rsidR="00915385" w:rsidRPr="00915385" w14:paraId="24CCE76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EB4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E207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78CF3676" w14:textId="700304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40693B89" w14:textId="51FEC1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DDB8D" w14:textId="35BA5C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C6F77" w14:textId="17D237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3,480.47 </w:t>
            </w:r>
          </w:p>
        </w:tc>
      </w:tr>
      <w:tr w:rsidR="00915385" w:rsidRPr="00915385" w14:paraId="2B9E2E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5EC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535E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2E82CDC5" w14:textId="7075E6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CBE07" w14:textId="5031C0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B30CFA" w14:textId="1B78A6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5A52B" w14:textId="56BC96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3,600.00 </w:t>
            </w:r>
          </w:p>
        </w:tc>
      </w:tr>
      <w:tr w:rsidR="00915385" w:rsidRPr="00915385" w14:paraId="4CC22EE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7857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4EA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03A22C6" w14:textId="0C93C0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4154C6D1" w14:textId="7E017B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C254D" w14:textId="6F61F7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FF1F6" w14:textId="134408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3,840.00 </w:t>
            </w:r>
          </w:p>
        </w:tc>
      </w:tr>
      <w:tr w:rsidR="00915385" w:rsidRPr="00915385" w14:paraId="6B084A9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F1B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4C2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2647FF0D" w14:textId="74763B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0642C" w14:textId="42ED0A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FCCA5" w14:textId="72110A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A958F" w14:textId="25378C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76,400.00 </w:t>
            </w:r>
          </w:p>
        </w:tc>
      </w:tr>
      <w:tr w:rsidR="00915385" w:rsidRPr="00915385" w14:paraId="22B1BD1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2732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1CA9439E" w14:textId="78A5B44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3B5B4" w14:textId="1071DF3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1AE81CC" w14:textId="036C2EB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64CEC" w14:textId="4A24068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847,431.64 </w:t>
            </w:r>
          </w:p>
        </w:tc>
      </w:tr>
      <w:tr w:rsidR="00915385" w:rsidRPr="00915385" w14:paraId="70F2408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026E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01B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9AC38A4" w14:textId="293E1A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3F05CC03" w14:textId="6B7BCF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06029" w14:textId="22F742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5F343" w14:textId="579964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47,431.64 </w:t>
            </w:r>
          </w:p>
        </w:tc>
      </w:tr>
      <w:tr w:rsidR="00915385" w:rsidRPr="00915385" w14:paraId="1A2F6321"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A2908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2F8F4CE8" w14:textId="2D15DEF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94,674,0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27862D29" w14:textId="2F91986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7F3F4E" w14:textId="5828B6C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9AC8320" w14:textId="60E7B74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94,674,007.34 </w:t>
            </w:r>
          </w:p>
        </w:tc>
      </w:tr>
      <w:tr w:rsidR="00915385" w:rsidRPr="00915385" w14:paraId="6F36EF90"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AB02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A4550E3" w14:textId="7EE2718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584,773.41 </w:t>
            </w:r>
          </w:p>
        </w:tc>
        <w:tc>
          <w:tcPr>
            <w:tcW w:w="958" w:type="pct"/>
            <w:tcBorders>
              <w:top w:val="nil"/>
              <w:left w:val="nil"/>
              <w:bottom w:val="single" w:sz="4" w:space="0" w:color="000000"/>
              <w:right w:val="single" w:sz="4" w:space="0" w:color="000000"/>
            </w:tcBorders>
            <w:shd w:val="clear" w:color="D8D8D8" w:fill="D8D8D8"/>
            <w:noWrap/>
            <w:vAlign w:val="bottom"/>
            <w:hideMark/>
          </w:tcPr>
          <w:p w14:paraId="503D0A8D" w14:textId="52DD7F8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CAA740" w14:textId="1259485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97F2EE6" w14:textId="4C2AA8D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1,584,773.41 </w:t>
            </w:r>
          </w:p>
        </w:tc>
      </w:tr>
      <w:tr w:rsidR="00915385" w:rsidRPr="00915385" w14:paraId="16C3263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1687E"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262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3B7AA818" w14:textId="2B98D9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8F73D0" w14:textId="34D8BF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ADD42" w14:textId="029553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71FFE" w14:textId="36C5BC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2CBCAE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E0F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653B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EB5F284" w14:textId="0CEAB1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06,583.96 </w:t>
            </w:r>
          </w:p>
        </w:tc>
        <w:tc>
          <w:tcPr>
            <w:tcW w:w="958" w:type="pct"/>
            <w:tcBorders>
              <w:top w:val="nil"/>
              <w:left w:val="nil"/>
              <w:bottom w:val="single" w:sz="4" w:space="0" w:color="000000"/>
              <w:right w:val="single" w:sz="4" w:space="0" w:color="000000"/>
            </w:tcBorders>
            <w:shd w:val="clear" w:color="auto" w:fill="auto"/>
            <w:noWrap/>
            <w:vAlign w:val="bottom"/>
            <w:hideMark/>
          </w:tcPr>
          <w:p w14:paraId="4525686D" w14:textId="4EA16B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3F976" w14:textId="481993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5F1DE" w14:textId="770293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06,583.96 </w:t>
            </w:r>
          </w:p>
        </w:tc>
      </w:tr>
      <w:tr w:rsidR="00915385" w:rsidRPr="00915385" w14:paraId="3397373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D064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3618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6447562A" w14:textId="06F083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1FC1765B" w14:textId="36B112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64684" w14:textId="7301C9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C1E68" w14:textId="5A8B94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1,960.00 </w:t>
            </w:r>
          </w:p>
        </w:tc>
      </w:tr>
      <w:tr w:rsidR="00915385" w:rsidRPr="00915385" w14:paraId="046A05A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D7A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23A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5E0BED62" w14:textId="60CD24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0A9E9EB3" w14:textId="433ABE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AE131" w14:textId="33A7BC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DD611" w14:textId="74A7E5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881.62 </w:t>
            </w:r>
          </w:p>
        </w:tc>
      </w:tr>
      <w:tr w:rsidR="00915385" w:rsidRPr="00915385" w14:paraId="7E7912A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A8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ABA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3E652A11" w14:textId="0F434C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4A0BA7A4" w14:textId="70CC4E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B13C6" w14:textId="32B639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25A8F" w14:textId="7D3542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60.70 </w:t>
            </w:r>
          </w:p>
        </w:tc>
      </w:tr>
      <w:tr w:rsidR="00915385" w:rsidRPr="00915385" w14:paraId="2559332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DE1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222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722BAF9A" w14:textId="6F17EA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0FCA4E7" w14:textId="0CF69C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EF26E" w14:textId="4D3DE8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74EDC" w14:textId="4F15B6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1B5449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C21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B9B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1703F93B" w14:textId="343D83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0E7D19FD" w14:textId="78A20F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AB24F" w14:textId="22B039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771C4" w14:textId="3190B1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128.00 </w:t>
            </w:r>
          </w:p>
        </w:tc>
      </w:tr>
      <w:tr w:rsidR="00915385" w:rsidRPr="00915385" w14:paraId="0B07177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F9F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B590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1983DBF5" w14:textId="06D9D0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7299FB20" w14:textId="315273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3F283" w14:textId="1DEB44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B570C" w14:textId="19AB45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602.00 </w:t>
            </w:r>
          </w:p>
        </w:tc>
      </w:tr>
      <w:tr w:rsidR="00915385" w:rsidRPr="00915385" w14:paraId="7C77043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BFB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216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2FB1F4FB" w14:textId="7F958B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91000FC" w14:textId="01FD98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2A3CB" w14:textId="55441B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2759E" w14:textId="3B1570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r>
      <w:tr w:rsidR="00915385" w:rsidRPr="00915385" w14:paraId="60110AE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8A4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7B7A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371E21EB" w14:textId="24D02E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1A080572" w14:textId="465161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5AE6C" w14:textId="3E9F79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2E10" w14:textId="6B296D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812,033.74 </w:t>
            </w:r>
          </w:p>
        </w:tc>
      </w:tr>
      <w:tr w:rsidR="00915385" w:rsidRPr="00915385" w14:paraId="4A1E535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D34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3B10D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A00E356" w14:textId="689B1E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6F1E4A08" w14:textId="50EBCD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B1568" w14:textId="3B9BCF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12466" w14:textId="754B0F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2,424.22 </w:t>
            </w:r>
          </w:p>
        </w:tc>
      </w:tr>
      <w:tr w:rsidR="00915385" w:rsidRPr="00915385" w14:paraId="4C2007F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10F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4E62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43AD4320" w14:textId="301B73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bottom"/>
            <w:hideMark/>
          </w:tcPr>
          <w:p w14:paraId="68F4F2DF" w14:textId="656EE8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64375" w14:textId="1F2B8F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6AF4E" w14:textId="108899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273.48 </w:t>
            </w:r>
          </w:p>
        </w:tc>
      </w:tr>
      <w:tr w:rsidR="00915385" w:rsidRPr="00915385" w14:paraId="52BF4B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E9D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19F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C534C18" w14:textId="078B1B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529B2602" w14:textId="1C4842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E0D25" w14:textId="3E52F0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B05EE" w14:textId="218F72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5,225.22 </w:t>
            </w:r>
          </w:p>
        </w:tc>
      </w:tr>
      <w:tr w:rsidR="00915385" w:rsidRPr="00915385" w14:paraId="3F5C338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E0C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341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3975948E" w14:textId="1114A8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ED0ED37" w14:textId="17FAB3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94AD1" w14:textId="336C55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82D3C" w14:textId="0FB10D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r>
      <w:tr w:rsidR="00915385" w:rsidRPr="00915385" w14:paraId="5B65CFC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2C9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359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3F2BEB1" w14:textId="1F9E34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228A682A" w14:textId="1DACDB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AE142" w14:textId="1D1934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07E30" w14:textId="4D5304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4,645.00 </w:t>
            </w:r>
          </w:p>
        </w:tc>
      </w:tr>
      <w:tr w:rsidR="00915385" w:rsidRPr="00915385" w14:paraId="70C6962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0E50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002C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3A388602" w14:textId="62966F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2579C728" w14:textId="2CAC62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A077F" w14:textId="1ECD0F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E754C" w14:textId="3CC41F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9,300.00 </w:t>
            </w:r>
          </w:p>
        </w:tc>
      </w:tr>
      <w:tr w:rsidR="00915385" w:rsidRPr="00915385" w14:paraId="5491E13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A99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D72F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3D413EC2" w14:textId="4DB70B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0B117312" w14:textId="7A9AAE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81DCE" w14:textId="6B552E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C3E62" w14:textId="26FEB3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1,959.26 </w:t>
            </w:r>
          </w:p>
        </w:tc>
      </w:tr>
      <w:tr w:rsidR="00915385" w:rsidRPr="00915385" w14:paraId="45678B1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9A38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2E3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2C4D83B4" w14:textId="3507E9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4C24E48" w14:textId="246BF0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1FB59" w14:textId="145A0B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43AFC" w14:textId="121A59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r>
      <w:tr w:rsidR="00915385" w:rsidRPr="00915385" w14:paraId="2D6E2EB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F9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625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288A5E66" w14:textId="35022E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5F5424ED" w14:textId="0CAE80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988F1" w14:textId="66EA0D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74E29" w14:textId="61B41F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0,135.27 </w:t>
            </w:r>
          </w:p>
        </w:tc>
      </w:tr>
      <w:tr w:rsidR="00915385" w:rsidRPr="00915385" w14:paraId="620586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423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4D435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C1228A9" w14:textId="04161A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5,935.94 </w:t>
            </w:r>
          </w:p>
        </w:tc>
        <w:tc>
          <w:tcPr>
            <w:tcW w:w="958" w:type="pct"/>
            <w:tcBorders>
              <w:top w:val="nil"/>
              <w:left w:val="nil"/>
              <w:bottom w:val="single" w:sz="4" w:space="0" w:color="000000"/>
              <w:right w:val="single" w:sz="4" w:space="0" w:color="000000"/>
            </w:tcBorders>
            <w:shd w:val="clear" w:color="auto" w:fill="auto"/>
            <w:noWrap/>
            <w:vAlign w:val="bottom"/>
            <w:hideMark/>
          </w:tcPr>
          <w:p w14:paraId="2FAE8654" w14:textId="3BA33B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4216D" w14:textId="7C8A29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3356D" w14:textId="092EAC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5,935.94 </w:t>
            </w:r>
          </w:p>
        </w:tc>
      </w:tr>
      <w:tr w:rsidR="00915385" w:rsidRPr="00915385" w14:paraId="25EEF72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12C3D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FEFF1DD" w14:textId="00D9206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734,935.41 </w:t>
            </w:r>
          </w:p>
        </w:tc>
        <w:tc>
          <w:tcPr>
            <w:tcW w:w="958" w:type="pct"/>
            <w:tcBorders>
              <w:top w:val="nil"/>
              <w:left w:val="nil"/>
              <w:bottom w:val="single" w:sz="4" w:space="0" w:color="000000"/>
              <w:right w:val="single" w:sz="4" w:space="0" w:color="000000"/>
            </w:tcBorders>
            <w:shd w:val="clear" w:color="D8D8D8" w:fill="D8D8D8"/>
            <w:noWrap/>
            <w:vAlign w:val="bottom"/>
            <w:hideMark/>
          </w:tcPr>
          <w:p w14:paraId="231E6E33" w14:textId="1DE5CFB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7655DE" w14:textId="166AC0A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C92075" w14:textId="6F043A8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734,935.41 </w:t>
            </w:r>
          </w:p>
        </w:tc>
      </w:tr>
      <w:tr w:rsidR="00915385" w:rsidRPr="00915385" w14:paraId="28B1B4D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D6EE9"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4BA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70CA591B" w14:textId="7B5607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DC94690" w14:textId="1FA59FA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4CF90" w14:textId="651647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AB91" w14:textId="67A941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r>
      <w:tr w:rsidR="00915385" w:rsidRPr="00915385" w14:paraId="3403CB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45E4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265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70E80D4" w14:textId="4B09CB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711E1B" w14:textId="025F4B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9CCA87" w14:textId="38023B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252EB" w14:textId="60D7A4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1,503.62 </w:t>
            </w:r>
          </w:p>
        </w:tc>
      </w:tr>
      <w:tr w:rsidR="00915385" w:rsidRPr="00915385" w14:paraId="50E62D6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032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9BCA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EE87A16" w14:textId="71946F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67A08923" w14:textId="52F84F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9FA54" w14:textId="1D07DC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53099" w14:textId="4D4A66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246.79 </w:t>
            </w:r>
          </w:p>
        </w:tc>
      </w:tr>
      <w:tr w:rsidR="00915385" w:rsidRPr="00915385" w14:paraId="3FB889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7CD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95F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A0AB58A" w14:textId="32CD01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E3466D" w14:textId="2AD2F4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18E88" w14:textId="6F4D34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59D19" w14:textId="4FC69E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r>
      <w:tr w:rsidR="00915385" w:rsidRPr="00915385" w14:paraId="0526C1C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2767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67C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28EAF350" w14:textId="3DB2CF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850972" w14:textId="679B4B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83BE6" w14:textId="7AB76E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EA618" w14:textId="7DFE14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4,395.00 </w:t>
            </w:r>
          </w:p>
        </w:tc>
      </w:tr>
      <w:tr w:rsidR="00915385" w:rsidRPr="00915385" w14:paraId="2B4944F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E4148E"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AF566B3" w14:textId="13EAD38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4,214,842.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371B613" w14:textId="3B7C17C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62B09A" w14:textId="518E7D4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1DB22D" w14:textId="019BA61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4,214,842.94 </w:t>
            </w:r>
          </w:p>
        </w:tc>
      </w:tr>
      <w:tr w:rsidR="00915385" w:rsidRPr="00915385" w14:paraId="23A3698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5853"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442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E89E0B" w14:textId="3C02F9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4403C88A" w14:textId="5283D9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126FB" w14:textId="604295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144A6" w14:textId="213544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520,280.13 </w:t>
            </w:r>
          </w:p>
        </w:tc>
      </w:tr>
      <w:tr w:rsidR="00915385" w:rsidRPr="00915385" w14:paraId="75502A1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31B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4B3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E6EDDC0" w14:textId="49C94E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bottom"/>
            <w:hideMark/>
          </w:tcPr>
          <w:p w14:paraId="2E3DF507" w14:textId="3D49A3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DE523" w14:textId="112E6F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C3027" w14:textId="0CC151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97,876.60 </w:t>
            </w:r>
          </w:p>
        </w:tc>
      </w:tr>
      <w:tr w:rsidR="00915385" w:rsidRPr="00915385" w14:paraId="426B0F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BEA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D66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3F2D0B48" w14:textId="1182B0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168FF7" w14:textId="6AB8F2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DC329" w14:textId="35F05D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4B9DB" w14:textId="1F509B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1111127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E61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515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1113E23E" w14:textId="6FFACE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42DB294F" w14:textId="1F2368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C8BCC" w14:textId="44D16B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BF19D" w14:textId="3B6E37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97,902.00 </w:t>
            </w:r>
          </w:p>
        </w:tc>
      </w:tr>
      <w:tr w:rsidR="00915385" w:rsidRPr="00915385" w14:paraId="5AB2336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D3D0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A6C4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2CB82DD1" w14:textId="399C36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bottom"/>
            <w:hideMark/>
          </w:tcPr>
          <w:p w14:paraId="30C27ED9" w14:textId="6774E3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890F18" w14:textId="28EE6F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4D168" w14:textId="3D7C1A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1,519.69 </w:t>
            </w:r>
          </w:p>
        </w:tc>
      </w:tr>
      <w:tr w:rsidR="00915385" w:rsidRPr="00915385" w14:paraId="155AE1F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B18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A28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91DF330" w14:textId="5BFCC7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7D073C0D" w14:textId="0520CE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7C7CE" w14:textId="152389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8FC7B" w14:textId="09627E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8,154.75 </w:t>
            </w:r>
          </w:p>
        </w:tc>
      </w:tr>
      <w:tr w:rsidR="00915385" w:rsidRPr="00915385" w14:paraId="5064B0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A73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822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456FA4B" w14:textId="35B022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CCF1A1" w14:textId="2EB5B9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E73EB" w14:textId="0F0B78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91F4AF" w14:textId="0FFF3B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7E32805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93B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01B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7F2F8D34" w14:textId="76FE17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5E48EED0" w14:textId="1F5DF0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E8332" w14:textId="68BDAF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BE2A3" w14:textId="1DB4CE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780.00 </w:t>
            </w:r>
          </w:p>
        </w:tc>
      </w:tr>
      <w:tr w:rsidR="00915385" w:rsidRPr="00915385" w14:paraId="5EB9A9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3B1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7DD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206A4F78" w14:textId="77036D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776F55" w14:textId="37E3EF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6E751" w14:textId="297306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50DA7" w14:textId="5D384E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63E2244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585B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73A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1CDD1758" w14:textId="7894E6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D55645" w14:textId="3457FC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B83F5" w14:textId="4B798B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2479C" w14:textId="0FADCD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1,465.00 </w:t>
            </w:r>
          </w:p>
        </w:tc>
      </w:tr>
      <w:tr w:rsidR="00915385" w:rsidRPr="00915385" w14:paraId="09DB8D6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7AF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598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863727F" w14:textId="0EFA2B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7A2C484D" w14:textId="6A5115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EADD5" w14:textId="005674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F8198" w14:textId="0AE49D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618,702.00 </w:t>
            </w:r>
          </w:p>
        </w:tc>
      </w:tr>
      <w:tr w:rsidR="00915385" w:rsidRPr="00915385" w14:paraId="6EE87EB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D1C9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F65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406BA376" w14:textId="65AC7C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7C6AB896" w14:textId="4B58ED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840B7" w14:textId="57B989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76772" w14:textId="5B4BDC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76,151.38 </w:t>
            </w:r>
          </w:p>
        </w:tc>
      </w:tr>
      <w:tr w:rsidR="00915385" w:rsidRPr="00915385" w14:paraId="39BB5C8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322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5D97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9890D46" w14:textId="498886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9,528,471.39 </w:t>
            </w:r>
          </w:p>
        </w:tc>
        <w:tc>
          <w:tcPr>
            <w:tcW w:w="958" w:type="pct"/>
            <w:tcBorders>
              <w:top w:val="nil"/>
              <w:left w:val="nil"/>
              <w:bottom w:val="single" w:sz="4" w:space="0" w:color="000000"/>
              <w:right w:val="single" w:sz="4" w:space="0" w:color="000000"/>
            </w:tcBorders>
            <w:shd w:val="clear" w:color="auto" w:fill="auto"/>
            <w:noWrap/>
            <w:vAlign w:val="bottom"/>
            <w:hideMark/>
          </w:tcPr>
          <w:p w14:paraId="39CEE3C3" w14:textId="7ECF61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4858F" w14:textId="405A98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490FF" w14:textId="527FCF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9,528,471.39 </w:t>
            </w:r>
          </w:p>
        </w:tc>
      </w:tr>
      <w:tr w:rsidR="00915385" w:rsidRPr="00915385" w14:paraId="25D607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8A0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F727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7F6D33C" w14:textId="196A06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031291BF" w14:textId="489E2A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E03E8" w14:textId="72C740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8CBF9" w14:textId="210BD4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37,260.00 </w:t>
            </w:r>
          </w:p>
        </w:tc>
      </w:tr>
      <w:tr w:rsidR="00915385" w:rsidRPr="00915385" w14:paraId="3E3D69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D26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D8F16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3FB0BC01" w14:textId="46AC84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293AD1" w14:textId="47C514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25692" w14:textId="5EEA56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FCF38" w14:textId="6FCB59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3FFA0A5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175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1AF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13D443B" w14:textId="7DE85A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66F4954" w14:textId="2922D6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CD057" w14:textId="1C4216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1759D" w14:textId="61BD2B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1,465.00 </w:t>
            </w:r>
          </w:p>
        </w:tc>
      </w:tr>
      <w:tr w:rsidR="00915385" w:rsidRPr="00915385" w14:paraId="638B062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B5A4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82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5D653C82" w14:textId="1054D1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CF31C7" w14:textId="649B36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55E03" w14:textId="480E6A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44DD7" w14:textId="584D46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5213F0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7BF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855E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2D37559" w14:textId="4EC3F2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3549C4A7" w14:textId="478F75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A151B" w14:textId="0787D1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88FDE" w14:textId="4ED074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76,930.00 </w:t>
            </w:r>
          </w:p>
        </w:tc>
      </w:tr>
      <w:tr w:rsidR="00915385" w:rsidRPr="00915385" w14:paraId="4BC48C5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DB3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615C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54E809C" w14:textId="7D91EE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FA8AA53" w14:textId="434AB3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B2133" w14:textId="15091A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55C59" w14:textId="3FD9492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1,465.00 </w:t>
            </w:r>
          </w:p>
        </w:tc>
      </w:tr>
      <w:tr w:rsidR="00915385" w:rsidRPr="00915385" w14:paraId="72E9C45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990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A607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7B648DAC" w14:textId="798BC1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B9BFFD6" w14:textId="64E634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2946E" w14:textId="5D1C4F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4F1B6" w14:textId="57F4DA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28C646A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1DDC68"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D9D2812" w14:textId="45CAF66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70D69" w14:textId="6A500F5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6A4AF1" w14:textId="71BB9DB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C9B233" w14:textId="1BBC02F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970,677.02 </w:t>
            </w:r>
          </w:p>
        </w:tc>
      </w:tr>
      <w:tr w:rsidR="00915385" w:rsidRPr="00915385" w14:paraId="0A6364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0BB92"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8C08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537E075A" w14:textId="090799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4ECF684" w14:textId="554A77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9F23B" w14:textId="4F6170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E97D3" w14:textId="568FD2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146230C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21D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408A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351389E0" w14:textId="1C075F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9D171D" w14:textId="22D50D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C8AFA" w14:textId="0E42CC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C71AF" w14:textId="799F5A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66B7DD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4F8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D4E2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20B63C3" w14:textId="2373D8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FF21F5" w14:textId="50B781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67FFB" w14:textId="2466A0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8A111" w14:textId="3F90BC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25CAC01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3AB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ACAA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68DDC7C" w14:textId="5F6146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505D22" w14:textId="1A23F6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1C443" w14:textId="2594AA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E8D4" w14:textId="08A1C0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57374CE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914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4A4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78E1DD0B" w14:textId="558493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BE9F2B9" w14:textId="536725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6346" w14:textId="0ECB66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3386" w14:textId="4BCD53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263E6B2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E47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9D29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7B1FA15F" w14:textId="7FAAAD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7EA929" w14:textId="1B5405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C2FE3" w14:textId="0A9D00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5CE77" w14:textId="593557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2E38586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41F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C33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0D7ECB" w14:textId="19509AE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66C61AB8" w14:textId="43BA1D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BF11D" w14:textId="22D899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DD16E" w14:textId="3084CB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148,896.38 </w:t>
            </w:r>
          </w:p>
        </w:tc>
      </w:tr>
      <w:tr w:rsidR="00915385" w:rsidRPr="00915385" w14:paraId="2E5334D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35E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C79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1247EC01" w14:textId="68B8BA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359D54" w14:textId="757448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19DD8" w14:textId="05AFAA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14AE5" w14:textId="1E2DD4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3B72E58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E190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413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169EC34" w14:textId="513189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978393" w14:textId="1F0F4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F5B78" w14:textId="360FB8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4E5DC" w14:textId="56CB4A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7AD8247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CB6F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35D9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E0B7255" w14:textId="668DF6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2DEAFD" w14:textId="353C71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CCA04" w14:textId="48FE9C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F010D" w14:textId="28FDF8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1B219D5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D3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85E8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3E4EFD5E" w14:textId="2E5672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5ACBF2" w14:textId="12AB4A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4F0A15" w14:textId="2434B1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BB8C" w14:textId="5B1A1F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3792A4D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DBDE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BA1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58CA6586" w14:textId="2F84B6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67A5A6C9" w14:textId="6D760A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C5671" w14:textId="43FA06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D1CB1" w14:textId="3A4A3D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3,240.64 </w:t>
            </w:r>
          </w:p>
        </w:tc>
      </w:tr>
      <w:tr w:rsidR="00915385" w:rsidRPr="00915385" w14:paraId="3A69B0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BA8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BA9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B917B37" w14:textId="5FD59E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30D3DB" w14:textId="3F4F23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C6176" w14:textId="601E09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3AABB" w14:textId="395725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5BF4AC0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780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3B72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C55ADA1" w14:textId="073D28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F2D341" w14:textId="08187E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F2F52" w14:textId="2F3342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E713F0" w14:textId="28E64BD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05,000.00 </w:t>
            </w:r>
          </w:p>
        </w:tc>
      </w:tr>
      <w:tr w:rsidR="00915385" w:rsidRPr="00915385" w14:paraId="22815B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8CA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D06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43CD2B4B" w14:textId="14A91B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02C260" w14:textId="01D6DE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7A674" w14:textId="4A2D3F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E99837" w14:textId="740EBD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00D831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7C92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D8C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C1C9BA" w14:textId="3C7A84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4AEAC" w14:textId="05A334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DEEFA" w14:textId="6B0A77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B546" w14:textId="45CBF6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5CDA707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F55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F075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2DE65B90" w14:textId="0FA4BF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537E4F" w14:textId="3C97B4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1A0D7" w14:textId="4281FA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404D7" w14:textId="66C3EE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3C75508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86BB4"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AE8AB44" w14:textId="259173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8,168,778.56 </w:t>
            </w:r>
          </w:p>
        </w:tc>
        <w:tc>
          <w:tcPr>
            <w:tcW w:w="958" w:type="pct"/>
            <w:tcBorders>
              <w:top w:val="nil"/>
              <w:left w:val="nil"/>
              <w:bottom w:val="single" w:sz="4" w:space="0" w:color="000000"/>
              <w:right w:val="single" w:sz="4" w:space="0" w:color="000000"/>
            </w:tcBorders>
            <w:shd w:val="clear" w:color="D8D8D8" w:fill="D8D8D8"/>
            <w:noWrap/>
            <w:vAlign w:val="bottom"/>
            <w:hideMark/>
          </w:tcPr>
          <w:p w14:paraId="6AFEFF21" w14:textId="778272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8E945E" w14:textId="3DEA964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DEABE6" w14:textId="13554A9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8,168,778.56 </w:t>
            </w:r>
          </w:p>
        </w:tc>
      </w:tr>
      <w:tr w:rsidR="00915385" w:rsidRPr="00915385" w14:paraId="4FBE5C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FFB53"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991A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D52F66" w14:textId="502FE9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30,205.45 </w:t>
            </w:r>
          </w:p>
        </w:tc>
        <w:tc>
          <w:tcPr>
            <w:tcW w:w="958" w:type="pct"/>
            <w:tcBorders>
              <w:top w:val="nil"/>
              <w:left w:val="nil"/>
              <w:bottom w:val="single" w:sz="4" w:space="0" w:color="000000"/>
              <w:right w:val="single" w:sz="4" w:space="0" w:color="000000"/>
            </w:tcBorders>
            <w:shd w:val="clear" w:color="auto" w:fill="auto"/>
            <w:noWrap/>
            <w:vAlign w:val="bottom"/>
            <w:hideMark/>
          </w:tcPr>
          <w:p w14:paraId="72882854" w14:textId="39E4F5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801B45" w14:textId="330E66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3108B" w14:textId="505662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30,205.45 </w:t>
            </w:r>
          </w:p>
        </w:tc>
      </w:tr>
      <w:tr w:rsidR="00915385" w:rsidRPr="00915385" w14:paraId="075909C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875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5720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724A73A" w14:textId="4712D0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301B89" w14:textId="18C47F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D2AD6" w14:textId="7AA141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14C4C" w14:textId="70CA16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68,780.00 </w:t>
            </w:r>
          </w:p>
        </w:tc>
      </w:tr>
      <w:tr w:rsidR="00915385" w:rsidRPr="00915385" w14:paraId="2F94DEF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8EF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6FA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1DA65C8" w14:textId="47C12E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7F7B54" w14:textId="6F78DD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B1EE8" w14:textId="21F23F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D7881" w14:textId="65BF58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8,570.00 </w:t>
            </w:r>
          </w:p>
        </w:tc>
      </w:tr>
      <w:tr w:rsidR="00915385" w:rsidRPr="00915385" w14:paraId="5EEDB8C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B0F2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178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2433EE3" w14:textId="4D17D2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D06713" w14:textId="79F2C6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F3138" w14:textId="72FCFE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03213" w14:textId="50D762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1A2DAFF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674C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A988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CA99FC" w14:textId="1F13A9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2D8226B3" w14:textId="4D1CC2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365CF" w14:textId="445711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ACAA" w14:textId="0346A1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7,508.00 </w:t>
            </w:r>
          </w:p>
        </w:tc>
      </w:tr>
      <w:tr w:rsidR="00915385" w:rsidRPr="00915385" w14:paraId="22B1C8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4E8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4F32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7A909C05" w14:textId="3AA150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BE53E5" w14:textId="4A1AA6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53734" w14:textId="097D3A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3BCE0" w14:textId="40ECEF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4E84307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DED2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051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11535E7" w14:textId="61827D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C1D3BC" w14:textId="4C9BB0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48D97" w14:textId="76246B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BFD6" w14:textId="4B3530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07,200.00 </w:t>
            </w:r>
          </w:p>
        </w:tc>
      </w:tr>
      <w:tr w:rsidR="00915385" w:rsidRPr="00915385" w14:paraId="67ED0F8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EF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2F8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4F203AFF" w14:textId="7758FB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2843702" w14:textId="14B959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F108F" w14:textId="57A526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B06B5" w14:textId="59F801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0,789.00 </w:t>
            </w:r>
          </w:p>
        </w:tc>
      </w:tr>
      <w:tr w:rsidR="00915385" w:rsidRPr="00915385" w14:paraId="14F4809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0D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6114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455307B" w14:textId="789CFE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1331BC59" w14:textId="4BD460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357C1" w14:textId="47263B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A7482" w14:textId="32D58B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97,915.00 </w:t>
            </w:r>
          </w:p>
        </w:tc>
      </w:tr>
      <w:tr w:rsidR="00915385" w:rsidRPr="00915385" w14:paraId="48DEC8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4C5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5985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C5B3537" w14:textId="4BE31C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153478" w14:textId="5D3926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AC4B6" w14:textId="00152B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94593" w14:textId="24D9DA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5CDFF05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EEE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620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3D7E5DF" w14:textId="328700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C9A6CC9" w14:textId="72F1A8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C2D83" w14:textId="3B547B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AFA44" w14:textId="78D825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3C7779F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370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D88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C1CD7D9" w14:textId="40ED3C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16299" w14:textId="166C9B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04BFF" w14:textId="17588B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022E4" w14:textId="7A9855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1C2E0EB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DE8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5B05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1EAB6C0" w14:textId="76B654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9,190.00 </w:t>
            </w:r>
          </w:p>
        </w:tc>
        <w:tc>
          <w:tcPr>
            <w:tcW w:w="958" w:type="pct"/>
            <w:tcBorders>
              <w:top w:val="nil"/>
              <w:left w:val="nil"/>
              <w:bottom w:val="single" w:sz="4" w:space="0" w:color="000000"/>
              <w:right w:val="single" w:sz="4" w:space="0" w:color="000000"/>
            </w:tcBorders>
            <w:shd w:val="clear" w:color="auto" w:fill="auto"/>
            <w:noWrap/>
            <w:vAlign w:val="bottom"/>
            <w:hideMark/>
          </w:tcPr>
          <w:p w14:paraId="24719F9F" w14:textId="46315D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54F43" w14:textId="24A332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E862D" w14:textId="1639EC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9,190.00 </w:t>
            </w:r>
          </w:p>
        </w:tc>
      </w:tr>
      <w:tr w:rsidR="00915385" w:rsidRPr="00915385" w14:paraId="401AA3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850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1017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AE2447E" w14:textId="4EEA7D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81,886.00 </w:t>
            </w:r>
          </w:p>
        </w:tc>
        <w:tc>
          <w:tcPr>
            <w:tcW w:w="958" w:type="pct"/>
            <w:tcBorders>
              <w:top w:val="nil"/>
              <w:left w:val="nil"/>
              <w:bottom w:val="single" w:sz="4" w:space="0" w:color="000000"/>
              <w:right w:val="single" w:sz="4" w:space="0" w:color="000000"/>
            </w:tcBorders>
            <w:shd w:val="clear" w:color="auto" w:fill="auto"/>
            <w:noWrap/>
            <w:vAlign w:val="bottom"/>
            <w:hideMark/>
          </w:tcPr>
          <w:p w14:paraId="756A5ED3" w14:textId="19FD2FA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4C8AE" w14:textId="799201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370C8" w14:textId="18F3DC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81,886.00 </w:t>
            </w:r>
          </w:p>
        </w:tc>
      </w:tr>
      <w:tr w:rsidR="00915385" w:rsidRPr="00915385" w14:paraId="676A83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1FA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6A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6E1EDE7F" w14:textId="38F717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314A9FBB" w14:textId="72FE26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E8A80" w14:textId="06C98C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40180" w14:textId="545749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9,022.68 </w:t>
            </w:r>
          </w:p>
        </w:tc>
      </w:tr>
      <w:tr w:rsidR="00915385" w:rsidRPr="00915385" w14:paraId="4B61557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D97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728A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3E6FCA83" w14:textId="72DC97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1B8EBBD" w14:textId="7B7AE2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89DEF" w14:textId="0BFC0E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F9F5C" w14:textId="67F227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684,045.00 </w:t>
            </w:r>
          </w:p>
        </w:tc>
      </w:tr>
      <w:tr w:rsidR="00915385" w:rsidRPr="00915385" w14:paraId="4CE5C6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906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DA6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716B6590" w14:textId="78A9E5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7,370.36 </w:t>
            </w:r>
          </w:p>
        </w:tc>
        <w:tc>
          <w:tcPr>
            <w:tcW w:w="958" w:type="pct"/>
            <w:tcBorders>
              <w:top w:val="nil"/>
              <w:left w:val="nil"/>
              <w:bottom w:val="single" w:sz="4" w:space="0" w:color="000000"/>
              <w:right w:val="single" w:sz="4" w:space="0" w:color="000000"/>
            </w:tcBorders>
            <w:shd w:val="clear" w:color="auto" w:fill="auto"/>
            <w:noWrap/>
            <w:vAlign w:val="bottom"/>
            <w:hideMark/>
          </w:tcPr>
          <w:p w14:paraId="40242D9D" w14:textId="4DAC3A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6B3E1" w14:textId="6264AA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FA266" w14:textId="31F38D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7,370.36 </w:t>
            </w:r>
          </w:p>
        </w:tc>
      </w:tr>
      <w:tr w:rsidR="00915385" w:rsidRPr="00915385" w14:paraId="2B4E7DE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CCC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EC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58496D14" w14:textId="46E6E8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EA6C1D" w14:textId="1AE11B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251D4" w14:textId="68203C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9FBD2" w14:textId="46660F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5,350.00 </w:t>
            </w:r>
          </w:p>
        </w:tc>
      </w:tr>
      <w:tr w:rsidR="00915385" w:rsidRPr="00915385" w14:paraId="48E66B1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1063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8837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FF910AC" w14:textId="04DAC3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41019484" w14:textId="033987E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B5382" w14:textId="31520F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F8DF9" w14:textId="2C0611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1,980.00 </w:t>
            </w:r>
          </w:p>
        </w:tc>
      </w:tr>
      <w:tr w:rsidR="00915385" w:rsidRPr="00915385" w14:paraId="38EDC6C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71E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59840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6D2B8B0F" w14:textId="2CF155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3A82C253" w14:textId="038797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5B801" w14:textId="3597BE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CDA3" w14:textId="3BFC26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5,780.00 </w:t>
            </w:r>
          </w:p>
        </w:tc>
      </w:tr>
      <w:tr w:rsidR="00915385" w:rsidRPr="00915385" w14:paraId="0C380B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05F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DE8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4D3B1E1F" w14:textId="035808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6FFF7356" w14:textId="3F73C6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88F8C" w14:textId="0860C8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7B784" w14:textId="5ADCAC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6,850.00 </w:t>
            </w:r>
          </w:p>
        </w:tc>
      </w:tr>
      <w:tr w:rsidR="00915385" w:rsidRPr="00915385" w14:paraId="6EE77FA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3270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D4E4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35D1A522" w14:textId="7B0246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46B8D5EE" w14:textId="31D1EA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3D75D" w14:textId="15DF4C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9E4B4" w14:textId="4E0D47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36,152.07 </w:t>
            </w:r>
          </w:p>
        </w:tc>
      </w:tr>
      <w:tr w:rsidR="00915385" w:rsidRPr="00915385" w14:paraId="471C99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998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8031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79AEC6F" w14:textId="3FCF0D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D6D33F8" w14:textId="0B8CF5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F7C2D" w14:textId="344E1B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B7DFA" w14:textId="570602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2,435.00 </w:t>
            </w:r>
          </w:p>
        </w:tc>
      </w:tr>
      <w:tr w:rsidR="00915385" w:rsidRPr="00915385" w14:paraId="579812E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8FD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E655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21A189DA" w14:textId="1564C4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32373A" w14:textId="1F2175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D8D68" w14:textId="3B0C14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68062" w14:textId="53DC0A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1,000.00 </w:t>
            </w:r>
          </w:p>
        </w:tc>
      </w:tr>
      <w:tr w:rsidR="00915385" w:rsidRPr="00915385" w14:paraId="2F529FD8"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19356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2381D1" w14:textId="719E5A3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07382C5C" w14:textId="3B26703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10A8916" w14:textId="39618AB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C39C54A" w14:textId="144713A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8,773,076.29 </w:t>
            </w:r>
          </w:p>
        </w:tc>
      </w:tr>
      <w:tr w:rsidR="00915385" w:rsidRPr="00915385" w14:paraId="488A750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AF3E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7FB442C" w14:textId="27C1377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33DB9" w14:textId="1730EB0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13D838" w14:textId="67DA850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5AB97B" w14:textId="7AB4CE8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828,117.16 </w:t>
            </w:r>
          </w:p>
        </w:tc>
      </w:tr>
      <w:tr w:rsidR="00915385" w:rsidRPr="00915385" w14:paraId="15A1AD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97DF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24B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BB4F84F" w14:textId="6355A1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8A6B968" w14:textId="28BC30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381EE" w14:textId="31FF00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3C5550" w14:textId="289C28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9,630.00 </w:t>
            </w:r>
          </w:p>
        </w:tc>
      </w:tr>
      <w:tr w:rsidR="00915385" w:rsidRPr="00915385" w14:paraId="22D24E3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39C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429A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05F1E86" w14:textId="6918D7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4C22C442" w14:textId="0C1ABC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0000D" w14:textId="5C415E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ED808" w14:textId="3481E2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6,096.53 </w:t>
            </w:r>
          </w:p>
        </w:tc>
      </w:tr>
      <w:tr w:rsidR="00915385" w:rsidRPr="00915385" w14:paraId="5D4752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EC33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3C07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BDA7003" w14:textId="7044AD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06080F71" w14:textId="752978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50856" w14:textId="776553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DC47A" w14:textId="43B7FD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5,849.15 </w:t>
            </w:r>
          </w:p>
        </w:tc>
      </w:tr>
      <w:tr w:rsidR="00915385" w:rsidRPr="00915385" w14:paraId="6AB1C5C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BBB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CF5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282CA7DC" w14:textId="535EEC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43065FB" w14:textId="049CBF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53DD3" w14:textId="4AD1C6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1BA38" w14:textId="7C14F8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3,966.82 </w:t>
            </w:r>
          </w:p>
        </w:tc>
      </w:tr>
      <w:tr w:rsidR="00915385" w:rsidRPr="00915385" w14:paraId="56C1DD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DE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935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6987855" w14:textId="489C83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324D3DC8" w14:textId="777ABB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7E085" w14:textId="10B01C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D375D" w14:textId="5B778F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6,364.71 </w:t>
            </w:r>
          </w:p>
        </w:tc>
      </w:tr>
      <w:tr w:rsidR="00915385" w:rsidRPr="00915385" w14:paraId="54CD9EF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C941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9DD8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5434F742" w14:textId="5ECC06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EFE9032" w14:textId="24C424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E933F" w14:textId="1155EF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3C3DC" w14:textId="427D82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6,370.00 </w:t>
            </w:r>
          </w:p>
        </w:tc>
      </w:tr>
      <w:tr w:rsidR="00915385" w:rsidRPr="00915385" w14:paraId="06A244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7837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AD54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36B5D4FF" w14:textId="75080E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78B9154C" w14:textId="7F56CC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2FC91" w14:textId="5C4F55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03F89" w14:textId="3BADF7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8,283.89 </w:t>
            </w:r>
          </w:p>
        </w:tc>
      </w:tr>
      <w:tr w:rsidR="00915385" w:rsidRPr="00915385" w14:paraId="06A685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DA7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11C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5BC916F" w14:textId="722FA1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E2409FF" w14:textId="3867B4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037BB" w14:textId="2BD1DF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6CE56" w14:textId="624B24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3,458.80 </w:t>
            </w:r>
          </w:p>
        </w:tc>
      </w:tr>
      <w:tr w:rsidR="00915385" w:rsidRPr="00915385" w14:paraId="600A68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BD67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02FC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67E6ED17" w14:textId="1F8C1C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212283D8" w14:textId="51516A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8ABF1" w14:textId="648827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91869" w14:textId="06032E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03,379.32 </w:t>
            </w:r>
          </w:p>
        </w:tc>
      </w:tr>
      <w:tr w:rsidR="00915385" w:rsidRPr="00915385" w14:paraId="151F16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820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141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988894D" w14:textId="06BE2B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6082E35" w14:textId="77D72C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17BEC" w14:textId="33779F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BF050" w14:textId="3C3237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9,492.94 </w:t>
            </w:r>
          </w:p>
        </w:tc>
      </w:tr>
      <w:tr w:rsidR="00915385" w:rsidRPr="00915385" w14:paraId="01BA2D8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8C2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B8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28FA5FE2" w14:textId="53B874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283D304D" w14:textId="5F1F36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2D396" w14:textId="185937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C04A0" w14:textId="546BBC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5,225.00 </w:t>
            </w:r>
          </w:p>
        </w:tc>
      </w:tr>
      <w:tr w:rsidR="00915385" w:rsidRPr="00915385" w14:paraId="25B6F718"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0EE0E"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696568" w14:textId="5FE3D99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3F641ADA" w14:textId="7E75B6B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66EF63" w14:textId="600F80D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FAB322" w14:textId="100A6C8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3,098,776.85 </w:t>
            </w:r>
          </w:p>
        </w:tc>
      </w:tr>
      <w:tr w:rsidR="00915385" w:rsidRPr="00915385" w14:paraId="2B42AB1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22217"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2CC6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8789BF4" w14:textId="64BF48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603C83E" w14:textId="1D889B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5BBE0" w14:textId="18FA6A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579E9" w14:textId="1ADEFB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6,090.42 </w:t>
            </w:r>
          </w:p>
        </w:tc>
      </w:tr>
      <w:tr w:rsidR="00915385" w:rsidRPr="00915385" w14:paraId="4BE4F7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AB4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D50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075B9418" w14:textId="449C93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5F4D1A15" w14:textId="792F90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E8EC4" w14:textId="0A666B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7C7B2" w14:textId="6DAE2C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5,523.95 </w:t>
            </w:r>
          </w:p>
        </w:tc>
      </w:tr>
      <w:tr w:rsidR="00915385" w:rsidRPr="00915385" w14:paraId="2BC84A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1B2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F2A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02F5184" w14:textId="0602AE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4257195B" w14:textId="2365C2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74A12F" w14:textId="5402E6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85BD7" w14:textId="40BA3E6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0,830.18 </w:t>
            </w:r>
          </w:p>
        </w:tc>
      </w:tr>
      <w:tr w:rsidR="00915385" w:rsidRPr="00915385" w14:paraId="2D4AB2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1AE8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1749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0E83A9BE" w14:textId="22C2AE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6C13976B" w14:textId="1D231BB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4C2F4" w14:textId="466D44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7F7D0" w14:textId="196902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86,846.54 </w:t>
            </w:r>
          </w:p>
        </w:tc>
      </w:tr>
      <w:tr w:rsidR="00915385" w:rsidRPr="00915385" w14:paraId="58FEB59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1783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E9E5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97C6151" w14:textId="56B90A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73AE3CBC" w14:textId="4B2B38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CF01B" w14:textId="05EF98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426BB" w14:textId="17BC27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15,784.32 </w:t>
            </w:r>
          </w:p>
        </w:tc>
      </w:tr>
      <w:tr w:rsidR="00915385" w:rsidRPr="00915385" w14:paraId="55D2C8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849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B2F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641BE58E" w14:textId="12EDF5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1D4255B9" w14:textId="640532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DF6B95" w14:textId="413DE5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EF0A5" w14:textId="6D259E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9,368.82 </w:t>
            </w:r>
          </w:p>
        </w:tc>
      </w:tr>
      <w:tr w:rsidR="00915385" w:rsidRPr="00915385" w14:paraId="699FDC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878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3CF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4077ABB0" w14:textId="29E7FD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4A024BF7" w14:textId="59205D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91214" w14:textId="1B6840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770D2" w14:textId="737305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918,705.15 </w:t>
            </w:r>
          </w:p>
        </w:tc>
      </w:tr>
      <w:tr w:rsidR="00915385" w:rsidRPr="00915385" w14:paraId="39BA256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6FE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D983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AB60944" w14:textId="05B2BF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48E5CE1" w14:textId="34F1E5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E0226" w14:textId="0D3149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5408C" w14:textId="54ABC6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4,206.65 </w:t>
            </w:r>
          </w:p>
        </w:tc>
      </w:tr>
      <w:tr w:rsidR="00915385" w:rsidRPr="00915385" w14:paraId="5FE83F4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9EC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FF1C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68B2C19" w14:textId="1C0907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24277587" w14:textId="0E96E2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48999" w14:textId="7F4103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F65FC" w14:textId="6D837B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7,487.08 </w:t>
            </w:r>
          </w:p>
        </w:tc>
      </w:tr>
      <w:tr w:rsidR="00915385" w:rsidRPr="00915385" w14:paraId="40F46D6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F57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6A1B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5855D2A6" w14:textId="05038E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6F7F11DA" w14:textId="05AE58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CD972" w14:textId="415F6D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ED0FE" w14:textId="1A9E36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41,502.54 </w:t>
            </w:r>
          </w:p>
        </w:tc>
      </w:tr>
      <w:tr w:rsidR="00915385" w:rsidRPr="00915385" w14:paraId="5DF1FB0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4D23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085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6B9403C5" w14:textId="6CA1D2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28618684" w14:textId="7D3061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249CC" w14:textId="52D7A1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5FAC3" w14:textId="6C7C97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2,431.20 </w:t>
            </w:r>
          </w:p>
        </w:tc>
      </w:tr>
      <w:tr w:rsidR="00915385" w:rsidRPr="00915385" w14:paraId="6733AE2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7526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61B2C8" w14:textId="6CEEB18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0F146951" w14:textId="234A31D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1906EB" w14:textId="6E1E2B5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42B2B94" w14:textId="111C815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4,933,766.09 </w:t>
            </w:r>
          </w:p>
        </w:tc>
      </w:tr>
      <w:tr w:rsidR="00915385" w:rsidRPr="00915385" w14:paraId="7F48C64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DACEB"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F928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1735391C" w14:textId="182AE1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6FDCA882" w14:textId="17A3ED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96C0C" w14:textId="72A3D2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30D0E" w14:textId="63BD9B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5,619.99 </w:t>
            </w:r>
          </w:p>
        </w:tc>
      </w:tr>
      <w:tr w:rsidR="00915385" w:rsidRPr="00915385" w14:paraId="5EB09F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C47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61C9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34C657" w14:textId="4FD9CD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6DA9FC00" w14:textId="7C1C79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58AB5" w14:textId="38906C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6FB38" w14:textId="74B993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031,039.59 </w:t>
            </w:r>
          </w:p>
        </w:tc>
      </w:tr>
      <w:tr w:rsidR="00915385" w:rsidRPr="00915385" w14:paraId="0F1916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DBE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5ED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456D622B" w14:textId="30A37A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105BD98D" w14:textId="0834D3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5A61A" w14:textId="0E46D3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20FE9" w14:textId="3AD48D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25,845.86 </w:t>
            </w:r>
          </w:p>
        </w:tc>
      </w:tr>
      <w:tr w:rsidR="00915385" w:rsidRPr="00915385" w14:paraId="12E7C2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75A5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27D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BA6F836" w14:textId="30BC87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0F8D0377" w14:textId="0CCB24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AA986" w14:textId="2D7A35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6437D" w14:textId="0860C04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4,842.95 </w:t>
            </w:r>
          </w:p>
        </w:tc>
      </w:tr>
      <w:tr w:rsidR="00915385" w:rsidRPr="00915385" w14:paraId="1DE26A5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3CCB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0B9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7794F850" w14:textId="75D061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29070528" w14:textId="7A914A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D9F2F" w14:textId="6FB8A0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084C5" w14:textId="4E16FE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6,420.00 </w:t>
            </w:r>
          </w:p>
        </w:tc>
      </w:tr>
      <w:tr w:rsidR="00915385" w:rsidRPr="00915385" w14:paraId="40936FD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626E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DE64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CB1FAAD" w14:textId="57E9A2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62EAADAA" w14:textId="3CF80B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54565" w14:textId="17CD46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43073" w14:textId="315F0A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81,816.30 </w:t>
            </w:r>
          </w:p>
        </w:tc>
      </w:tr>
      <w:tr w:rsidR="00915385" w:rsidRPr="00915385" w14:paraId="03B8E36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555B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5BD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22ED1CD5" w14:textId="63F755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7D77E60D" w14:textId="30E1D6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C17648" w14:textId="684843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3A835" w14:textId="6BD006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0,104.18 </w:t>
            </w:r>
          </w:p>
        </w:tc>
      </w:tr>
      <w:tr w:rsidR="00915385" w:rsidRPr="00915385" w14:paraId="0097279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9B5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92EE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39786746" w14:textId="2414F9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5B1EB3BB" w14:textId="5BC0E6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1FBD4" w14:textId="7A5A0B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6C743" w14:textId="4670CB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7,826.07 </w:t>
            </w:r>
          </w:p>
        </w:tc>
      </w:tr>
      <w:tr w:rsidR="00915385" w:rsidRPr="00915385" w14:paraId="1A48B8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7767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7C70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33CB7E7C" w14:textId="4DE7599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0C02934" w14:textId="7DC196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96551" w14:textId="2DC020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09B76" w14:textId="4E33D1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251.15 </w:t>
            </w:r>
          </w:p>
        </w:tc>
      </w:tr>
      <w:tr w:rsidR="00915385" w:rsidRPr="00915385" w14:paraId="2723397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7C1B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FFF2009" w14:textId="0D2D24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97CC6AC" w14:textId="52C1327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DE8051" w14:textId="4803069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ED5002" w14:textId="074AB5A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062,442.25 </w:t>
            </w:r>
          </w:p>
        </w:tc>
      </w:tr>
      <w:tr w:rsidR="00915385" w:rsidRPr="00915385" w14:paraId="6F46827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615C4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6B1F0BC1" w14:textId="7308FC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112C8C7" w14:textId="5252CDF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D2FDD" w14:textId="08B042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7122C9E" w14:textId="34AB7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442,703.84 </w:t>
            </w:r>
          </w:p>
        </w:tc>
      </w:tr>
      <w:tr w:rsidR="00915385" w:rsidRPr="00915385" w14:paraId="1549AE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8CE1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87D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7F6151D6" w14:textId="47F1AE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538D74AE" w14:textId="2CF82E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20D73" w14:textId="5E4F27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AF79A" w14:textId="5D9FE4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57,148.41 </w:t>
            </w:r>
          </w:p>
        </w:tc>
      </w:tr>
      <w:tr w:rsidR="00915385" w:rsidRPr="00915385" w14:paraId="323E22C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76ED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4E7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50CD5EEF" w14:textId="08F250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BFE9D6" w14:textId="16057B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AAFF9" w14:textId="759F60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DDFC2" w14:textId="635EB4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331,350.00 </w:t>
            </w:r>
          </w:p>
        </w:tc>
      </w:tr>
      <w:tr w:rsidR="00915385" w:rsidRPr="00915385" w14:paraId="1C995CA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98F6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F2B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6753F43" w14:textId="5A2D6B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8DDBC" w14:textId="3A9EAE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F3A74" w14:textId="495093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26715" w14:textId="58B712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030.00 </w:t>
            </w:r>
          </w:p>
        </w:tc>
      </w:tr>
      <w:tr w:rsidR="00915385" w:rsidRPr="00915385" w14:paraId="0B1CA7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5671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FA1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42686AA3" w14:textId="52939A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ACFB6C6" w14:textId="083B93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38F50" w14:textId="36FE83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DD18C" w14:textId="3CF1DB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030.00 </w:t>
            </w:r>
          </w:p>
        </w:tc>
      </w:tr>
      <w:tr w:rsidR="00915385" w:rsidRPr="00915385" w14:paraId="3D1436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ECF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B6B99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09F7E4EE" w14:textId="305A1E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6162C52" w14:textId="494411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EFF90" w14:textId="51EED3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EEC83" w14:textId="5E2806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883,180.00 </w:t>
            </w:r>
          </w:p>
        </w:tc>
      </w:tr>
      <w:tr w:rsidR="00915385" w:rsidRPr="00915385" w14:paraId="391602DC"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6B8AF6"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BED635" w14:textId="31BCCCC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F2C9D19" w14:textId="46CD88A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93AD03" w14:textId="7BC01E9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611957" w14:textId="1335552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849,973.94 </w:t>
            </w:r>
          </w:p>
        </w:tc>
      </w:tr>
      <w:tr w:rsidR="00915385" w:rsidRPr="00915385" w14:paraId="0CEBA11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88D1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A47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0619B204" w14:textId="17AA8A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22CEF210" w14:textId="1D1BD2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290289" w14:textId="4019FD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340D9" w14:textId="0DDD9B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91,606.38 </w:t>
            </w:r>
          </w:p>
        </w:tc>
      </w:tr>
      <w:tr w:rsidR="00915385" w:rsidRPr="00915385" w14:paraId="51774D1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EFA0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A5A6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C0BBB72" w14:textId="1E92E6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1922F8EE" w14:textId="253197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48751" w14:textId="3B319F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82BDB" w14:textId="239824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37,467.56 </w:t>
            </w:r>
          </w:p>
        </w:tc>
      </w:tr>
      <w:tr w:rsidR="00915385" w:rsidRPr="00915385" w14:paraId="6FE3130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578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C290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306EA6E5" w14:textId="705E5B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55F42" w14:textId="5278AA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42612" w14:textId="0A606D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531C4" w14:textId="5369EE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20,900.00 </w:t>
            </w:r>
          </w:p>
        </w:tc>
      </w:tr>
      <w:tr w:rsidR="00915385" w:rsidRPr="00915385" w14:paraId="2C91919D"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5CEF4B"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954F9AD" w14:textId="111E4DA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4,075,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BFB04D7" w14:textId="0F23E4E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7F57F48" w14:textId="4111655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209218" w14:textId="1E3B2EF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4,075,413.00 </w:t>
            </w:r>
          </w:p>
        </w:tc>
      </w:tr>
      <w:tr w:rsidR="00915385" w:rsidRPr="00915385" w14:paraId="02C0C5EA"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8C074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0200276E" w14:textId="1DB43B2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F56B5F" w14:textId="49B6502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24EF23" w14:textId="460B691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F6D11A" w14:textId="7B1C48A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0,932,900.00 </w:t>
            </w:r>
          </w:p>
        </w:tc>
      </w:tr>
      <w:tr w:rsidR="00915385" w:rsidRPr="00915385" w14:paraId="183C206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551F6"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62D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3EA7DD60" w14:textId="0DF2F8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8E485CA" w14:textId="5E0466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6F07" w14:textId="6C7F1C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90E74" w14:textId="0831F5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5,600.00 </w:t>
            </w:r>
          </w:p>
        </w:tc>
      </w:tr>
      <w:tr w:rsidR="00915385" w:rsidRPr="00915385" w14:paraId="6F49B1C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3087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882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E99127D" w14:textId="3715DA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672CBE" w14:textId="52F881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C14B7" w14:textId="6D4E6C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3AA51" w14:textId="2A94C5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136AA10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5FC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A79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23747340" w14:textId="77F87A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761672" w14:textId="67BEE4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7F618" w14:textId="23E352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8D907" w14:textId="14ADF7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18E42D1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F9DC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56D4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1A7F2D38" w14:textId="11EBC1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BF675C4" w14:textId="03A2B61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0B16D" w14:textId="4D92BF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3788A" w14:textId="4E134C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5,600.00 </w:t>
            </w:r>
          </w:p>
        </w:tc>
      </w:tr>
      <w:tr w:rsidR="00915385" w:rsidRPr="00915385" w14:paraId="6DE559D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26E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B9E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F8F0ABB" w14:textId="69768B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B71F7" w14:textId="7FB974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FD5E3" w14:textId="5951B9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D5868" w14:textId="09D778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0CC3FA6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4283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82F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31D59424" w14:textId="1C1F52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0E864" w14:textId="55C466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030D3" w14:textId="02E29F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DE917" w14:textId="48B02D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026F4A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A6D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7776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DD5E4C" w14:textId="0F3972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77164" w14:textId="7CC635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5AC66" w14:textId="19E959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378D4" w14:textId="3D808F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067792A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3F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217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231BE235" w14:textId="762D5F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FC1C0D3" w14:textId="3E7D9E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F59FC" w14:textId="052251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BF1CA" w14:textId="35B08E3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00,500.00 </w:t>
            </w:r>
          </w:p>
        </w:tc>
      </w:tr>
      <w:tr w:rsidR="00915385" w:rsidRPr="00915385" w14:paraId="14D1DE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2A4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CCD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F644B92" w14:textId="5D7A35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3F77B" w14:textId="69F111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A028C" w14:textId="2A4E7A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09F08" w14:textId="328586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07D23AE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1EA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A1294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60BA3A46" w14:textId="2D6727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5A7E52" w14:textId="00D906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D0966" w14:textId="183A7C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E6054" w14:textId="3F2984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5,600.00 </w:t>
            </w:r>
          </w:p>
        </w:tc>
      </w:tr>
      <w:tr w:rsidR="00915385" w:rsidRPr="00915385" w14:paraId="49F9A9D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69B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386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1BCF4B64" w14:textId="452BA7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BEA74" w14:textId="2FE775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E6E02" w14:textId="68D37B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F24F6" w14:textId="480414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5,600.00 </w:t>
            </w:r>
          </w:p>
        </w:tc>
      </w:tr>
      <w:tr w:rsidR="00915385" w:rsidRPr="00915385" w14:paraId="1E667C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65B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20292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2BD73168" w14:textId="38C696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F28C3" w14:textId="1116D3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1BB3B5" w14:textId="1ABAD2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9EBC4" w14:textId="632D78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5A8BD83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03E9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EE63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3CD21236" w14:textId="0975CB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1179BB" w14:textId="72FA3B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7EC26" w14:textId="106DC6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B5941" w14:textId="60F988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18D9FD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2D2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B297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44C2E31E" w14:textId="0BB7AD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8FDFC7" w14:textId="1894D8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887BA8" w14:textId="741DD8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CB5DF" w14:textId="123E29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40,000.00 </w:t>
            </w:r>
          </w:p>
        </w:tc>
      </w:tr>
      <w:tr w:rsidR="00915385" w:rsidRPr="00915385" w14:paraId="10409DF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5FBF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000F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A3182C2" w14:textId="4100BF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721887" w14:textId="7ECD97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3DAE4" w14:textId="2AF16A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15398" w14:textId="14EFC1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531398D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841C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13D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1E91C9F1" w14:textId="76855B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DE91" w14:textId="5CC35D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F34D79" w14:textId="1FDC79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FEAE9" w14:textId="4EFF03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2B122F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BC3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708D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84A3089" w14:textId="6FA9D0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34E637" w14:textId="1C901E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09BED" w14:textId="77877B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ACC07" w14:textId="64C90B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25C729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EED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3D4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774C3B36" w14:textId="5F52FE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88840C" w14:textId="32B145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E9CE6" w14:textId="133663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5E38C" w14:textId="2D14843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50,000.00 </w:t>
            </w:r>
          </w:p>
        </w:tc>
      </w:tr>
      <w:tr w:rsidR="00915385" w:rsidRPr="00915385" w14:paraId="67501738"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A25DE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9009E" w14:textId="65B3F53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9992DA" w14:textId="17502A3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38CCA" w14:textId="55E4ACE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5CE1D2" w14:textId="67DF406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238,450.00 </w:t>
            </w:r>
          </w:p>
        </w:tc>
      </w:tr>
      <w:tr w:rsidR="00915385" w:rsidRPr="00915385" w14:paraId="4ABA8A3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7A8B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F76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EF42525" w14:textId="0CACEA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1CB7F" w14:textId="654400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88375" w14:textId="504890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747DB72" w14:textId="7E8BBD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25,000.00 </w:t>
            </w:r>
          </w:p>
        </w:tc>
      </w:tr>
      <w:tr w:rsidR="00915385" w:rsidRPr="00915385" w14:paraId="15611A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657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B51B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82A97BE" w14:textId="1613A3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0C520E" w14:textId="3E1E0A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4AA7F" w14:textId="14F5EB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D8196" w14:textId="36A141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r>
      <w:tr w:rsidR="00915385" w:rsidRPr="00915385" w14:paraId="588A395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002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76F26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773E9D6D" w14:textId="53D499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82A6565" w14:textId="0FBCF1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0A4D7" w14:textId="4B47CA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09B14" w14:textId="6E8304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r>
      <w:tr w:rsidR="00915385" w:rsidRPr="00915385" w14:paraId="103B290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687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21B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49062AC3" w14:textId="0603DE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3689D" w14:textId="6FFA57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1067B" w14:textId="386AF2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28669" w14:textId="1FBAC4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r>
      <w:tr w:rsidR="00915385" w:rsidRPr="00915385" w14:paraId="315DE29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11A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D1C9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2B8EE2B7" w14:textId="35D2B4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239C44BF" w14:textId="4D2CCE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62B0E" w14:textId="268E0B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E7F7E" w14:textId="1E1F83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84,150.00 </w:t>
            </w:r>
          </w:p>
        </w:tc>
      </w:tr>
      <w:tr w:rsidR="00915385" w:rsidRPr="00915385" w14:paraId="69593ED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A57D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92B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2920D791" w14:textId="512371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A8E2B" w14:textId="04D3DE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D062E" w14:textId="684A11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2BE3F" w14:textId="610A24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5,300.00 </w:t>
            </w:r>
          </w:p>
        </w:tc>
      </w:tr>
      <w:tr w:rsidR="00915385" w:rsidRPr="00915385" w14:paraId="218AC23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BC0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7650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90C3EC5" w14:textId="0F036F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5D0FB5C" w14:textId="5087B0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7D28F" w14:textId="02174F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5A57F" w14:textId="52E8858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52,800.00 </w:t>
            </w:r>
          </w:p>
        </w:tc>
      </w:tr>
      <w:tr w:rsidR="00915385" w:rsidRPr="00915385" w14:paraId="4AB753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8AF7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01DA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2BFE7D11" w14:textId="7EA263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D10B025" w14:textId="224DA0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25368" w14:textId="52CFB8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6A00F" w14:textId="52AAB4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02,800.00 </w:t>
            </w:r>
          </w:p>
        </w:tc>
      </w:tr>
      <w:tr w:rsidR="00915385" w:rsidRPr="00915385" w14:paraId="7745562A"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FD50EF"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216DE42" w14:textId="32CFD62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962,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94027" w14:textId="5DD1A4E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FED829" w14:textId="5BF3193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B75504" w14:textId="31338CD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962,513.00 </w:t>
            </w:r>
          </w:p>
        </w:tc>
      </w:tr>
      <w:tr w:rsidR="00915385" w:rsidRPr="00915385" w14:paraId="4D11628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76FA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472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24AA2E02" w14:textId="093160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B3BF0C" w14:textId="2E1464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EB4E" w14:textId="70EEF9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0B3CECD" w14:textId="0FA4C7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00,000.00 </w:t>
            </w:r>
          </w:p>
        </w:tc>
      </w:tr>
      <w:tr w:rsidR="00915385" w:rsidRPr="00915385" w14:paraId="7323B92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E40B2"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4AA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CFEA58D" w14:textId="2A6777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021E0AC" w14:textId="288E64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50724" w14:textId="7B96EB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FD60F" w14:textId="791242E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89,950.00 </w:t>
            </w:r>
          </w:p>
        </w:tc>
      </w:tr>
      <w:tr w:rsidR="00915385" w:rsidRPr="00915385" w14:paraId="7BB3216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77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DEF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23A4E88" w14:textId="4A565C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E3A5C7" w14:textId="27DD3E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B8C20" w14:textId="5D9EFF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B7062" w14:textId="655AC1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1,800.00 </w:t>
            </w:r>
          </w:p>
        </w:tc>
      </w:tr>
      <w:tr w:rsidR="00915385" w:rsidRPr="00915385" w14:paraId="499C315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4BF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94CC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4702F197" w14:textId="2BC2C0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6FB0765" w14:textId="786FCA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789DA" w14:textId="450949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5A11" w14:textId="180F4B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6,850.00 </w:t>
            </w:r>
          </w:p>
        </w:tc>
      </w:tr>
      <w:tr w:rsidR="00915385" w:rsidRPr="00915385" w14:paraId="3C812B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DB77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0AE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7D51221A" w14:textId="4FD325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9630F7" w14:textId="2989E7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12E67" w14:textId="584BE9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DE183" w14:textId="7B0B60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44,350.00 </w:t>
            </w:r>
          </w:p>
        </w:tc>
      </w:tr>
      <w:tr w:rsidR="00915385" w:rsidRPr="00915385" w14:paraId="4EA8A97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17B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C676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7FF74416" w14:textId="65906B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FBFB66" w14:textId="2DD948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85831" w14:textId="59B61C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C0501" w14:textId="6D9014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8,950.00 </w:t>
            </w:r>
          </w:p>
        </w:tc>
      </w:tr>
      <w:tr w:rsidR="00915385" w:rsidRPr="00915385" w14:paraId="6DE461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B0E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8F8A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4CC7E626" w14:textId="6DCF19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BD52496" w14:textId="021DDA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94DBC" w14:textId="4E73E7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7E476" w14:textId="206057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9,350.00 </w:t>
            </w:r>
          </w:p>
        </w:tc>
      </w:tr>
      <w:tr w:rsidR="00915385" w:rsidRPr="00915385" w14:paraId="75AA4BA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A75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207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90A0FDC" w14:textId="29B352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320F1B7A" w14:textId="386A79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DE5C6" w14:textId="0DA5B1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4973A" w14:textId="46802D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4,650.00 </w:t>
            </w:r>
          </w:p>
        </w:tc>
      </w:tr>
      <w:tr w:rsidR="00915385" w:rsidRPr="00915385" w14:paraId="3C6F056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65A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DD01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2AD49A2F" w14:textId="08C264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392BCDC6" w14:textId="6BACFB3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1F075" w14:textId="3429AE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295F0" w14:textId="610B53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42,400.00 </w:t>
            </w:r>
          </w:p>
        </w:tc>
      </w:tr>
      <w:tr w:rsidR="00915385" w:rsidRPr="00915385" w14:paraId="188BF49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046D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BA0C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33F46609" w14:textId="67A31E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1FB3C77" w14:textId="0CFF87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B68DC" w14:textId="4CD03F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2B2A4" w14:textId="6E9EEA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39,950.00 </w:t>
            </w:r>
          </w:p>
        </w:tc>
      </w:tr>
      <w:tr w:rsidR="00915385" w:rsidRPr="00915385" w14:paraId="19AF04F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291A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B97B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C89A68" w14:textId="355571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28D84779" w14:textId="381AFC9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AAF92" w14:textId="642B4D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E39DF" w14:textId="59B2C1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2,563.00 </w:t>
            </w:r>
          </w:p>
        </w:tc>
      </w:tr>
      <w:tr w:rsidR="00915385" w:rsidRPr="00915385" w14:paraId="307AAAA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D5EB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7E2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1896CADF" w14:textId="060C5B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F18249" w14:textId="21AC21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009FB" w14:textId="430385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BA58C" w14:textId="159DB3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9,350.00 </w:t>
            </w:r>
          </w:p>
        </w:tc>
      </w:tr>
      <w:tr w:rsidR="00915385" w:rsidRPr="00915385" w14:paraId="6269C8D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184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09A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62F2D6E5" w14:textId="6069B1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192B06A1" w14:textId="41F469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A167F" w14:textId="37104E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DCEF7" w14:textId="5FD992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52,350.00 </w:t>
            </w:r>
          </w:p>
        </w:tc>
      </w:tr>
      <w:tr w:rsidR="00915385" w:rsidRPr="00915385" w14:paraId="2051A04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4B151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E73AD53" w14:textId="6077BFD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6CD30EE" w14:textId="18FE913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DAE3E4" w14:textId="109FAF5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657BF8" w14:textId="2D084A1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916,050.00 </w:t>
            </w:r>
          </w:p>
        </w:tc>
      </w:tr>
      <w:tr w:rsidR="00915385" w:rsidRPr="00915385" w14:paraId="7668BA5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E8CB2"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87EC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45536FC7" w14:textId="54C6624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F41204" w14:textId="65E19A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3EC6F" w14:textId="584BAE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23504" w14:textId="427476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179EB6A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2487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1FBF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1C0C995D" w14:textId="178C99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643BDC" w14:textId="4A14FE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92DCD" w14:textId="2803D0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F0B3C" w14:textId="53C83F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078EA79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194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BCA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005FE33" w14:textId="28CA56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5E436" w14:textId="06408B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0C4DB" w14:textId="63DF22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CEC36" w14:textId="72295F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18E4D30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0FD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0DB4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65A89711" w14:textId="0556C5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85F70" w14:textId="3EE54B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2139F" w14:textId="01599B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77CA0" w14:textId="6FBA7A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56BBE9F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F8E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531B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3A16059" w14:textId="7C8F7F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F9FD84" w14:textId="3EBD949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F79DD" w14:textId="725683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2BCA6" w14:textId="594C45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5D264A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BC7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766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046845F" w14:textId="3C2476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50DC59" w14:textId="3422AD5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1FFC7" w14:textId="17E5DF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E350E" w14:textId="3A5CCF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5,500.00 </w:t>
            </w:r>
          </w:p>
        </w:tc>
      </w:tr>
      <w:tr w:rsidR="00915385" w:rsidRPr="00915385" w14:paraId="28D2577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2D6C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6107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1251A6D4" w14:textId="07AC7F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6179DC72" w14:textId="3D746FD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ADB8E" w14:textId="701DD7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59DC5" w14:textId="0D2B72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1,550.00 </w:t>
            </w:r>
          </w:p>
        </w:tc>
      </w:tr>
      <w:tr w:rsidR="00915385" w:rsidRPr="00915385" w14:paraId="39942D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28CA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8BD3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833B7CF" w14:textId="3EF37A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31F4236" w14:textId="2EDD1C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BEC6F" w14:textId="0902D6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A177F" w14:textId="247E5B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111E26F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B4F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68C0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E76421C" w14:textId="666EB1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9D2D8AD" w14:textId="39D409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F6101" w14:textId="61D107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93C61" w14:textId="321661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14,900.00 </w:t>
            </w:r>
          </w:p>
        </w:tc>
      </w:tr>
      <w:tr w:rsidR="00915385" w:rsidRPr="00915385" w14:paraId="255442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A71E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9B6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9D5F118" w14:textId="5A0E46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F8EEE2D" w14:textId="635612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4009F" w14:textId="2F8792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8D084" w14:textId="516201C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1A3E30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24D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0EE1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3EEB0960" w14:textId="36E8CB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38EFA" w14:textId="4545298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0E443" w14:textId="0C382D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1B735" w14:textId="59D8AA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68ACBE0E" w14:textId="77777777" w:rsidTr="00915385">
        <w:trPr>
          <w:trHeight w:val="20"/>
        </w:trPr>
        <w:tc>
          <w:tcPr>
            <w:tcW w:w="79" w:type="pct"/>
            <w:tcBorders>
              <w:top w:val="nil"/>
              <w:left w:val="single" w:sz="4" w:space="0" w:color="000000"/>
              <w:bottom w:val="nil"/>
              <w:right w:val="nil"/>
            </w:tcBorders>
            <w:shd w:val="clear" w:color="auto" w:fill="auto"/>
            <w:vAlign w:val="center"/>
            <w:hideMark/>
          </w:tcPr>
          <w:p w14:paraId="5EC6BE6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0983B1D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C4B3E75" w14:textId="761368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7D9CF" w14:textId="0C1E95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5BA2BA" w14:textId="26C9B5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EB32F" w14:textId="495F1F3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14,900.00 </w:t>
            </w:r>
          </w:p>
        </w:tc>
      </w:tr>
      <w:tr w:rsidR="00915385" w:rsidRPr="00915385" w14:paraId="4C2C94EC" w14:textId="77777777" w:rsidTr="00915385">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460410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506648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14AEB15" w14:textId="56B4CF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322930EA" w14:textId="4392C4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714641E5" w14:textId="4AB212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F5ADF12" w14:textId="3985DD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500.00 </w:t>
            </w:r>
          </w:p>
        </w:tc>
      </w:tr>
      <w:tr w:rsidR="00915385" w:rsidRPr="00915385" w14:paraId="2E10642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5A045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96558F1" w14:textId="3FFD457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0,180,137.25 </w:t>
            </w:r>
          </w:p>
        </w:tc>
        <w:tc>
          <w:tcPr>
            <w:tcW w:w="958" w:type="pct"/>
            <w:tcBorders>
              <w:top w:val="nil"/>
              <w:left w:val="nil"/>
              <w:bottom w:val="single" w:sz="4" w:space="0" w:color="000000"/>
              <w:right w:val="single" w:sz="4" w:space="0" w:color="000000"/>
            </w:tcBorders>
            <w:shd w:val="clear" w:color="A5A5A5" w:fill="A5A5A5"/>
            <w:noWrap/>
            <w:vAlign w:val="bottom"/>
            <w:hideMark/>
          </w:tcPr>
          <w:p w14:paraId="5011FF80" w14:textId="5E489D4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83A532" w14:textId="1E66EA7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6544E2" w14:textId="581379B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3,145,737.25 </w:t>
            </w:r>
          </w:p>
        </w:tc>
      </w:tr>
      <w:tr w:rsidR="00915385" w:rsidRPr="00915385" w14:paraId="22EB329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EDBA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19E3578" w14:textId="500C1DE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7,975,09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60A37" w14:textId="15DE4FF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72E714" w14:textId="6EBE1F9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17B0ED" w14:textId="143F24F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7,975,099.38 </w:t>
            </w:r>
          </w:p>
        </w:tc>
      </w:tr>
      <w:tr w:rsidR="00915385" w:rsidRPr="00915385" w14:paraId="36F1152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09110"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9F43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2AAE748" w14:textId="215B6B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11776DF4" w14:textId="42BD60A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1F758" w14:textId="25B13B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3AAC4F" w14:textId="0D1230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82,476.25 </w:t>
            </w:r>
          </w:p>
        </w:tc>
      </w:tr>
      <w:tr w:rsidR="00915385" w:rsidRPr="00915385" w14:paraId="1AA3149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5A42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759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6B2B07" w14:textId="32C0B8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717,772.00 </w:t>
            </w:r>
          </w:p>
        </w:tc>
        <w:tc>
          <w:tcPr>
            <w:tcW w:w="958" w:type="pct"/>
            <w:tcBorders>
              <w:top w:val="nil"/>
              <w:left w:val="nil"/>
              <w:bottom w:val="single" w:sz="4" w:space="0" w:color="000000"/>
              <w:right w:val="single" w:sz="4" w:space="0" w:color="000000"/>
            </w:tcBorders>
            <w:shd w:val="clear" w:color="auto" w:fill="auto"/>
            <w:noWrap/>
            <w:vAlign w:val="bottom"/>
            <w:hideMark/>
          </w:tcPr>
          <w:p w14:paraId="365EB63C" w14:textId="4DC325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1FE07" w14:textId="1B1E58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3168" w14:textId="67F767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717,772.00 </w:t>
            </w:r>
          </w:p>
        </w:tc>
      </w:tr>
      <w:tr w:rsidR="00915385" w:rsidRPr="00915385" w14:paraId="00042D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A767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0A71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6C975680" w14:textId="4E625C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04DE6656" w14:textId="77C4DE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8B234" w14:textId="5920F7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9613C" w14:textId="4CF6F7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1,423.63 </w:t>
            </w:r>
          </w:p>
        </w:tc>
      </w:tr>
      <w:tr w:rsidR="00915385" w:rsidRPr="00915385" w14:paraId="1E603F4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897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03F5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A4AAC5E" w14:textId="65F06B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DC38218" w14:textId="604876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29494" w14:textId="458F20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AE502" w14:textId="195172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9,766.25 </w:t>
            </w:r>
          </w:p>
        </w:tc>
      </w:tr>
      <w:tr w:rsidR="00915385" w:rsidRPr="00915385" w14:paraId="1B27179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8D13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056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E65B7CF" w14:textId="63947F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1F496F65" w14:textId="65DA34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33E72" w14:textId="5C73D8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F8391" w14:textId="06CA21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98,800.75 </w:t>
            </w:r>
          </w:p>
        </w:tc>
      </w:tr>
      <w:tr w:rsidR="00915385" w:rsidRPr="00915385" w14:paraId="124ACDB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09B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8249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1870DF3F" w14:textId="4181A4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3D312950" w14:textId="5947F9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A919" w14:textId="316A35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5DF0E" w14:textId="44392B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25,472.50 </w:t>
            </w:r>
          </w:p>
        </w:tc>
      </w:tr>
      <w:tr w:rsidR="00915385" w:rsidRPr="00915385" w14:paraId="7398C12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1BC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E7DA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507F458" w14:textId="435225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D35AB09" w14:textId="7704A8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F54A8" w14:textId="6DDAE7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F8972" w14:textId="6994A5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23,850.00 </w:t>
            </w:r>
          </w:p>
        </w:tc>
      </w:tr>
      <w:tr w:rsidR="00915385" w:rsidRPr="00915385" w14:paraId="7DEBD15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65D0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C36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39DA2B7D" w14:textId="2DBC8A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01C32604" w14:textId="539A56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6257F" w14:textId="0A5039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93BE7" w14:textId="165153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968,565.56 </w:t>
            </w:r>
          </w:p>
        </w:tc>
      </w:tr>
      <w:tr w:rsidR="00915385" w:rsidRPr="00915385" w14:paraId="11FCC95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A572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DA87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32B4B366" w14:textId="48F58C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5953258C" w14:textId="1F89BD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44F5D" w14:textId="6652DA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8505" w14:textId="1AD3F0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8,072.44 </w:t>
            </w:r>
          </w:p>
        </w:tc>
      </w:tr>
      <w:tr w:rsidR="00915385" w:rsidRPr="00915385" w14:paraId="21DC8E4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3DA4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8C16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441A6A6" w14:textId="183697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5A31AA6" w14:textId="6E5136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2452C" w14:textId="31606B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46DFE" w14:textId="23AE95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8,900.00 </w:t>
            </w:r>
          </w:p>
        </w:tc>
      </w:tr>
      <w:tr w:rsidR="00915385" w:rsidRPr="00915385" w14:paraId="02083D19"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B0DF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B62895A" w14:textId="2BA7A76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C2162" w14:textId="186F807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D95E5C" w14:textId="712A2CD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0593E9" w14:textId="6EE39A0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3,748,685.25 </w:t>
            </w:r>
          </w:p>
        </w:tc>
      </w:tr>
      <w:tr w:rsidR="00915385" w:rsidRPr="00915385" w14:paraId="6C964F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C875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0718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7090ABAC" w14:textId="145166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7916DEF1" w14:textId="5EA286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73AE52" w14:textId="18956B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79D9" w14:textId="19087B9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532.50 </w:t>
            </w:r>
          </w:p>
        </w:tc>
      </w:tr>
      <w:tr w:rsidR="00915385" w:rsidRPr="00915385" w14:paraId="32C8A4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9862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BE4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B265303" w14:textId="6E3737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84B6432" w14:textId="259FC8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F9E4B" w14:textId="100463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86BB3" w14:textId="407925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7,195.00 </w:t>
            </w:r>
          </w:p>
        </w:tc>
      </w:tr>
      <w:tr w:rsidR="00915385" w:rsidRPr="00915385" w14:paraId="67FB3E7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20AA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FED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18FEDD5" w14:textId="667A81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9A3E87C" w14:textId="200C02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AAA4C" w14:textId="6D726C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0409DD" w14:textId="3C1041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22,520.25 </w:t>
            </w:r>
          </w:p>
        </w:tc>
      </w:tr>
      <w:tr w:rsidR="00915385" w:rsidRPr="00915385" w14:paraId="671BDA0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883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9D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29410E0" w14:textId="14FB7C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45583A9D" w14:textId="1920FC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CD7FAF" w14:textId="32C2866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A856EF" w14:textId="636B2F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943.75 </w:t>
            </w:r>
          </w:p>
        </w:tc>
      </w:tr>
      <w:tr w:rsidR="00915385" w:rsidRPr="00915385" w14:paraId="4E16017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0C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713A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07A7F61" w14:textId="2C94C4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6759A88" w14:textId="754B8A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63BA1" w14:textId="6BA8E4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A82BB" w14:textId="7C034C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8,831.25 </w:t>
            </w:r>
          </w:p>
        </w:tc>
      </w:tr>
      <w:tr w:rsidR="00915385" w:rsidRPr="00915385" w14:paraId="71127FE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43C8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209C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7DCD6311" w14:textId="2D87FD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B5E6C4D" w14:textId="542579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D99D2" w14:textId="08090A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2CA96" w14:textId="7CFBAB2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8,831.25 </w:t>
            </w:r>
          </w:p>
        </w:tc>
      </w:tr>
      <w:tr w:rsidR="00915385" w:rsidRPr="00915385" w14:paraId="478E27B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D5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666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32DAAE48" w14:textId="53E753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A5CC325" w14:textId="1B96F3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724C1" w14:textId="469D17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9D070" w14:textId="440071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8,831.25 </w:t>
            </w:r>
          </w:p>
        </w:tc>
      </w:tr>
      <w:tr w:rsidR="00915385" w:rsidRPr="00915385" w14:paraId="4A3D710F"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97495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DE5539D" w14:textId="250B540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7,710,180.38 </w:t>
            </w:r>
          </w:p>
        </w:tc>
        <w:tc>
          <w:tcPr>
            <w:tcW w:w="958" w:type="pct"/>
            <w:tcBorders>
              <w:top w:val="nil"/>
              <w:left w:val="nil"/>
              <w:bottom w:val="single" w:sz="4" w:space="0" w:color="000000"/>
              <w:right w:val="single" w:sz="4" w:space="0" w:color="000000"/>
            </w:tcBorders>
            <w:shd w:val="clear" w:color="D8D8D8" w:fill="D8D8D8"/>
            <w:noWrap/>
            <w:vAlign w:val="bottom"/>
            <w:hideMark/>
          </w:tcPr>
          <w:p w14:paraId="71C59309" w14:textId="0669AC3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A6BAC7" w14:textId="2C6E190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583D88" w14:textId="5176549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8,625,780.38 </w:t>
            </w:r>
          </w:p>
        </w:tc>
      </w:tr>
      <w:tr w:rsidR="00915385" w:rsidRPr="00915385" w14:paraId="330DB99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7209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A406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424CF48" w14:textId="0C064C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7330FBA2" w14:textId="27B92C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26712" w14:textId="0F18C7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8E2B2" w14:textId="1DF13D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3,854.63 </w:t>
            </w:r>
          </w:p>
        </w:tc>
      </w:tr>
      <w:tr w:rsidR="00915385" w:rsidRPr="00915385" w14:paraId="6199703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63B3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A60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22061A0C" w14:textId="7472D2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F2213A0" w14:textId="3E2E62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7D617" w14:textId="73BE52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CF895" w14:textId="069B8D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24,143.75 </w:t>
            </w:r>
          </w:p>
        </w:tc>
      </w:tr>
      <w:tr w:rsidR="00915385" w:rsidRPr="00915385" w14:paraId="35B82B8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343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0BEC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A475B1" w14:textId="00AF38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244027C" w14:textId="4B306C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01A33" w14:textId="5CD183E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9F77C" w14:textId="54C72CC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2,435.00 </w:t>
            </w:r>
          </w:p>
        </w:tc>
      </w:tr>
      <w:tr w:rsidR="00915385" w:rsidRPr="00915385" w14:paraId="5D725DB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AF8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420B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36274992" w14:textId="243542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1C3E3803" w14:textId="3E43B7E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799FE" w14:textId="0C2626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B6304" w14:textId="3A7146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81,299.38 </w:t>
            </w:r>
          </w:p>
        </w:tc>
      </w:tr>
      <w:tr w:rsidR="00915385" w:rsidRPr="00915385" w14:paraId="3CC907C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1A6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2E32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2304501" w14:textId="4496A4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0D3ECF1" w14:textId="585DA8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58829" w14:textId="244EC8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5569F" w14:textId="1DAAC8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r>
      <w:tr w:rsidR="00915385" w:rsidRPr="00915385" w14:paraId="083AC2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C14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AA1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C745BBE" w14:textId="374182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04060" w14:textId="6CCBCB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246C4" w14:textId="6E31105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1A745" w14:textId="491151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8,900.00 </w:t>
            </w:r>
          </w:p>
        </w:tc>
      </w:tr>
      <w:tr w:rsidR="00915385" w:rsidRPr="00915385" w14:paraId="05AFCBB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C112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C07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365A1C9" w14:textId="686BB9E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CFC76E8" w14:textId="01CE9A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6A88C8" w14:textId="5BB040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E4D13" w14:textId="49F06F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r>
      <w:tr w:rsidR="00915385" w:rsidRPr="00915385" w14:paraId="011A4CD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7D2A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80A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0338A0AD" w14:textId="34A804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2E78D1C8" w14:textId="32C9BA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4C3B1" w14:textId="449B9E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44C91" w14:textId="333323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2,545.63 </w:t>
            </w:r>
          </w:p>
        </w:tc>
      </w:tr>
      <w:tr w:rsidR="00915385" w:rsidRPr="00915385" w14:paraId="3269B0D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298D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D530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B58302E" w14:textId="1C19AD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13D245D" w14:textId="1C5495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BA7B" w14:textId="319B107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6F173" w14:textId="11B980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40,265.00 </w:t>
            </w:r>
          </w:p>
        </w:tc>
      </w:tr>
      <w:tr w:rsidR="00915385" w:rsidRPr="00915385" w14:paraId="63805DE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2809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B580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A6CC91B" w14:textId="674F191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2A6BCC01" w14:textId="61E170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E08E0" w14:textId="688C9A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729ED" w14:textId="72BBA5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6,377.70 </w:t>
            </w:r>
          </w:p>
        </w:tc>
      </w:tr>
      <w:tr w:rsidR="00915385" w:rsidRPr="00915385" w14:paraId="093DA7B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F946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0C13D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613D2C" w14:textId="389DEB1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bottom"/>
            <w:hideMark/>
          </w:tcPr>
          <w:p w14:paraId="2274B1AE" w14:textId="141342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11AE1" w14:textId="7BE363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10C31" w14:textId="1D242F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04,862.50 </w:t>
            </w:r>
          </w:p>
        </w:tc>
      </w:tr>
      <w:tr w:rsidR="00915385" w:rsidRPr="00915385" w14:paraId="351639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7F15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1A87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3389041" w14:textId="0F423CD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C030233" w14:textId="5D44E6B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850A4" w14:textId="62EFE6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A95EA" w14:textId="105203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1,025.00 </w:t>
            </w:r>
          </w:p>
        </w:tc>
      </w:tr>
      <w:tr w:rsidR="00915385" w:rsidRPr="00915385" w14:paraId="70368E9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506F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86CA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4C3CE403" w14:textId="08A1DB6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7041A69" w14:textId="65D6D5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60762" w14:textId="27AB5F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62140" w14:textId="4AF585C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15,653.75 </w:t>
            </w:r>
          </w:p>
        </w:tc>
      </w:tr>
      <w:tr w:rsidR="00915385" w:rsidRPr="00915385" w14:paraId="1F8F51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9C1F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35C6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3DD9BE2" w14:textId="271BAF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7B22895" w14:textId="16A5AD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CBC328" w14:textId="60324D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AA601" w14:textId="400A6E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r>
      <w:tr w:rsidR="00915385" w:rsidRPr="00915385" w14:paraId="6866027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AD2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EB71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58738B21" w14:textId="1F25D3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63AD68A6" w14:textId="7D285D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48538" w14:textId="1CFB20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771CF" w14:textId="67DC25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06,226.30 </w:t>
            </w:r>
          </w:p>
        </w:tc>
      </w:tr>
      <w:tr w:rsidR="00915385" w:rsidRPr="00915385" w14:paraId="1E9C18B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886C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7AFC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B7F2834" w14:textId="13ABC3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1836349A" w14:textId="17F4ED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CA606" w14:textId="17CC58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A2938" w14:textId="372991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30,198.75 </w:t>
            </w:r>
          </w:p>
        </w:tc>
      </w:tr>
      <w:tr w:rsidR="00915385" w:rsidRPr="00915385" w14:paraId="059D494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C25D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4F7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0B7C721" w14:textId="2A0134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55F2969" w14:textId="4576532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48015" w14:textId="16F247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25E6C" w14:textId="4E50274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5,940.00 </w:t>
            </w:r>
          </w:p>
        </w:tc>
      </w:tr>
      <w:tr w:rsidR="00915385" w:rsidRPr="00915385" w14:paraId="005F123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1D0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42F6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B0FD4" w14:textId="45BFAA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3AAB2590" w14:textId="185907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CCE38" w14:textId="5EB2DA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00A12" w14:textId="7618E4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93,655.49 </w:t>
            </w:r>
          </w:p>
        </w:tc>
      </w:tr>
      <w:tr w:rsidR="00915385" w:rsidRPr="00915385" w14:paraId="342A762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A41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10D2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2222DA5" w14:textId="17BE2A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DC752" w14:textId="065FFE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11446FE" w14:textId="14DEB40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44C93" w14:textId="72F185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15,600.00 </w:t>
            </w:r>
          </w:p>
        </w:tc>
      </w:tr>
      <w:tr w:rsidR="00915385" w:rsidRPr="00915385" w14:paraId="704449A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271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85CF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5A25A8C" w14:textId="53CC62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70789442" w14:textId="20C390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C9B4A" w14:textId="356A579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E54B4" w14:textId="317759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4,977.50 </w:t>
            </w:r>
          </w:p>
        </w:tc>
      </w:tr>
      <w:tr w:rsidR="00915385" w:rsidRPr="00915385" w14:paraId="7FFB786A"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AFB84"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41FBB10" w14:textId="7E288CD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05832EC" w14:textId="1AC159C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A666F9" w14:textId="33DA4B1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C90CC4" w14:textId="68B0A22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2,796,172.24 </w:t>
            </w:r>
          </w:p>
        </w:tc>
      </w:tr>
      <w:tr w:rsidR="00915385" w:rsidRPr="00915385" w14:paraId="4D9AEB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78A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8AF4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52B90F6F" w14:textId="00B2653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2091EAAB" w14:textId="1D1D6E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477B1" w14:textId="791DB4B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0856A" w14:textId="0BC373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5,012.91 </w:t>
            </w:r>
          </w:p>
        </w:tc>
      </w:tr>
      <w:tr w:rsidR="00915385" w:rsidRPr="00915385" w14:paraId="18B6B4E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FFBD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D888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C5A7A14" w14:textId="2D9592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60A3A8A" w14:textId="72ADDD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4A1D8" w14:textId="3955DF7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1898D" w14:textId="5E68C8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98,900.00 </w:t>
            </w:r>
          </w:p>
        </w:tc>
      </w:tr>
      <w:tr w:rsidR="00915385" w:rsidRPr="00915385" w14:paraId="2E1350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6AAC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187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990CDB3" w14:textId="7149B9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033031C9" w14:textId="501CDF3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292C1" w14:textId="051EB19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4F2CB" w14:textId="4E89A8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300,873.80 </w:t>
            </w:r>
          </w:p>
        </w:tc>
      </w:tr>
      <w:tr w:rsidR="00915385" w:rsidRPr="00915385" w14:paraId="3345F18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AA6D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FDF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69B5BD5" w14:textId="6E6BB4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111E9F52" w14:textId="1CBA6F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2D551" w14:textId="5C8CCD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4E7E08" w14:textId="3F26C0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53,673.19 </w:t>
            </w:r>
          </w:p>
        </w:tc>
      </w:tr>
      <w:tr w:rsidR="00915385" w:rsidRPr="00915385" w14:paraId="135E077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025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B08E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62154AB" w14:textId="69089B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57B9FA4A" w14:textId="51C3A03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3BE61" w14:textId="4ED653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B4C61" w14:textId="4736B61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355.00 </w:t>
            </w:r>
          </w:p>
        </w:tc>
      </w:tr>
      <w:tr w:rsidR="00915385" w:rsidRPr="00915385" w14:paraId="073EAD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165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DEB5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529EDB3" w14:textId="2519CD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490D35A" w14:textId="479179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9100A" w14:textId="4CAB04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942A6" w14:textId="7A91A4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48,917.08 </w:t>
            </w:r>
          </w:p>
        </w:tc>
      </w:tr>
      <w:tr w:rsidR="00915385" w:rsidRPr="00915385" w14:paraId="3FD384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94D0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C40F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7E35D5AA" w14:textId="5407FD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7252DDF4" w14:textId="158F52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9DBF0" w14:textId="6D8CAE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78199" w14:textId="2237CC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57,593.13 </w:t>
            </w:r>
          </w:p>
        </w:tc>
      </w:tr>
      <w:tr w:rsidR="00915385" w:rsidRPr="00915385" w14:paraId="581B4D1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94C4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F587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F31BAEC" w14:textId="472BB2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1DCECF1" w14:textId="6934D8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A11C" w14:textId="15BD32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748F" w14:textId="7F023E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12,365.50 </w:t>
            </w:r>
          </w:p>
        </w:tc>
      </w:tr>
      <w:tr w:rsidR="00915385" w:rsidRPr="00915385" w14:paraId="49E4745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86B1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0B9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231B36A" w14:textId="711FD0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47BCA753" w14:textId="381E56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C065F" w14:textId="5B78B2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D39EF" w14:textId="57B8D4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2,710.00 </w:t>
            </w:r>
          </w:p>
        </w:tc>
      </w:tr>
      <w:tr w:rsidR="00915385" w:rsidRPr="00915385" w14:paraId="5F17EB2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02A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A84552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11C461E3" w14:textId="658D82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35EC0055" w14:textId="65DE62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57F91" w14:textId="2F72079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BAA7A" w14:textId="2E3420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29,988.13 </w:t>
            </w:r>
          </w:p>
        </w:tc>
      </w:tr>
      <w:tr w:rsidR="00915385" w:rsidRPr="00915385" w14:paraId="70805D9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41E8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46DE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868DB43" w14:textId="4011038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39B0507D" w14:textId="5FB70B5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C9943" w14:textId="1A5BE7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06E9D" w14:textId="0FD785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294,150.33 </w:t>
            </w:r>
          </w:p>
        </w:tc>
      </w:tr>
      <w:tr w:rsidR="00915385" w:rsidRPr="00915385" w14:paraId="62C938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45569"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D5C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002203A" w14:textId="5382473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C9B12C8" w14:textId="7DC80E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C67F6" w14:textId="70F491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D1205" w14:textId="48EE8A0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08,576.31 </w:t>
            </w:r>
          </w:p>
        </w:tc>
      </w:tr>
      <w:tr w:rsidR="00915385" w:rsidRPr="00915385" w14:paraId="3CC51B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7311A"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3A2D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CAD743" w14:textId="513AB8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0B11848" w14:textId="47F3F8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FD4E0E" w14:textId="00F54A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86F5D" w14:textId="48F68C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924,585.00 </w:t>
            </w:r>
          </w:p>
        </w:tc>
      </w:tr>
      <w:tr w:rsidR="00915385" w:rsidRPr="00915385" w14:paraId="6F96EF2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9F9DD"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3884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677EC78E" w14:textId="571B16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05BA774B" w14:textId="1D708F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F3084" w14:textId="4F0235E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52199" w14:textId="36EB8C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355.00 </w:t>
            </w:r>
          </w:p>
        </w:tc>
      </w:tr>
      <w:tr w:rsidR="00915385" w:rsidRPr="00915385" w14:paraId="6E53673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0AB4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727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08CB4F0D" w14:textId="539639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7AA4614A" w14:textId="3334ED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53D3C" w14:textId="0609D9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AE943" w14:textId="5DAEFB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82,395.00 </w:t>
            </w:r>
          </w:p>
        </w:tc>
      </w:tr>
      <w:tr w:rsidR="00915385" w:rsidRPr="00915385" w14:paraId="18C8E4E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C55F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AD79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3DDCD85" w14:textId="54C6E3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0F221EFE" w14:textId="586D42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BA82D" w14:textId="42AFD4B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9F22" w14:textId="7897420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3,721.86 </w:t>
            </w:r>
          </w:p>
        </w:tc>
      </w:tr>
      <w:tr w:rsidR="00915385" w:rsidRPr="00915385" w14:paraId="25C9A51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02F81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02F479B4" w14:textId="5F0083F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39,697,970.51 </w:t>
            </w:r>
          </w:p>
        </w:tc>
        <w:tc>
          <w:tcPr>
            <w:tcW w:w="958" w:type="pct"/>
            <w:tcBorders>
              <w:top w:val="nil"/>
              <w:left w:val="nil"/>
              <w:bottom w:val="single" w:sz="4" w:space="0" w:color="000000"/>
              <w:right w:val="single" w:sz="4" w:space="0" w:color="000000"/>
            </w:tcBorders>
            <w:shd w:val="clear" w:color="A5A5A5" w:fill="A5A5A5"/>
            <w:noWrap/>
            <w:vAlign w:val="bottom"/>
            <w:hideMark/>
          </w:tcPr>
          <w:p w14:paraId="77ED9EDE" w14:textId="6879FC7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1F4987E" w14:textId="22D6B9E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F8B15A1" w14:textId="7FFA959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49,060,834.91 </w:t>
            </w:r>
          </w:p>
        </w:tc>
      </w:tr>
      <w:tr w:rsidR="00915385" w:rsidRPr="00915385" w14:paraId="4DE50787"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E666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03A4B9D" w14:textId="04DADFF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9,918,259.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7739E9A" w14:textId="0F4A46C3"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8483E" w14:textId="2C45F41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186B9C" w14:textId="5FF5041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9,989,214.26 </w:t>
            </w:r>
          </w:p>
        </w:tc>
      </w:tr>
      <w:tr w:rsidR="00915385" w:rsidRPr="00915385" w14:paraId="3CAEFEA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EA74C"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505F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6B02E27E" w14:textId="23FBE4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062,652.10 </w:t>
            </w:r>
          </w:p>
        </w:tc>
        <w:tc>
          <w:tcPr>
            <w:tcW w:w="958" w:type="pct"/>
            <w:tcBorders>
              <w:top w:val="nil"/>
              <w:left w:val="nil"/>
              <w:bottom w:val="single" w:sz="4" w:space="0" w:color="000000"/>
              <w:right w:val="single" w:sz="4" w:space="0" w:color="000000"/>
            </w:tcBorders>
            <w:shd w:val="clear" w:color="auto" w:fill="auto"/>
            <w:noWrap/>
            <w:vAlign w:val="bottom"/>
            <w:hideMark/>
          </w:tcPr>
          <w:p w14:paraId="68B7EF16" w14:textId="61FE786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C0DCF" w14:textId="49D314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AB0D7" w14:textId="0402D0F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062,652.10 </w:t>
            </w:r>
          </w:p>
        </w:tc>
      </w:tr>
      <w:tr w:rsidR="00915385" w:rsidRPr="00915385" w14:paraId="2A334B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BF84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8A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0758C68" w14:textId="632D354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58983F08" w14:textId="02AFCBF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B6FA29" w14:textId="7417B5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7D214" w14:textId="6AE1F1E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68,748.24 </w:t>
            </w:r>
          </w:p>
        </w:tc>
      </w:tr>
      <w:tr w:rsidR="00915385" w:rsidRPr="00915385" w14:paraId="1BE4233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9AE8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8D2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482080D3" w14:textId="27F3B1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21FAF772" w14:textId="153E989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38D42" w14:textId="670B55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EE356" w14:textId="19B587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72,041.34 </w:t>
            </w:r>
          </w:p>
        </w:tc>
      </w:tr>
      <w:tr w:rsidR="00915385" w:rsidRPr="00915385" w14:paraId="7E73F2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8186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CE0F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2D8F2A64" w14:textId="506CAB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6859FCD1" w14:textId="12C082D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4CA7F" w14:textId="02B809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94B8B" w14:textId="635C36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5,651.60 </w:t>
            </w:r>
          </w:p>
        </w:tc>
      </w:tr>
      <w:tr w:rsidR="00915385" w:rsidRPr="00915385" w14:paraId="2455215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8453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363E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544CA5D4" w14:textId="1669E8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1B829B19" w14:textId="634043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4C2D4" w14:textId="2B92D2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3A6D" w14:textId="76C664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56,911.20 </w:t>
            </w:r>
          </w:p>
        </w:tc>
      </w:tr>
      <w:tr w:rsidR="00915385" w:rsidRPr="00915385" w14:paraId="57D8281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DEEB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B949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52B0EC14" w14:textId="4F10BA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685D9926" w14:textId="47855A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9377F" w14:textId="5F57BEC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2E42B" w14:textId="59AB31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7,793.72 </w:t>
            </w:r>
          </w:p>
        </w:tc>
      </w:tr>
      <w:tr w:rsidR="00915385" w:rsidRPr="00915385" w14:paraId="196AE5B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54A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AEFF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7841039" w14:textId="0D472B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006F3779" w14:textId="5591DD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FCB7D" w14:textId="7611F4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E4C89" w14:textId="4A1A65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772,799.23 </w:t>
            </w:r>
          </w:p>
        </w:tc>
      </w:tr>
      <w:tr w:rsidR="00915385" w:rsidRPr="00915385" w14:paraId="3571A4B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249A"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7E53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6E21EF7" w14:textId="0D568D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4BCAC059" w14:textId="46A160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1EF46" w14:textId="542DBC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51B35" w14:textId="28F5F3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02,785.90 </w:t>
            </w:r>
          </w:p>
        </w:tc>
      </w:tr>
      <w:tr w:rsidR="00915385" w:rsidRPr="00915385" w14:paraId="5181247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98A06"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0FE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7E47ADD" w14:textId="3971E3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34A3AB1" w14:textId="3A76B7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A59F0" w14:textId="29B9624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92A86" w14:textId="51A059B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49,086.88 </w:t>
            </w:r>
          </w:p>
        </w:tc>
      </w:tr>
      <w:tr w:rsidR="00915385" w:rsidRPr="00915385" w14:paraId="4598EAF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064C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83D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023BA58E" w14:textId="351BB7A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454AFBDF" w14:textId="199BD2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D7832" w14:textId="092DC1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9135E" w14:textId="660314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075,518.08 </w:t>
            </w:r>
          </w:p>
        </w:tc>
      </w:tr>
      <w:tr w:rsidR="00915385" w:rsidRPr="00915385" w14:paraId="06AE1D8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BF70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1935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93DBCAF" w14:textId="2114F6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707C3DC5" w14:textId="55597C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A913F" w14:textId="7617B9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2830044" w14:textId="3D0FF4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1,615.98 </w:t>
            </w:r>
          </w:p>
        </w:tc>
      </w:tr>
      <w:tr w:rsidR="00915385" w:rsidRPr="00915385" w14:paraId="5275D55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E877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F195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66CC4B9D" w14:textId="2D487D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467DAF89" w14:textId="5FDDEB0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3EB04" w14:textId="18F191A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BE6E6" w14:textId="2CA7B5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75,553.64 </w:t>
            </w:r>
          </w:p>
        </w:tc>
      </w:tr>
      <w:tr w:rsidR="00915385" w:rsidRPr="00915385" w14:paraId="12D7280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6C8B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E16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2B4E8567" w14:textId="2916177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7E6097B5" w14:textId="4D5CFF4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8EC0B" w14:textId="104932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4546A" w14:textId="544F18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03,531.70 </w:t>
            </w:r>
          </w:p>
        </w:tc>
      </w:tr>
      <w:tr w:rsidR="00915385" w:rsidRPr="00915385" w14:paraId="750D63B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63208"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A594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4203370" w14:textId="401323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bottom"/>
            <w:hideMark/>
          </w:tcPr>
          <w:p w14:paraId="42623B6F" w14:textId="65FC477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F2CE" w14:textId="213705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5AEBE" w14:textId="459CCE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87,315.82 </w:t>
            </w:r>
          </w:p>
        </w:tc>
      </w:tr>
      <w:tr w:rsidR="00915385" w:rsidRPr="00915385" w14:paraId="65584A7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6981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60F9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ABFD349" w14:textId="49CB71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2C199EC5" w14:textId="40CD80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CA555" w14:textId="6D0629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8FAFCE" w14:textId="35C20C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22,925.28 </w:t>
            </w:r>
          </w:p>
        </w:tc>
      </w:tr>
      <w:tr w:rsidR="00915385" w:rsidRPr="00915385" w14:paraId="4413B69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DFF98"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3127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12D7DABD" w14:textId="61BBBC2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bottom"/>
            <w:hideMark/>
          </w:tcPr>
          <w:p w14:paraId="7DEF3C07" w14:textId="128637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EE1A9" w14:textId="3635CB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3F9D1" w14:textId="1C8D0A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144,904.06 </w:t>
            </w:r>
          </w:p>
        </w:tc>
      </w:tr>
      <w:tr w:rsidR="00915385" w:rsidRPr="00915385" w14:paraId="738A1DC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FCB3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4D8F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173AA6E" w14:textId="7A57BD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bottom"/>
            <w:hideMark/>
          </w:tcPr>
          <w:p w14:paraId="7D5E3B16" w14:textId="111EEE1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DC862" w14:textId="27D267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D2826" w14:textId="664B47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19,167.42 </w:t>
            </w:r>
          </w:p>
        </w:tc>
      </w:tr>
      <w:tr w:rsidR="00915385" w:rsidRPr="00915385" w14:paraId="0D7E287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48128"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BA1B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2178B112" w14:textId="1E8ED9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2E2DB81D" w14:textId="5AA7895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CE955" w14:textId="75511C6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02F94" w14:textId="28F8F9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43,270.58 </w:t>
            </w:r>
          </w:p>
        </w:tc>
      </w:tr>
      <w:tr w:rsidR="00915385" w:rsidRPr="00915385" w14:paraId="3E5227E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3460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3655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253CE24" w14:textId="6850FA4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54180781" w14:textId="2BBF7A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4C431" w14:textId="5AD650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76DF5" w14:textId="633519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21,473.34 </w:t>
            </w:r>
          </w:p>
        </w:tc>
      </w:tr>
      <w:tr w:rsidR="00915385" w:rsidRPr="00915385" w14:paraId="3CA08B7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1588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D1E5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05C0A7A0" w14:textId="3A943C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4AEB6051" w14:textId="6EFFCB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AF04C" w14:textId="52B1CF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16A86" w14:textId="175041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91,791.64 </w:t>
            </w:r>
          </w:p>
        </w:tc>
      </w:tr>
      <w:tr w:rsidR="00915385" w:rsidRPr="00915385" w14:paraId="26B5DD5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4416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EFEF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A271F44" w14:textId="49FAC0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9E76AFE" w14:textId="6F2C80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0636C" w14:textId="1CEE381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2F535" w14:textId="6B77D1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388.00 </w:t>
            </w:r>
          </w:p>
        </w:tc>
      </w:tr>
      <w:tr w:rsidR="00915385" w:rsidRPr="00915385" w14:paraId="6FFF6FD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8A8B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D867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5BCB7098" w14:textId="76F34E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14,164.64 </w:t>
            </w:r>
          </w:p>
        </w:tc>
        <w:tc>
          <w:tcPr>
            <w:tcW w:w="958" w:type="pct"/>
            <w:tcBorders>
              <w:top w:val="nil"/>
              <w:left w:val="nil"/>
              <w:bottom w:val="single" w:sz="4" w:space="0" w:color="000000"/>
              <w:right w:val="single" w:sz="4" w:space="0" w:color="000000"/>
            </w:tcBorders>
            <w:shd w:val="clear" w:color="auto" w:fill="auto"/>
            <w:noWrap/>
            <w:vAlign w:val="bottom"/>
            <w:hideMark/>
          </w:tcPr>
          <w:p w14:paraId="26AB655D" w14:textId="15950D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85C7B14" w14:textId="0BC851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A5D06" w14:textId="28044F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26,119.64 </w:t>
            </w:r>
          </w:p>
        </w:tc>
      </w:tr>
      <w:tr w:rsidR="00915385" w:rsidRPr="00915385" w14:paraId="43106CA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281F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FD7B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00324C50" w14:textId="5586B2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24A65695" w14:textId="021ACF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544A7B" w14:textId="6FAD9D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A02F5" w14:textId="4AD654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80,489.87 </w:t>
            </w:r>
          </w:p>
        </w:tc>
      </w:tr>
      <w:tr w:rsidR="00915385" w:rsidRPr="00915385" w14:paraId="7E89713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477D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5552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F70BD43" w14:textId="0CF3C57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2319BC76" w14:textId="524D1D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FBDEE" w14:textId="4F6EE6E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61CBE" w14:textId="548539C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65,510.76 </w:t>
            </w:r>
          </w:p>
        </w:tc>
      </w:tr>
      <w:tr w:rsidR="00915385" w:rsidRPr="00915385" w14:paraId="2659AFE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98D7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6094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4DDF5916" w14:textId="618590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0C698ED7" w14:textId="115088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98C85" w14:textId="24A740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0AFEB" w14:textId="251341D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92,704.78 </w:t>
            </w:r>
          </w:p>
        </w:tc>
      </w:tr>
      <w:tr w:rsidR="00915385" w:rsidRPr="00915385" w14:paraId="293C7C0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DE91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4E03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13A804A" w14:textId="3BF0F44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3C585659" w14:textId="289238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56868" w14:textId="380C8A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31515" w14:textId="146FA9F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7,458.46 </w:t>
            </w:r>
          </w:p>
        </w:tc>
      </w:tr>
      <w:tr w:rsidR="00915385" w:rsidRPr="00915385" w14:paraId="65AC169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FEC1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21C3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21C1DB67" w14:textId="066507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250ABB56" w14:textId="3664218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C19F92" w14:textId="30D88B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368E6" w14:textId="2440574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357,005.00 </w:t>
            </w:r>
          </w:p>
        </w:tc>
      </w:tr>
      <w:tr w:rsidR="00915385" w:rsidRPr="00915385" w14:paraId="51C28D22"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CAE27"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3E1C039" w14:textId="1B4E9C4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292,989.51 </w:t>
            </w:r>
          </w:p>
        </w:tc>
        <w:tc>
          <w:tcPr>
            <w:tcW w:w="958" w:type="pct"/>
            <w:tcBorders>
              <w:top w:val="nil"/>
              <w:left w:val="nil"/>
              <w:bottom w:val="single" w:sz="4" w:space="0" w:color="000000"/>
              <w:right w:val="single" w:sz="4" w:space="0" w:color="000000"/>
            </w:tcBorders>
            <w:shd w:val="clear" w:color="D8D8D8" w:fill="D8D8D8"/>
            <w:noWrap/>
            <w:vAlign w:val="bottom"/>
            <w:hideMark/>
          </w:tcPr>
          <w:p w14:paraId="76980B11" w14:textId="24FB2D6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ED8C81" w14:textId="7EFD081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133F81F" w14:textId="7D3FA625"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6,292,989.51 </w:t>
            </w:r>
          </w:p>
        </w:tc>
      </w:tr>
      <w:tr w:rsidR="00915385" w:rsidRPr="00915385" w14:paraId="551BFDE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D435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C5ED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0CED425" w14:textId="4E2B4D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19AD3CDA" w14:textId="0240D8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2D85" w14:textId="13B43A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320BF" w14:textId="11A78C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984,094.26 </w:t>
            </w:r>
          </w:p>
        </w:tc>
      </w:tr>
      <w:tr w:rsidR="00915385" w:rsidRPr="00915385" w14:paraId="24052D1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8D6E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8683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041367E5" w14:textId="4DFDBE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7785621A" w14:textId="06F1F1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17C33" w14:textId="3B8369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69B00" w14:textId="09597DF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47,201.44 </w:t>
            </w:r>
          </w:p>
        </w:tc>
      </w:tr>
      <w:tr w:rsidR="00915385" w:rsidRPr="00915385" w14:paraId="04360F6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06A67"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EEC7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B61DB83" w14:textId="2ED1C7B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42EDB00" w14:textId="6ADF5E5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4617F" w14:textId="4B1476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D1E73" w14:textId="39A3F5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42,376.00 </w:t>
            </w:r>
          </w:p>
        </w:tc>
      </w:tr>
      <w:tr w:rsidR="00915385" w:rsidRPr="00915385" w14:paraId="602DE71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98BEE"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9F51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9BB4B37" w14:textId="57C8E87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8,706.44 </w:t>
            </w:r>
          </w:p>
        </w:tc>
        <w:tc>
          <w:tcPr>
            <w:tcW w:w="958" w:type="pct"/>
            <w:tcBorders>
              <w:top w:val="nil"/>
              <w:left w:val="nil"/>
              <w:bottom w:val="single" w:sz="4" w:space="0" w:color="000000"/>
              <w:right w:val="single" w:sz="4" w:space="0" w:color="000000"/>
            </w:tcBorders>
            <w:shd w:val="clear" w:color="auto" w:fill="auto"/>
            <w:noWrap/>
            <w:vAlign w:val="bottom"/>
            <w:hideMark/>
          </w:tcPr>
          <w:p w14:paraId="3141661B" w14:textId="587739A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6ED94" w14:textId="18A19F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52375" w14:textId="4EB89D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8,706.44 </w:t>
            </w:r>
          </w:p>
        </w:tc>
      </w:tr>
      <w:tr w:rsidR="00915385" w:rsidRPr="00915385" w14:paraId="55F3246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64D6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4EC3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B760A57" w14:textId="098D75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40,235.66 </w:t>
            </w:r>
          </w:p>
        </w:tc>
        <w:tc>
          <w:tcPr>
            <w:tcW w:w="958" w:type="pct"/>
            <w:tcBorders>
              <w:top w:val="nil"/>
              <w:left w:val="nil"/>
              <w:bottom w:val="single" w:sz="4" w:space="0" w:color="000000"/>
              <w:right w:val="single" w:sz="4" w:space="0" w:color="000000"/>
            </w:tcBorders>
            <w:shd w:val="clear" w:color="auto" w:fill="auto"/>
            <w:noWrap/>
            <w:vAlign w:val="bottom"/>
            <w:hideMark/>
          </w:tcPr>
          <w:p w14:paraId="1A776CDF" w14:textId="7D0A300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86281" w14:textId="25DB056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7D13E" w14:textId="5D27D6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40,235.66 </w:t>
            </w:r>
          </w:p>
        </w:tc>
      </w:tr>
      <w:tr w:rsidR="00915385" w:rsidRPr="00915385" w14:paraId="0037071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80D9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EE81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5ADBCDFE" w14:textId="2F3ED7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649.25 </w:t>
            </w:r>
          </w:p>
        </w:tc>
        <w:tc>
          <w:tcPr>
            <w:tcW w:w="958" w:type="pct"/>
            <w:tcBorders>
              <w:top w:val="nil"/>
              <w:left w:val="nil"/>
              <w:bottom w:val="single" w:sz="4" w:space="0" w:color="000000"/>
              <w:right w:val="single" w:sz="4" w:space="0" w:color="000000"/>
            </w:tcBorders>
            <w:shd w:val="clear" w:color="auto" w:fill="auto"/>
            <w:noWrap/>
            <w:vAlign w:val="bottom"/>
            <w:hideMark/>
          </w:tcPr>
          <w:p w14:paraId="3D7A764B" w14:textId="3D25F4B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9001A" w14:textId="06462D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5ABA7" w14:textId="5D97E8B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77,649.25 </w:t>
            </w:r>
          </w:p>
        </w:tc>
      </w:tr>
      <w:tr w:rsidR="00915385" w:rsidRPr="00915385" w14:paraId="001FE10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742D6"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BEAE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4C1F7C01" w14:textId="60F6F4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6EE51544" w14:textId="5D3A15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C8E9" w14:textId="7ADF95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1928C" w14:textId="74DC13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52,726.46 </w:t>
            </w:r>
          </w:p>
        </w:tc>
      </w:tr>
      <w:tr w:rsidR="00915385" w:rsidRPr="00915385" w14:paraId="39E60D5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866B0"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77586107" w14:textId="0339AD4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42,765,608.17 </w:t>
            </w:r>
          </w:p>
        </w:tc>
        <w:tc>
          <w:tcPr>
            <w:tcW w:w="958" w:type="pct"/>
            <w:tcBorders>
              <w:top w:val="nil"/>
              <w:left w:val="nil"/>
              <w:bottom w:val="single" w:sz="4" w:space="0" w:color="000000"/>
              <w:right w:val="single" w:sz="4" w:space="0" w:color="000000"/>
            </w:tcBorders>
            <w:shd w:val="clear" w:color="D8D8D8" w:fill="D8D8D8"/>
            <w:noWrap/>
            <w:vAlign w:val="bottom"/>
            <w:hideMark/>
          </w:tcPr>
          <w:p w14:paraId="148F31C5" w14:textId="75C103E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751F84" w14:textId="48EEE34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C46F9B3" w14:textId="1C8567C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52,057,517.57 </w:t>
            </w:r>
          </w:p>
        </w:tc>
      </w:tr>
      <w:tr w:rsidR="00915385" w:rsidRPr="00915385" w14:paraId="447D61B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A76C1"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AB42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0C6D7D62" w14:textId="0D24BB0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5F6FC3D5" w14:textId="17D67A1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8BB29" w14:textId="1649D4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10C9B" w14:textId="714C87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30,655.54 </w:t>
            </w:r>
          </w:p>
        </w:tc>
      </w:tr>
      <w:tr w:rsidR="00915385" w:rsidRPr="00915385" w14:paraId="43510C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96C7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1D3C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07A535" w14:textId="382219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978,114.62 </w:t>
            </w:r>
          </w:p>
        </w:tc>
        <w:tc>
          <w:tcPr>
            <w:tcW w:w="958" w:type="pct"/>
            <w:tcBorders>
              <w:top w:val="nil"/>
              <w:left w:val="nil"/>
              <w:bottom w:val="single" w:sz="4" w:space="0" w:color="000000"/>
              <w:right w:val="single" w:sz="4" w:space="0" w:color="000000"/>
            </w:tcBorders>
            <w:shd w:val="clear" w:color="auto" w:fill="auto"/>
            <w:noWrap/>
            <w:vAlign w:val="bottom"/>
            <w:hideMark/>
          </w:tcPr>
          <w:p w14:paraId="2B59C995" w14:textId="29F7198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71F1D" w14:textId="3F14AB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6916809" w14:textId="4DD5598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724,915.02 </w:t>
            </w:r>
          </w:p>
        </w:tc>
      </w:tr>
      <w:tr w:rsidR="00915385" w:rsidRPr="00915385" w14:paraId="3856CDC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BF4B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7C2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3790265" w14:textId="1427D7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445D9989" w14:textId="7496823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7E320" w14:textId="7F00B9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131F8" w14:textId="502E773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03,108.90 </w:t>
            </w:r>
          </w:p>
        </w:tc>
      </w:tr>
      <w:tr w:rsidR="00915385" w:rsidRPr="00915385" w14:paraId="381A6A7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2177E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2AC1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191DFD4" w14:textId="450F8B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74449530" w14:textId="449EA8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C5617" w14:textId="6AB48C5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F6961" w14:textId="3C3E56F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26,504.00 </w:t>
            </w:r>
          </w:p>
        </w:tc>
      </w:tr>
      <w:tr w:rsidR="00915385" w:rsidRPr="00915385" w14:paraId="10EBB2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3CC0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6C5C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2ABDC3E6" w14:textId="389C32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4D112446" w14:textId="4B9A81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9637A" w14:textId="3833BB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5A1530" w14:textId="2C8E78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662,595.36 </w:t>
            </w:r>
          </w:p>
        </w:tc>
      </w:tr>
      <w:tr w:rsidR="00915385" w:rsidRPr="00915385" w14:paraId="00095C1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8A6E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9068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189C2B82" w14:textId="790352F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3A3DD220" w14:textId="057B99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0B2DC6E" w14:textId="7F8C5BD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18BF5AC1" w14:textId="48ABBA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794,092.90 </w:t>
            </w:r>
          </w:p>
        </w:tc>
      </w:tr>
      <w:tr w:rsidR="00915385" w:rsidRPr="00915385" w14:paraId="192247F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E4D6D"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D002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3F4AB598" w14:textId="2A297F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3025540C" w14:textId="15292B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316234F" w14:textId="17F033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54419" w14:textId="2C4F2C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625,796.30 </w:t>
            </w:r>
          </w:p>
        </w:tc>
      </w:tr>
      <w:tr w:rsidR="00915385" w:rsidRPr="00915385" w14:paraId="6E111BF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013F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9E16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3CC86ED4" w14:textId="394D902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7050892A" w14:textId="3720E7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AFB67" w14:textId="6B9657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B9508" w14:textId="710E43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569,958.46 </w:t>
            </w:r>
          </w:p>
        </w:tc>
      </w:tr>
      <w:tr w:rsidR="00915385" w:rsidRPr="00915385" w14:paraId="734C838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B88B6"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872D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309F826" w14:textId="47A994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30818812" w14:textId="129F3F9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DF234" w14:textId="68B9762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1B9A9" w14:textId="3D25C41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2,470.12 </w:t>
            </w:r>
          </w:p>
        </w:tc>
      </w:tr>
      <w:tr w:rsidR="00915385" w:rsidRPr="00915385" w14:paraId="14CE0D6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DB01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A816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1826A90" w14:textId="79C08A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bottom"/>
            <w:hideMark/>
          </w:tcPr>
          <w:p w14:paraId="733EE7C2" w14:textId="648979B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DE853" w14:textId="4A097E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692E3" w14:textId="105FFC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6,292,709.69 </w:t>
            </w:r>
          </w:p>
        </w:tc>
      </w:tr>
      <w:tr w:rsidR="00915385" w:rsidRPr="00915385" w14:paraId="57FD2B0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4AA24"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007B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79159D45" w14:textId="2475E52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4D3F686F" w14:textId="7BF189E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65AA5" w14:textId="19023F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02A21" w14:textId="5604C5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92,977.18 </w:t>
            </w:r>
          </w:p>
        </w:tc>
      </w:tr>
      <w:tr w:rsidR="00915385" w:rsidRPr="00915385" w14:paraId="60D82B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95D4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B3D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CEA4FD2" w14:textId="27B1DF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6404FEAF" w14:textId="46D2306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B5FC9" w14:textId="1F8DFCC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65E2F" w14:textId="54B536C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83,879.08 </w:t>
            </w:r>
          </w:p>
        </w:tc>
      </w:tr>
      <w:tr w:rsidR="00915385" w:rsidRPr="00915385" w14:paraId="141252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56C0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F365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7E349EF6" w14:textId="30A198E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43C35122" w14:textId="194046B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C524E" w14:textId="089C350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E42B7" w14:textId="41239F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119,686.28 </w:t>
            </w:r>
          </w:p>
        </w:tc>
      </w:tr>
      <w:tr w:rsidR="00915385" w:rsidRPr="00915385" w14:paraId="2FF325D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67CC2"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E4CE91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797875A" w14:textId="05749A4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6B3059AA" w14:textId="54065A5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CC405" w14:textId="06DC830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8D7FE" w14:textId="72C5A58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68,168.74 </w:t>
            </w:r>
          </w:p>
        </w:tc>
      </w:tr>
      <w:tr w:rsidR="00915385" w:rsidRPr="00915385" w14:paraId="2D331B94"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022B2"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63FBBDE" w14:textId="36ED0AD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702,443.56 </w:t>
            </w:r>
          </w:p>
        </w:tc>
        <w:tc>
          <w:tcPr>
            <w:tcW w:w="958" w:type="pct"/>
            <w:tcBorders>
              <w:top w:val="nil"/>
              <w:left w:val="nil"/>
              <w:bottom w:val="single" w:sz="4" w:space="0" w:color="000000"/>
              <w:right w:val="single" w:sz="4" w:space="0" w:color="000000"/>
            </w:tcBorders>
            <w:shd w:val="clear" w:color="D8D8D8" w:fill="D8D8D8"/>
            <w:noWrap/>
            <w:vAlign w:val="bottom"/>
            <w:hideMark/>
          </w:tcPr>
          <w:p w14:paraId="5616E5C6" w14:textId="2D65D51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9CAA0" w14:textId="5C147DD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5F32F8" w14:textId="599D631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5,702,443.56 </w:t>
            </w:r>
          </w:p>
        </w:tc>
      </w:tr>
      <w:tr w:rsidR="00915385" w:rsidRPr="00915385" w14:paraId="0140314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5BB2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AB95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C041798" w14:textId="5262474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9,526.48 </w:t>
            </w:r>
          </w:p>
        </w:tc>
        <w:tc>
          <w:tcPr>
            <w:tcW w:w="958" w:type="pct"/>
            <w:tcBorders>
              <w:top w:val="nil"/>
              <w:left w:val="nil"/>
              <w:bottom w:val="single" w:sz="4" w:space="0" w:color="000000"/>
              <w:right w:val="single" w:sz="4" w:space="0" w:color="000000"/>
            </w:tcBorders>
            <w:shd w:val="clear" w:color="auto" w:fill="auto"/>
            <w:noWrap/>
            <w:vAlign w:val="bottom"/>
            <w:hideMark/>
          </w:tcPr>
          <w:p w14:paraId="6409DA6A" w14:textId="051177D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D0E30" w14:textId="25B540A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6470B" w14:textId="7F00702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89,526.48 </w:t>
            </w:r>
          </w:p>
        </w:tc>
      </w:tr>
      <w:tr w:rsidR="00915385" w:rsidRPr="00915385" w14:paraId="3B844F6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9184"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E40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68A11823" w14:textId="22872B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0727DCC5" w14:textId="48065C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D342E" w14:textId="09C4FCF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78E8B" w14:textId="56951D0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752,371.21 </w:t>
            </w:r>
          </w:p>
        </w:tc>
      </w:tr>
      <w:tr w:rsidR="00915385" w:rsidRPr="00915385" w14:paraId="5E050B3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7D5D9"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3CA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066C892F" w14:textId="211386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0CD785BA" w14:textId="62764F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1E625" w14:textId="7E615BF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6EE68" w14:textId="08D91AF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52,866.13 </w:t>
            </w:r>
          </w:p>
        </w:tc>
      </w:tr>
      <w:tr w:rsidR="00915385" w:rsidRPr="00915385" w14:paraId="7A091A5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D59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ABEB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1BA29F64" w14:textId="1B06DFD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1,676.24 </w:t>
            </w:r>
          </w:p>
        </w:tc>
        <w:tc>
          <w:tcPr>
            <w:tcW w:w="958" w:type="pct"/>
            <w:tcBorders>
              <w:top w:val="nil"/>
              <w:left w:val="nil"/>
              <w:bottom w:val="single" w:sz="4" w:space="0" w:color="000000"/>
              <w:right w:val="single" w:sz="4" w:space="0" w:color="000000"/>
            </w:tcBorders>
            <w:shd w:val="clear" w:color="auto" w:fill="auto"/>
            <w:noWrap/>
            <w:vAlign w:val="bottom"/>
            <w:hideMark/>
          </w:tcPr>
          <w:p w14:paraId="48C978F3" w14:textId="6350F9E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31CFE6" w14:textId="295409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1B1A7" w14:textId="482893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31,676.24 </w:t>
            </w:r>
          </w:p>
        </w:tc>
      </w:tr>
      <w:tr w:rsidR="00915385" w:rsidRPr="00915385" w14:paraId="45DBA09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C70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65E1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31C43AF9" w14:textId="1914592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50173926" w14:textId="57F42E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846B7" w14:textId="48E6F1A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DA123" w14:textId="388C6C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225,004.06 </w:t>
            </w:r>
          </w:p>
        </w:tc>
      </w:tr>
      <w:tr w:rsidR="00915385" w:rsidRPr="00915385" w14:paraId="7A66DFF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BC74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79D4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112A252F" w14:textId="109930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18E134F3" w14:textId="361BF73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B8FC96" w14:textId="5302B2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EC3B5" w14:textId="4F8720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373,004.50 </w:t>
            </w:r>
          </w:p>
        </w:tc>
      </w:tr>
      <w:tr w:rsidR="00915385" w:rsidRPr="00915385" w14:paraId="26B1EE0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A6E6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957E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E8D2802" w14:textId="56B0FF7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02,889.05 </w:t>
            </w:r>
          </w:p>
        </w:tc>
        <w:tc>
          <w:tcPr>
            <w:tcW w:w="958" w:type="pct"/>
            <w:tcBorders>
              <w:top w:val="nil"/>
              <w:left w:val="nil"/>
              <w:bottom w:val="single" w:sz="4" w:space="0" w:color="000000"/>
              <w:right w:val="single" w:sz="4" w:space="0" w:color="000000"/>
            </w:tcBorders>
            <w:shd w:val="clear" w:color="auto" w:fill="auto"/>
            <w:noWrap/>
            <w:vAlign w:val="bottom"/>
            <w:hideMark/>
          </w:tcPr>
          <w:p w14:paraId="4844A353" w14:textId="37E582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A95C0" w14:textId="547F9F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F9E1F" w14:textId="47465DA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802,889.05 </w:t>
            </w:r>
          </w:p>
        </w:tc>
      </w:tr>
      <w:tr w:rsidR="00915385" w:rsidRPr="00915385" w14:paraId="0787404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4F8B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6D9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78A4D3D" w14:textId="1B2C3C1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447,018.75 </w:t>
            </w:r>
          </w:p>
        </w:tc>
        <w:tc>
          <w:tcPr>
            <w:tcW w:w="958" w:type="pct"/>
            <w:tcBorders>
              <w:top w:val="nil"/>
              <w:left w:val="nil"/>
              <w:bottom w:val="single" w:sz="4" w:space="0" w:color="000000"/>
              <w:right w:val="single" w:sz="4" w:space="0" w:color="000000"/>
            </w:tcBorders>
            <w:shd w:val="clear" w:color="auto" w:fill="auto"/>
            <w:noWrap/>
            <w:vAlign w:val="bottom"/>
            <w:hideMark/>
          </w:tcPr>
          <w:p w14:paraId="7FC1EBD5" w14:textId="2D6850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13FF1" w14:textId="5E1262A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EDA3D" w14:textId="1F5DDE5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447,018.75 </w:t>
            </w:r>
          </w:p>
        </w:tc>
      </w:tr>
      <w:tr w:rsidR="00915385" w:rsidRPr="00915385" w14:paraId="5020B1B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9059B"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8FF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75012799" w14:textId="1AFC906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29,744.78 </w:t>
            </w:r>
          </w:p>
        </w:tc>
        <w:tc>
          <w:tcPr>
            <w:tcW w:w="958" w:type="pct"/>
            <w:tcBorders>
              <w:top w:val="nil"/>
              <w:left w:val="nil"/>
              <w:bottom w:val="single" w:sz="4" w:space="0" w:color="000000"/>
              <w:right w:val="single" w:sz="4" w:space="0" w:color="000000"/>
            </w:tcBorders>
            <w:shd w:val="clear" w:color="auto" w:fill="auto"/>
            <w:noWrap/>
            <w:vAlign w:val="bottom"/>
            <w:hideMark/>
          </w:tcPr>
          <w:p w14:paraId="48590DC5" w14:textId="26008F6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21BB4" w14:textId="5F9D00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D99C4" w14:textId="2B134F0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29,744.78 </w:t>
            </w:r>
          </w:p>
        </w:tc>
      </w:tr>
      <w:tr w:rsidR="00915385" w:rsidRPr="00915385" w14:paraId="01B90B8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EBE8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117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02C6D2C" w14:textId="2D1D5BC5"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4364F133" w14:textId="3B109B7F"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285FE8F" w14:textId="2C01B5D0"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836B52" w14:textId="66189B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87,427.68 </w:t>
            </w:r>
          </w:p>
        </w:tc>
      </w:tr>
      <w:tr w:rsidR="00915385" w:rsidRPr="00915385" w14:paraId="0698BBB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CBCC5"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2B34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28046FE1" w14:textId="47BEF3F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4D44D059" w14:textId="066902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9B65B" w14:textId="3D8F377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59A98" w14:textId="11B73BF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10,914.68 </w:t>
            </w:r>
          </w:p>
        </w:tc>
      </w:tr>
      <w:tr w:rsidR="00915385" w:rsidRPr="00915385" w14:paraId="44D0AE6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7520C"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12C37107" w14:textId="4E6418C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6,384,432.35 </w:t>
            </w:r>
          </w:p>
        </w:tc>
        <w:tc>
          <w:tcPr>
            <w:tcW w:w="958" w:type="pct"/>
            <w:tcBorders>
              <w:top w:val="nil"/>
              <w:left w:val="nil"/>
              <w:bottom w:val="single" w:sz="4" w:space="0" w:color="000000"/>
              <w:right w:val="single" w:sz="4" w:space="0" w:color="000000"/>
            </w:tcBorders>
            <w:shd w:val="clear" w:color="D8D8D8" w:fill="D8D8D8"/>
            <w:noWrap/>
            <w:vAlign w:val="bottom"/>
            <w:hideMark/>
          </w:tcPr>
          <w:p w14:paraId="6ED3C4C6" w14:textId="0238EED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30D8B7" w14:textId="5106EE0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F6B6D3" w14:textId="43ACEF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6,384,432.35 </w:t>
            </w:r>
          </w:p>
        </w:tc>
      </w:tr>
      <w:tr w:rsidR="00915385" w:rsidRPr="00915385" w14:paraId="5305E23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F2831"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AEE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31C48CBF" w14:textId="58E537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C583C46" w14:textId="2D92AB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D2ECF" w14:textId="76C6E9C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98BD2" w14:textId="232CAF6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79,843.44 </w:t>
            </w:r>
          </w:p>
        </w:tc>
      </w:tr>
      <w:tr w:rsidR="00915385" w:rsidRPr="00915385" w14:paraId="286F4666"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4132D"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06BD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5AD68779" w14:textId="2DD9B7C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731821C4" w14:textId="59FD50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46338" w14:textId="3727E7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F67D6" w14:textId="09A4EB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555,300.81 </w:t>
            </w:r>
          </w:p>
        </w:tc>
      </w:tr>
      <w:tr w:rsidR="00915385" w:rsidRPr="00915385" w14:paraId="59161AFA"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C7FBC"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D307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2C69A8B7" w14:textId="3131CF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6C7A39A3" w14:textId="6F3103C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21528" w14:textId="19D1646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26B95" w14:textId="4012A46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773,479.63 </w:t>
            </w:r>
          </w:p>
        </w:tc>
      </w:tr>
      <w:tr w:rsidR="00915385" w:rsidRPr="00915385" w14:paraId="755F768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5DFBB"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4ECE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6370A624" w14:textId="74F6E84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73A29F92" w14:textId="11D37AA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D0A4D7" w14:textId="6ED7405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0AF3D" w14:textId="547AFB8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894,162.86 </w:t>
            </w:r>
          </w:p>
        </w:tc>
      </w:tr>
      <w:tr w:rsidR="00915385" w:rsidRPr="00915385" w14:paraId="404EE38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3CC52"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2628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11B58E5" w14:textId="29C624F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512E2055" w14:textId="53F22F8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B403B" w14:textId="29CE80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C1217" w14:textId="1C2830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79,732.08 </w:t>
            </w:r>
          </w:p>
        </w:tc>
      </w:tr>
      <w:tr w:rsidR="00915385" w:rsidRPr="00915385" w14:paraId="3EC87A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BB6E4"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4248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B9AA88F" w14:textId="23AEA21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07415B7B" w14:textId="5BD31D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F35E1" w14:textId="5465CAF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2DB6B" w14:textId="40255A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30,438.50 </w:t>
            </w:r>
          </w:p>
        </w:tc>
      </w:tr>
      <w:tr w:rsidR="00915385" w:rsidRPr="00915385" w14:paraId="44886CB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6D61F"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13A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031C529" w14:textId="0C5903B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2065968E" w14:textId="026B8EF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D8532" w14:textId="69BA80B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BD788" w14:textId="0F28BC3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485,663.12 </w:t>
            </w:r>
          </w:p>
        </w:tc>
      </w:tr>
      <w:tr w:rsidR="00915385" w:rsidRPr="00915385" w14:paraId="389B6D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FD9C3" w14:textId="77777777" w:rsidR="00915385" w:rsidRPr="00915385" w:rsidRDefault="00915385" w:rsidP="00915385">
            <w:pPr>
              <w:spacing w:after="0" w:line="240" w:lineRule="auto"/>
              <w:ind w:right="57"/>
              <w:contextualSpacing/>
              <w:jc w:val="right"/>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1DE8A"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17931FAA" w14:textId="2346530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85,811.91 </w:t>
            </w:r>
          </w:p>
        </w:tc>
        <w:tc>
          <w:tcPr>
            <w:tcW w:w="958" w:type="pct"/>
            <w:tcBorders>
              <w:top w:val="nil"/>
              <w:left w:val="nil"/>
              <w:bottom w:val="single" w:sz="4" w:space="0" w:color="000000"/>
              <w:right w:val="single" w:sz="4" w:space="0" w:color="000000"/>
            </w:tcBorders>
            <w:shd w:val="clear" w:color="auto" w:fill="auto"/>
            <w:noWrap/>
            <w:vAlign w:val="bottom"/>
            <w:hideMark/>
          </w:tcPr>
          <w:p w14:paraId="023273D6" w14:textId="2E64C6C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27942" w14:textId="4B16B31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2D2BC" w14:textId="3AAB18F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185,811.91 </w:t>
            </w:r>
          </w:p>
        </w:tc>
      </w:tr>
      <w:tr w:rsidR="00915385" w:rsidRPr="00915385" w14:paraId="620F883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C4EDB1"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DF747F" w14:textId="605BF62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0584F3C6" w14:textId="10C6E58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8898EB" w14:textId="389A6C6E"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5F4CBC" w14:textId="17B7858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8,634,237.66 </w:t>
            </w:r>
          </w:p>
        </w:tc>
      </w:tr>
      <w:tr w:rsidR="00915385" w:rsidRPr="00915385" w14:paraId="782A304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95723"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0932E"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48DB5820" w14:textId="3ABBB2D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21D0ACC0" w14:textId="6AA833A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01585" w14:textId="068F570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66C01" w14:textId="7B406C1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055,419.60 </w:t>
            </w:r>
          </w:p>
        </w:tc>
      </w:tr>
      <w:tr w:rsidR="00915385" w:rsidRPr="00915385" w14:paraId="55A505C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B5D21"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0712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082183F" w14:textId="5A1BD1D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09E90760" w14:textId="4732017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CA339" w14:textId="28E1423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EA823" w14:textId="1635E0A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4,582,756.76 </w:t>
            </w:r>
          </w:p>
        </w:tc>
      </w:tr>
      <w:tr w:rsidR="00915385" w:rsidRPr="00915385" w14:paraId="2DAB8582"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C876E"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44476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6773F5FC" w14:textId="4A7B80D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66B0ADE5" w14:textId="7A8D5EC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C12DE" w14:textId="7F17E5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C9EF9" w14:textId="682FF4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8,734.00 </w:t>
            </w:r>
          </w:p>
        </w:tc>
      </w:tr>
      <w:tr w:rsidR="00915385" w:rsidRPr="00915385" w14:paraId="23B932B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D97E8"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9644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66F94FE2" w14:textId="519AAF6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057A8B9D" w14:textId="059C22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AB8D6" w14:textId="3F092B7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A1C96D" w14:textId="206F7F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31,412.24 </w:t>
            </w:r>
          </w:p>
        </w:tc>
      </w:tr>
      <w:tr w:rsidR="00915385" w:rsidRPr="00915385" w14:paraId="58EA613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B6156"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1E55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66378D1F" w14:textId="25DC407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7C2DD4A5" w14:textId="1B71CB3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3BDD9" w14:textId="1744C6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6E3B5" w14:textId="3B8DF32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45,336.00 </w:t>
            </w:r>
          </w:p>
        </w:tc>
      </w:tr>
      <w:tr w:rsidR="00915385" w:rsidRPr="00915385" w14:paraId="065CD8A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1036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C60A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03E3F501" w14:textId="49DC76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5B3AEC25" w14:textId="685FDED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23DE6" w14:textId="26764A7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8DA76C" w14:textId="0D55F19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434,827.73 </w:t>
            </w:r>
          </w:p>
        </w:tc>
      </w:tr>
      <w:tr w:rsidR="00915385" w:rsidRPr="00915385" w14:paraId="13C4DC5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FCF77"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6D17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BCD7AEB" w14:textId="0E3A66B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14F18348" w14:textId="7BFA747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62904" w14:textId="4DC3405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03958" w14:textId="4CC174A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973,843.51 </w:t>
            </w:r>
          </w:p>
        </w:tc>
      </w:tr>
      <w:tr w:rsidR="00915385" w:rsidRPr="00915385" w14:paraId="342EC77E"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69FF"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0093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86D876D" w14:textId="033B4F7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4CF13D49" w14:textId="0DFFB5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E772" w14:textId="58C4C0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3D6A7" w14:textId="43B4A1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2,681,632.54 </w:t>
            </w:r>
          </w:p>
        </w:tc>
      </w:tr>
      <w:tr w:rsidR="00915385" w:rsidRPr="00915385" w14:paraId="61BD754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80C50"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CFCE1"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CAE16D5" w14:textId="58D4E91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6DAEDF93" w14:textId="6622DEE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40C1A" w14:textId="3ECF9AC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12B78" w14:textId="7E5CEB9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3,470,433.12 </w:t>
            </w:r>
          </w:p>
        </w:tc>
      </w:tr>
      <w:tr w:rsidR="00915385" w:rsidRPr="00915385" w14:paraId="0D9569AB"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83693" w14:textId="7777777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277D3"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119BAC00" w14:textId="0F09BCA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1C224761" w14:textId="4D9D0C0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923BC" w14:textId="42A441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CD8C8" w14:textId="20C98E6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1,519,842.16 </w:t>
            </w:r>
          </w:p>
        </w:tc>
      </w:tr>
      <w:tr w:rsidR="00915385" w:rsidRPr="00915385" w14:paraId="35A49EC6"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038603"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A38E01A" w14:textId="38410E5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72FA3C6E" w14:textId="268D65CA"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4ED32E3" w14:textId="392C675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AC5E9BC" w14:textId="10A13712"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2,732,738.94 </w:t>
            </w:r>
          </w:p>
        </w:tc>
      </w:tr>
      <w:tr w:rsidR="00915385" w:rsidRPr="00915385" w14:paraId="2CC3552E"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BE4BB"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1328265" w14:textId="031B709B"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19C139D4" w14:textId="0520B25D"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D44B64" w14:textId="6F0A4A2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5CF8D7" w14:textId="19D96898"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1,679,180.94 </w:t>
            </w:r>
          </w:p>
        </w:tc>
      </w:tr>
      <w:tr w:rsidR="00915385" w:rsidRPr="00915385" w14:paraId="29390CE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78FF7"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AD0C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838E254" w14:textId="64976EE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094F572F" w14:textId="5754A62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04F0F" w14:textId="5FB2E41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5DA00" w14:textId="74D3D0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28,750.84 </w:t>
            </w:r>
          </w:p>
        </w:tc>
      </w:tr>
      <w:tr w:rsidR="00915385" w:rsidRPr="00915385" w14:paraId="4BA0F3F7"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046F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F5E26"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39EBD1A4" w14:textId="3A0A945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6D64165" w14:textId="33CCA79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777BE" w14:textId="5D062C8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96267" w14:textId="2B690F4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12,012.22 </w:t>
            </w:r>
          </w:p>
        </w:tc>
      </w:tr>
      <w:tr w:rsidR="00915385" w:rsidRPr="00915385" w14:paraId="49EBD1AC"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C2FCE"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2F34F"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8BD191B" w14:textId="55365B3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97900DF" w14:textId="0FA523C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3193E" w14:textId="5C9FB4B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C3C23" w14:textId="5874CD26"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69,122.92 </w:t>
            </w:r>
          </w:p>
        </w:tc>
      </w:tr>
      <w:tr w:rsidR="00915385" w:rsidRPr="00915385" w14:paraId="5E045DC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78DD8"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999E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5C42AF5A" w14:textId="0843684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054DE784" w14:textId="6EA8058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761F0" w14:textId="4CB5C205"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4E364" w14:textId="0239099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4,897.50 </w:t>
            </w:r>
          </w:p>
        </w:tc>
      </w:tr>
      <w:tr w:rsidR="00915385" w:rsidRPr="00915385" w14:paraId="77A53428"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F5F95"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2B6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032AE275" w14:textId="20E05AC7"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F3E5FB9" w14:textId="386AAF89"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AFF0C" w14:textId="1FA394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73ABC" w14:textId="1FD1B98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44,397.46 </w:t>
            </w:r>
          </w:p>
        </w:tc>
      </w:tr>
      <w:tr w:rsidR="00915385" w:rsidRPr="00915385" w14:paraId="0C188795"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CED819"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544EA68" w14:textId="7F7D77B1"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FE181E1" w14:textId="0C5698C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40765F" w14:textId="531DFFFF"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09E80F" w14:textId="7FA22C8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222,000.00 </w:t>
            </w:r>
          </w:p>
        </w:tc>
      </w:tr>
      <w:tr w:rsidR="00915385" w:rsidRPr="00915385" w14:paraId="2AB5FAC5"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6039F" w14:textId="77777777" w:rsidR="00915385" w:rsidRPr="00915385" w:rsidRDefault="00915385" w:rsidP="00915385">
            <w:pPr>
              <w:spacing w:after="0" w:line="240" w:lineRule="auto"/>
              <w:ind w:right="57"/>
              <w:contextualSpacing/>
              <w:rPr>
                <w:rFonts w:ascii="Arial Narrow" w:hAnsi="Arial Narrow"/>
                <w:color w:val="000000"/>
                <w:sz w:val="20"/>
                <w:szCs w:val="20"/>
              </w:rPr>
            </w:pPr>
            <w:r w:rsidRPr="00915385">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5AFD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87DD71" w14:textId="75BE9B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70826" w14:textId="03E72E8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07A4F" w14:textId="64045CE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1271A" w14:textId="3BAB03A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222,000.00 </w:t>
            </w:r>
          </w:p>
        </w:tc>
      </w:tr>
      <w:tr w:rsidR="00915385" w:rsidRPr="00915385" w14:paraId="4FB45B5B"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227BE"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A9B6523" w14:textId="1C2CB35C"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683C3A3" w14:textId="32BFB5B7"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F5087A" w14:textId="38F2E2B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E52F600" w14:textId="70D2D4A4"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10,920.00 </w:t>
            </w:r>
          </w:p>
        </w:tc>
      </w:tr>
      <w:tr w:rsidR="00915385" w:rsidRPr="00915385" w14:paraId="1000052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1878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A0FB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541A34CD" w14:textId="4478E91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C687B56" w14:textId="09B4FC2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05B13" w14:textId="23EF615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2B0A8" w14:textId="264E99C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r>
      <w:tr w:rsidR="00915385" w:rsidRPr="00915385" w14:paraId="51C2BB4F"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3A1FB"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A061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02C81CB0" w14:textId="1D018F9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5201433C" w14:textId="0CEB4D2F"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D3097" w14:textId="421E1D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C886" w14:textId="41433CD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4,368.00 </w:t>
            </w:r>
          </w:p>
        </w:tc>
      </w:tr>
      <w:tr w:rsidR="00915385" w:rsidRPr="00915385" w14:paraId="18169AD1"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89EA4"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C45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701BBB89" w14:textId="2CAA728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2F666DC" w14:textId="24CE425D"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4FBEE" w14:textId="364C67DA"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1DCF7" w14:textId="0C86475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r>
      <w:tr w:rsidR="00915385" w:rsidRPr="00915385" w14:paraId="10D3041D"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E0869"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57EB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0D6BBCEE" w14:textId="77382E6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93BA6A3" w14:textId="6E58210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4B38E" w14:textId="5F6A2F2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8F746" w14:textId="6BBB115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r>
      <w:tr w:rsidR="00915385" w:rsidRPr="00915385" w14:paraId="34B50914"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176B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2E4DC"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0B52C6D8" w14:textId="6EEF689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1A31288" w14:textId="6FF4773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A9883" w14:textId="1D2CCE7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9C0C4" w14:textId="36885E41"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546.00 </w:t>
            </w:r>
          </w:p>
        </w:tc>
      </w:tr>
      <w:tr w:rsidR="00915385" w:rsidRPr="00915385" w14:paraId="08524E03"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A1112"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99FD"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38692619" w14:textId="16EDE413"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34E766D9" w14:textId="6052BADE"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15D89" w14:textId="7FCE0764"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E2E48" w14:textId="3B3826D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1,092.00 </w:t>
            </w:r>
          </w:p>
        </w:tc>
      </w:tr>
      <w:tr w:rsidR="00915385" w:rsidRPr="00915385" w14:paraId="5F2B2CA0"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77200"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D4A95"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67931523" w14:textId="08FC9EBB"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109EC5D8" w14:textId="76E6834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8B90D" w14:textId="2D2F4F8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FE96F" w14:textId="0A54F7E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3,276.00 </w:t>
            </w:r>
          </w:p>
        </w:tc>
      </w:tr>
      <w:tr w:rsidR="00915385" w:rsidRPr="00915385" w14:paraId="44343CFB" w14:textId="77777777" w:rsidTr="00915385">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BE625" w14:textId="77777777" w:rsidR="00915385" w:rsidRPr="00915385" w:rsidRDefault="00915385" w:rsidP="00915385">
            <w:pPr>
              <w:spacing w:after="0" w:line="240" w:lineRule="auto"/>
              <w:ind w:right="57"/>
              <w:contextualSpacing/>
              <w:rPr>
                <w:rFonts w:ascii="Arial Narrow" w:hAnsi="Arial Narrow"/>
                <w:b/>
                <w:bCs/>
                <w:color w:val="000000"/>
                <w:sz w:val="20"/>
                <w:szCs w:val="20"/>
              </w:rPr>
            </w:pPr>
            <w:r w:rsidRPr="00915385">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5E98E21F" w14:textId="0791DD3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A27A072" w14:textId="4EBE39A6"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42FF71" w14:textId="28DAEDE9"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4E7D93" w14:textId="17CD7B60" w:rsidR="00915385" w:rsidRPr="00915385" w:rsidRDefault="00915385" w:rsidP="00915385">
            <w:pPr>
              <w:spacing w:after="0" w:line="240" w:lineRule="auto"/>
              <w:ind w:right="57"/>
              <w:contextualSpacing/>
              <w:jc w:val="right"/>
              <w:rPr>
                <w:rFonts w:ascii="Arial Narrow" w:hAnsi="Arial Narrow"/>
                <w:b/>
                <w:bCs/>
                <w:color w:val="000000"/>
                <w:sz w:val="20"/>
                <w:szCs w:val="20"/>
              </w:rPr>
            </w:pPr>
            <w:r w:rsidRPr="00915385">
              <w:rPr>
                <w:rFonts w:ascii="Arial Narrow" w:hAnsi="Arial Narrow"/>
                <w:b/>
                <w:bCs/>
                <w:color w:val="000000"/>
                <w:sz w:val="20"/>
                <w:szCs w:val="20"/>
              </w:rPr>
              <w:t xml:space="preserve">820,638.00 </w:t>
            </w:r>
          </w:p>
        </w:tc>
      </w:tr>
      <w:tr w:rsidR="00915385" w:rsidRPr="00915385" w14:paraId="3C4FB6F9" w14:textId="77777777" w:rsidTr="00915385">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43517"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566E8" w14:textId="77777777" w:rsidR="00915385" w:rsidRPr="00915385" w:rsidRDefault="00915385" w:rsidP="00915385">
            <w:pPr>
              <w:spacing w:after="0" w:line="240" w:lineRule="auto"/>
              <w:ind w:right="57"/>
              <w:contextualSpacing/>
              <w:rPr>
                <w:rFonts w:ascii="Arial Narrow" w:hAnsi="Arial Narrow"/>
                <w:i/>
                <w:iCs/>
                <w:color w:val="000000"/>
                <w:sz w:val="20"/>
                <w:szCs w:val="20"/>
              </w:rPr>
            </w:pPr>
            <w:r w:rsidRPr="00915385">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689AAEC" w14:textId="4BEA3858"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7A6EF500" w14:textId="389C4492"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9F5F7" w14:textId="3687252C"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DCD0A" w14:textId="0BACCC00" w:rsidR="00915385" w:rsidRPr="00915385" w:rsidRDefault="00915385" w:rsidP="00915385">
            <w:pPr>
              <w:spacing w:after="0" w:line="240" w:lineRule="auto"/>
              <w:ind w:right="57"/>
              <w:contextualSpacing/>
              <w:jc w:val="right"/>
              <w:rPr>
                <w:rFonts w:ascii="Arial Narrow" w:hAnsi="Arial Narrow"/>
                <w:i/>
                <w:iCs/>
                <w:color w:val="000000"/>
                <w:sz w:val="20"/>
                <w:szCs w:val="20"/>
              </w:rPr>
            </w:pPr>
            <w:r w:rsidRPr="00915385">
              <w:rPr>
                <w:rFonts w:ascii="Arial Narrow" w:hAnsi="Arial Narrow"/>
                <w:i/>
                <w:iCs/>
                <w:color w:val="000000"/>
                <w:sz w:val="20"/>
                <w:szCs w:val="20"/>
              </w:rPr>
              <w:t xml:space="preserve"> 820,638.00 </w:t>
            </w:r>
          </w:p>
        </w:tc>
      </w:tr>
    </w:tbl>
    <w:p w14:paraId="00089B3D" w14:textId="4CC2683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443482C6" w14:textId="77777777" w:rsidR="00E01EA9" w:rsidRDefault="00E01EA9">
      <w:pPr>
        <w:tabs>
          <w:tab w:val="left" w:pos="5387"/>
        </w:tabs>
        <w:spacing w:after="0" w:line="240" w:lineRule="auto"/>
        <w:rPr>
          <w:rFonts w:ascii="Arial" w:eastAsia="Arial" w:hAnsi="Arial" w:cs="Arial"/>
          <w:b/>
          <w:color w:val="002060"/>
          <w:sz w:val="28"/>
          <w:szCs w:val="28"/>
        </w:rPr>
      </w:pPr>
    </w:p>
    <w:p w14:paraId="5DF8FE38" w14:textId="15965B2D"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lastRenderedPageBreak/>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4C563265" w:rsidR="002A2C5B" w:rsidRPr="00172D05" w:rsidRDefault="002A7D6A">
      <w:pPr>
        <w:spacing w:after="0" w:line="240" w:lineRule="auto"/>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393AC6" w:rsidRPr="00393AC6">
        <w:rPr>
          <w:rFonts w:ascii="Arial" w:eastAsia="Times New Roman" w:hAnsi="Arial" w:cs="Arial"/>
          <w:b/>
          <w:color w:val="0070C0"/>
          <w:sz w:val="24"/>
          <w:szCs w:val="24"/>
          <w:lang w:val="en-US" w:eastAsia="en-US"/>
        </w:rPr>
        <w:t>1,093,070,521.93</w:t>
      </w:r>
      <w:r w:rsidR="00393AC6">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3885FF6B" w14:textId="77777777" w:rsidR="002A2C5B" w:rsidRPr="00172D05"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4B5483B0" w14:textId="612B6BF9" w:rsidR="002A2C5B" w:rsidRPr="006D1F63" w:rsidRDefault="002A7D6A">
      <w:pPr>
        <w:spacing w:after="0" w:line="240" w:lineRule="auto"/>
        <w:ind w:left="360"/>
        <w:contextualSpacing/>
        <w:jc w:val="both"/>
        <w:rPr>
          <w:rFonts w:ascii="Arial" w:eastAsia="Times New Roman" w:hAnsi="Arial" w:cs="Arial"/>
          <w:sz w:val="24"/>
          <w:szCs w:val="24"/>
          <w:lang w:val="en-US" w:eastAsia="en-US"/>
        </w:rPr>
      </w:pPr>
      <w:r w:rsidRPr="006D1F63">
        <w:rPr>
          <w:rFonts w:ascii="Arial" w:eastAsia="Times New Roman" w:hAnsi="Arial" w:cs="Arial"/>
          <w:sz w:val="24"/>
          <w:szCs w:val="24"/>
          <w:lang w:val="en-US" w:eastAsia="en-US"/>
        </w:rPr>
        <w:t xml:space="preserve">A total of </w:t>
      </w:r>
      <w:r w:rsidRPr="00393AC6">
        <w:rPr>
          <w:rFonts w:ascii="Arial" w:eastAsia="Times New Roman" w:hAnsi="Arial" w:cs="Arial"/>
          <w:b/>
          <w:color w:val="0070C0"/>
          <w:sz w:val="24"/>
          <w:szCs w:val="24"/>
          <w:lang w:val="en-US" w:eastAsia="en-US"/>
        </w:rPr>
        <w:t>₱</w:t>
      </w:r>
      <w:r w:rsidR="00393AC6" w:rsidRPr="00393AC6">
        <w:rPr>
          <w:rFonts w:ascii="Arial" w:eastAsia="Times New Roman" w:hAnsi="Arial" w:cs="Arial"/>
          <w:b/>
          <w:bCs/>
          <w:color w:val="0070C0"/>
          <w:sz w:val="24"/>
          <w:szCs w:val="24"/>
          <w:lang w:eastAsia="en-US"/>
        </w:rPr>
        <w:t xml:space="preserve">192,349,229.84 </w:t>
      </w:r>
      <w:r w:rsidRPr="00393AC6">
        <w:rPr>
          <w:rFonts w:ascii="Arial" w:eastAsia="Times New Roman" w:hAnsi="Arial" w:cs="Arial"/>
          <w:b/>
          <w:color w:val="0070C0"/>
          <w:sz w:val="24"/>
          <w:szCs w:val="24"/>
          <w:lang w:val="en-US" w:eastAsia="en-US"/>
        </w:rPr>
        <w:t>standby funds</w:t>
      </w:r>
      <w:r w:rsidRPr="00393AC6">
        <w:rPr>
          <w:rFonts w:ascii="Arial" w:eastAsia="Times New Roman" w:hAnsi="Arial" w:cs="Arial"/>
          <w:color w:val="0070C0"/>
          <w:sz w:val="24"/>
          <w:szCs w:val="24"/>
          <w:lang w:val="en-US" w:eastAsia="en-US"/>
        </w:rPr>
        <w:t xml:space="preserve"> </w:t>
      </w:r>
      <w:r w:rsidRPr="006D1F63">
        <w:rPr>
          <w:rFonts w:ascii="Arial" w:eastAsia="Times New Roman" w:hAnsi="Arial" w:cs="Arial"/>
          <w:sz w:val="24"/>
          <w:szCs w:val="24"/>
          <w:lang w:val="en-US" w:eastAsia="en-US"/>
        </w:rPr>
        <w:t xml:space="preserve">in the CO and FOs. Of the said amount, </w:t>
      </w:r>
      <w:r w:rsidRPr="006D1F63">
        <w:rPr>
          <w:rFonts w:ascii="Arial" w:eastAsia="Times New Roman" w:hAnsi="Arial" w:cs="Arial"/>
          <w:b/>
          <w:sz w:val="24"/>
          <w:szCs w:val="24"/>
          <w:lang w:val="en-US" w:eastAsia="en-US"/>
        </w:rPr>
        <w:t>₱</w:t>
      </w:r>
      <w:r w:rsidR="00896E35" w:rsidRPr="006D1F63">
        <w:rPr>
          <w:rFonts w:ascii="Arial" w:eastAsia="Times New Roman" w:hAnsi="Arial" w:cs="Arial"/>
          <w:b/>
          <w:sz w:val="24"/>
          <w:szCs w:val="24"/>
          <w:lang w:val="en-US" w:eastAsia="en-US"/>
        </w:rPr>
        <w:t xml:space="preserve">143,909,750.57 </w:t>
      </w:r>
      <w:r w:rsidRPr="006D1F63">
        <w:rPr>
          <w:rFonts w:ascii="Arial" w:eastAsia="Times New Roman" w:hAnsi="Arial" w:cs="Arial"/>
          <w:sz w:val="24"/>
          <w:szCs w:val="24"/>
          <w:lang w:val="en-US" w:eastAsia="en-US"/>
        </w:rPr>
        <w:t xml:space="preserve">is the available </w:t>
      </w:r>
      <w:r w:rsidRPr="006D1F63">
        <w:rPr>
          <w:rFonts w:ascii="Arial" w:eastAsia="Times New Roman" w:hAnsi="Arial" w:cs="Arial"/>
          <w:b/>
          <w:sz w:val="24"/>
          <w:szCs w:val="24"/>
          <w:lang w:val="en-US" w:eastAsia="en-US"/>
        </w:rPr>
        <w:t>Quick Response Fund (QRF)</w:t>
      </w:r>
      <w:r w:rsidRPr="006D1F63">
        <w:rPr>
          <w:rFonts w:ascii="Arial" w:eastAsia="Times New Roman" w:hAnsi="Arial" w:cs="Arial"/>
          <w:sz w:val="24"/>
          <w:szCs w:val="24"/>
          <w:lang w:val="en-US" w:eastAsia="en-US"/>
        </w:rPr>
        <w:t xml:space="preserve"> in the CO.</w:t>
      </w:r>
    </w:p>
    <w:p w14:paraId="044CDD85" w14:textId="77777777" w:rsidR="002A2C5B" w:rsidRPr="00172D05"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172D05" w:rsidRDefault="002A7D6A">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4E82B588" w14:textId="378F766D" w:rsidR="002A2C5B" w:rsidRPr="00172D05" w:rsidRDefault="002A7D6A">
      <w:pPr>
        <w:spacing w:after="0" w:line="240" w:lineRule="auto"/>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393AC6" w:rsidRPr="00393AC6">
        <w:rPr>
          <w:rFonts w:ascii="Arial" w:eastAsia="Times New Roman" w:hAnsi="Arial" w:cs="Arial"/>
          <w:b/>
          <w:bCs/>
          <w:color w:val="0070C0"/>
          <w:sz w:val="24"/>
          <w:szCs w:val="24"/>
          <w:lang w:eastAsia="en-US"/>
        </w:rPr>
        <w:t>323,518</w:t>
      </w:r>
      <w:r w:rsidR="00393AC6">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393AC6" w:rsidRPr="00393AC6">
        <w:rPr>
          <w:rFonts w:ascii="Arial" w:eastAsia="Times New Roman" w:hAnsi="Arial" w:cs="Arial"/>
          <w:b/>
          <w:bCs/>
          <w:color w:val="0070C0"/>
          <w:sz w:val="24"/>
          <w:szCs w:val="24"/>
          <w:lang w:eastAsia="en-US"/>
        </w:rPr>
        <w:t>180,308,049.12</w:t>
      </w:r>
      <w:r w:rsidRPr="00896E35">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393AC6" w:rsidRPr="00393AC6">
        <w:rPr>
          <w:rFonts w:ascii="Arial" w:eastAsia="Times New Roman" w:hAnsi="Arial" w:cs="Arial"/>
          <w:b/>
          <w:bCs/>
          <w:color w:val="0070C0"/>
          <w:sz w:val="24"/>
          <w:szCs w:val="24"/>
          <w:lang w:eastAsia="en-US"/>
        </w:rPr>
        <w:t>256,651,982.95</w:t>
      </w:r>
      <w:r w:rsidR="00393AC6">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393AC6" w:rsidRPr="00393AC6">
        <w:rPr>
          <w:rFonts w:ascii="Arial" w:eastAsia="Times New Roman" w:hAnsi="Arial" w:cs="Arial"/>
          <w:b/>
          <w:bCs/>
          <w:color w:val="0070C0"/>
          <w:sz w:val="24"/>
          <w:szCs w:val="24"/>
          <w:lang w:eastAsia="en-US"/>
        </w:rPr>
        <w:t>463,761,260.02</w:t>
      </w:r>
      <w:r w:rsidR="00393AC6">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667773" w:rsidR="002A2C5B"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p w14:paraId="6ED1B471" w14:textId="0F2E34BB" w:rsidR="00822526" w:rsidRDefault="005D06B6" w:rsidP="00CF204D">
      <w:pPr>
        <w:spacing w:after="0" w:line="240" w:lineRule="auto"/>
        <w:ind w:left="450"/>
        <w:contextualSpacing/>
        <w:rPr>
          <w:rFonts w:ascii="Arial" w:eastAsia="Arial" w:hAnsi="Arial" w:cs="Arial"/>
          <w:i/>
          <w:sz w:val="16"/>
          <w:szCs w:val="16"/>
        </w:rPr>
      </w:pPr>
      <w:r>
        <w:rPr>
          <w:rFonts w:ascii="Arial" w:eastAsia="Arial" w:hAnsi="Arial" w:cs="Arial"/>
          <w:i/>
          <w:sz w:val="16"/>
          <w:szCs w:val="16"/>
        </w:rPr>
        <w:t xml:space="preserve">        </w:t>
      </w:r>
    </w:p>
    <w:tbl>
      <w:tblPr>
        <w:tblW w:w="4952" w:type="pct"/>
        <w:tblInd w:w="274" w:type="dxa"/>
        <w:tblLook w:val="04A0" w:firstRow="1" w:lastRow="0" w:firstColumn="1" w:lastColumn="0" w:noHBand="0" w:noVBand="1"/>
      </w:tblPr>
      <w:tblGrid>
        <w:gridCol w:w="1368"/>
        <w:gridCol w:w="1370"/>
        <w:gridCol w:w="1371"/>
        <w:gridCol w:w="1300"/>
        <w:gridCol w:w="1371"/>
        <w:gridCol w:w="1300"/>
        <w:gridCol w:w="1560"/>
      </w:tblGrid>
      <w:tr w:rsidR="00393AC6" w:rsidRPr="00393AC6" w14:paraId="0B58471E" w14:textId="77777777" w:rsidTr="00393AC6">
        <w:trPr>
          <w:trHeight w:val="20"/>
          <w:tblHeader/>
        </w:trPr>
        <w:tc>
          <w:tcPr>
            <w:tcW w:w="71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9D6FEA4"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REGIONAL / FIELD OFFICE</w:t>
            </w:r>
          </w:p>
        </w:tc>
        <w:tc>
          <w:tcPr>
            <w:tcW w:w="7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7F3E46C"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STANDBY FUNDS</w:t>
            </w:r>
          </w:p>
        </w:tc>
        <w:tc>
          <w:tcPr>
            <w:tcW w:w="1385"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28ECD09"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FAMILY FOOD PACKS</w:t>
            </w:r>
          </w:p>
        </w:tc>
        <w:tc>
          <w:tcPr>
            <w:tcW w:w="711"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B5CCF3F"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OTHER FOOD ITEMS</w:t>
            </w:r>
          </w:p>
        </w:tc>
        <w:tc>
          <w:tcPr>
            <w:tcW w:w="67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287A330"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NON-FOOD RELIEF ITEMS</w:t>
            </w:r>
          </w:p>
        </w:tc>
        <w:tc>
          <w:tcPr>
            <w:tcW w:w="80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88C59A8"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STANDBY FUNDS &amp; STOCKPILE</w:t>
            </w:r>
          </w:p>
        </w:tc>
      </w:tr>
      <w:tr w:rsidR="00393AC6" w:rsidRPr="00393AC6" w14:paraId="33230DAC" w14:textId="77777777" w:rsidTr="00393AC6">
        <w:trPr>
          <w:trHeight w:val="20"/>
          <w:tblHeader/>
        </w:trPr>
        <w:tc>
          <w:tcPr>
            <w:tcW w:w="710" w:type="pct"/>
            <w:vMerge/>
            <w:tcBorders>
              <w:top w:val="single" w:sz="8" w:space="0" w:color="000000"/>
              <w:left w:val="single" w:sz="8" w:space="0" w:color="000000"/>
              <w:bottom w:val="single" w:sz="8" w:space="0" w:color="000000"/>
              <w:right w:val="single" w:sz="8" w:space="0" w:color="000000"/>
            </w:tcBorders>
            <w:vAlign w:val="center"/>
            <w:hideMark/>
          </w:tcPr>
          <w:p w14:paraId="54AD0F82" w14:textId="77777777" w:rsidR="00393AC6" w:rsidRPr="00393AC6" w:rsidRDefault="00393AC6" w:rsidP="00393AC6">
            <w:pPr>
              <w:widowControl/>
              <w:spacing w:after="0" w:line="240" w:lineRule="auto"/>
              <w:ind w:right="57"/>
              <w:contextualSpacing/>
              <w:rPr>
                <w:rFonts w:ascii="Arial Narrow" w:eastAsia="Times New Roman" w:hAnsi="Arial Narrow"/>
                <w:b/>
                <w:bCs/>
                <w:color w:val="000000"/>
                <w:sz w:val="18"/>
                <w:szCs w:val="18"/>
              </w:rPr>
            </w:pPr>
          </w:p>
        </w:tc>
        <w:tc>
          <w:tcPr>
            <w:tcW w:w="711" w:type="pct"/>
            <w:vMerge/>
            <w:tcBorders>
              <w:top w:val="single" w:sz="8" w:space="0" w:color="000000"/>
              <w:left w:val="single" w:sz="8" w:space="0" w:color="000000"/>
              <w:bottom w:val="single" w:sz="8" w:space="0" w:color="000000"/>
              <w:right w:val="single" w:sz="8" w:space="0" w:color="000000"/>
            </w:tcBorders>
            <w:vAlign w:val="center"/>
            <w:hideMark/>
          </w:tcPr>
          <w:p w14:paraId="0E38BE41" w14:textId="77777777" w:rsidR="00393AC6" w:rsidRPr="00393AC6" w:rsidRDefault="00393AC6" w:rsidP="00393AC6">
            <w:pPr>
              <w:widowControl/>
              <w:spacing w:after="0" w:line="240" w:lineRule="auto"/>
              <w:ind w:right="57"/>
              <w:contextualSpacing/>
              <w:rPr>
                <w:rFonts w:ascii="Arial Narrow" w:eastAsia="Times New Roman" w:hAnsi="Arial Narrow"/>
                <w:b/>
                <w:bCs/>
                <w:color w:val="000000"/>
                <w:sz w:val="18"/>
                <w:szCs w:val="18"/>
              </w:rPr>
            </w:pP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1E776CA"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QUANTITY</w:t>
            </w:r>
          </w:p>
        </w:tc>
        <w:tc>
          <w:tcPr>
            <w:tcW w:w="6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7C4FF8C"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COST</w:t>
            </w:r>
          </w:p>
        </w:tc>
        <w:tc>
          <w:tcPr>
            <w:tcW w:w="711"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B8C615E"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COST</w:t>
            </w:r>
          </w:p>
        </w:tc>
        <w:tc>
          <w:tcPr>
            <w:tcW w:w="67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380463D"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 COST</w:t>
            </w:r>
          </w:p>
        </w:tc>
        <w:tc>
          <w:tcPr>
            <w:tcW w:w="809" w:type="pct"/>
            <w:vMerge/>
            <w:tcBorders>
              <w:top w:val="single" w:sz="8" w:space="0" w:color="000000"/>
              <w:left w:val="single" w:sz="8" w:space="0" w:color="000000"/>
              <w:bottom w:val="single" w:sz="8" w:space="0" w:color="000000"/>
              <w:right w:val="single" w:sz="8" w:space="0" w:color="000000"/>
            </w:tcBorders>
            <w:vAlign w:val="center"/>
            <w:hideMark/>
          </w:tcPr>
          <w:p w14:paraId="7B136BFF" w14:textId="77777777" w:rsidR="00393AC6" w:rsidRPr="00393AC6" w:rsidRDefault="00393AC6" w:rsidP="00393AC6">
            <w:pPr>
              <w:widowControl/>
              <w:spacing w:after="0" w:line="240" w:lineRule="auto"/>
              <w:ind w:right="57"/>
              <w:contextualSpacing/>
              <w:rPr>
                <w:rFonts w:ascii="Arial Narrow" w:eastAsia="Times New Roman" w:hAnsi="Arial Narrow"/>
                <w:b/>
                <w:bCs/>
                <w:color w:val="000000"/>
                <w:sz w:val="18"/>
                <w:szCs w:val="18"/>
              </w:rPr>
            </w:pPr>
          </w:p>
        </w:tc>
      </w:tr>
      <w:tr w:rsidR="00393AC6" w:rsidRPr="00393AC6" w14:paraId="11A22937"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62D05906" w14:textId="77777777" w:rsidR="00393AC6" w:rsidRPr="00393AC6" w:rsidRDefault="00393AC6" w:rsidP="00393AC6">
            <w:pPr>
              <w:widowControl/>
              <w:spacing w:after="0" w:line="240" w:lineRule="auto"/>
              <w:ind w:right="57"/>
              <w:contextualSpacing/>
              <w:jc w:val="center"/>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TOTAL</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F41757" w14:textId="77777777" w:rsidR="00393AC6" w:rsidRPr="00393AC6" w:rsidRDefault="00393AC6" w:rsidP="00393AC6">
            <w:pPr>
              <w:widowControl/>
              <w:spacing w:after="0" w:line="240" w:lineRule="auto"/>
              <w:ind w:right="57"/>
              <w:contextualSpacing/>
              <w:jc w:val="right"/>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192,349,229.84</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304E7B" w14:textId="77777777" w:rsidR="00393AC6" w:rsidRPr="00393AC6" w:rsidRDefault="00393AC6" w:rsidP="00393AC6">
            <w:pPr>
              <w:widowControl/>
              <w:spacing w:after="0" w:line="240" w:lineRule="auto"/>
              <w:ind w:right="57"/>
              <w:contextualSpacing/>
              <w:jc w:val="right"/>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323,518</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3F917D" w14:textId="77777777" w:rsidR="00393AC6" w:rsidRPr="00393AC6" w:rsidRDefault="00393AC6" w:rsidP="00393AC6">
            <w:pPr>
              <w:widowControl/>
              <w:spacing w:after="0" w:line="240" w:lineRule="auto"/>
              <w:ind w:right="57"/>
              <w:contextualSpacing/>
              <w:jc w:val="right"/>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180,308,049.12</w:t>
            </w:r>
          </w:p>
        </w:tc>
        <w:tc>
          <w:tcPr>
            <w:tcW w:w="7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1BD22DB" w14:textId="77777777" w:rsidR="00393AC6" w:rsidRPr="00393AC6" w:rsidRDefault="00393AC6" w:rsidP="00393AC6">
            <w:pPr>
              <w:widowControl/>
              <w:spacing w:after="0" w:line="240" w:lineRule="auto"/>
              <w:ind w:right="57"/>
              <w:contextualSpacing/>
              <w:jc w:val="right"/>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256,651,982.95</w:t>
            </w:r>
          </w:p>
        </w:tc>
        <w:tc>
          <w:tcPr>
            <w:tcW w:w="67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FEEF91C" w14:textId="77777777" w:rsidR="00393AC6" w:rsidRPr="00393AC6" w:rsidRDefault="00393AC6" w:rsidP="00393AC6">
            <w:pPr>
              <w:widowControl/>
              <w:spacing w:after="0" w:line="240" w:lineRule="auto"/>
              <w:ind w:right="57"/>
              <w:contextualSpacing/>
              <w:jc w:val="right"/>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463,761,260.02</w:t>
            </w:r>
          </w:p>
        </w:tc>
        <w:tc>
          <w:tcPr>
            <w:tcW w:w="80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3DD78F53" w14:textId="77777777" w:rsidR="00393AC6" w:rsidRPr="00393AC6" w:rsidRDefault="00393AC6" w:rsidP="00393AC6">
            <w:pPr>
              <w:widowControl/>
              <w:spacing w:after="0" w:line="240" w:lineRule="auto"/>
              <w:ind w:right="57"/>
              <w:contextualSpacing/>
              <w:jc w:val="right"/>
              <w:rPr>
                <w:rFonts w:ascii="Arial Narrow" w:eastAsia="Times New Roman" w:hAnsi="Arial Narrow"/>
                <w:b/>
                <w:bCs/>
                <w:color w:val="000000"/>
                <w:sz w:val="18"/>
                <w:szCs w:val="18"/>
              </w:rPr>
            </w:pPr>
            <w:r w:rsidRPr="00393AC6">
              <w:rPr>
                <w:rFonts w:ascii="Arial Narrow" w:eastAsia="Times New Roman" w:hAnsi="Arial Narrow"/>
                <w:b/>
                <w:bCs/>
                <w:color w:val="000000"/>
                <w:sz w:val="18"/>
                <w:szCs w:val="18"/>
              </w:rPr>
              <w:t>1,093,070,521.93</w:t>
            </w:r>
          </w:p>
        </w:tc>
      </w:tr>
      <w:tr w:rsidR="00393AC6" w:rsidRPr="00393AC6" w14:paraId="3F0A758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13D017"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r w:rsidRPr="00393AC6">
              <w:rPr>
                <w:rFonts w:ascii="Arial Narrow" w:eastAsia="Times New Roman" w:hAnsi="Arial Narrow"/>
                <w:color w:val="000000"/>
                <w:sz w:val="18"/>
                <w:szCs w:val="18"/>
              </w:rPr>
              <w:t>Central Office</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22C32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43,909,750.57</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A6270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3432A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7F4D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C9344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73C8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43,909,750.57</w:t>
            </w:r>
          </w:p>
        </w:tc>
      </w:tr>
      <w:tr w:rsidR="00393AC6" w:rsidRPr="00393AC6" w14:paraId="4586D173"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4C0F32"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393AC6">
                <w:rPr>
                  <w:rFonts w:ascii="Arial Narrow" w:eastAsia="Times New Roman" w:hAnsi="Arial Narrow"/>
                  <w:color w:val="000000"/>
                  <w:sz w:val="18"/>
                  <w:szCs w:val="18"/>
                </w:rPr>
                <w:t>NRLMB - NROC</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F9F6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C2C24D"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5,96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4F14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4,601,119.3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9A49C"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07,790,775.7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BCD0C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54,849,848.82</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18561"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97,241,743.91</w:t>
            </w:r>
          </w:p>
        </w:tc>
      </w:tr>
      <w:tr w:rsidR="00393AC6" w:rsidRPr="00393AC6" w14:paraId="76974A0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E0251"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393AC6">
                <w:rPr>
                  <w:rFonts w:ascii="Arial Narrow" w:eastAsia="Times New Roman" w:hAnsi="Arial Narrow"/>
                  <w:color w:val="000000"/>
                  <w:sz w:val="18"/>
                  <w:szCs w:val="18"/>
                </w:rPr>
                <w:t>NRLMB - VDRC</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4BB99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B995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941</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D777F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721,745.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18617"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2,891,229.6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21C78C"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7,293,376.5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0F94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2,906,351.17</w:t>
            </w:r>
          </w:p>
        </w:tc>
      </w:tr>
      <w:tr w:rsidR="00393AC6" w:rsidRPr="00393AC6" w14:paraId="1375A766"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006582"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393AC6">
                <w:rPr>
                  <w:rFonts w:ascii="Arial Narrow" w:eastAsia="Times New Roman" w:hAnsi="Arial Narrow"/>
                  <w:color w:val="000000"/>
                  <w:sz w:val="18"/>
                  <w:szCs w:val="18"/>
                </w:rPr>
                <w:t>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42FA1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735.2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0A08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5,08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9BAEB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7,691,82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A8190"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085,321.04</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95E6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470,805.2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C7A79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6,248,681.44</w:t>
            </w:r>
          </w:p>
        </w:tc>
      </w:tr>
      <w:tr w:rsidR="00393AC6" w:rsidRPr="00393AC6" w14:paraId="7DACD754"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A3AFA0"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393AC6">
                <w:rPr>
                  <w:rFonts w:ascii="Arial Narrow" w:eastAsia="Times New Roman" w:hAnsi="Arial Narrow"/>
                  <w:color w:val="000000"/>
                  <w:sz w:val="18"/>
                  <w:szCs w:val="18"/>
                </w:rPr>
                <w:t>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95501C"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635.6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F2AD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0,684</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8B972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9,133,566.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2A89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9,527,779.6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A27C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2,822,015.8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55F535"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4,483,997.08</w:t>
            </w:r>
          </w:p>
        </w:tc>
      </w:tr>
      <w:tr w:rsidR="00393AC6" w:rsidRPr="00393AC6" w14:paraId="7F29DCBF"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CDB310"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393AC6">
                <w:rPr>
                  <w:rFonts w:ascii="Arial Narrow" w:eastAsia="Times New Roman" w:hAnsi="Arial Narrow"/>
                  <w:color w:val="000000"/>
                  <w:sz w:val="18"/>
                  <w:szCs w:val="18"/>
                </w:rPr>
                <w:t>I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B6F4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84051"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4,581</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5861A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7,326,376.1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A82C9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31,764.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C3C1F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5,577,368.2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F63A5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8,935,508.71</w:t>
            </w:r>
          </w:p>
        </w:tc>
      </w:tr>
      <w:tr w:rsidR="00393AC6" w:rsidRPr="00393AC6" w14:paraId="5BD5FB1E"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0678DC"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393AC6">
                <w:rPr>
                  <w:rFonts w:ascii="Arial Narrow" w:eastAsia="Times New Roman" w:hAnsi="Arial Narrow"/>
                  <w:color w:val="000000"/>
                  <w:sz w:val="18"/>
                  <w:szCs w:val="18"/>
                </w:rPr>
                <w:t>CALABARZON</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5751F0"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F18A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97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9104B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470,448.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7003ED"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1,648,455.2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53948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926,446.9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6F65C"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3,045,350.18</w:t>
            </w:r>
          </w:p>
        </w:tc>
      </w:tr>
      <w:tr w:rsidR="00393AC6" w:rsidRPr="00393AC6" w14:paraId="0387CC59"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0F839E"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393AC6">
                <w:rPr>
                  <w:rFonts w:ascii="Arial Narrow" w:eastAsia="Times New Roman" w:hAnsi="Arial Narrow"/>
                  <w:color w:val="000000"/>
                  <w:sz w:val="18"/>
                  <w:szCs w:val="18"/>
                </w:rPr>
                <w:t>MIMAROPA</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91672"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061,040.7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1EE947"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5,295</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E84F2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6,809,277.44</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30E5C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0,464,672.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EBEAF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7,753,508.5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2FB1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9,088,498.77</w:t>
            </w:r>
          </w:p>
        </w:tc>
      </w:tr>
      <w:tr w:rsidR="00393AC6" w:rsidRPr="00393AC6" w14:paraId="699395E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B712C8"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393AC6">
                <w:rPr>
                  <w:rFonts w:ascii="Arial Narrow" w:eastAsia="Times New Roman" w:hAnsi="Arial Narrow"/>
                  <w:color w:val="000000"/>
                  <w:sz w:val="18"/>
                  <w:szCs w:val="18"/>
                </w:rPr>
                <w:t>V</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828B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1EFF2D"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01D2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4,654,697.7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DAC5F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0,392,666.8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E9976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1,077,933.9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2423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9,125,298.46</w:t>
            </w:r>
          </w:p>
        </w:tc>
      </w:tr>
      <w:tr w:rsidR="00393AC6" w:rsidRPr="00393AC6" w14:paraId="409D20F5"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EB32F5"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393AC6">
                <w:rPr>
                  <w:rFonts w:ascii="Arial Narrow" w:eastAsia="Times New Roman" w:hAnsi="Arial Narrow"/>
                  <w:color w:val="000000"/>
                  <w:sz w:val="18"/>
                  <w:szCs w:val="18"/>
                </w:rPr>
                <w:t>V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ED1F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636.4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9AFA2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9,85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7C88A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277,928.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94707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9,499,238.75</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BB62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7,955,822.18</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7730E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4,733,626.15</w:t>
            </w:r>
          </w:p>
        </w:tc>
      </w:tr>
      <w:tr w:rsidR="00393AC6" w:rsidRPr="00393AC6" w14:paraId="78ED605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063290"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393AC6">
                <w:rPr>
                  <w:rFonts w:ascii="Arial Narrow" w:eastAsia="Times New Roman" w:hAnsi="Arial Narrow"/>
                  <w:color w:val="000000"/>
                  <w:sz w:val="18"/>
                  <w:szCs w:val="18"/>
                </w:rPr>
                <w:t>V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CEBD2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BE1F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5,58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58247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6,734,903.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7C708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0,489,585.87</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F5CFD2"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3,298,164.0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290E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3,522,652.92</w:t>
            </w:r>
          </w:p>
        </w:tc>
      </w:tr>
      <w:tr w:rsidR="00393AC6" w:rsidRPr="00393AC6" w14:paraId="314224F1"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596619E"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393AC6">
                <w:rPr>
                  <w:rFonts w:ascii="Arial Narrow" w:eastAsia="Times New Roman" w:hAnsi="Arial Narrow"/>
                  <w:color w:val="000000"/>
                  <w:sz w:val="18"/>
                  <w:szCs w:val="18"/>
                </w:rPr>
                <w:t>VI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2BCD3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285,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6D1A4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1,063</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974CA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869,188.1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64513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722,369.0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8BE3A7"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3,538,573.66</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9342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3,415,130.84</w:t>
            </w:r>
          </w:p>
        </w:tc>
      </w:tr>
      <w:tr w:rsidR="00393AC6" w:rsidRPr="00393AC6" w14:paraId="76B7989A"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8FFFB3"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393AC6">
                <w:rPr>
                  <w:rFonts w:ascii="Arial Narrow" w:eastAsia="Times New Roman" w:hAnsi="Arial Narrow"/>
                  <w:color w:val="000000"/>
                  <w:sz w:val="18"/>
                  <w:szCs w:val="18"/>
                </w:rPr>
                <w:t>IX</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1612D"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9CB71"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1,514</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CEB4ED"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7,222,085.86</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FF99C7"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114,322.6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BB2B2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2,913,342.9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44CE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5,249,751.42</w:t>
            </w:r>
          </w:p>
        </w:tc>
      </w:tr>
      <w:tr w:rsidR="00393AC6" w:rsidRPr="00393AC6" w14:paraId="71CB4369"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6645DA"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393AC6">
                <w:rPr>
                  <w:rFonts w:ascii="Arial Narrow" w:eastAsia="Times New Roman" w:hAnsi="Arial Narrow"/>
                  <w:color w:val="000000"/>
                  <w:sz w:val="18"/>
                  <w:szCs w:val="18"/>
                </w:rPr>
                <w:t>X</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92AA6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116,679.9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085D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6,74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B612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3,617,974.88</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0AB2B1"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464,936.3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5F981"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7,160,292.69</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1B57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70,359,883.88</w:t>
            </w:r>
          </w:p>
        </w:tc>
      </w:tr>
      <w:tr w:rsidR="00393AC6" w:rsidRPr="00393AC6" w14:paraId="07AFF08D"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DE6014B"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393AC6">
                <w:rPr>
                  <w:rFonts w:ascii="Arial Narrow" w:eastAsia="Times New Roman" w:hAnsi="Arial Narrow"/>
                  <w:color w:val="000000"/>
                  <w:sz w:val="18"/>
                  <w:szCs w:val="18"/>
                </w:rPr>
                <w:t>X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C4E5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E582D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D97742"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898,982.8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C0C9D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2,880,467.0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BECB0"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5,077,917.30</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3DC87"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3,857,367.10</w:t>
            </w:r>
          </w:p>
        </w:tc>
      </w:tr>
      <w:tr w:rsidR="00393AC6" w:rsidRPr="00393AC6" w14:paraId="27474AA4"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AC0BF8"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393AC6">
                <w:rPr>
                  <w:rFonts w:ascii="Arial Narrow" w:eastAsia="Times New Roman" w:hAnsi="Arial Narrow"/>
                  <w:color w:val="000000"/>
                  <w:sz w:val="18"/>
                  <w:szCs w:val="18"/>
                </w:rPr>
                <w:t>XII</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53EC27"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969.8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9783D1"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6,769</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A88EE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17,455.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7F845F"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674,656.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05FBE5"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8,218,545.9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9D2955"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9,911,627.09</w:t>
            </w:r>
          </w:p>
        </w:tc>
      </w:tr>
      <w:tr w:rsidR="00393AC6" w:rsidRPr="00393AC6" w14:paraId="78776360"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074839"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393AC6">
                <w:rPr>
                  <w:rFonts w:ascii="Arial Narrow" w:eastAsia="Times New Roman" w:hAnsi="Arial Narrow"/>
                  <w:color w:val="000000"/>
                  <w:sz w:val="18"/>
                  <w:szCs w:val="18"/>
                </w:rPr>
                <w:t>CARAGA</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6A99F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00,000.0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A1318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9,230</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F60CF8"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713,533.2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5C426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525,839.1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6C9874"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9,388,902.91</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1599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0,628,275.27</w:t>
            </w:r>
          </w:p>
        </w:tc>
      </w:tr>
      <w:tr w:rsidR="00393AC6" w:rsidRPr="00393AC6" w14:paraId="5757D0D6"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2C5296"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393AC6">
                <w:rPr>
                  <w:rFonts w:ascii="Arial Narrow" w:eastAsia="Times New Roman" w:hAnsi="Arial Narrow"/>
                  <w:color w:val="000000"/>
                  <w:sz w:val="18"/>
                  <w:szCs w:val="18"/>
                </w:rPr>
                <w:t>NCR</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690FF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282,563.30</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58D62"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055</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5DB39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528,776.55</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01453"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8,064,539.42</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8BE3E"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730,344.44</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47B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1,606,223.71</w:t>
            </w:r>
          </w:p>
        </w:tc>
      </w:tr>
      <w:tr w:rsidR="00393AC6" w:rsidRPr="00393AC6" w14:paraId="05723C40" w14:textId="77777777" w:rsidTr="00393AC6">
        <w:trPr>
          <w:trHeight w:val="20"/>
        </w:trPr>
        <w:tc>
          <w:tcPr>
            <w:tcW w:w="71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F37DE7" w14:textId="77777777" w:rsidR="00393AC6" w:rsidRPr="00393AC6" w:rsidRDefault="00393AC6" w:rsidP="00393AC6">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393AC6">
                <w:rPr>
                  <w:rFonts w:ascii="Arial Narrow" w:eastAsia="Times New Roman" w:hAnsi="Arial Narrow"/>
                  <w:color w:val="000000"/>
                  <w:sz w:val="18"/>
                  <w:szCs w:val="18"/>
                </w:rPr>
                <w:t>CAR</w:t>
              </w:r>
            </w:hyperlink>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1F0CB"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3,691,218.12</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F687A"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29,176</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7C3CC"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5,018,171.31</w:t>
            </w:r>
          </w:p>
        </w:tc>
        <w:tc>
          <w:tcPr>
            <w:tcW w:w="7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6F3AC9"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7,383,363.88</w:t>
            </w:r>
          </w:p>
        </w:tc>
        <w:tc>
          <w:tcPr>
            <w:tcW w:w="67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EE40C"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18,708,049.95</w:t>
            </w:r>
          </w:p>
        </w:tc>
        <w:tc>
          <w:tcPr>
            <w:tcW w:w="80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EF6E96" w14:textId="77777777" w:rsidR="00393AC6" w:rsidRPr="00393AC6" w:rsidRDefault="00393AC6" w:rsidP="00393AC6">
            <w:pPr>
              <w:widowControl/>
              <w:spacing w:after="0" w:line="240" w:lineRule="auto"/>
              <w:ind w:right="57"/>
              <w:contextualSpacing/>
              <w:jc w:val="right"/>
              <w:rPr>
                <w:rFonts w:ascii="Arial Narrow" w:eastAsia="Times New Roman" w:hAnsi="Arial Narrow"/>
                <w:color w:val="000000"/>
                <w:sz w:val="18"/>
                <w:szCs w:val="18"/>
              </w:rPr>
            </w:pPr>
            <w:r w:rsidRPr="00393AC6">
              <w:rPr>
                <w:rFonts w:ascii="Arial Narrow" w:eastAsia="Times New Roman" w:hAnsi="Arial Narrow"/>
                <w:color w:val="000000"/>
                <w:sz w:val="18"/>
                <w:szCs w:val="18"/>
              </w:rPr>
              <w:t>44,800,803.26</w:t>
            </w:r>
          </w:p>
        </w:tc>
      </w:tr>
    </w:tbl>
    <w:p w14:paraId="5DB19E5A" w14:textId="27E9A751" w:rsidR="002A2C5B" w:rsidRPr="008C088D" w:rsidRDefault="004541B4"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7D83">
        <w:rPr>
          <w:rFonts w:ascii="Arial" w:eastAsia="Arial" w:hAnsi="Arial" w:cs="Arial"/>
          <w:i/>
          <w:sz w:val="16"/>
          <w:szCs w:val="16"/>
        </w:rPr>
        <w:t>1</w:t>
      </w:r>
      <w:r w:rsidR="00631247">
        <w:rPr>
          <w:rFonts w:ascii="Arial" w:eastAsia="Arial" w:hAnsi="Arial" w:cs="Arial"/>
          <w:i/>
          <w:sz w:val="16"/>
          <w:szCs w:val="16"/>
        </w:rPr>
        <w:t>4</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2282347D" w14:textId="43481B4F" w:rsidR="00EE4EB5" w:rsidRPr="00E01EA9" w:rsidRDefault="002A7D6A" w:rsidP="00E01EA9">
      <w:pPr>
        <w:spacing w:after="0" w:line="240" w:lineRule="auto"/>
        <w:ind w:left="6480" w:firstLine="720"/>
        <w:contextualSpacing/>
        <w:jc w:val="center"/>
        <w:rPr>
          <w:rFonts w:ascii="Arial" w:eastAsia="Arial" w:hAnsi="Arial" w:cs="Arial"/>
          <w:i/>
          <w:color w:val="0070C0"/>
          <w:sz w:val="16"/>
          <w:szCs w:val="16"/>
        </w:rPr>
      </w:pPr>
      <w:r>
        <w:rPr>
          <w:rFonts w:ascii="Arial" w:eastAsia="Arial" w:hAnsi="Arial" w:cs="Arial"/>
          <w:i/>
          <w:color w:val="0070C0"/>
          <w:sz w:val="16"/>
          <w:szCs w:val="16"/>
        </w:rPr>
        <w:t>Source: DRMB and NRLMB</w:t>
      </w:r>
    </w:p>
    <w:p w14:paraId="7676508E" w14:textId="77777777" w:rsidR="00E01EA9" w:rsidRDefault="00E01EA9">
      <w:pPr>
        <w:spacing w:after="0" w:line="240" w:lineRule="auto"/>
        <w:contextualSpacing/>
        <w:rPr>
          <w:rFonts w:ascii="Arial" w:eastAsia="Arial" w:hAnsi="Arial" w:cs="Arial"/>
          <w:b/>
          <w:color w:val="002060"/>
          <w:sz w:val="28"/>
          <w:szCs w:val="28"/>
        </w:rPr>
      </w:pPr>
    </w:p>
    <w:p w14:paraId="6C8A2DB5" w14:textId="0C8F7489"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651F4F2A" w:rsidR="002A2C5B" w:rsidRDefault="00117D83"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631247">
              <w:rPr>
                <w:rFonts w:ascii="Arial" w:eastAsia="Arial" w:hAnsi="Arial" w:cs="Arial"/>
                <w:sz w:val="20"/>
                <w:szCs w:val="20"/>
              </w:rPr>
              <w:t>4</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DRMB DOSD in coordination with other DRMB divisions and concerned </w:t>
            </w:r>
            <w:r>
              <w:rPr>
                <w:rFonts w:ascii="Arial" w:eastAsia="Arial" w:hAnsi="Arial" w:cs="Arial"/>
                <w:sz w:val="20"/>
                <w:szCs w:val="19"/>
              </w:rPr>
              <w:lastRenderedPageBreak/>
              <w:t>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4F6EED4A" w:rsidR="002A2C5B" w:rsidRDefault="00631247" w:rsidP="003C05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4</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5C2D97F" w:rsidR="002A2C5B" w:rsidRPr="00631247" w:rsidRDefault="005235E3" w:rsidP="00AA55F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31247">
              <w:rPr>
                <w:rFonts w:ascii="Arial" w:eastAsia="Arial" w:hAnsi="Arial" w:cs="Arial"/>
                <w:sz w:val="20"/>
                <w:szCs w:val="20"/>
              </w:rPr>
              <w:t>1</w:t>
            </w:r>
            <w:r w:rsidR="00726FFC">
              <w:rPr>
                <w:rFonts w:ascii="Arial" w:eastAsia="Arial" w:hAnsi="Arial" w:cs="Arial"/>
                <w:sz w:val="20"/>
                <w:szCs w:val="20"/>
              </w:rPr>
              <w:t>4</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140081B9"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PhP)</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lastRenderedPageBreak/>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634CC77" w:rsidR="002A2C5B" w:rsidRPr="00631247" w:rsidRDefault="004D5AD8" w:rsidP="00C1433C">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072CB">
              <w:rPr>
                <w:rFonts w:ascii="Arial" w:eastAsia="Arial" w:hAnsi="Arial" w:cs="Arial"/>
                <w:color w:val="0070C0"/>
                <w:sz w:val="20"/>
                <w:szCs w:val="20"/>
              </w:rPr>
              <w:t>1</w:t>
            </w:r>
            <w:r w:rsidR="000B6A17" w:rsidRPr="007072CB">
              <w:rPr>
                <w:rFonts w:ascii="Arial" w:eastAsia="Arial" w:hAnsi="Arial" w:cs="Arial"/>
                <w:color w:val="0070C0"/>
                <w:sz w:val="20"/>
                <w:szCs w:val="20"/>
              </w:rPr>
              <w:t>3</w:t>
            </w:r>
            <w:r w:rsidR="00084056" w:rsidRPr="007072CB">
              <w:rPr>
                <w:rFonts w:ascii="Arial" w:eastAsia="Arial" w:hAnsi="Arial" w:cs="Arial"/>
                <w:color w:val="0070C0"/>
                <w:sz w:val="20"/>
                <w:szCs w:val="20"/>
              </w:rPr>
              <w:t xml:space="preserve"> Ju</w:t>
            </w:r>
            <w:r w:rsidR="00330DF2" w:rsidRPr="007072CB">
              <w:rPr>
                <w:rFonts w:ascii="Arial" w:eastAsia="Arial" w:hAnsi="Arial" w:cs="Arial"/>
                <w:color w:val="0070C0"/>
                <w:sz w:val="20"/>
                <w:szCs w:val="20"/>
              </w:rPr>
              <w:t>ly</w:t>
            </w:r>
            <w:r w:rsidR="002A7D6A" w:rsidRPr="007072CB">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6EBB684" w:rsidR="002A2C5B" w:rsidRPr="007072CB" w:rsidRDefault="00A76B9A">
            <w:pPr>
              <w:pStyle w:val="ListParagraph"/>
              <w:numPr>
                <w:ilvl w:val="0"/>
                <w:numId w:val="6"/>
              </w:numPr>
              <w:spacing w:after="0" w:line="240" w:lineRule="auto"/>
              <w:jc w:val="both"/>
              <w:rPr>
                <w:rFonts w:ascii="Arial" w:eastAsia="Arial" w:hAnsi="Arial" w:cs="Arial"/>
                <w:color w:val="0070C0"/>
                <w:sz w:val="20"/>
                <w:szCs w:val="19"/>
              </w:rPr>
            </w:pPr>
            <w:r w:rsidRPr="007072CB">
              <w:rPr>
                <w:rFonts w:ascii="Arial" w:eastAsia="Arial" w:hAnsi="Arial" w:cs="Arial"/>
                <w:color w:val="0070C0"/>
                <w:sz w:val="20"/>
                <w:szCs w:val="19"/>
              </w:rPr>
              <w:t>A total of</w:t>
            </w:r>
            <w:r w:rsidR="00B340EC" w:rsidRPr="007072CB">
              <w:rPr>
                <w:rFonts w:ascii="Arial" w:eastAsia="Arial" w:hAnsi="Arial" w:cs="Arial"/>
                <w:color w:val="0070C0"/>
                <w:sz w:val="20"/>
                <w:szCs w:val="19"/>
              </w:rPr>
              <w:t xml:space="preserve"> </w:t>
            </w:r>
            <w:r w:rsidR="007072CB" w:rsidRPr="007072CB">
              <w:rPr>
                <w:rFonts w:ascii="Arial" w:eastAsia="Arial" w:hAnsi="Arial" w:cs="Arial"/>
                <w:color w:val="0070C0"/>
                <w:sz w:val="20"/>
                <w:szCs w:val="19"/>
              </w:rPr>
              <w:t>42</w:t>
            </w:r>
            <w:r w:rsidR="002A7D6A" w:rsidRPr="007072CB">
              <w:rPr>
                <w:rFonts w:ascii="Arial" w:eastAsia="Arial" w:hAnsi="Arial" w:cs="Arial"/>
                <w:color w:val="0070C0"/>
                <w:sz w:val="20"/>
                <w:szCs w:val="19"/>
              </w:rPr>
              <w:t xml:space="preserve"> personnel </w:t>
            </w:r>
            <w:r w:rsidR="000B6A17" w:rsidRPr="007072CB">
              <w:rPr>
                <w:rFonts w:ascii="Arial" w:eastAsia="Arial" w:hAnsi="Arial" w:cs="Arial"/>
                <w:color w:val="0070C0"/>
                <w:sz w:val="20"/>
                <w:szCs w:val="19"/>
              </w:rPr>
              <w:t>are</w:t>
            </w:r>
            <w:r w:rsidR="002A7D6A" w:rsidRPr="007072CB">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31247" w:rsidRDefault="002A2C5B">
            <w:pPr>
              <w:spacing w:after="0" w:line="240" w:lineRule="auto"/>
              <w:jc w:val="both"/>
              <w:rPr>
                <w:rFonts w:ascii="Arial" w:eastAsia="Arial" w:hAnsi="Arial" w:cs="Arial"/>
                <w:sz w:val="20"/>
                <w:szCs w:val="19"/>
              </w:rPr>
            </w:pPr>
          </w:p>
          <w:p w14:paraId="45F51393" w14:textId="77777777" w:rsidR="002A2C5B" w:rsidRPr="00631247" w:rsidRDefault="002A7D6A">
            <w:pPr>
              <w:spacing w:after="0" w:line="240" w:lineRule="auto"/>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p w14:paraId="6B9900C4" w14:textId="71771E1F" w:rsidR="007072CB" w:rsidRPr="007072CB" w:rsidRDefault="007072CB" w:rsidP="007072CB">
            <w:pPr>
              <w:pStyle w:val="ListParagraph"/>
              <w:numPr>
                <w:ilvl w:val="0"/>
                <w:numId w:val="6"/>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 xml:space="preserve">DSWD-FO I </w:t>
            </w:r>
            <w:r w:rsidRPr="007072CB">
              <w:rPr>
                <w:rFonts w:ascii="Arial" w:eastAsia="Arial" w:hAnsi="Arial" w:cs="Arial"/>
                <w:color w:val="0070C0"/>
                <w:sz w:val="20"/>
                <w:szCs w:val="19"/>
              </w:rPr>
              <w:t>Regional Director (RD) Marie Angela S. Gopalan participated in a meeting via video conference with the Secretary, DSWD SAP Small Working Group and other RDs relative to the updates on the implementation of SAP and Bayanihan 2</w:t>
            </w:r>
            <w:r>
              <w:rPr>
                <w:rFonts w:ascii="Arial" w:eastAsia="Arial" w:hAnsi="Arial" w:cs="Arial"/>
                <w:color w:val="0070C0"/>
                <w:sz w:val="20"/>
                <w:szCs w:val="19"/>
              </w:rPr>
              <w:t xml:space="preserve"> on 12 July 2021</w:t>
            </w:r>
            <w:r w:rsidRPr="007072CB">
              <w:rPr>
                <w:rFonts w:ascii="Arial" w:eastAsia="Arial" w:hAnsi="Arial" w:cs="Arial"/>
                <w:color w:val="0070C0"/>
                <w:sz w:val="20"/>
                <w:szCs w:val="19"/>
              </w:rPr>
              <w:t>.</w:t>
            </w:r>
          </w:p>
          <w:p w14:paraId="00281746" w14:textId="5476C60F" w:rsidR="00450EDE" w:rsidRPr="007072CB" w:rsidRDefault="00450EDE" w:rsidP="007072CB">
            <w:pPr>
              <w:pStyle w:val="ListParagraph"/>
              <w:numPr>
                <w:ilvl w:val="0"/>
                <w:numId w:val="6"/>
              </w:numPr>
              <w:spacing w:after="0" w:line="240" w:lineRule="auto"/>
              <w:jc w:val="both"/>
              <w:rPr>
                <w:rFonts w:ascii="Arial" w:eastAsia="Arial" w:hAnsi="Arial" w:cs="Arial"/>
                <w:sz w:val="20"/>
                <w:szCs w:val="19"/>
              </w:rPr>
            </w:pPr>
            <w:r w:rsidRPr="007072CB">
              <w:rPr>
                <w:rFonts w:ascii="Arial" w:eastAsia="Arial" w:hAnsi="Arial" w:cs="Arial"/>
                <w:sz w:val="20"/>
                <w:szCs w:val="19"/>
              </w:rPr>
              <w:t xml:space="preserve">A total of </w:t>
            </w:r>
            <w:r w:rsidR="003D00A5" w:rsidRPr="007072CB">
              <w:rPr>
                <w:rFonts w:ascii="Arial" w:eastAsia="Arial" w:hAnsi="Arial" w:cs="Arial"/>
                <w:b/>
                <w:sz w:val="20"/>
                <w:szCs w:val="19"/>
              </w:rPr>
              <w:t>7,784</w:t>
            </w:r>
            <w:r w:rsidR="00330DF2" w:rsidRPr="007072CB">
              <w:rPr>
                <w:rFonts w:ascii="Arial" w:eastAsia="Arial" w:hAnsi="Arial" w:cs="Arial"/>
                <w:b/>
                <w:sz w:val="20"/>
                <w:szCs w:val="19"/>
              </w:rPr>
              <w:t xml:space="preserve"> </w:t>
            </w:r>
            <w:r w:rsidRPr="007072CB">
              <w:rPr>
                <w:rFonts w:ascii="Arial" w:eastAsia="Arial" w:hAnsi="Arial" w:cs="Arial"/>
                <w:b/>
                <w:sz w:val="20"/>
                <w:szCs w:val="19"/>
              </w:rPr>
              <w:t>Non-Pantawid Pamilya beneficiaries</w:t>
            </w:r>
            <w:r w:rsidRPr="007072CB">
              <w:rPr>
                <w:rFonts w:ascii="Arial" w:eastAsia="Arial" w:hAnsi="Arial" w:cs="Arial"/>
                <w:sz w:val="20"/>
                <w:szCs w:val="19"/>
              </w:rPr>
              <w:t xml:space="preserve"> in Pangasinan were paid amounting to </w:t>
            </w:r>
            <w:r w:rsidRPr="007072CB">
              <w:rPr>
                <w:rFonts w:ascii="Arial" w:eastAsia="Arial" w:hAnsi="Arial" w:cs="Arial"/>
                <w:b/>
                <w:sz w:val="20"/>
                <w:szCs w:val="19"/>
              </w:rPr>
              <w:t>₱</w:t>
            </w:r>
            <w:r w:rsidR="003D00A5" w:rsidRPr="007072CB">
              <w:rPr>
                <w:rFonts w:ascii="Arial" w:eastAsia="Arial" w:hAnsi="Arial" w:cs="Arial"/>
                <w:b/>
                <w:sz w:val="20"/>
                <w:szCs w:val="19"/>
              </w:rPr>
              <w:t>43,325,500.00</w:t>
            </w:r>
            <w:r w:rsidR="00330DF2" w:rsidRPr="007072CB">
              <w:rPr>
                <w:rFonts w:ascii="Arial" w:eastAsia="Arial" w:hAnsi="Arial" w:cs="Arial"/>
                <w:b/>
                <w:sz w:val="20"/>
                <w:szCs w:val="19"/>
              </w:rPr>
              <w:t xml:space="preserve"> </w:t>
            </w:r>
            <w:r w:rsidRPr="007072CB">
              <w:rPr>
                <w:rFonts w:ascii="Arial" w:eastAsia="Arial" w:hAnsi="Arial" w:cs="Arial"/>
                <w:sz w:val="20"/>
                <w:szCs w:val="19"/>
              </w:rPr>
              <w:t>for the reprocessed refund from the Financial Service Providers (FSPs) of Bayanihan SAP 2.</w:t>
            </w:r>
          </w:p>
          <w:p w14:paraId="65FCD427" w14:textId="2F3ADC74" w:rsidR="002A2C5B" w:rsidRPr="00631247" w:rsidRDefault="002A7D6A" w:rsidP="00084056">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 xml:space="preserve">A total of </w:t>
            </w:r>
            <w:r w:rsidRPr="00631247">
              <w:rPr>
                <w:rFonts w:ascii="Arial" w:eastAsia="Arial" w:hAnsi="Arial" w:cs="Arial"/>
                <w:b/>
                <w:sz w:val="20"/>
                <w:szCs w:val="19"/>
              </w:rPr>
              <w:t>₱</w:t>
            </w:r>
            <w:r w:rsidRPr="00631247">
              <w:rPr>
                <w:rFonts w:ascii="Arial" w:eastAsia="Arial" w:hAnsi="Arial" w:cs="Arial"/>
                <w:b/>
                <w:sz w:val="20"/>
                <w:szCs w:val="19"/>
                <w:lang w:val="en-US"/>
              </w:rPr>
              <w:t xml:space="preserve">4,269,296,500.00 </w:t>
            </w:r>
            <w:r w:rsidRPr="00631247">
              <w:rPr>
                <w:rFonts w:ascii="Arial" w:eastAsia="Arial" w:hAnsi="Arial" w:cs="Arial"/>
                <w:sz w:val="20"/>
                <w:szCs w:val="19"/>
              </w:rPr>
              <w:t xml:space="preserve">was paid to </w:t>
            </w:r>
            <w:r w:rsidRPr="00631247">
              <w:rPr>
                <w:rFonts w:ascii="Arial" w:eastAsia="Arial" w:hAnsi="Arial" w:cs="Arial"/>
                <w:b/>
                <w:bCs/>
                <w:sz w:val="20"/>
                <w:szCs w:val="19"/>
                <w:lang w:val="en-US"/>
              </w:rPr>
              <w:t>776,233 beneficiaries</w:t>
            </w:r>
            <w:r w:rsidRPr="0063124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 xml:space="preserve">A total amount of </w:t>
            </w:r>
            <w:r w:rsidRPr="00631247">
              <w:rPr>
                <w:rFonts w:ascii="Arial" w:eastAsia="Arial" w:hAnsi="Arial" w:cs="Arial"/>
                <w:b/>
                <w:bCs/>
                <w:sz w:val="20"/>
                <w:szCs w:val="19"/>
              </w:rPr>
              <w:t>₱513,724,350.00</w:t>
            </w:r>
            <w:r w:rsidRPr="00631247">
              <w:rPr>
                <w:rFonts w:ascii="Arial" w:eastAsia="Arial" w:hAnsi="Arial" w:cs="Arial"/>
                <w:sz w:val="20"/>
                <w:szCs w:val="19"/>
              </w:rPr>
              <w:t xml:space="preserve"> were paid through direct payout and cash cards to </w:t>
            </w:r>
            <w:r w:rsidRPr="00631247">
              <w:rPr>
                <w:rFonts w:ascii="Arial" w:eastAsia="Arial" w:hAnsi="Arial" w:cs="Arial"/>
                <w:b/>
                <w:bCs/>
                <w:sz w:val="20"/>
                <w:szCs w:val="19"/>
              </w:rPr>
              <w:t>123,789</w:t>
            </w:r>
            <w:r w:rsidRPr="00631247">
              <w:rPr>
                <w:rFonts w:ascii="Arial" w:eastAsia="Arial" w:hAnsi="Arial" w:cs="Arial"/>
                <w:sz w:val="20"/>
                <w:szCs w:val="19"/>
              </w:rPr>
              <w:t xml:space="preserve"> </w:t>
            </w:r>
            <w:r w:rsidRPr="00631247">
              <w:rPr>
                <w:rFonts w:ascii="Arial" w:eastAsia="Arial" w:hAnsi="Arial" w:cs="Arial"/>
                <w:b/>
                <w:sz w:val="20"/>
                <w:szCs w:val="19"/>
              </w:rPr>
              <w:t>4Ps beneficiaries</w:t>
            </w:r>
            <w:r w:rsidRPr="00631247">
              <w:rPr>
                <w:rFonts w:ascii="Arial" w:eastAsia="Arial" w:hAnsi="Arial" w:cs="Arial"/>
                <w:sz w:val="20"/>
                <w:szCs w:val="19"/>
              </w:rPr>
              <w:t xml:space="preserve"> while a total amount of </w:t>
            </w:r>
            <w:r w:rsidRPr="00631247">
              <w:rPr>
                <w:rFonts w:ascii="Arial" w:eastAsia="Arial" w:hAnsi="Arial" w:cs="Arial"/>
                <w:b/>
                <w:sz w:val="20"/>
                <w:szCs w:val="19"/>
              </w:rPr>
              <w:t>₱</w:t>
            </w:r>
            <w:r w:rsidRPr="00631247">
              <w:rPr>
                <w:rFonts w:ascii="Arial" w:eastAsia="Arial" w:hAnsi="Arial" w:cs="Arial"/>
                <w:b/>
                <w:sz w:val="20"/>
                <w:szCs w:val="19"/>
                <w:lang w:val="en-US"/>
              </w:rPr>
              <w:t xml:space="preserve">2,259,823,500.00 </w:t>
            </w:r>
            <w:r w:rsidRPr="00631247">
              <w:rPr>
                <w:rFonts w:ascii="Arial" w:eastAsia="Arial" w:hAnsi="Arial" w:cs="Arial"/>
                <w:sz w:val="20"/>
                <w:szCs w:val="19"/>
              </w:rPr>
              <w:t xml:space="preserve">were paid through financial service providers (FSPs) to </w:t>
            </w:r>
            <w:r w:rsidRPr="00631247">
              <w:rPr>
                <w:rFonts w:ascii="Arial" w:eastAsia="Arial" w:hAnsi="Arial" w:cs="Arial"/>
                <w:b/>
                <w:sz w:val="20"/>
                <w:szCs w:val="19"/>
                <w:lang w:val="en-US"/>
              </w:rPr>
              <w:t xml:space="preserve">410,877 </w:t>
            </w:r>
            <w:r w:rsidRPr="00631247">
              <w:rPr>
                <w:rFonts w:ascii="Arial" w:eastAsia="Arial" w:hAnsi="Arial" w:cs="Arial"/>
                <w:b/>
                <w:sz w:val="20"/>
                <w:szCs w:val="19"/>
              </w:rPr>
              <w:t>non-4Ps beneficiaries</w:t>
            </w:r>
            <w:r w:rsidRPr="00631247">
              <w:rPr>
                <w:rFonts w:ascii="Arial" w:eastAsia="Arial" w:hAnsi="Arial" w:cs="Arial"/>
                <w:sz w:val="20"/>
                <w:szCs w:val="19"/>
              </w:rPr>
              <w:t xml:space="preserve"> in Pangasinan for the second tranche implementation.</w:t>
            </w:r>
          </w:p>
          <w:p w14:paraId="2321502C"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A total amount of</w:t>
            </w:r>
            <w:r w:rsidRPr="00631247">
              <w:rPr>
                <w:rFonts w:ascii="Arial" w:eastAsia="Arial" w:hAnsi="Arial" w:cs="Arial"/>
                <w:b/>
                <w:sz w:val="20"/>
                <w:szCs w:val="19"/>
              </w:rPr>
              <w:t xml:space="preserve"> ₱262,333,500.00 </w:t>
            </w:r>
            <w:r w:rsidRPr="00631247">
              <w:rPr>
                <w:rFonts w:ascii="Arial" w:eastAsia="Arial" w:hAnsi="Arial" w:cs="Arial"/>
                <w:sz w:val="20"/>
                <w:szCs w:val="19"/>
              </w:rPr>
              <w:t xml:space="preserve">was paid to </w:t>
            </w:r>
            <w:r w:rsidRPr="00631247">
              <w:rPr>
                <w:rFonts w:ascii="Arial" w:eastAsia="Arial" w:hAnsi="Arial" w:cs="Arial"/>
                <w:b/>
                <w:sz w:val="20"/>
                <w:szCs w:val="19"/>
              </w:rPr>
              <w:t>47,697 waitlisted beneficiaries</w:t>
            </w:r>
            <w:r w:rsidRPr="00631247">
              <w:rPr>
                <w:rFonts w:ascii="Arial" w:eastAsia="Arial" w:hAnsi="Arial" w:cs="Arial"/>
                <w:sz w:val="20"/>
                <w:szCs w:val="19"/>
              </w:rPr>
              <w:t xml:space="preserve"> in the Region.</w:t>
            </w:r>
          </w:p>
          <w:p w14:paraId="500D650D" w14:textId="25F2600B"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 xml:space="preserve">A total amount of </w:t>
            </w:r>
            <w:r w:rsidRPr="00631247">
              <w:rPr>
                <w:rFonts w:ascii="Arial" w:eastAsia="Arial" w:hAnsi="Arial" w:cs="Arial"/>
                <w:b/>
                <w:sz w:val="20"/>
                <w:szCs w:val="19"/>
              </w:rPr>
              <w:t>₱</w:t>
            </w:r>
            <w:r w:rsidRPr="00631247">
              <w:rPr>
                <w:rFonts w:ascii="Arial" w:eastAsia="Arial" w:hAnsi="Arial" w:cs="Arial"/>
                <w:b/>
                <w:sz w:val="20"/>
                <w:szCs w:val="19"/>
                <w:lang w:val="en-US"/>
              </w:rPr>
              <w:t xml:space="preserve">15,130,500.00 </w:t>
            </w:r>
            <w:r w:rsidRPr="00631247">
              <w:rPr>
                <w:rFonts w:ascii="Arial" w:eastAsia="Arial" w:hAnsi="Arial" w:cs="Arial"/>
                <w:sz w:val="20"/>
                <w:szCs w:val="19"/>
              </w:rPr>
              <w:t xml:space="preserve">was paid to </w:t>
            </w:r>
            <w:r w:rsidRPr="00631247">
              <w:rPr>
                <w:rFonts w:ascii="Arial" w:eastAsia="Arial" w:hAnsi="Arial" w:cs="Arial"/>
                <w:b/>
                <w:sz w:val="20"/>
                <w:szCs w:val="19"/>
              </w:rPr>
              <w:t xml:space="preserve">1,887 </w:t>
            </w:r>
            <w:r w:rsidRPr="00631247">
              <w:rPr>
                <w:rFonts w:ascii="Arial" w:eastAsia="Arial" w:hAnsi="Arial" w:cs="Arial"/>
                <w:b/>
                <w:bCs/>
                <w:sz w:val="20"/>
                <w:szCs w:val="19"/>
              </w:rPr>
              <w:t>TNVS/PUV drivers</w:t>
            </w:r>
            <w:r w:rsidRPr="00631247">
              <w:rPr>
                <w:rFonts w:ascii="Arial" w:eastAsia="Arial" w:hAnsi="Arial" w:cs="Arial"/>
                <w:sz w:val="20"/>
                <w:szCs w:val="19"/>
              </w:rPr>
              <w:t xml:space="preserve"> in the Region.</w:t>
            </w:r>
          </w:p>
          <w:p w14:paraId="2CEA7EFD"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31247" w:rsidRDefault="002A7D6A">
            <w:pPr>
              <w:pStyle w:val="ListParagraph"/>
              <w:numPr>
                <w:ilvl w:val="0"/>
                <w:numId w:val="6"/>
              </w:numPr>
              <w:spacing w:after="0" w:line="240" w:lineRule="auto"/>
              <w:jc w:val="both"/>
              <w:rPr>
                <w:rFonts w:ascii="Arial" w:eastAsia="Arial" w:hAnsi="Arial" w:cs="Arial"/>
                <w:sz w:val="20"/>
                <w:szCs w:val="19"/>
              </w:rPr>
            </w:pPr>
            <w:r w:rsidRPr="0063124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61434DC" w:rsidR="002A2C5B" w:rsidRPr="000B6A17" w:rsidRDefault="00D53A0B"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B6A17">
              <w:rPr>
                <w:rFonts w:ascii="Arial" w:eastAsia="Arial" w:hAnsi="Arial" w:cs="Arial"/>
                <w:sz w:val="20"/>
                <w:szCs w:val="20"/>
              </w:rPr>
              <w:t>12</w:t>
            </w:r>
            <w:r w:rsidR="000A3089" w:rsidRPr="000B6A17">
              <w:rPr>
                <w:rFonts w:ascii="Arial" w:eastAsia="Arial" w:hAnsi="Arial" w:cs="Arial"/>
                <w:sz w:val="20"/>
                <w:szCs w:val="20"/>
              </w:rPr>
              <w:t xml:space="preserve"> July</w:t>
            </w:r>
            <w:r w:rsidR="002A7D6A" w:rsidRPr="000B6A1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4F993359" w:rsidR="00DA0EB9" w:rsidRPr="000B6A17"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tinuously provides augmentation support through Assistance to Individuals in Crisis Situation (AICS). A total of </w:t>
            </w:r>
            <w:r w:rsidR="00D53A0B" w:rsidRPr="000B6A17">
              <w:rPr>
                <w:rFonts w:ascii="Arial" w:eastAsia="Arial" w:hAnsi="Arial" w:cs="Arial"/>
                <w:b/>
                <w:sz w:val="20"/>
                <w:szCs w:val="19"/>
                <w:lang w:bidi="en-US"/>
              </w:rPr>
              <w:t xml:space="preserve">292,612 </w:t>
            </w:r>
            <w:r w:rsidRPr="000B6A17">
              <w:rPr>
                <w:rFonts w:ascii="Arial" w:eastAsia="Arial" w:hAnsi="Arial" w:cs="Arial"/>
                <w:b/>
                <w:sz w:val="20"/>
                <w:szCs w:val="19"/>
                <w:lang w:bidi="en-US"/>
              </w:rPr>
              <w:t>clients</w:t>
            </w:r>
            <w:r w:rsidRPr="000B6A17">
              <w:rPr>
                <w:rFonts w:ascii="Arial" w:eastAsia="Arial" w:hAnsi="Arial" w:cs="Arial"/>
                <w:sz w:val="20"/>
                <w:szCs w:val="19"/>
                <w:lang w:bidi="en-US"/>
              </w:rPr>
              <w:t xml:space="preserve"> were served and provided with assistance amountin</w:t>
            </w:r>
            <w:r w:rsidR="00B72A4F" w:rsidRPr="000B6A17">
              <w:rPr>
                <w:rFonts w:ascii="Arial" w:eastAsia="Arial" w:hAnsi="Arial" w:cs="Arial"/>
                <w:sz w:val="20"/>
                <w:szCs w:val="19"/>
                <w:lang w:bidi="en-US"/>
              </w:rPr>
              <w:t xml:space="preserve">g to </w:t>
            </w:r>
            <w:r w:rsidR="00D53A0B" w:rsidRPr="000B6A17">
              <w:rPr>
                <w:rFonts w:ascii="Arial" w:eastAsia="Arial" w:hAnsi="Arial" w:cs="Arial"/>
                <w:b/>
                <w:sz w:val="20"/>
                <w:szCs w:val="19"/>
                <w:lang w:bidi="en-US"/>
              </w:rPr>
              <w:t xml:space="preserve">₱922,843,586.61 </w:t>
            </w:r>
            <w:r w:rsidRPr="000B6A17">
              <w:rPr>
                <w:rFonts w:ascii="Arial" w:eastAsia="Arial" w:hAnsi="Arial" w:cs="Arial"/>
                <w:sz w:val="20"/>
                <w:szCs w:val="19"/>
                <w:lang w:bidi="en-US"/>
              </w:rPr>
              <w:t>through medical assistance, burial assistance, food assistance, and other AICS services</w:t>
            </w:r>
            <w:r w:rsidR="00833F1B" w:rsidRPr="000B6A17">
              <w:rPr>
                <w:rFonts w:ascii="Arial" w:eastAsia="Arial" w:hAnsi="Arial" w:cs="Arial"/>
                <w:sz w:val="20"/>
                <w:szCs w:val="19"/>
                <w:lang w:bidi="en-US"/>
              </w:rPr>
              <w:t>.</w:t>
            </w:r>
          </w:p>
          <w:p w14:paraId="44501617" w14:textId="77777777" w:rsidR="002A2C5B" w:rsidRPr="000B6A17"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0B6A17">
              <w:rPr>
                <w:rFonts w:ascii="Arial" w:eastAsia="Arial" w:hAnsi="Arial" w:cs="Arial"/>
                <w:b/>
                <w:sz w:val="20"/>
                <w:szCs w:val="19"/>
                <w:lang w:bidi="en-US"/>
              </w:rPr>
              <w:t>₱50,031,597.20</w:t>
            </w:r>
            <w:r w:rsidRPr="000B6A17">
              <w:rPr>
                <w:rFonts w:ascii="Arial" w:eastAsia="Arial" w:hAnsi="Arial" w:cs="Arial"/>
                <w:sz w:val="20"/>
                <w:szCs w:val="19"/>
                <w:lang w:bidi="en-US"/>
              </w:rPr>
              <w:t xml:space="preserve"> to </w:t>
            </w:r>
            <w:r w:rsidRPr="000B6A17">
              <w:rPr>
                <w:rFonts w:ascii="Arial" w:eastAsia="Arial" w:hAnsi="Arial" w:cs="Arial"/>
                <w:b/>
                <w:sz w:val="20"/>
                <w:szCs w:val="19"/>
                <w:lang w:bidi="en-US"/>
              </w:rPr>
              <w:t xml:space="preserve">5,991 </w:t>
            </w:r>
            <w:r w:rsidRPr="000B6A17">
              <w:rPr>
                <w:rFonts w:ascii="Arial" w:eastAsia="Arial" w:hAnsi="Arial" w:cs="Arial"/>
                <w:sz w:val="20"/>
                <w:szCs w:val="19"/>
                <w:lang w:bidi="en-US"/>
              </w:rPr>
              <w:t>beneficiaries.</w:t>
            </w:r>
          </w:p>
          <w:p w14:paraId="4F6C5210" w14:textId="0544A087" w:rsidR="002A2C5B" w:rsidRPr="000B6A17"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DSWD-FO II ensures provision of augmentation support to LGUs, stakeholders and partners.</w:t>
            </w:r>
          </w:p>
          <w:p w14:paraId="34CEFEEF" w14:textId="77777777" w:rsidR="001A5A90" w:rsidRPr="000B6A17"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0B6A1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B6A17">
              <w:rPr>
                <w:rFonts w:ascii="Arial" w:eastAsia="Arial" w:hAnsi="Arial" w:cs="Arial"/>
                <w:b/>
                <w:sz w:val="20"/>
                <w:szCs w:val="19"/>
              </w:rPr>
              <w:t>Social Amelioration Program (SAP)</w:t>
            </w:r>
          </w:p>
          <w:p w14:paraId="1896BD15" w14:textId="49ABE957" w:rsidR="000A3089" w:rsidRPr="000B6A17"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0B6A17"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0B6A17">
              <w:rPr>
                <w:rFonts w:ascii="Arial" w:eastAsia="Arial" w:hAnsi="Arial" w:cs="Arial"/>
                <w:sz w:val="20"/>
                <w:szCs w:val="19"/>
                <w:lang w:bidi="en-US"/>
              </w:rPr>
              <w:t xml:space="preserve">DSWD-FO II conducted payout to </w:t>
            </w:r>
            <w:r w:rsidRPr="000B6A17">
              <w:rPr>
                <w:rFonts w:ascii="Arial" w:eastAsia="Arial" w:hAnsi="Arial" w:cs="Arial"/>
                <w:b/>
                <w:sz w:val="20"/>
                <w:szCs w:val="19"/>
                <w:lang w:bidi="en-US"/>
              </w:rPr>
              <w:t>19,554 beneficiaries</w:t>
            </w:r>
            <w:r w:rsidRPr="000B6A17">
              <w:rPr>
                <w:rFonts w:ascii="Arial" w:eastAsia="Arial" w:hAnsi="Arial" w:cs="Arial"/>
                <w:sz w:val="20"/>
                <w:szCs w:val="19"/>
                <w:lang w:bidi="en-US"/>
              </w:rPr>
              <w:t xml:space="preserve"> of the Bayanihan 2 with </w:t>
            </w:r>
            <w:r w:rsidRPr="000B6A17">
              <w:rPr>
                <w:rFonts w:ascii="Arial" w:eastAsia="Arial" w:hAnsi="Arial" w:cs="Arial"/>
                <w:sz w:val="20"/>
                <w:szCs w:val="19"/>
                <w:lang w:bidi="en-US"/>
              </w:rPr>
              <w:lastRenderedPageBreak/>
              <w:t>a total amount of</w:t>
            </w:r>
            <w:r w:rsidRPr="000B6A17">
              <w:t xml:space="preserve"> </w:t>
            </w:r>
            <w:r w:rsidRPr="000B6A17">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6A789F">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6A789F">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6A789F">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6A789F">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6A789F">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6A789F">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6A789F">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6A789F">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6A789F">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6A789F">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6A789F">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7AFF97D" w14:textId="77777777" w:rsidR="00E01EA9" w:rsidRDefault="00E01EA9">
      <w:pPr>
        <w:pStyle w:val="NoSpacing"/>
        <w:contextualSpacing/>
        <w:rPr>
          <w:rFonts w:ascii="Arial" w:hAnsi="Arial" w:cs="Arial"/>
          <w:b/>
          <w:sz w:val="24"/>
        </w:rPr>
      </w:pPr>
    </w:p>
    <w:p w14:paraId="31DD6D78" w14:textId="475F2234"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lastRenderedPageBreak/>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F79CAE0" w14:textId="77777777" w:rsidR="00E01EA9" w:rsidRDefault="00E01EA9">
      <w:pPr>
        <w:widowControl/>
        <w:spacing w:after="0" w:line="240" w:lineRule="auto"/>
        <w:contextualSpacing/>
        <w:rPr>
          <w:rFonts w:ascii="Arial" w:eastAsia="Arial" w:hAnsi="Arial" w:cs="Arial"/>
          <w:b/>
          <w:sz w:val="24"/>
          <w:szCs w:val="24"/>
        </w:rPr>
      </w:pPr>
    </w:p>
    <w:p w14:paraId="747C1FC1" w14:textId="0718DA42"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A12DD20" w:rsidR="002A2C5B" w:rsidRPr="00631247" w:rsidRDefault="005F601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631247">
              <w:rPr>
                <w:rFonts w:ascii="Arial" w:eastAsia="Arial" w:hAnsi="Arial" w:cs="Arial"/>
                <w:sz w:val="20"/>
                <w:szCs w:val="20"/>
              </w:rPr>
              <w:t>13 July</w:t>
            </w:r>
            <w:r w:rsidR="002A7D6A" w:rsidRPr="00631247">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03AEF1BE" w14:textId="689D6598" w:rsidR="0063306F" w:rsidRPr="00631247" w:rsidRDefault="0063306F" w:rsidP="002D61F3">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 xml:space="preserve">DSWD-FO VI provided </w:t>
            </w:r>
            <w:r w:rsidRPr="00631247">
              <w:rPr>
                <w:rFonts w:ascii="Arial" w:eastAsia="Times New Roman" w:hAnsi="Arial" w:cs="Arial"/>
                <w:b/>
                <w:sz w:val="20"/>
                <w:szCs w:val="20"/>
              </w:rPr>
              <w:t>₱</w:t>
            </w:r>
            <w:r w:rsidR="005F6016" w:rsidRPr="00631247">
              <w:rPr>
                <w:rFonts w:ascii="Arial" w:eastAsia="Times New Roman" w:hAnsi="Arial" w:cs="Arial"/>
                <w:b/>
                <w:sz w:val="20"/>
                <w:szCs w:val="20"/>
              </w:rPr>
              <w:t>640,751,269.23</w:t>
            </w:r>
            <w:r w:rsidRPr="00631247">
              <w:rPr>
                <w:rFonts w:ascii="Arial" w:eastAsia="Times New Roman" w:hAnsi="Arial" w:cs="Arial"/>
                <w:b/>
                <w:sz w:val="20"/>
                <w:szCs w:val="20"/>
              </w:rPr>
              <w:t xml:space="preserve"> </w:t>
            </w:r>
            <w:r w:rsidRPr="00631247">
              <w:rPr>
                <w:rFonts w:ascii="Arial" w:eastAsia="Times New Roman" w:hAnsi="Arial" w:cs="Arial"/>
                <w:sz w:val="20"/>
                <w:szCs w:val="20"/>
              </w:rPr>
              <w:t>worth of assistance to</w:t>
            </w:r>
            <w:r w:rsidRPr="00631247">
              <w:t xml:space="preserve"> </w:t>
            </w:r>
            <w:r w:rsidR="005F6016" w:rsidRPr="00631247">
              <w:rPr>
                <w:rFonts w:ascii="Arial" w:eastAsia="Times New Roman" w:hAnsi="Arial" w:cs="Arial"/>
                <w:b/>
                <w:sz w:val="20"/>
                <w:szCs w:val="20"/>
              </w:rPr>
              <w:t>176,593</w:t>
            </w:r>
            <w:r w:rsidRPr="00631247">
              <w:rPr>
                <w:rFonts w:ascii="Arial" w:eastAsia="Times New Roman" w:hAnsi="Arial" w:cs="Arial"/>
                <w:b/>
                <w:sz w:val="20"/>
                <w:szCs w:val="20"/>
              </w:rPr>
              <w:t xml:space="preserve"> individuals</w:t>
            </w:r>
            <w:r w:rsidRPr="00631247">
              <w:rPr>
                <w:rFonts w:ascii="Arial" w:eastAsia="Times New Roman" w:hAnsi="Arial" w:cs="Arial"/>
                <w:sz w:val="20"/>
                <w:szCs w:val="20"/>
              </w:rPr>
              <w:t xml:space="preserve"> through </w:t>
            </w:r>
            <w:r w:rsidRPr="00631247">
              <w:rPr>
                <w:rFonts w:ascii="Arial" w:eastAsia="Times New Roman" w:hAnsi="Arial" w:cs="Arial"/>
                <w:b/>
                <w:sz w:val="20"/>
                <w:szCs w:val="20"/>
              </w:rPr>
              <w:t>Assistance to Individuals in Crisis Situation (AICS</w:t>
            </w:r>
            <w:r w:rsidRPr="00631247">
              <w:rPr>
                <w:rFonts w:ascii="Arial" w:eastAsia="Times New Roman" w:hAnsi="Arial" w:cs="Arial"/>
                <w:sz w:val="20"/>
                <w:szCs w:val="20"/>
              </w:rPr>
              <w:t xml:space="preserve">) from </w:t>
            </w:r>
            <w:r w:rsidR="005F6016" w:rsidRPr="00631247">
              <w:rPr>
                <w:rFonts w:ascii="Arial" w:eastAsia="Times New Roman" w:hAnsi="Arial" w:cs="Arial"/>
                <w:sz w:val="20"/>
                <w:szCs w:val="20"/>
              </w:rPr>
              <w:t>March 9, 2020</w:t>
            </w:r>
            <w:r w:rsidR="00152367" w:rsidRPr="00631247">
              <w:rPr>
                <w:rFonts w:ascii="Arial" w:eastAsia="Times New Roman" w:hAnsi="Arial" w:cs="Arial"/>
                <w:sz w:val="20"/>
                <w:szCs w:val="20"/>
              </w:rPr>
              <w:t xml:space="preserve"> </w:t>
            </w:r>
            <w:r w:rsidRPr="00631247">
              <w:rPr>
                <w:rFonts w:ascii="Arial" w:eastAsia="Times New Roman" w:hAnsi="Arial" w:cs="Arial"/>
                <w:sz w:val="20"/>
                <w:szCs w:val="20"/>
              </w:rPr>
              <w:t xml:space="preserve">to </w:t>
            </w:r>
            <w:r w:rsidR="00152367" w:rsidRPr="00631247">
              <w:rPr>
                <w:rFonts w:ascii="Arial" w:eastAsia="Times New Roman" w:hAnsi="Arial" w:cs="Arial"/>
                <w:sz w:val="20"/>
                <w:szCs w:val="20"/>
              </w:rPr>
              <w:t>June</w:t>
            </w:r>
            <w:r w:rsidRPr="00631247">
              <w:rPr>
                <w:rFonts w:ascii="Arial" w:eastAsia="Times New Roman" w:hAnsi="Arial" w:cs="Arial"/>
                <w:sz w:val="20"/>
                <w:szCs w:val="20"/>
              </w:rPr>
              <w:t xml:space="preserve"> </w:t>
            </w:r>
            <w:r w:rsidR="005F6016" w:rsidRPr="00631247">
              <w:rPr>
                <w:rFonts w:ascii="Arial" w:eastAsia="Times New Roman" w:hAnsi="Arial" w:cs="Arial"/>
                <w:sz w:val="20"/>
                <w:szCs w:val="20"/>
              </w:rPr>
              <w:t>30</w:t>
            </w:r>
            <w:r w:rsidRPr="00631247">
              <w:rPr>
                <w:rFonts w:ascii="Arial" w:eastAsia="Times New Roman" w:hAnsi="Arial" w:cs="Arial"/>
                <w:sz w:val="20"/>
                <w:szCs w:val="20"/>
              </w:rPr>
              <w:t>, 2021.</w:t>
            </w:r>
          </w:p>
          <w:p w14:paraId="00F1A57C" w14:textId="31B8B551" w:rsidR="002A2C5B" w:rsidRPr="00631247" w:rsidRDefault="002A7D6A" w:rsidP="003F7F99">
            <w:pPr>
              <w:pStyle w:val="ListParagraph"/>
              <w:numPr>
                <w:ilvl w:val="0"/>
                <w:numId w:val="5"/>
              </w:numPr>
              <w:spacing w:after="0" w:line="240" w:lineRule="auto"/>
              <w:jc w:val="both"/>
              <w:rPr>
                <w:rFonts w:ascii="Arial" w:eastAsia="Times New Roman" w:hAnsi="Arial" w:cs="Arial"/>
                <w:sz w:val="20"/>
                <w:szCs w:val="20"/>
              </w:rPr>
            </w:pPr>
            <w:r w:rsidRPr="00631247">
              <w:rPr>
                <w:rFonts w:ascii="Arial" w:eastAsia="Times New Roman" w:hAnsi="Arial" w:cs="Arial"/>
                <w:sz w:val="20"/>
                <w:szCs w:val="20"/>
              </w:rPr>
              <w:t>DSWD-FO VI is continuously repacking FFPs at the DSWD Regional Warehouse.</w:t>
            </w:r>
          </w:p>
          <w:p w14:paraId="09E87826" w14:textId="77777777" w:rsidR="00C41A58" w:rsidRPr="00631247"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631247" w:rsidRDefault="002A7D6A">
            <w:pPr>
              <w:widowControl/>
              <w:shd w:val="clear" w:color="auto" w:fill="FFFFFF"/>
              <w:spacing w:after="0" w:line="240" w:lineRule="auto"/>
              <w:contextualSpacing/>
              <w:jc w:val="both"/>
              <w:rPr>
                <w:rFonts w:ascii="Arial" w:eastAsia="Times New Roman" w:hAnsi="Arial" w:cs="Arial"/>
                <w:sz w:val="20"/>
                <w:szCs w:val="20"/>
              </w:rPr>
            </w:pPr>
            <w:r w:rsidRPr="00631247">
              <w:rPr>
                <w:rFonts w:ascii="Arial" w:eastAsia="Times New Roman" w:hAnsi="Arial" w:cs="Arial"/>
                <w:b/>
                <w:bCs/>
                <w:sz w:val="20"/>
                <w:szCs w:val="20"/>
              </w:rPr>
              <w:t>Social Amelioration Program (SAP)</w:t>
            </w:r>
          </w:p>
          <w:p w14:paraId="5A01781E"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To date, a total of </w:t>
            </w:r>
            <w:r w:rsidRPr="00631247">
              <w:rPr>
                <w:rFonts w:ascii="Arial" w:eastAsia="Times New Roman" w:hAnsi="Arial" w:cs="Arial"/>
                <w:b/>
                <w:sz w:val="20"/>
                <w:szCs w:val="20"/>
              </w:rPr>
              <w:t>₱1,496,509,5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321,830 4Ps beneficiaries</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6,788,214,000.00</w:t>
            </w:r>
            <w:r w:rsidRPr="00631247">
              <w:rPr>
                <w:rFonts w:ascii="Arial" w:eastAsia="Times New Roman" w:hAnsi="Arial" w:cs="Arial"/>
                <w:sz w:val="20"/>
                <w:szCs w:val="20"/>
              </w:rPr>
              <w:t xml:space="preserve"> was provided to </w:t>
            </w:r>
            <w:r w:rsidRPr="00631247">
              <w:rPr>
                <w:rFonts w:ascii="Arial" w:eastAsia="Times New Roman" w:hAnsi="Arial" w:cs="Arial"/>
                <w:b/>
                <w:sz w:val="20"/>
                <w:szCs w:val="20"/>
              </w:rPr>
              <w:t>1,131,369 non-4Ps beneficiaries</w:t>
            </w:r>
            <w:r w:rsidRPr="00631247">
              <w:rPr>
                <w:rFonts w:ascii="Arial" w:eastAsia="Times New Roman" w:hAnsi="Arial" w:cs="Arial"/>
                <w:sz w:val="20"/>
                <w:szCs w:val="20"/>
              </w:rPr>
              <w:t xml:space="preserve"> for the first tranche.</w:t>
            </w:r>
          </w:p>
          <w:p w14:paraId="056A07D2"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 xml:space="preserve">DSWD-FO VI has served </w:t>
            </w:r>
            <w:r w:rsidRPr="00631247">
              <w:rPr>
                <w:rFonts w:ascii="Arial" w:eastAsia="Times New Roman" w:hAnsi="Arial" w:cs="Arial"/>
                <w:b/>
                <w:sz w:val="20"/>
                <w:szCs w:val="20"/>
              </w:rPr>
              <w:t>103,608 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t>₱481,777,200.00</w:t>
            </w:r>
            <w:r w:rsidRPr="00631247">
              <w:rPr>
                <w:rFonts w:ascii="Arial" w:eastAsia="Times New Roman" w:hAnsi="Arial" w:cs="Arial"/>
                <w:sz w:val="20"/>
                <w:szCs w:val="20"/>
              </w:rPr>
              <w:t xml:space="preserve"> and </w:t>
            </w:r>
            <w:r w:rsidRPr="00631247">
              <w:rPr>
                <w:rFonts w:ascii="Arial" w:eastAsia="Times New Roman" w:hAnsi="Arial" w:cs="Arial"/>
                <w:b/>
                <w:sz w:val="20"/>
                <w:szCs w:val="20"/>
              </w:rPr>
              <w:t>437,403 non-4Ps beneficiaries</w:t>
            </w:r>
            <w:r w:rsidRPr="00631247">
              <w:rPr>
                <w:rFonts w:ascii="Arial" w:eastAsia="Times New Roman" w:hAnsi="Arial" w:cs="Arial"/>
                <w:sz w:val="20"/>
                <w:szCs w:val="20"/>
              </w:rPr>
              <w:t xml:space="preserve"> amounting to </w:t>
            </w:r>
            <w:r w:rsidRPr="00631247">
              <w:rPr>
                <w:rFonts w:ascii="Arial" w:eastAsia="Times New Roman" w:hAnsi="Arial" w:cs="Arial"/>
                <w:b/>
                <w:sz w:val="20"/>
                <w:szCs w:val="20"/>
              </w:rPr>
              <w:lastRenderedPageBreak/>
              <w:t xml:space="preserve">₱2,624,418,000.00 </w:t>
            </w:r>
            <w:r w:rsidRPr="00631247">
              <w:rPr>
                <w:rFonts w:ascii="Arial" w:eastAsia="Times New Roman" w:hAnsi="Arial" w:cs="Arial"/>
                <w:sz w:val="20"/>
                <w:szCs w:val="20"/>
              </w:rPr>
              <w:t xml:space="preserve">for the second tranche, and </w:t>
            </w:r>
            <w:r w:rsidRPr="00631247">
              <w:rPr>
                <w:rFonts w:ascii="Arial" w:eastAsia="Times New Roman" w:hAnsi="Arial" w:cs="Arial"/>
                <w:b/>
                <w:sz w:val="20"/>
                <w:szCs w:val="20"/>
              </w:rPr>
              <w:t>190,738 left-out/waitlisted</w:t>
            </w:r>
            <w:r w:rsidRPr="00631247">
              <w:rPr>
                <w:rFonts w:ascii="Arial" w:eastAsia="Times New Roman" w:hAnsi="Arial" w:cs="Arial"/>
                <w:sz w:val="20"/>
                <w:szCs w:val="20"/>
              </w:rPr>
              <w:t xml:space="preserve"> beneficiaries amounting to </w:t>
            </w:r>
            <w:r w:rsidRPr="00631247">
              <w:rPr>
                <w:rFonts w:ascii="Arial" w:eastAsia="Times New Roman" w:hAnsi="Arial" w:cs="Arial"/>
                <w:b/>
                <w:bCs/>
                <w:sz w:val="20"/>
                <w:szCs w:val="20"/>
              </w:rPr>
              <w:t>₱1,144,428,000.00.</w:t>
            </w:r>
          </w:p>
          <w:p w14:paraId="4FBAAC80" w14:textId="77777777" w:rsidR="002A2C5B" w:rsidRPr="00631247" w:rsidRDefault="002A7D6A">
            <w:pPr>
              <w:pStyle w:val="ListParagraph"/>
              <w:numPr>
                <w:ilvl w:val="0"/>
                <w:numId w:val="5"/>
              </w:numPr>
              <w:spacing w:after="0" w:line="240" w:lineRule="auto"/>
              <w:jc w:val="both"/>
              <w:rPr>
                <w:rFonts w:eastAsia="Times New Roman"/>
              </w:rPr>
            </w:pPr>
            <w:r w:rsidRPr="00631247">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6B096849" w:rsidR="002A2C5B" w:rsidRPr="002205A0" w:rsidRDefault="00BA2635" w:rsidP="005946A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4</w:t>
            </w:r>
            <w:r w:rsidR="0095601E" w:rsidRPr="002205A0">
              <w:rPr>
                <w:rFonts w:ascii="Arial" w:eastAsia="Arial" w:hAnsi="Arial" w:cs="Arial"/>
                <w:sz w:val="20"/>
                <w:szCs w:val="20"/>
              </w:rPr>
              <w:t xml:space="preserve"> J</w:t>
            </w:r>
            <w:r w:rsidR="00CA4811" w:rsidRPr="002205A0">
              <w:rPr>
                <w:rFonts w:ascii="Arial" w:eastAsia="Arial" w:hAnsi="Arial" w:cs="Arial"/>
                <w:sz w:val="20"/>
                <w:szCs w:val="20"/>
              </w:rPr>
              <w:t xml:space="preserve">uly </w:t>
            </w:r>
            <w:r w:rsidR="002A7D6A" w:rsidRPr="002205A0">
              <w:rPr>
                <w:rFonts w:ascii="Arial" w:eastAsia="Arial" w:hAnsi="Arial" w:cs="Arial"/>
                <w:sz w:val="20"/>
                <w:szCs w:val="20"/>
              </w:rPr>
              <w:t>2021</w:t>
            </w:r>
          </w:p>
        </w:tc>
        <w:tc>
          <w:tcPr>
            <w:tcW w:w="4002" w:type="pct"/>
          </w:tcPr>
          <w:p w14:paraId="286FA3E9"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DRMD provided a total of </w:t>
            </w:r>
            <w:r w:rsidRPr="002205A0">
              <w:rPr>
                <w:rFonts w:ascii="Arial" w:eastAsia="Arial" w:hAnsi="Arial" w:cs="Arial"/>
                <w:b/>
                <w:sz w:val="20"/>
                <w:szCs w:val="19"/>
              </w:rPr>
              <w:t xml:space="preserve">₱13,310,675.54 </w:t>
            </w:r>
            <w:r w:rsidRPr="002205A0">
              <w:rPr>
                <w:rFonts w:ascii="Arial" w:eastAsia="Arial" w:hAnsi="Arial" w:cs="Arial"/>
                <w:sz w:val="20"/>
                <w:szCs w:val="19"/>
              </w:rPr>
              <w:t>worth of assistance</w:t>
            </w:r>
            <w:r w:rsidRPr="002205A0">
              <w:rPr>
                <w:rFonts w:ascii="Arial" w:eastAsia="Arial" w:hAnsi="Arial" w:cs="Arial"/>
                <w:b/>
                <w:sz w:val="20"/>
                <w:szCs w:val="19"/>
              </w:rPr>
              <w:t xml:space="preserve"> </w:t>
            </w:r>
            <w:r w:rsidRPr="002205A0">
              <w:rPr>
                <w:rFonts w:ascii="Arial" w:eastAsia="Arial" w:hAnsi="Arial" w:cs="Arial"/>
                <w:sz w:val="20"/>
                <w:szCs w:val="19"/>
              </w:rPr>
              <w:t xml:space="preserve">to </w:t>
            </w:r>
            <w:r w:rsidRPr="002205A0">
              <w:rPr>
                <w:rFonts w:ascii="Arial" w:eastAsia="Arial" w:hAnsi="Arial" w:cs="Arial"/>
                <w:b/>
                <w:sz w:val="20"/>
                <w:szCs w:val="19"/>
              </w:rPr>
              <w:t>17 stranded sales representatives;</w:t>
            </w:r>
            <w:r w:rsidRPr="002205A0">
              <w:rPr>
                <w:rFonts w:ascii="Arial" w:eastAsia="Arial" w:hAnsi="Arial" w:cs="Arial"/>
                <w:sz w:val="20"/>
                <w:szCs w:val="19"/>
              </w:rPr>
              <w:t xml:space="preserve"> eight </w:t>
            </w:r>
            <w:r w:rsidRPr="002205A0">
              <w:rPr>
                <w:rFonts w:ascii="Arial" w:eastAsia="Arial" w:hAnsi="Arial" w:cs="Arial"/>
                <w:b/>
                <w:sz w:val="20"/>
                <w:szCs w:val="19"/>
              </w:rPr>
              <w:t>(8) bus drivers (HTIs);</w:t>
            </w:r>
            <w:r w:rsidRPr="002205A0">
              <w:rPr>
                <w:rFonts w:ascii="Arial" w:eastAsia="Arial" w:hAnsi="Arial" w:cs="Arial"/>
                <w:sz w:val="20"/>
                <w:szCs w:val="19"/>
              </w:rPr>
              <w:t xml:space="preserve"> and</w:t>
            </w:r>
            <w:r w:rsidRPr="002205A0">
              <w:rPr>
                <w:rFonts w:ascii="Arial" w:eastAsia="Arial" w:hAnsi="Arial" w:cs="Arial"/>
                <w:b/>
                <w:sz w:val="20"/>
                <w:szCs w:val="19"/>
              </w:rPr>
              <w:t xml:space="preserve"> 25,480 </w:t>
            </w:r>
            <w:r w:rsidRPr="002205A0">
              <w:rPr>
                <w:rFonts w:ascii="Arial" w:eastAsia="Arial" w:hAnsi="Arial" w:cs="Arial"/>
                <w:bCs/>
                <w:sz w:val="20"/>
                <w:szCs w:val="19"/>
              </w:rPr>
              <w:t>families, of</w:t>
            </w:r>
            <w:r w:rsidRPr="002205A0">
              <w:rPr>
                <w:rFonts w:ascii="Arial" w:eastAsia="Arial" w:hAnsi="Arial" w:cs="Arial"/>
                <w:sz w:val="20"/>
                <w:szCs w:val="19"/>
              </w:rPr>
              <w:t xml:space="preserve"> which 815 are LSIs.</w:t>
            </w:r>
          </w:p>
          <w:p w14:paraId="5DEFE082"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DSWD-FO VIII through its Crisis Intervention Unit (CIU) provided assistance to </w:t>
            </w:r>
            <w:r w:rsidRPr="002205A0">
              <w:rPr>
                <w:rFonts w:ascii="Arial" w:eastAsia="Arial" w:hAnsi="Arial" w:cs="Arial"/>
                <w:b/>
                <w:sz w:val="20"/>
                <w:szCs w:val="19"/>
              </w:rPr>
              <w:t>15,481 walk-in clients</w:t>
            </w:r>
            <w:r w:rsidRPr="002205A0">
              <w:rPr>
                <w:rFonts w:ascii="Arial" w:eastAsia="Arial" w:hAnsi="Arial" w:cs="Arial"/>
                <w:sz w:val="20"/>
                <w:szCs w:val="19"/>
              </w:rPr>
              <w:t xml:space="preserve"> amounting to </w:t>
            </w:r>
            <w:r w:rsidRPr="002205A0">
              <w:rPr>
                <w:rFonts w:ascii="Arial" w:eastAsia="Arial" w:hAnsi="Arial" w:cs="Arial"/>
                <w:b/>
                <w:sz w:val="20"/>
                <w:szCs w:val="19"/>
              </w:rPr>
              <w:t xml:space="preserve">₱68,514,908.08 </w:t>
            </w:r>
            <w:r w:rsidRPr="002205A0">
              <w:rPr>
                <w:rFonts w:ascii="Arial" w:eastAsia="Arial" w:hAnsi="Arial" w:cs="Arial"/>
                <w:sz w:val="20"/>
                <w:szCs w:val="19"/>
              </w:rPr>
              <w:t xml:space="preserve">for Bayanihan 1 while </w:t>
            </w:r>
            <w:r w:rsidRPr="002205A0">
              <w:rPr>
                <w:rFonts w:ascii="Arial" w:eastAsia="Arial" w:hAnsi="Arial" w:cs="Arial"/>
                <w:b/>
                <w:sz w:val="20"/>
                <w:szCs w:val="19"/>
              </w:rPr>
              <w:t xml:space="preserve">₱41,110,648.05 </w:t>
            </w:r>
            <w:r w:rsidRPr="002205A0">
              <w:rPr>
                <w:rFonts w:ascii="Arial" w:eastAsia="Arial" w:hAnsi="Arial" w:cs="Arial"/>
                <w:sz w:val="20"/>
                <w:szCs w:val="19"/>
              </w:rPr>
              <w:t>were provided to</w:t>
            </w:r>
            <w:r w:rsidRPr="002205A0">
              <w:rPr>
                <w:rFonts w:ascii="Arial" w:eastAsia="Arial" w:hAnsi="Arial" w:cs="Arial"/>
                <w:b/>
                <w:sz w:val="20"/>
                <w:szCs w:val="19"/>
              </w:rPr>
              <w:t xml:space="preserve"> 6,690 walk-in clients</w:t>
            </w:r>
            <w:r w:rsidRPr="002205A0">
              <w:rPr>
                <w:rFonts w:ascii="Arial" w:eastAsia="Arial" w:hAnsi="Arial" w:cs="Arial"/>
                <w:sz w:val="20"/>
                <w:szCs w:val="19"/>
              </w:rPr>
              <w:t xml:space="preserve"> for Bayanihan 2.</w:t>
            </w:r>
          </w:p>
          <w:p w14:paraId="5684C446"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ocial Pension Unit extended assistance to </w:t>
            </w:r>
            <w:r w:rsidRPr="002205A0">
              <w:rPr>
                <w:rFonts w:ascii="Arial" w:eastAsia="Arial" w:hAnsi="Arial" w:cs="Arial"/>
                <w:b/>
                <w:bCs/>
                <w:sz w:val="20"/>
                <w:szCs w:val="19"/>
              </w:rPr>
              <w:t>41,345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243,591,000.00; </w:t>
            </w:r>
            <w:r w:rsidRPr="002205A0">
              <w:rPr>
                <w:rFonts w:ascii="Arial" w:eastAsia="Arial" w:hAnsi="Arial" w:cs="Arial"/>
                <w:sz w:val="20"/>
                <w:szCs w:val="19"/>
              </w:rPr>
              <w:t>and</w:t>
            </w:r>
            <w:r w:rsidRPr="002205A0">
              <w:rPr>
                <w:rFonts w:ascii="Arial" w:eastAsia="Arial" w:hAnsi="Arial" w:cs="Arial"/>
                <w:b/>
                <w:bCs/>
                <w:sz w:val="20"/>
                <w:szCs w:val="19"/>
              </w:rPr>
              <w:t xml:space="preserve"> 29,264 senior citizens</w:t>
            </w:r>
            <w:r w:rsidRPr="002205A0">
              <w:rPr>
                <w:rFonts w:ascii="Arial" w:eastAsia="Arial" w:hAnsi="Arial" w:cs="Arial"/>
                <w:sz w:val="20"/>
                <w:szCs w:val="19"/>
              </w:rPr>
              <w:t xml:space="preserve"> amounting to </w:t>
            </w:r>
            <w:r w:rsidRPr="002205A0">
              <w:rPr>
                <w:rFonts w:ascii="Arial" w:eastAsia="Arial" w:hAnsi="Arial" w:cs="Arial"/>
                <w:b/>
                <w:bCs/>
                <w:sz w:val="20"/>
                <w:szCs w:val="19"/>
              </w:rPr>
              <w:t xml:space="preserve">₱173,937,000.00 </w:t>
            </w:r>
            <w:r w:rsidRPr="002205A0">
              <w:rPr>
                <w:rFonts w:ascii="Arial" w:eastAsia="Arial" w:hAnsi="Arial" w:cs="Arial"/>
                <w:sz w:val="20"/>
                <w:szCs w:val="19"/>
              </w:rPr>
              <w:t>for the year 2019 and 2020, respectively.</w:t>
            </w:r>
          </w:p>
          <w:p w14:paraId="3E6AA498"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205A0">
              <w:rPr>
                <w:rFonts w:ascii="Arial" w:eastAsia="Arial" w:hAnsi="Arial" w:cs="Arial"/>
                <w:sz w:val="20"/>
                <w:szCs w:val="19"/>
              </w:rPr>
              <w:t xml:space="preserve">The Sustainable Livelihood Program (SLP) of DSWD-FO VIII was able to extend </w:t>
            </w:r>
            <w:r w:rsidRPr="002205A0">
              <w:rPr>
                <w:rFonts w:ascii="Arial" w:eastAsia="Arial" w:hAnsi="Arial" w:cs="Arial"/>
                <w:sz w:val="20"/>
                <w:szCs w:val="19"/>
              </w:rPr>
              <w:lastRenderedPageBreak/>
              <w:t xml:space="preserve">assistance to </w:t>
            </w:r>
            <w:r w:rsidRPr="002205A0">
              <w:rPr>
                <w:rFonts w:ascii="Arial" w:eastAsia="Arial" w:hAnsi="Arial" w:cs="Arial"/>
                <w:b/>
                <w:sz w:val="20"/>
                <w:szCs w:val="19"/>
              </w:rPr>
              <w:t>170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2,261,210.07</w:t>
            </w:r>
            <w:r w:rsidRPr="002205A0">
              <w:rPr>
                <w:rFonts w:ascii="Arial" w:eastAsia="Arial" w:hAnsi="Arial" w:cs="Arial"/>
                <w:sz w:val="20"/>
                <w:szCs w:val="19"/>
              </w:rPr>
              <w:t>.</w:t>
            </w:r>
          </w:p>
          <w:p w14:paraId="1C393C07" w14:textId="77777777" w:rsidR="002A2C5B" w:rsidRPr="002205A0"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Pr="002205A0"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205A0">
              <w:rPr>
                <w:rFonts w:ascii="Arial" w:eastAsia="Arial" w:hAnsi="Arial" w:cs="Arial"/>
                <w:b/>
                <w:sz w:val="20"/>
                <w:szCs w:val="19"/>
              </w:rPr>
              <w:t>Social Amelioration Program (SAP)</w:t>
            </w:r>
          </w:p>
          <w:p w14:paraId="2BB0C07C" w14:textId="77777777" w:rsidR="002A2C5B" w:rsidRPr="002205A0"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through the Emergency Subsidy Program was able to extend assistance to </w:t>
            </w:r>
            <w:r w:rsidRPr="002205A0">
              <w:rPr>
                <w:rFonts w:ascii="Arial" w:eastAsia="Arial" w:hAnsi="Arial" w:cs="Arial"/>
                <w:b/>
                <w:sz w:val="20"/>
                <w:szCs w:val="19"/>
              </w:rPr>
              <w:t>31,620 beneficiaries</w:t>
            </w:r>
            <w:r w:rsidRPr="002205A0">
              <w:rPr>
                <w:rFonts w:ascii="Arial" w:eastAsia="Arial" w:hAnsi="Arial" w:cs="Arial"/>
                <w:sz w:val="20"/>
                <w:szCs w:val="19"/>
              </w:rPr>
              <w:t xml:space="preserve"> amounting to </w:t>
            </w:r>
            <w:r w:rsidRPr="002205A0">
              <w:rPr>
                <w:rFonts w:ascii="Arial" w:eastAsia="Arial" w:hAnsi="Arial" w:cs="Arial"/>
                <w:b/>
                <w:bCs/>
                <w:sz w:val="20"/>
                <w:szCs w:val="19"/>
              </w:rPr>
              <w:t>₱163,810,000.00.</w:t>
            </w:r>
          </w:p>
          <w:p w14:paraId="36D51FC0" w14:textId="4065F95C" w:rsidR="00FE6EF7"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DSWD-FO VIII DRMD recorded </w:t>
            </w:r>
            <w:r w:rsidRPr="002205A0">
              <w:rPr>
                <w:rFonts w:ascii="Arial" w:eastAsia="Arial" w:hAnsi="Arial" w:cs="Arial"/>
                <w:b/>
                <w:sz w:val="20"/>
                <w:szCs w:val="19"/>
              </w:rPr>
              <w:t>550,250 non-4Ps beneficiaries</w:t>
            </w:r>
            <w:r w:rsidRPr="002205A0">
              <w:rPr>
                <w:rFonts w:ascii="Arial" w:eastAsia="Arial" w:hAnsi="Arial" w:cs="Arial"/>
                <w:sz w:val="20"/>
                <w:szCs w:val="19"/>
              </w:rPr>
              <w:t xml:space="preserve"> who received SAP amounting to </w:t>
            </w:r>
            <w:r w:rsidRPr="002205A0">
              <w:rPr>
                <w:rFonts w:ascii="Arial" w:eastAsia="Arial" w:hAnsi="Arial" w:cs="Arial"/>
                <w:b/>
                <w:sz w:val="20"/>
                <w:szCs w:val="19"/>
              </w:rPr>
              <w:t>₱</w:t>
            </w:r>
            <w:r w:rsidRPr="002205A0">
              <w:rPr>
                <w:rFonts w:ascii="Arial" w:eastAsia="Arial" w:hAnsi="Arial" w:cs="Arial"/>
                <w:b/>
                <w:sz w:val="20"/>
                <w:szCs w:val="24"/>
              </w:rPr>
              <w:t>2,750,804,750.00</w:t>
            </w:r>
            <w:r w:rsidRPr="002205A0">
              <w:rPr>
                <w:rFonts w:ascii="Arial" w:eastAsia="Arial" w:hAnsi="Arial" w:cs="Arial"/>
                <w:b/>
                <w:sz w:val="20"/>
                <w:szCs w:val="19"/>
              </w:rPr>
              <w:t xml:space="preserve">. </w:t>
            </w:r>
            <w:r w:rsidRPr="002205A0">
              <w:rPr>
                <w:rFonts w:ascii="Arial" w:eastAsia="Arial" w:hAnsi="Arial" w:cs="Arial"/>
                <w:sz w:val="20"/>
                <w:szCs w:val="19"/>
              </w:rPr>
              <w:t xml:space="preserve">There were also </w:t>
            </w:r>
            <w:r w:rsidRPr="002205A0">
              <w:rPr>
                <w:rFonts w:ascii="Arial" w:eastAsia="Arial" w:hAnsi="Arial" w:cs="Arial"/>
                <w:b/>
                <w:sz w:val="20"/>
                <w:szCs w:val="19"/>
              </w:rPr>
              <w:t>68,2</w:t>
            </w:r>
            <w:r w:rsidR="00D064D1" w:rsidRPr="002205A0">
              <w:rPr>
                <w:rFonts w:ascii="Arial" w:eastAsia="Arial" w:hAnsi="Arial" w:cs="Arial"/>
                <w:b/>
                <w:sz w:val="20"/>
                <w:szCs w:val="19"/>
              </w:rPr>
              <w:t>80</w:t>
            </w:r>
            <w:r w:rsidRPr="002205A0">
              <w:rPr>
                <w:rFonts w:ascii="Arial" w:eastAsia="Arial" w:hAnsi="Arial" w:cs="Arial"/>
                <w:b/>
                <w:sz w:val="20"/>
                <w:szCs w:val="19"/>
              </w:rPr>
              <w:t xml:space="preserve"> </w:t>
            </w:r>
            <w:r w:rsidRPr="002205A0">
              <w:rPr>
                <w:rFonts w:ascii="Arial" w:eastAsia="Arial" w:hAnsi="Arial" w:cs="Arial"/>
                <w:sz w:val="20"/>
                <w:szCs w:val="19"/>
              </w:rPr>
              <w:t xml:space="preserve">out of 83,011 waitlisted beneficiaries who were served amounting to </w:t>
            </w:r>
            <w:r w:rsidRPr="002205A0">
              <w:rPr>
                <w:rFonts w:ascii="Arial" w:eastAsia="Arial" w:hAnsi="Arial" w:cs="Arial"/>
                <w:b/>
                <w:sz w:val="20"/>
                <w:szCs w:val="19"/>
              </w:rPr>
              <w:t>₱</w:t>
            </w:r>
            <w:r w:rsidRPr="002205A0">
              <w:t xml:space="preserve"> </w:t>
            </w:r>
            <w:r w:rsidRPr="002205A0">
              <w:rPr>
                <w:rFonts w:ascii="Arial" w:eastAsia="Arial" w:hAnsi="Arial" w:cs="Arial"/>
                <w:b/>
                <w:sz w:val="20"/>
                <w:szCs w:val="19"/>
              </w:rPr>
              <w:t>436,300,000.</w:t>
            </w:r>
          </w:p>
          <w:p w14:paraId="292FE643" w14:textId="77777777" w:rsidR="002A2C5B" w:rsidRPr="002205A0"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205A0">
              <w:rPr>
                <w:rFonts w:ascii="Arial" w:eastAsia="Arial" w:hAnsi="Arial" w:cs="Arial"/>
                <w:sz w:val="20"/>
                <w:szCs w:val="19"/>
              </w:rPr>
              <w:t xml:space="preserve">4Ps was able to extend assistance to their </w:t>
            </w:r>
            <w:r w:rsidRPr="002205A0">
              <w:rPr>
                <w:rFonts w:ascii="Arial" w:eastAsia="Arial" w:hAnsi="Arial" w:cs="Arial"/>
                <w:b/>
                <w:sz w:val="20"/>
                <w:szCs w:val="19"/>
              </w:rPr>
              <w:t>258,936 cash card</w:t>
            </w:r>
            <w:r w:rsidRPr="002205A0">
              <w:rPr>
                <w:rFonts w:ascii="Arial" w:eastAsia="Arial" w:hAnsi="Arial" w:cs="Arial"/>
                <w:sz w:val="20"/>
                <w:szCs w:val="19"/>
              </w:rPr>
              <w:t xml:space="preserve"> </w:t>
            </w:r>
            <w:r w:rsidRPr="002205A0">
              <w:rPr>
                <w:rFonts w:ascii="Arial" w:eastAsia="Arial" w:hAnsi="Arial" w:cs="Arial"/>
                <w:b/>
                <w:sz w:val="20"/>
                <w:szCs w:val="19"/>
              </w:rPr>
              <w:t>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945,116,400.00</w:t>
            </w:r>
            <w:r w:rsidRPr="002205A0">
              <w:rPr>
                <w:rFonts w:ascii="Arial" w:eastAsia="Arial" w:hAnsi="Arial" w:cs="Arial"/>
                <w:sz w:val="20"/>
                <w:szCs w:val="19"/>
              </w:rPr>
              <w:t xml:space="preserve"> and </w:t>
            </w:r>
            <w:r w:rsidRPr="002205A0">
              <w:rPr>
                <w:rFonts w:ascii="Arial" w:eastAsia="Arial" w:hAnsi="Arial" w:cs="Arial"/>
                <w:b/>
                <w:sz w:val="20"/>
                <w:szCs w:val="19"/>
              </w:rPr>
              <w:t>21,153 non-cash card holder beneficiaries</w:t>
            </w:r>
            <w:r w:rsidRPr="002205A0">
              <w:rPr>
                <w:rFonts w:ascii="Arial" w:eastAsia="Arial" w:hAnsi="Arial" w:cs="Arial"/>
                <w:sz w:val="20"/>
                <w:szCs w:val="19"/>
              </w:rPr>
              <w:t xml:space="preserve"> amounting to </w:t>
            </w:r>
            <w:r w:rsidRPr="002205A0">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7C90BFB" w:rsidR="002A2C5B" w:rsidRDefault="001C5AB6"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E84ECD">
              <w:rPr>
                <w:rFonts w:ascii="Arial" w:eastAsia="Arial" w:hAnsi="Arial" w:cs="Arial"/>
                <w:sz w:val="20"/>
                <w:szCs w:val="19"/>
              </w:rPr>
              <w:t>9</w:t>
            </w:r>
            <w:r>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6B77E3D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w:t>
            </w:r>
            <w:r w:rsidR="00E84ECD">
              <w:rPr>
                <w:rFonts w:ascii="Arial" w:eastAsia="Arial" w:hAnsi="Arial" w:cs="Arial"/>
                <w:sz w:val="20"/>
                <w:szCs w:val="19"/>
              </w:rPr>
              <w:t>9</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3A82BAF5" w14:textId="7CEB81D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lastRenderedPageBreak/>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2C474B9D" w:rsidR="002A2C5B" w:rsidRPr="001E0478" w:rsidRDefault="00D53A0B"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w:t>
            </w:r>
            <w:r w:rsidR="00F25899">
              <w:rPr>
                <w:rFonts w:ascii="Arial" w:eastAsia="Arial" w:hAnsi="Arial" w:cs="Arial"/>
                <w:sz w:val="20"/>
                <w:szCs w:val="20"/>
              </w:rPr>
              <w:t xml:space="preserve"> July</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27F1991B" w14:textId="479AFA85" w:rsidR="00172D05" w:rsidRDefault="00172D05">
            <w:pPr>
              <w:widowControl/>
              <w:spacing w:after="0" w:line="240" w:lineRule="auto"/>
              <w:jc w:val="both"/>
              <w:rPr>
                <w:rFonts w:ascii="Arial" w:eastAsia="Arial" w:hAnsi="Arial" w:cs="Arial"/>
                <w:sz w:val="20"/>
                <w:szCs w:val="19"/>
              </w:rPr>
            </w:pPr>
          </w:p>
          <w:p w14:paraId="1F898B2C" w14:textId="77777777" w:rsidR="00393AC6" w:rsidRPr="001E0478" w:rsidRDefault="00393AC6">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F86D340" w14:textId="7C63639C" w:rsidR="00631247" w:rsidRPr="00E01EA9" w:rsidRDefault="002A7D6A" w:rsidP="00117D83">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84327DC" w14:textId="55218EF3" w:rsidR="00117D83" w:rsidRPr="00A46A09" w:rsidRDefault="00A46A09" w:rsidP="00117D83">
      <w:pPr>
        <w:widowControl/>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468BF2A" w14:textId="17BD4770" w:rsidR="00631247" w:rsidRPr="00A46A09" w:rsidRDefault="00117D83" w:rsidP="00631247">
      <w:pPr>
        <w:widowControl/>
        <w:spacing w:after="0" w:line="240" w:lineRule="auto"/>
        <w:contextualSpacing/>
        <w:rPr>
          <w:rFonts w:ascii="Arial" w:eastAsia="Arial" w:hAnsi="Arial" w:cs="Arial"/>
          <w:sz w:val="24"/>
          <w:szCs w:val="24"/>
        </w:rPr>
      </w:pPr>
      <w:r w:rsidRPr="00117D83">
        <w:rPr>
          <w:rFonts w:ascii="Arial" w:eastAsia="Arial" w:hAnsi="Arial" w:cs="Arial"/>
          <w:b/>
          <w:sz w:val="24"/>
          <w:szCs w:val="24"/>
        </w:rPr>
        <w:t xml:space="preserve">MARIEL B. FERARRIZ </w:t>
      </w:r>
      <w:r w:rsidR="00631247">
        <w:rPr>
          <w:rFonts w:ascii="Arial" w:eastAsia="Arial" w:hAnsi="Arial" w:cs="Arial"/>
          <w:b/>
          <w:sz w:val="24"/>
          <w:szCs w:val="24"/>
        </w:rPr>
        <w:tab/>
      </w:r>
      <w:r w:rsidR="00631247">
        <w:rPr>
          <w:rFonts w:ascii="Arial" w:eastAsia="Arial" w:hAnsi="Arial" w:cs="Arial"/>
          <w:b/>
          <w:sz w:val="24"/>
          <w:szCs w:val="24"/>
        </w:rPr>
        <w:tab/>
      </w:r>
      <w:r w:rsidR="00631247">
        <w:rPr>
          <w:rFonts w:ascii="Arial" w:eastAsia="Arial" w:hAnsi="Arial" w:cs="Arial"/>
          <w:b/>
          <w:sz w:val="24"/>
          <w:szCs w:val="24"/>
        </w:rPr>
        <w:tab/>
      </w:r>
      <w:r w:rsidR="00631247">
        <w:rPr>
          <w:rFonts w:ascii="Arial" w:eastAsia="Arial" w:hAnsi="Arial" w:cs="Arial"/>
          <w:b/>
          <w:sz w:val="24"/>
          <w:szCs w:val="24"/>
        </w:rPr>
        <w:tab/>
      </w:r>
      <w:r w:rsidR="00631247">
        <w:rPr>
          <w:rFonts w:ascii="Arial" w:eastAsia="Arial" w:hAnsi="Arial" w:cs="Arial"/>
          <w:b/>
          <w:sz w:val="24"/>
          <w:szCs w:val="24"/>
        </w:rPr>
        <w:tab/>
      </w:r>
    </w:p>
    <w:p w14:paraId="386EC6B8" w14:textId="0908B49D" w:rsidR="00117D83" w:rsidRDefault="00631247" w:rsidP="00117D83">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76F82ADF" w14:textId="2E910A7E" w:rsidR="007072CB" w:rsidRDefault="007072CB" w:rsidP="007974A3">
      <w:pPr>
        <w:widowControl/>
        <w:spacing w:after="0" w:line="240" w:lineRule="auto"/>
        <w:contextualSpacing/>
        <w:rPr>
          <w:rFonts w:ascii="Arial" w:eastAsia="Arial" w:hAnsi="Arial" w:cs="Arial"/>
          <w:sz w:val="24"/>
          <w:szCs w:val="24"/>
        </w:rPr>
      </w:pPr>
    </w:p>
    <w:p w14:paraId="5C75387B" w14:textId="7F3CAC2B" w:rsidR="007072CB" w:rsidRDefault="00602C6F" w:rsidP="007974A3">
      <w:pPr>
        <w:widowControl/>
        <w:spacing w:after="0" w:line="240" w:lineRule="auto"/>
        <w:contextualSpacing/>
        <w:rPr>
          <w:rFonts w:ascii="Arial" w:eastAsia="Arial" w:hAnsi="Arial" w:cs="Arial"/>
          <w:sz w:val="24"/>
          <w:szCs w:val="24"/>
        </w:rPr>
      </w:pPr>
      <w:r>
        <w:rPr>
          <w:rFonts w:ascii="Arial" w:eastAsia="Arial" w:hAnsi="Arial" w:cs="Arial"/>
          <w:b/>
          <w:sz w:val="24"/>
          <w:szCs w:val="24"/>
        </w:rPr>
        <w:t>LESLIE R. JAWILI</w:t>
      </w:r>
    </w:p>
    <w:p w14:paraId="18C19CB6" w14:textId="102323A2" w:rsidR="00161CC3" w:rsidRDefault="007072CB"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907A062" w14:textId="725202C9" w:rsidR="00161CC3" w:rsidRDefault="00161CC3" w:rsidP="00161CC3">
      <w:pPr>
        <w:spacing w:after="0" w:line="240" w:lineRule="auto"/>
        <w:contextualSpacing/>
        <w:rPr>
          <w:rFonts w:ascii="Arial" w:eastAsia="Arial" w:hAnsi="Arial" w:cs="Arial"/>
          <w:b/>
          <w:color w:val="002060"/>
          <w:sz w:val="28"/>
          <w:szCs w:val="28"/>
        </w:rPr>
      </w:pPr>
      <w:bookmarkStart w:id="2" w:name="_GoBack"/>
      <w:bookmarkEnd w:id="2"/>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00132CA3" wp14:editId="5F9D1528">
            <wp:simplePos x="0" y="0"/>
            <wp:positionH relativeFrom="column">
              <wp:posOffset>161925</wp:posOffset>
            </wp:positionH>
            <wp:positionV relativeFrom="paragraph">
              <wp:posOffset>334645</wp:posOffset>
            </wp:positionV>
            <wp:extent cx="5817235" cy="43630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739.jpg"/>
                    <pic:cNvPicPr/>
                  </pic:nvPicPr>
                  <pic:blipFill>
                    <a:blip r:embed="rId28">
                      <a:extLst>
                        <a:ext uri="{28A0092B-C50C-407E-A947-70E740481C1C}">
                          <a14:useLocalDpi xmlns:a14="http://schemas.microsoft.com/office/drawing/2010/main" val="0"/>
                        </a:ext>
                      </a:extLst>
                    </a:blip>
                    <a:stretch>
                      <a:fillRect/>
                    </a:stretch>
                  </pic:blipFill>
                  <pic:spPr>
                    <a:xfrm>
                      <a:off x="0" y="0"/>
                      <a:ext cx="5817235" cy="43630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color w:val="002060"/>
          <w:sz w:val="28"/>
          <w:szCs w:val="28"/>
        </w:rPr>
        <w:t>PHOTO DOCUMENTATION</w:t>
      </w:r>
    </w:p>
    <w:p w14:paraId="5E5A5B8C" w14:textId="0D822C05" w:rsidR="00161CC3" w:rsidRDefault="00161CC3" w:rsidP="00161CC3">
      <w:pPr>
        <w:spacing w:after="0" w:line="240" w:lineRule="auto"/>
        <w:contextualSpacing/>
        <w:rPr>
          <w:rFonts w:ascii="Arial" w:eastAsia="Arial" w:hAnsi="Arial" w:cs="Arial"/>
          <w:b/>
          <w:color w:val="002060"/>
          <w:sz w:val="28"/>
          <w:szCs w:val="28"/>
        </w:rPr>
      </w:pPr>
    </w:p>
    <w:p w14:paraId="525CFE7E" w14:textId="35ED2281" w:rsidR="00161CC3" w:rsidRDefault="00161CC3" w:rsidP="00161CC3">
      <w:pPr>
        <w:spacing w:after="0" w:line="240" w:lineRule="auto"/>
        <w:contextualSpacing/>
        <w:rPr>
          <w:rFonts w:ascii="Arial" w:eastAsia="Arial" w:hAnsi="Arial" w:cs="Arial"/>
          <w:b/>
          <w:color w:val="002060"/>
          <w:sz w:val="28"/>
          <w:szCs w:val="28"/>
        </w:rPr>
      </w:pPr>
    </w:p>
    <w:p w14:paraId="2C6F1FB5" w14:textId="7C0BF8BA" w:rsidR="00161CC3" w:rsidRPr="008275ED" w:rsidRDefault="00161CC3" w:rsidP="007974A3">
      <w:pPr>
        <w:widowControl/>
        <w:spacing w:after="0" w:line="240" w:lineRule="auto"/>
        <w:contextualSpacing/>
        <w:rPr>
          <w:rFonts w:ascii="Arial" w:eastAsia="Arial" w:hAnsi="Arial" w:cs="Arial"/>
          <w:sz w:val="24"/>
          <w:szCs w:val="24"/>
        </w:rPr>
      </w:pPr>
    </w:p>
    <w:sectPr w:rsidR="00161CC3" w:rsidRPr="008275ED"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215D3" w14:textId="77777777" w:rsidR="005E65D8" w:rsidRDefault="005E65D8">
      <w:pPr>
        <w:spacing w:line="240" w:lineRule="auto"/>
      </w:pPr>
      <w:r>
        <w:separator/>
      </w:r>
    </w:p>
  </w:endnote>
  <w:endnote w:type="continuationSeparator" w:id="0">
    <w:p w14:paraId="1461ECC6" w14:textId="77777777" w:rsidR="005E65D8" w:rsidRDefault="005E65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5320A5" w:rsidRDefault="005320A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5320A5" w:rsidRDefault="005320A5">
    <w:pPr>
      <w:pBdr>
        <w:bottom w:val="single" w:sz="6" w:space="1" w:color="000000"/>
      </w:pBdr>
      <w:tabs>
        <w:tab w:val="left" w:pos="2371"/>
        <w:tab w:val="center" w:pos="5233"/>
      </w:tabs>
      <w:spacing w:after="0" w:line="240" w:lineRule="auto"/>
      <w:jc w:val="right"/>
      <w:rPr>
        <w:sz w:val="16"/>
        <w:szCs w:val="16"/>
      </w:rPr>
    </w:pPr>
  </w:p>
  <w:p w14:paraId="30A432AD" w14:textId="43A91014" w:rsidR="005320A5" w:rsidRDefault="005320A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01EA9">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01EA9">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7</w:t>
    </w:r>
    <w:r w:rsidR="00631247">
      <w:rPr>
        <w:rFonts w:ascii="Arial" w:eastAsia="Arial" w:hAnsi="Arial" w:cs="Arial"/>
        <w:sz w:val="14"/>
        <w:szCs w:val="14"/>
      </w:rPr>
      <w:t>39</w:t>
    </w:r>
    <w:r w:rsidRPr="00172D05">
      <w:rPr>
        <w:rFonts w:ascii="Arial" w:eastAsia="Arial" w:hAnsi="Arial" w:cs="Arial"/>
        <w:sz w:val="14"/>
        <w:szCs w:val="14"/>
      </w:rPr>
      <w:t xml:space="preserve"> on the Corona</w:t>
    </w:r>
    <w:r>
      <w:rPr>
        <w:rFonts w:ascii="Arial" w:eastAsia="Arial" w:hAnsi="Arial" w:cs="Arial"/>
        <w:sz w:val="14"/>
        <w:szCs w:val="14"/>
      </w:rPr>
      <w:t>virus Disease (COVID19) as of 1</w:t>
    </w:r>
    <w:r w:rsidR="00631247">
      <w:rPr>
        <w:rFonts w:ascii="Arial" w:eastAsia="Arial" w:hAnsi="Arial" w:cs="Arial"/>
        <w:sz w:val="14"/>
        <w:szCs w:val="14"/>
      </w:rPr>
      <w:t>4</w:t>
    </w:r>
    <w:r w:rsidRPr="00172D05">
      <w:rPr>
        <w:rFonts w:ascii="Arial" w:eastAsia="Arial" w:hAnsi="Arial" w:cs="Arial"/>
        <w:sz w:val="14"/>
        <w:szCs w:val="14"/>
      </w:rPr>
      <w:t xml:space="preserve"> Jul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5320A5" w:rsidRDefault="005320A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AE52E5" w14:textId="77777777" w:rsidR="005E65D8" w:rsidRDefault="005E65D8">
      <w:pPr>
        <w:spacing w:after="0" w:line="240" w:lineRule="auto"/>
      </w:pPr>
      <w:r>
        <w:separator/>
      </w:r>
    </w:p>
  </w:footnote>
  <w:footnote w:type="continuationSeparator" w:id="0">
    <w:p w14:paraId="5AB2A648" w14:textId="77777777" w:rsidR="005E65D8" w:rsidRDefault="005E65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5320A5" w:rsidRDefault="005320A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5320A5" w:rsidRDefault="005320A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320A5" w:rsidRDefault="005320A5" w:rsidP="008F698C">
    <w:pPr>
      <w:pBdr>
        <w:bottom w:val="single" w:sz="6" w:space="1" w:color="000000"/>
      </w:pBdr>
      <w:tabs>
        <w:tab w:val="center" w:pos="4680"/>
        <w:tab w:val="right" w:pos="9360"/>
      </w:tabs>
      <w:spacing w:after="0" w:line="240" w:lineRule="auto"/>
      <w:rPr>
        <w:sz w:val="10"/>
      </w:rPr>
    </w:pPr>
  </w:p>
  <w:p w14:paraId="6BA9FC90" w14:textId="77777777" w:rsidR="005320A5" w:rsidRDefault="005320A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5320A5" w:rsidRDefault="005320A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016"/>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B32"/>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4%20July%202021,%201600H.xlsx" TargetMode="External"/><Relationship Id="rId18" Type="http://schemas.openxmlformats.org/officeDocument/2006/relationships/hyperlink" Target="file:///C:\Users\mjgrafanan\Downloads\SSF%20as%20of%2014%20July%202021,%201600H.xlsx" TargetMode="External"/><Relationship Id="rId26" Type="http://schemas.openxmlformats.org/officeDocument/2006/relationships/hyperlink" Target="file:///C:\Users\mjgrafanan\Downloads\SSF%20as%20of%2014%20July%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4%20Jul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4%20July%202021,%201600H.xlsx" TargetMode="External"/><Relationship Id="rId17" Type="http://schemas.openxmlformats.org/officeDocument/2006/relationships/hyperlink" Target="file:///C:\Users\mjgrafanan\Downloads\SSF%20as%20of%2014%20July%202021,%201600H.xlsx" TargetMode="External"/><Relationship Id="rId25" Type="http://schemas.openxmlformats.org/officeDocument/2006/relationships/hyperlink" Target="file:///C:\Users\mjgrafanan\Downloads\SSF%20as%20of%2014%20Jul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4%20July%202021,%201600H.xlsx" TargetMode="External"/><Relationship Id="rId20" Type="http://schemas.openxmlformats.org/officeDocument/2006/relationships/hyperlink" Target="file:///C:\Users\mjgrafanan\Downloads\SSF%20as%20of%2014%20Jul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4%20July%202021,%201600H.xlsx" TargetMode="External"/><Relationship Id="rId24" Type="http://schemas.openxmlformats.org/officeDocument/2006/relationships/hyperlink" Target="file:///C:\Users\mjgrafanan\Downloads\SSF%20as%20of%2014%20Jul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4%20July%202021,%201600H.xlsx" TargetMode="External"/><Relationship Id="rId23" Type="http://schemas.openxmlformats.org/officeDocument/2006/relationships/hyperlink" Target="file:///C:\Users\mjgrafanan\Downloads\SSF%20as%20of%2014%20Jul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4%20July%202021,%201600H.xlsx" TargetMode="External"/><Relationship Id="rId19" Type="http://schemas.openxmlformats.org/officeDocument/2006/relationships/hyperlink" Target="file:///C:\Users\mjgrafanan\Downloads\SSF%20as%20of%2014%20Jul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4%20July%202021,%201600H.xlsx" TargetMode="External"/><Relationship Id="rId22" Type="http://schemas.openxmlformats.org/officeDocument/2006/relationships/hyperlink" Target="file:///C:\Users\mjgrafanan\Downloads\SSF%20as%20of%2014%20July%202021,%201600H.xlsx" TargetMode="External"/><Relationship Id="rId27" Type="http://schemas.openxmlformats.org/officeDocument/2006/relationships/hyperlink" Target="file:///C:\Users\mjgrafanan\Downloads\SSF%20as%20of%2014%20Jul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D129593-B125-4E07-8336-B7475CEEC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355</Words>
  <Characters>8182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7-14T08:10:00Z</dcterms:created>
  <dcterms:modified xsi:type="dcterms:W3CDTF">2021-07-1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